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1A8BD" w14:textId="2604AC32" w:rsidR="00FE6A8C" w:rsidRDefault="009D2983" w:rsidP="00FE6A8C">
      <w:pPr>
        <w:pStyle w:val="Title"/>
        <w:jc w:val="center"/>
      </w:pPr>
      <w:bookmarkStart w:id="0" w:name="_Hlk6587462"/>
      <w:bookmarkEnd w:id="0"/>
      <w:r>
        <w:t>Zip Payments</w:t>
      </w:r>
    </w:p>
    <w:p w14:paraId="0269B08A" w14:textId="3D58EE16" w:rsidR="00E829A0" w:rsidRDefault="009122AA" w:rsidP="00E829A0">
      <w:pPr>
        <w:pStyle w:val="Subtitle"/>
        <w:jc w:val="center"/>
      </w:pPr>
      <w:r>
        <w:t xml:space="preserve">SiteGenesis </w:t>
      </w:r>
      <w:r w:rsidR="009D2983">
        <w:t>Integration Guide</w:t>
      </w:r>
    </w:p>
    <w:p w14:paraId="0B86773A" w14:textId="409897AE" w:rsidR="003E517D" w:rsidRDefault="003E517D" w:rsidP="003E517D"/>
    <w:p w14:paraId="03FD90EB" w14:textId="5A356470" w:rsidR="002552E9" w:rsidRPr="002F68F2" w:rsidRDefault="002552E9" w:rsidP="002F68F2">
      <w:pPr>
        <w:jc w:val="center"/>
        <w:rPr>
          <w:b/>
        </w:rPr>
      </w:pPr>
      <w:r w:rsidRPr="002F68F2">
        <w:rPr>
          <w:b/>
        </w:rPr>
        <w:t>Version &lt;</w:t>
      </w:r>
      <w:r w:rsidR="00420762">
        <w:rPr>
          <w:b/>
        </w:rPr>
        <w:t>2</w:t>
      </w:r>
      <w:r w:rsidRPr="002F68F2">
        <w:rPr>
          <w:b/>
        </w:rPr>
        <w:t>1.</w:t>
      </w:r>
      <w:r w:rsidR="0066646E">
        <w:rPr>
          <w:b/>
        </w:rPr>
        <w:t>1</w:t>
      </w:r>
      <w:r w:rsidRPr="002F68F2">
        <w:rPr>
          <w:b/>
        </w:rPr>
        <w:t>.</w:t>
      </w:r>
      <w:r w:rsidR="0066646E">
        <w:rPr>
          <w:b/>
        </w:rPr>
        <w:t>1</w:t>
      </w:r>
      <w:r w:rsidRPr="002F68F2">
        <w:rPr>
          <w:b/>
        </w:rPr>
        <w:t>&gt;</w:t>
      </w:r>
    </w:p>
    <w:p w14:paraId="38FFBD1C" w14:textId="4606BF47" w:rsidR="003E517D" w:rsidRDefault="003E517D" w:rsidP="003E517D"/>
    <w:p w14:paraId="0BE4D40C" w14:textId="77777777" w:rsidR="003E517D" w:rsidRPr="003E517D" w:rsidRDefault="003E517D" w:rsidP="003E517D"/>
    <w:p w14:paraId="326EE0BA" w14:textId="65BED519" w:rsidR="00C80056" w:rsidRDefault="00C80056" w:rsidP="00C80056"/>
    <w:p w14:paraId="650212DF" w14:textId="323FD0BB" w:rsidR="003E517D" w:rsidRDefault="003E517D" w:rsidP="003E517D">
      <w:pPr>
        <w:jc w:val="center"/>
      </w:pPr>
      <w:r>
        <w:rPr>
          <w:noProof/>
        </w:rPr>
        <w:drawing>
          <wp:inline distT="114300" distB="114300" distL="114300" distR="114300" wp14:anchorId="5537723F" wp14:editId="4B26AC55">
            <wp:extent cx="3409950" cy="830629"/>
            <wp:effectExtent l="0" t="0" r="0" b="7620"/>
            <wp:docPr id="2"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8"/>
                    <a:srcRect/>
                    <a:stretch>
                      <a:fillRect/>
                    </a:stretch>
                  </pic:blipFill>
                  <pic:spPr>
                    <a:xfrm>
                      <a:off x="0" y="0"/>
                      <a:ext cx="3458814" cy="842532"/>
                    </a:xfrm>
                    <a:prstGeom prst="rect">
                      <a:avLst/>
                    </a:prstGeom>
                    <a:ln/>
                  </pic:spPr>
                </pic:pic>
              </a:graphicData>
            </a:graphic>
          </wp:inline>
        </w:drawing>
      </w:r>
    </w:p>
    <w:p w14:paraId="21E77F7A" w14:textId="37871998" w:rsidR="00C80056" w:rsidRDefault="00C80056" w:rsidP="00C80056"/>
    <w:p w14:paraId="5742A922" w14:textId="335F6880" w:rsidR="00C80056" w:rsidRDefault="00C80056" w:rsidP="00C80056"/>
    <w:p w14:paraId="6E38C699" w14:textId="18CFF310" w:rsidR="00C80056" w:rsidRDefault="003E517D" w:rsidP="003E517D">
      <w:pPr>
        <w:jc w:val="center"/>
      </w:pPr>
      <w:r>
        <w:rPr>
          <w:noProof/>
        </w:rPr>
        <w:drawing>
          <wp:inline distT="0" distB="0" distL="0" distR="0" wp14:anchorId="412CD895" wp14:editId="496965DF">
            <wp:extent cx="1219933" cy="76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0106" cy="768354"/>
                    </a:xfrm>
                    <a:prstGeom prst="rect">
                      <a:avLst/>
                    </a:prstGeom>
                    <a:noFill/>
                    <a:ln>
                      <a:noFill/>
                    </a:ln>
                  </pic:spPr>
                </pic:pic>
              </a:graphicData>
            </a:graphic>
          </wp:inline>
        </w:drawing>
      </w:r>
    </w:p>
    <w:p w14:paraId="76679665" w14:textId="7F018AF0" w:rsidR="00C80056" w:rsidRDefault="00C80056" w:rsidP="00C80056"/>
    <w:p w14:paraId="05DF3065" w14:textId="77777777" w:rsidR="00C80056" w:rsidRDefault="00C80056" w:rsidP="00C80056"/>
    <w:p w14:paraId="179DD066" w14:textId="1C5096CC" w:rsidR="00C80056" w:rsidRDefault="00C80056" w:rsidP="00C80056"/>
    <w:p w14:paraId="5AB5DD5C" w14:textId="13A96CC7" w:rsidR="00C80056" w:rsidRPr="00C80056" w:rsidRDefault="00C80056" w:rsidP="005210E5">
      <w:pPr>
        <w:jc w:val="center"/>
      </w:pPr>
    </w:p>
    <w:p w14:paraId="22DCA871" w14:textId="0636C521" w:rsidR="00E829A0" w:rsidRDefault="00E829A0">
      <w:r>
        <w:br w:type="page"/>
      </w:r>
    </w:p>
    <w:sdt>
      <w:sdtPr>
        <w:rPr>
          <w:rFonts w:ascii="Tahoma" w:eastAsiaTheme="minorHAnsi" w:hAnsi="Tahoma" w:cstheme="minorBidi"/>
          <w:color w:val="auto"/>
          <w:sz w:val="18"/>
          <w:szCs w:val="22"/>
        </w:rPr>
        <w:id w:val="-101193523"/>
        <w:docPartObj>
          <w:docPartGallery w:val="Table of Contents"/>
          <w:docPartUnique/>
        </w:docPartObj>
      </w:sdtPr>
      <w:sdtEndPr>
        <w:rPr>
          <w:b/>
          <w:bCs/>
          <w:noProof/>
        </w:rPr>
      </w:sdtEndPr>
      <w:sdtContent>
        <w:p w14:paraId="57D8213C" w14:textId="5A07D756" w:rsidR="00CA7D21" w:rsidRPr="00CA7D21" w:rsidRDefault="00CA7D21">
          <w:pPr>
            <w:pStyle w:val="TOCHeading"/>
            <w:rPr>
              <w:rStyle w:val="Heading1Char"/>
            </w:rPr>
          </w:pPr>
          <w:r w:rsidRPr="00CA7D21">
            <w:rPr>
              <w:rStyle w:val="Heading1Char"/>
            </w:rPr>
            <w:t>Contents</w:t>
          </w:r>
        </w:p>
        <w:p w14:paraId="75723017" w14:textId="66DC4827" w:rsidR="003523F6" w:rsidRDefault="00CA7D21">
          <w:pPr>
            <w:pStyle w:val="TOC1"/>
            <w:tabs>
              <w:tab w:val="right" w:leader="dot" w:pos="9350"/>
            </w:tabs>
            <w:rPr>
              <w:rFonts w:asciiTheme="minorHAnsi" w:eastAsiaTheme="minorEastAsia" w:hAnsiTheme="minorHAnsi" w:cs="Arial Unicode MS"/>
              <w:noProof/>
              <w:sz w:val="22"/>
              <w:lang w:val="en-IN" w:eastAsia="en-IN" w:bidi="ml-IN"/>
            </w:rPr>
          </w:pPr>
          <w:r>
            <w:rPr>
              <w:b/>
              <w:bCs/>
              <w:noProof/>
            </w:rPr>
            <w:fldChar w:fldCharType="begin"/>
          </w:r>
          <w:r>
            <w:rPr>
              <w:b/>
              <w:bCs/>
              <w:noProof/>
            </w:rPr>
            <w:instrText xml:space="preserve"> TOC \o "1-3" \h \z \u </w:instrText>
          </w:r>
          <w:r>
            <w:rPr>
              <w:b/>
              <w:bCs/>
              <w:noProof/>
            </w:rPr>
            <w:fldChar w:fldCharType="separate"/>
          </w:r>
          <w:hyperlink w:anchor="_Toc64479163" w:history="1">
            <w:r w:rsidR="003523F6" w:rsidRPr="00A32ED2">
              <w:rPr>
                <w:rStyle w:val="Hyperlink"/>
                <w:noProof/>
              </w:rPr>
              <w:t>General Information</w:t>
            </w:r>
            <w:r w:rsidR="003523F6">
              <w:rPr>
                <w:noProof/>
                <w:webHidden/>
              </w:rPr>
              <w:tab/>
            </w:r>
            <w:r w:rsidR="003523F6">
              <w:rPr>
                <w:noProof/>
                <w:webHidden/>
              </w:rPr>
              <w:fldChar w:fldCharType="begin"/>
            </w:r>
            <w:r w:rsidR="003523F6">
              <w:rPr>
                <w:noProof/>
                <w:webHidden/>
              </w:rPr>
              <w:instrText xml:space="preserve"> PAGEREF _Toc64479163 \h </w:instrText>
            </w:r>
            <w:r w:rsidR="003523F6">
              <w:rPr>
                <w:noProof/>
                <w:webHidden/>
              </w:rPr>
            </w:r>
            <w:r w:rsidR="003523F6">
              <w:rPr>
                <w:noProof/>
                <w:webHidden/>
              </w:rPr>
              <w:fldChar w:fldCharType="separate"/>
            </w:r>
            <w:r w:rsidR="003523F6">
              <w:rPr>
                <w:noProof/>
                <w:webHidden/>
              </w:rPr>
              <w:t>5</w:t>
            </w:r>
            <w:r w:rsidR="003523F6">
              <w:rPr>
                <w:noProof/>
                <w:webHidden/>
              </w:rPr>
              <w:fldChar w:fldCharType="end"/>
            </w:r>
          </w:hyperlink>
        </w:p>
        <w:p w14:paraId="38ABE242" w14:textId="5E916F23"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164" w:history="1">
            <w:r w:rsidR="003523F6" w:rsidRPr="00A32ED2">
              <w:rPr>
                <w:rStyle w:val="Hyperlink"/>
                <w:noProof/>
              </w:rPr>
              <w:t>Components Overview</w:t>
            </w:r>
            <w:r w:rsidR="003523F6">
              <w:rPr>
                <w:noProof/>
                <w:webHidden/>
              </w:rPr>
              <w:tab/>
            </w:r>
            <w:r w:rsidR="003523F6">
              <w:rPr>
                <w:noProof/>
                <w:webHidden/>
              </w:rPr>
              <w:fldChar w:fldCharType="begin"/>
            </w:r>
            <w:r w:rsidR="003523F6">
              <w:rPr>
                <w:noProof/>
                <w:webHidden/>
              </w:rPr>
              <w:instrText xml:space="preserve"> PAGEREF _Toc64479164 \h </w:instrText>
            </w:r>
            <w:r w:rsidR="003523F6">
              <w:rPr>
                <w:noProof/>
                <w:webHidden/>
              </w:rPr>
            </w:r>
            <w:r w:rsidR="003523F6">
              <w:rPr>
                <w:noProof/>
                <w:webHidden/>
              </w:rPr>
              <w:fldChar w:fldCharType="separate"/>
            </w:r>
            <w:r w:rsidR="003523F6">
              <w:rPr>
                <w:noProof/>
                <w:webHidden/>
              </w:rPr>
              <w:t>5</w:t>
            </w:r>
            <w:r w:rsidR="003523F6">
              <w:rPr>
                <w:noProof/>
                <w:webHidden/>
              </w:rPr>
              <w:fldChar w:fldCharType="end"/>
            </w:r>
          </w:hyperlink>
        </w:p>
        <w:p w14:paraId="3513DA37" w14:textId="72C337A6"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65" w:history="1">
            <w:r w:rsidR="003523F6" w:rsidRPr="00A32ED2">
              <w:rPr>
                <w:rStyle w:val="Hyperlink"/>
                <w:noProof/>
              </w:rPr>
              <w:t>Zip Client</w:t>
            </w:r>
            <w:r w:rsidR="003523F6">
              <w:rPr>
                <w:noProof/>
                <w:webHidden/>
              </w:rPr>
              <w:tab/>
            </w:r>
            <w:r w:rsidR="003523F6">
              <w:rPr>
                <w:noProof/>
                <w:webHidden/>
              </w:rPr>
              <w:fldChar w:fldCharType="begin"/>
            </w:r>
            <w:r w:rsidR="003523F6">
              <w:rPr>
                <w:noProof/>
                <w:webHidden/>
              </w:rPr>
              <w:instrText xml:space="preserve"> PAGEREF _Toc64479165 \h </w:instrText>
            </w:r>
            <w:r w:rsidR="003523F6">
              <w:rPr>
                <w:noProof/>
                <w:webHidden/>
              </w:rPr>
            </w:r>
            <w:r w:rsidR="003523F6">
              <w:rPr>
                <w:noProof/>
                <w:webHidden/>
              </w:rPr>
              <w:fldChar w:fldCharType="separate"/>
            </w:r>
            <w:r w:rsidR="003523F6">
              <w:rPr>
                <w:noProof/>
                <w:webHidden/>
              </w:rPr>
              <w:t>5</w:t>
            </w:r>
            <w:r w:rsidR="003523F6">
              <w:rPr>
                <w:noProof/>
                <w:webHidden/>
              </w:rPr>
              <w:fldChar w:fldCharType="end"/>
            </w:r>
          </w:hyperlink>
        </w:p>
        <w:p w14:paraId="55A73A75" w14:textId="55B3AAA6"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66" w:history="1">
            <w:r w:rsidR="003523F6" w:rsidRPr="00A32ED2">
              <w:rPr>
                <w:rStyle w:val="Hyperlink"/>
                <w:noProof/>
              </w:rPr>
              <w:t>Zip Processor</w:t>
            </w:r>
            <w:r w:rsidR="003523F6">
              <w:rPr>
                <w:noProof/>
                <w:webHidden/>
              </w:rPr>
              <w:tab/>
            </w:r>
            <w:r w:rsidR="003523F6">
              <w:rPr>
                <w:noProof/>
                <w:webHidden/>
              </w:rPr>
              <w:fldChar w:fldCharType="begin"/>
            </w:r>
            <w:r w:rsidR="003523F6">
              <w:rPr>
                <w:noProof/>
                <w:webHidden/>
              </w:rPr>
              <w:instrText xml:space="preserve"> PAGEREF _Toc64479166 \h </w:instrText>
            </w:r>
            <w:r w:rsidR="003523F6">
              <w:rPr>
                <w:noProof/>
                <w:webHidden/>
              </w:rPr>
            </w:r>
            <w:r w:rsidR="003523F6">
              <w:rPr>
                <w:noProof/>
                <w:webHidden/>
              </w:rPr>
              <w:fldChar w:fldCharType="separate"/>
            </w:r>
            <w:r w:rsidR="003523F6">
              <w:rPr>
                <w:noProof/>
                <w:webHidden/>
              </w:rPr>
              <w:t>5</w:t>
            </w:r>
            <w:r w:rsidR="003523F6">
              <w:rPr>
                <w:noProof/>
                <w:webHidden/>
              </w:rPr>
              <w:fldChar w:fldCharType="end"/>
            </w:r>
          </w:hyperlink>
        </w:p>
        <w:p w14:paraId="0B7A897A" w14:textId="555AE5A3"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67" w:history="1">
            <w:r w:rsidR="003523F6" w:rsidRPr="00A32ED2">
              <w:rPr>
                <w:rStyle w:val="Hyperlink"/>
                <w:noProof/>
              </w:rPr>
              <w:t>Zip Checkout</w:t>
            </w:r>
            <w:r w:rsidR="003523F6">
              <w:rPr>
                <w:noProof/>
                <w:webHidden/>
              </w:rPr>
              <w:tab/>
            </w:r>
            <w:r w:rsidR="003523F6">
              <w:rPr>
                <w:noProof/>
                <w:webHidden/>
              </w:rPr>
              <w:fldChar w:fldCharType="begin"/>
            </w:r>
            <w:r w:rsidR="003523F6">
              <w:rPr>
                <w:noProof/>
                <w:webHidden/>
              </w:rPr>
              <w:instrText xml:space="preserve"> PAGEREF _Toc64479167 \h </w:instrText>
            </w:r>
            <w:r w:rsidR="003523F6">
              <w:rPr>
                <w:noProof/>
                <w:webHidden/>
              </w:rPr>
            </w:r>
            <w:r w:rsidR="003523F6">
              <w:rPr>
                <w:noProof/>
                <w:webHidden/>
              </w:rPr>
              <w:fldChar w:fldCharType="separate"/>
            </w:r>
            <w:r w:rsidR="003523F6">
              <w:rPr>
                <w:noProof/>
                <w:webHidden/>
              </w:rPr>
              <w:t>5</w:t>
            </w:r>
            <w:r w:rsidR="003523F6">
              <w:rPr>
                <w:noProof/>
                <w:webHidden/>
              </w:rPr>
              <w:fldChar w:fldCharType="end"/>
            </w:r>
          </w:hyperlink>
        </w:p>
        <w:p w14:paraId="76F8C12B" w14:textId="5B525B5E"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68" w:history="1">
            <w:r w:rsidR="003523F6" w:rsidRPr="00A32ED2">
              <w:rPr>
                <w:rStyle w:val="Hyperlink"/>
                <w:noProof/>
              </w:rPr>
              <w:t>Zip Checkout Experience</w:t>
            </w:r>
            <w:r w:rsidR="003523F6">
              <w:rPr>
                <w:noProof/>
                <w:webHidden/>
              </w:rPr>
              <w:tab/>
            </w:r>
            <w:r w:rsidR="003523F6">
              <w:rPr>
                <w:noProof/>
                <w:webHidden/>
              </w:rPr>
              <w:fldChar w:fldCharType="begin"/>
            </w:r>
            <w:r w:rsidR="003523F6">
              <w:rPr>
                <w:noProof/>
                <w:webHidden/>
              </w:rPr>
              <w:instrText xml:space="preserve"> PAGEREF _Toc64479168 \h </w:instrText>
            </w:r>
            <w:r w:rsidR="003523F6">
              <w:rPr>
                <w:noProof/>
                <w:webHidden/>
              </w:rPr>
            </w:r>
            <w:r w:rsidR="003523F6">
              <w:rPr>
                <w:noProof/>
                <w:webHidden/>
              </w:rPr>
              <w:fldChar w:fldCharType="separate"/>
            </w:r>
            <w:r w:rsidR="003523F6">
              <w:rPr>
                <w:noProof/>
                <w:webHidden/>
              </w:rPr>
              <w:t>5</w:t>
            </w:r>
            <w:r w:rsidR="003523F6">
              <w:rPr>
                <w:noProof/>
                <w:webHidden/>
              </w:rPr>
              <w:fldChar w:fldCharType="end"/>
            </w:r>
          </w:hyperlink>
        </w:p>
        <w:p w14:paraId="40178323" w14:textId="54C278E7"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69" w:history="1">
            <w:r w:rsidR="003523F6" w:rsidRPr="00A32ED2">
              <w:rPr>
                <w:rStyle w:val="Hyperlink"/>
                <w:noProof/>
              </w:rPr>
              <w:t>Zip Payment Method</w:t>
            </w:r>
            <w:r w:rsidR="003523F6">
              <w:rPr>
                <w:noProof/>
                <w:webHidden/>
              </w:rPr>
              <w:tab/>
            </w:r>
            <w:r w:rsidR="003523F6">
              <w:rPr>
                <w:noProof/>
                <w:webHidden/>
              </w:rPr>
              <w:fldChar w:fldCharType="begin"/>
            </w:r>
            <w:r w:rsidR="003523F6">
              <w:rPr>
                <w:noProof/>
                <w:webHidden/>
              </w:rPr>
              <w:instrText xml:space="preserve"> PAGEREF _Toc64479169 \h </w:instrText>
            </w:r>
            <w:r w:rsidR="003523F6">
              <w:rPr>
                <w:noProof/>
                <w:webHidden/>
              </w:rPr>
            </w:r>
            <w:r w:rsidR="003523F6">
              <w:rPr>
                <w:noProof/>
                <w:webHidden/>
              </w:rPr>
              <w:fldChar w:fldCharType="separate"/>
            </w:r>
            <w:r w:rsidR="003523F6">
              <w:rPr>
                <w:noProof/>
                <w:webHidden/>
              </w:rPr>
              <w:t>6</w:t>
            </w:r>
            <w:r w:rsidR="003523F6">
              <w:rPr>
                <w:noProof/>
                <w:webHidden/>
              </w:rPr>
              <w:fldChar w:fldCharType="end"/>
            </w:r>
          </w:hyperlink>
        </w:p>
        <w:p w14:paraId="610E9A92" w14:textId="5A5FB438"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70" w:history="1">
            <w:r w:rsidR="003523F6" w:rsidRPr="00A32ED2">
              <w:rPr>
                <w:rStyle w:val="Hyperlink"/>
                <w:noProof/>
              </w:rPr>
              <w:t>PayFlex Payment Method</w:t>
            </w:r>
            <w:r w:rsidR="003523F6">
              <w:rPr>
                <w:noProof/>
                <w:webHidden/>
              </w:rPr>
              <w:tab/>
            </w:r>
            <w:r w:rsidR="003523F6">
              <w:rPr>
                <w:noProof/>
                <w:webHidden/>
              </w:rPr>
              <w:fldChar w:fldCharType="begin"/>
            </w:r>
            <w:r w:rsidR="003523F6">
              <w:rPr>
                <w:noProof/>
                <w:webHidden/>
              </w:rPr>
              <w:instrText xml:space="preserve"> PAGEREF _Toc64479170 \h </w:instrText>
            </w:r>
            <w:r w:rsidR="003523F6">
              <w:rPr>
                <w:noProof/>
                <w:webHidden/>
              </w:rPr>
            </w:r>
            <w:r w:rsidR="003523F6">
              <w:rPr>
                <w:noProof/>
                <w:webHidden/>
              </w:rPr>
              <w:fldChar w:fldCharType="separate"/>
            </w:r>
            <w:r w:rsidR="003523F6">
              <w:rPr>
                <w:noProof/>
                <w:webHidden/>
              </w:rPr>
              <w:t>6</w:t>
            </w:r>
            <w:r w:rsidR="003523F6">
              <w:rPr>
                <w:noProof/>
                <w:webHidden/>
              </w:rPr>
              <w:fldChar w:fldCharType="end"/>
            </w:r>
          </w:hyperlink>
        </w:p>
        <w:p w14:paraId="084CD079" w14:textId="560CFA4C"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71" w:history="1">
            <w:r w:rsidR="003523F6" w:rsidRPr="00A32ED2">
              <w:rPr>
                <w:rStyle w:val="Hyperlink"/>
                <w:noProof/>
              </w:rPr>
              <w:t>QuadPay Payment Method</w:t>
            </w:r>
            <w:r w:rsidR="003523F6">
              <w:rPr>
                <w:noProof/>
                <w:webHidden/>
              </w:rPr>
              <w:tab/>
            </w:r>
            <w:r w:rsidR="003523F6">
              <w:rPr>
                <w:noProof/>
                <w:webHidden/>
              </w:rPr>
              <w:fldChar w:fldCharType="begin"/>
            </w:r>
            <w:r w:rsidR="003523F6">
              <w:rPr>
                <w:noProof/>
                <w:webHidden/>
              </w:rPr>
              <w:instrText xml:space="preserve"> PAGEREF _Toc64479171 \h </w:instrText>
            </w:r>
            <w:r w:rsidR="003523F6">
              <w:rPr>
                <w:noProof/>
                <w:webHidden/>
              </w:rPr>
            </w:r>
            <w:r w:rsidR="003523F6">
              <w:rPr>
                <w:noProof/>
                <w:webHidden/>
              </w:rPr>
              <w:fldChar w:fldCharType="separate"/>
            </w:r>
            <w:r w:rsidR="003523F6">
              <w:rPr>
                <w:noProof/>
                <w:webHidden/>
              </w:rPr>
              <w:t>7</w:t>
            </w:r>
            <w:r w:rsidR="003523F6">
              <w:rPr>
                <w:noProof/>
                <w:webHidden/>
              </w:rPr>
              <w:fldChar w:fldCharType="end"/>
            </w:r>
          </w:hyperlink>
        </w:p>
        <w:p w14:paraId="05E667FC" w14:textId="4C7199C8"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172" w:history="1">
            <w:r w:rsidR="003523F6" w:rsidRPr="00A32ED2">
              <w:rPr>
                <w:rStyle w:val="Hyperlink"/>
                <w:noProof/>
              </w:rPr>
              <w:t>Features Overview</w:t>
            </w:r>
            <w:r w:rsidR="003523F6">
              <w:rPr>
                <w:noProof/>
                <w:webHidden/>
              </w:rPr>
              <w:tab/>
            </w:r>
            <w:r w:rsidR="003523F6">
              <w:rPr>
                <w:noProof/>
                <w:webHidden/>
              </w:rPr>
              <w:fldChar w:fldCharType="begin"/>
            </w:r>
            <w:r w:rsidR="003523F6">
              <w:rPr>
                <w:noProof/>
                <w:webHidden/>
              </w:rPr>
              <w:instrText xml:space="preserve"> PAGEREF _Toc64479172 \h </w:instrText>
            </w:r>
            <w:r w:rsidR="003523F6">
              <w:rPr>
                <w:noProof/>
                <w:webHidden/>
              </w:rPr>
            </w:r>
            <w:r w:rsidR="003523F6">
              <w:rPr>
                <w:noProof/>
                <w:webHidden/>
              </w:rPr>
              <w:fldChar w:fldCharType="separate"/>
            </w:r>
            <w:r w:rsidR="003523F6">
              <w:rPr>
                <w:noProof/>
                <w:webHidden/>
              </w:rPr>
              <w:t>7</w:t>
            </w:r>
            <w:r w:rsidR="003523F6">
              <w:rPr>
                <w:noProof/>
                <w:webHidden/>
              </w:rPr>
              <w:fldChar w:fldCharType="end"/>
            </w:r>
          </w:hyperlink>
        </w:p>
        <w:p w14:paraId="732FE099" w14:textId="27747BB9"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73" w:history="1">
            <w:r w:rsidR="003523F6" w:rsidRPr="00A32ED2">
              <w:rPr>
                <w:rStyle w:val="Hyperlink"/>
                <w:noProof/>
              </w:rPr>
              <w:t>Checkout with Zip and Handle Zip Checkout Experience Outcomes</w:t>
            </w:r>
            <w:r w:rsidR="003523F6">
              <w:rPr>
                <w:noProof/>
                <w:webHidden/>
              </w:rPr>
              <w:tab/>
            </w:r>
            <w:r w:rsidR="003523F6">
              <w:rPr>
                <w:noProof/>
                <w:webHidden/>
              </w:rPr>
              <w:fldChar w:fldCharType="begin"/>
            </w:r>
            <w:r w:rsidR="003523F6">
              <w:rPr>
                <w:noProof/>
                <w:webHidden/>
              </w:rPr>
              <w:instrText xml:space="preserve"> PAGEREF _Toc64479173 \h </w:instrText>
            </w:r>
            <w:r w:rsidR="003523F6">
              <w:rPr>
                <w:noProof/>
                <w:webHidden/>
              </w:rPr>
            </w:r>
            <w:r w:rsidR="003523F6">
              <w:rPr>
                <w:noProof/>
                <w:webHidden/>
              </w:rPr>
              <w:fldChar w:fldCharType="separate"/>
            </w:r>
            <w:r w:rsidR="003523F6">
              <w:rPr>
                <w:noProof/>
                <w:webHidden/>
              </w:rPr>
              <w:t>7</w:t>
            </w:r>
            <w:r w:rsidR="003523F6">
              <w:rPr>
                <w:noProof/>
                <w:webHidden/>
              </w:rPr>
              <w:fldChar w:fldCharType="end"/>
            </w:r>
          </w:hyperlink>
        </w:p>
        <w:p w14:paraId="0EC83450" w14:textId="3BC0C3FB"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74" w:history="1">
            <w:r w:rsidR="003523F6" w:rsidRPr="00A32ED2">
              <w:rPr>
                <w:rStyle w:val="Hyperlink"/>
                <w:noProof/>
              </w:rPr>
              <w:t>Checkout with QuadPay and Handle QuadPay Checkout Experience Outcomes</w:t>
            </w:r>
            <w:r w:rsidR="003523F6">
              <w:rPr>
                <w:noProof/>
                <w:webHidden/>
              </w:rPr>
              <w:tab/>
            </w:r>
            <w:r w:rsidR="003523F6">
              <w:rPr>
                <w:noProof/>
                <w:webHidden/>
              </w:rPr>
              <w:fldChar w:fldCharType="begin"/>
            </w:r>
            <w:r w:rsidR="003523F6">
              <w:rPr>
                <w:noProof/>
                <w:webHidden/>
              </w:rPr>
              <w:instrText xml:space="preserve"> PAGEREF _Toc64479174 \h </w:instrText>
            </w:r>
            <w:r w:rsidR="003523F6">
              <w:rPr>
                <w:noProof/>
                <w:webHidden/>
              </w:rPr>
            </w:r>
            <w:r w:rsidR="003523F6">
              <w:rPr>
                <w:noProof/>
                <w:webHidden/>
              </w:rPr>
              <w:fldChar w:fldCharType="separate"/>
            </w:r>
            <w:r w:rsidR="003523F6">
              <w:rPr>
                <w:noProof/>
                <w:webHidden/>
              </w:rPr>
              <w:t>8</w:t>
            </w:r>
            <w:r w:rsidR="003523F6">
              <w:rPr>
                <w:noProof/>
                <w:webHidden/>
              </w:rPr>
              <w:fldChar w:fldCharType="end"/>
            </w:r>
          </w:hyperlink>
        </w:p>
        <w:p w14:paraId="318B95BD" w14:textId="4D1409D7"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75" w:history="1">
            <w:r w:rsidR="003523F6" w:rsidRPr="00A32ED2">
              <w:rPr>
                <w:rStyle w:val="Hyperlink"/>
                <w:noProof/>
              </w:rPr>
              <w:t>Checkout with PayFlex and Handle PayFlex Checkout Experience Outcomes</w:t>
            </w:r>
            <w:r w:rsidR="003523F6">
              <w:rPr>
                <w:noProof/>
                <w:webHidden/>
              </w:rPr>
              <w:tab/>
            </w:r>
            <w:r w:rsidR="003523F6">
              <w:rPr>
                <w:noProof/>
                <w:webHidden/>
              </w:rPr>
              <w:fldChar w:fldCharType="begin"/>
            </w:r>
            <w:r w:rsidR="003523F6">
              <w:rPr>
                <w:noProof/>
                <w:webHidden/>
              </w:rPr>
              <w:instrText xml:space="preserve"> PAGEREF _Toc64479175 \h </w:instrText>
            </w:r>
            <w:r w:rsidR="003523F6">
              <w:rPr>
                <w:noProof/>
                <w:webHidden/>
              </w:rPr>
            </w:r>
            <w:r w:rsidR="003523F6">
              <w:rPr>
                <w:noProof/>
                <w:webHidden/>
              </w:rPr>
              <w:fldChar w:fldCharType="separate"/>
            </w:r>
            <w:r w:rsidR="003523F6">
              <w:rPr>
                <w:noProof/>
                <w:webHidden/>
              </w:rPr>
              <w:t>9</w:t>
            </w:r>
            <w:r w:rsidR="003523F6">
              <w:rPr>
                <w:noProof/>
                <w:webHidden/>
              </w:rPr>
              <w:fldChar w:fldCharType="end"/>
            </w:r>
          </w:hyperlink>
        </w:p>
        <w:p w14:paraId="52FC41BC" w14:textId="3F850514"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76" w:history="1">
            <w:r w:rsidR="003523F6" w:rsidRPr="00A32ED2">
              <w:rPr>
                <w:rStyle w:val="Hyperlink"/>
                <w:noProof/>
              </w:rPr>
              <w:t>Control Available Zip products via min/max ranges</w:t>
            </w:r>
            <w:r w:rsidR="003523F6">
              <w:rPr>
                <w:noProof/>
                <w:webHidden/>
              </w:rPr>
              <w:tab/>
            </w:r>
            <w:r w:rsidR="003523F6">
              <w:rPr>
                <w:noProof/>
                <w:webHidden/>
              </w:rPr>
              <w:fldChar w:fldCharType="begin"/>
            </w:r>
            <w:r w:rsidR="003523F6">
              <w:rPr>
                <w:noProof/>
                <w:webHidden/>
              </w:rPr>
              <w:instrText xml:space="preserve"> PAGEREF _Toc64479176 \h </w:instrText>
            </w:r>
            <w:r w:rsidR="003523F6">
              <w:rPr>
                <w:noProof/>
                <w:webHidden/>
              </w:rPr>
            </w:r>
            <w:r w:rsidR="003523F6">
              <w:rPr>
                <w:noProof/>
                <w:webHidden/>
              </w:rPr>
              <w:fldChar w:fldCharType="separate"/>
            </w:r>
            <w:r w:rsidR="003523F6">
              <w:rPr>
                <w:noProof/>
                <w:webHidden/>
              </w:rPr>
              <w:t>10</w:t>
            </w:r>
            <w:r w:rsidR="003523F6">
              <w:rPr>
                <w:noProof/>
                <w:webHidden/>
              </w:rPr>
              <w:fldChar w:fldCharType="end"/>
            </w:r>
          </w:hyperlink>
        </w:p>
        <w:p w14:paraId="3272AD7A" w14:textId="0E2DA319"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77" w:history="1">
            <w:r w:rsidR="003523F6" w:rsidRPr="00A32ED2">
              <w:rPr>
                <w:rStyle w:val="Hyperlink"/>
                <w:noProof/>
              </w:rPr>
              <w:t>Handle Zip Checkout Experience cancellation</w:t>
            </w:r>
            <w:r w:rsidR="003523F6">
              <w:rPr>
                <w:noProof/>
                <w:webHidden/>
              </w:rPr>
              <w:tab/>
            </w:r>
            <w:r w:rsidR="003523F6">
              <w:rPr>
                <w:noProof/>
                <w:webHidden/>
              </w:rPr>
              <w:fldChar w:fldCharType="begin"/>
            </w:r>
            <w:r w:rsidR="003523F6">
              <w:rPr>
                <w:noProof/>
                <w:webHidden/>
              </w:rPr>
              <w:instrText xml:space="preserve"> PAGEREF _Toc64479177 \h </w:instrText>
            </w:r>
            <w:r w:rsidR="003523F6">
              <w:rPr>
                <w:noProof/>
                <w:webHidden/>
              </w:rPr>
            </w:r>
            <w:r w:rsidR="003523F6">
              <w:rPr>
                <w:noProof/>
                <w:webHidden/>
              </w:rPr>
              <w:fldChar w:fldCharType="separate"/>
            </w:r>
            <w:r w:rsidR="003523F6">
              <w:rPr>
                <w:noProof/>
                <w:webHidden/>
              </w:rPr>
              <w:t>10</w:t>
            </w:r>
            <w:r w:rsidR="003523F6">
              <w:rPr>
                <w:noProof/>
                <w:webHidden/>
              </w:rPr>
              <w:fldChar w:fldCharType="end"/>
            </w:r>
          </w:hyperlink>
        </w:p>
        <w:p w14:paraId="7475F589" w14:textId="5BD2F93B"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78" w:history="1">
            <w:r w:rsidR="003523F6" w:rsidRPr="00A32ED2">
              <w:rPr>
                <w:rStyle w:val="Hyperlink"/>
                <w:noProof/>
              </w:rPr>
              <w:t>Use tokens for delayed captures, order cancellations and refunds.</w:t>
            </w:r>
            <w:r w:rsidR="003523F6">
              <w:rPr>
                <w:noProof/>
                <w:webHidden/>
              </w:rPr>
              <w:tab/>
            </w:r>
            <w:r w:rsidR="003523F6">
              <w:rPr>
                <w:noProof/>
                <w:webHidden/>
              </w:rPr>
              <w:fldChar w:fldCharType="begin"/>
            </w:r>
            <w:r w:rsidR="003523F6">
              <w:rPr>
                <w:noProof/>
                <w:webHidden/>
              </w:rPr>
              <w:instrText xml:space="preserve"> PAGEREF _Toc64479178 \h </w:instrText>
            </w:r>
            <w:r w:rsidR="003523F6">
              <w:rPr>
                <w:noProof/>
                <w:webHidden/>
              </w:rPr>
            </w:r>
            <w:r w:rsidR="003523F6">
              <w:rPr>
                <w:noProof/>
                <w:webHidden/>
              </w:rPr>
              <w:fldChar w:fldCharType="separate"/>
            </w:r>
            <w:r w:rsidR="003523F6">
              <w:rPr>
                <w:noProof/>
                <w:webHidden/>
              </w:rPr>
              <w:t>10</w:t>
            </w:r>
            <w:r w:rsidR="003523F6">
              <w:rPr>
                <w:noProof/>
                <w:webHidden/>
              </w:rPr>
              <w:fldChar w:fldCharType="end"/>
            </w:r>
          </w:hyperlink>
        </w:p>
        <w:p w14:paraId="6C598F43" w14:textId="752BFE20"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79" w:history="1">
            <w:r w:rsidR="003523F6" w:rsidRPr="00A32ED2">
              <w:rPr>
                <w:rStyle w:val="Hyperlink"/>
                <w:noProof/>
              </w:rPr>
              <w:t>Checkout with New Zip Account Registration</w:t>
            </w:r>
            <w:r w:rsidR="003523F6">
              <w:rPr>
                <w:noProof/>
                <w:webHidden/>
              </w:rPr>
              <w:tab/>
            </w:r>
            <w:r w:rsidR="003523F6">
              <w:rPr>
                <w:noProof/>
                <w:webHidden/>
              </w:rPr>
              <w:fldChar w:fldCharType="begin"/>
            </w:r>
            <w:r w:rsidR="003523F6">
              <w:rPr>
                <w:noProof/>
                <w:webHidden/>
              </w:rPr>
              <w:instrText xml:space="preserve"> PAGEREF _Toc64479179 \h </w:instrText>
            </w:r>
            <w:r w:rsidR="003523F6">
              <w:rPr>
                <w:noProof/>
                <w:webHidden/>
              </w:rPr>
            </w:r>
            <w:r w:rsidR="003523F6">
              <w:rPr>
                <w:noProof/>
                <w:webHidden/>
              </w:rPr>
              <w:fldChar w:fldCharType="separate"/>
            </w:r>
            <w:r w:rsidR="003523F6">
              <w:rPr>
                <w:noProof/>
                <w:webHidden/>
              </w:rPr>
              <w:t>11</w:t>
            </w:r>
            <w:r w:rsidR="003523F6">
              <w:rPr>
                <w:noProof/>
                <w:webHidden/>
              </w:rPr>
              <w:fldChar w:fldCharType="end"/>
            </w:r>
          </w:hyperlink>
        </w:p>
        <w:p w14:paraId="42D9FF57" w14:textId="393F1B16"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80" w:history="1">
            <w:r w:rsidR="003523F6" w:rsidRPr="00A32ED2">
              <w:rPr>
                <w:rStyle w:val="Hyperlink"/>
                <w:noProof/>
              </w:rPr>
              <w:t>Checkout with Zip Saved Payment method</w:t>
            </w:r>
            <w:r w:rsidR="003523F6">
              <w:rPr>
                <w:noProof/>
                <w:webHidden/>
              </w:rPr>
              <w:tab/>
            </w:r>
            <w:r w:rsidR="003523F6">
              <w:rPr>
                <w:noProof/>
                <w:webHidden/>
              </w:rPr>
              <w:fldChar w:fldCharType="begin"/>
            </w:r>
            <w:r w:rsidR="003523F6">
              <w:rPr>
                <w:noProof/>
                <w:webHidden/>
              </w:rPr>
              <w:instrText xml:space="preserve"> PAGEREF _Toc64479180 \h </w:instrText>
            </w:r>
            <w:r w:rsidR="003523F6">
              <w:rPr>
                <w:noProof/>
                <w:webHidden/>
              </w:rPr>
            </w:r>
            <w:r w:rsidR="003523F6">
              <w:rPr>
                <w:noProof/>
                <w:webHidden/>
              </w:rPr>
              <w:fldChar w:fldCharType="separate"/>
            </w:r>
            <w:r w:rsidR="003523F6">
              <w:rPr>
                <w:noProof/>
                <w:webHidden/>
              </w:rPr>
              <w:t>11</w:t>
            </w:r>
            <w:r w:rsidR="003523F6">
              <w:rPr>
                <w:noProof/>
                <w:webHidden/>
              </w:rPr>
              <w:fldChar w:fldCharType="end"/>
            </w:r>
          </w:hyperlink>
        </w:p>
        <w:p w14:paraId="40258C24" w14:textId="183B47B5"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81" w:history="1">
            <w:r w:rsidR="003523F6" w:rsidRPr="00A32ED2">
              <w:rPr>
                <w:rStyle w:val="Hyperlink"/>
                <w:noProof/>
              </w:rPr>
              <w:t>Hook capture, refund and cancel</w:t>
            </w:r>
            <w:r w:rsidR="003523F6">
              <w:rPr>
                <w:noProof/>
                <w:webHidden/>
              </w:rPr>
              <w:tab/>
            </w:r>
            <w:r w:rsidR="003523F6">
              <w:rPr>
                <w:noProof/>
                <w:webHidden/>
              </w:rPr>
              <w:fldChar w:fldCharType="begin"/>
            </w:r>
            <w:r w:rsidR="003523F6">
              <w:rPr>
                <w:noProof/>
                <w:webHidden/>
              </w:rPr>
              <w:instrText xml:space="preserve"> PAGEREF _Toc64479181 \h </w:instrText>
            </w:r>
            <w:r w:rsidR="003523F6">
              <w:rPr>
                <w:noProof/>
                <w:webHidden/>
              </w:rPr>
            </w:r>
            <w:r w:rsidR="003523F6">
              <w:rPr>
                <w:noProof/>
                <w:webHidden/>
              </w:rPr>
              <w:fldChar w:fldCharType="separate"/>
            </w:r>
            <w:r w:rsidR="003523F6">
              <w:rPr>
                <w:noProof/>
                <w:webHidden/>
              </w:rPr>
              <w:t>11</w:t>
            </w:r>
            <w:r w:rsidR="003523F6">
              <w:rPr>
                <w:noProof/>
                <w:webHidden/>
              </w:rPr>
              <w:fldChar w:fldCharType="end"/>
            </w:r>
          </w:hyperlink>
        </w:p>
        <w:p w14:paraId="7B7E0B41" w14:textId="142DF250" w:rsidR="003523F6" w:rsidRDefault="00552D46">
          <w:pPr>
            <w:pStyle w:val="TOC1"/>
            <w:tabs>
              <w:tab w:val="right" w:leader="dot" w:pos="9350"/>
            </w:tabs>
            <w:rPr>
              <w:rFonts w:asciiTheme="minorHAnsi" w:eastAsiaTheme="minorEastAsia" w:hAnsiTheme="minorHAnsi" w:cs="Arial Unicode MS"/>
              <w:noProof/>
              <w:sz w:val="22"/>
              <w:lang w:val="en-IN" w:eastAsia="en-IN" w:bidi="ml-IN"/>
            </w:rPr>
          </w:pPr>
          <w:hyperlink w:anchor="_Toc64479182" w:history="1">
            <w:r w:rsidR="003523F6" w:rsidRPr="00A32ED2">
              <w:rPr>
                <w:rStyle w:val="Hyperlink"/>
                <w:noProof/>
              </w:rPr>
              <w:t>System Extensions</w:t>
            </w:r>
            <w:r w:rsidR="003523F6">
              <w:rPr>
                <w:noProof/>
                <w:webHidden/>
              </w:rPr>
              <w:tab/>
            </w:r>
            <w:r w:rsidR="003523F6">
              <w:rPr>
                <w:noProof/>
                <w:webHidden/>
              </w:rPr>
              <w:fldChar w:fldCharType="begin"/>
            </w:r>
            <w:r w:rsidR="003523F6">
              <w:rPr>
                <w:noProof/>
                <w:webHidden/>
              </w:rPr>
              <w:instrText xml:space="preserve"> PAGEREF _Toc64479182 \h </w:instrText>
            </w:r>
            <w:r w:rsidR="003523F6">
              <w:rPr>
                <w:noProof/>
                <w:webHidden/>
              </w:rPr>
            </w:r>
            <w:r w:rsidR="003523F6">
              <w:rPr>
                <w:noProof/>
                <w:webHidden/>
              </w:rPr>
              <w:fldChar w:fldCharType="separate"/>
            </w:r>
            <w:r w:rsidR="003523F6">
              <w:rPr>
                <w:noProof/>
                <w:webHidden/>
              </w:rPr>
              <w:t>12</w:t>
            </w:r>
            <w:r w:rsidR="003523F6">
              <w:rPr>
                <w:noProof/>
                <w:webHidden/>
              </w:rPr>
              <w:fldChar w:fldCharType="end"/>
            </w:r>
          </w:hyperlink>
        </w:p>
        <w:p w14:paraId="2D82B613" w14:textId="5036FBE5"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83" w:history="1">
            <w:r w:rsidR="003523F6" w:rsidRPr="00A32ED2">
              <w:rPr>
                <w:rStyle w:val="Hyperlink"/>
                <w:noProof/>
              </w:rPr>
              <w:t>Zippay payment</w:t>
            </w:r>
            <w:r w:rsidR="003523F6">
              <w:rPr>
                <w:noProof/>
                <w:webHidden/>
              </w:rPr>
              <w:tab/>
            </w:r>
            <w:r w:rsidR="003523F6">
              <w:rPr>
                <w:noProof/>
                <w:webHidden/>
              </w:rPr>
              <w:fldChar w:fldCharType="begin"/>
            </w:r>
            <w:r w:rsidR="003523F6">
              <w:rPr>
                <w:noProof/>
                <w:webHidden/>
              </w:rPr>
              <w:instrText xml:space="preserve"> PAGEREF _Toc64479183 \h </w:instrText>
            </w:r>
            <w:r w:rsidR="003523F6">
              <w:rPr>
                <w:noProof/>
                <w:webHidden/>
              </w:rPr>
            </w:r>
            <w:r w:rsidR="003523F6">
              <w:rPr>
                <w:noProof/>
                <w:webHidden/>
              </w:rPr>
              <w:fldChar w:fldCharType="separate"/>
            </w:r>
            <w:r w:rsidR="003523F6">
              <w:rPr>
                <w:noProof/>
                <w:webHidden/>
              </w:rPr>
              <w:t>12</w:t>
            </w:r>
            <w:r w:rsidR="003523F6">
              <w:rPr>
                <w:noProof/>
                <w:webHidden/>
              </w:rPr>
              <w:fldChar w:fldCharType="end"/>
            </w:r>
          </w:hyperlink>
        </w:p>
        <w:p w14:paraId="0A8FBB51" w14:textId="302434D6"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84" w:history="1">
            <w:r w:rsidR="003523F6" w:rsidRPr="00A32ED2">
              <w:rPr>
                <w:rStyle w:val="Hyperlink"/>
                <w:noProof/>
              </w:rPr>
              <w:t>QuadPay payment</w:t>
            </w:r>
            <w:r w:rsidR="003523F6">
              <w:rPr>
                <w:noProof/>
                <w:webHidden/>
              </w:rPr>
              <w:tab/>
            </w:r>
            <w:r w:rsidR="003523F6">
              <w:rPr>
                <w:noProof/>
                <w:webHidden/>
              </w:rPr>
              <w:fldChar w:fldCharType="begin"/>
            </w:r>
            <w:r w:rsidR="003523F6">
              <w:rPr>
                <w:noProof/>
                <w:webHidden/>
              </w:rPr>
              <w:instrText xml:space="preserve"> PAGEREF _Toc64479184 \h </w:instrText>
            </w:r>
            <w:r w:rsidR="003523F6">
              <w:rPr>
                <w:noProof/>
                <w:webHidden/>
              </w:rPr>
            </w:r>
            <w:r w:rsidR="003523F6">
              <w:rPr>
                <w:noProof/>
                <w:webHidden/>
              </w:rPr>
              <w:fldChar w:fldCharType="separate"/>
            </w:r>
            <w:r w:rsidR="003523F6">
              <w:rPr>
                <w:noProof/>
                <w:webHidden/>
              </w:rPr>
              <w:t>12</w:t>
            </w:r>
            <w:r w:rsidR="003523F6">
              <w:rPr>
                <w:noProof/>
                <w:webHidden/>
              </w:rPr>
              <w:fldChar w:fldCharType="end"/>
            </w:r>
          </w:hyperlink>
        </w:p>
        <w:p w14:paraId="4711BFAF" w14:textId="6953A2A3"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85" w:history="1">
            <w:r w:rsidR="003523F6" w:rsidRPr="00A32ED2">
              <w:rPr>
                <w:rStyle w:val="Hyperlink"/>
                <w:noProof/>
              </w:rPr>
              <w:t>PayFlex payment</w:t>
            </w:r>
            <w:r w:rsidR="003523F6">
              <w:rPr>
                <w:noProof/>
                <w:webHidden/>
              </w:rPr>
              <w:tab/>
            </w:r>
            <w:r w:rsidR="003523F6">
              <w:rPr>
                <w:noProof/>
                <w:webHidden/>
              </w:rPr>
              <w:fldChar w:fldCharType="begin"/>
            </w:r>
            <w:r w:rsidR="003523F6">
              <w:rPr>
                <w:noProof/>
                <w:webHidden/>
              </w:rPr>
              <w:instrText xml:space="preserve"> PAGEREF _Toc64479185 \h </w:instrText>
            </w:r>
            <w:r w:rsidR="003523F6">
              <w:rPr>
                <w:noProof/>
                <w:webHidden/>
              </w:rPr>
            </w:r>
            <w:r w:rsidR="003523F6">
              <w:rPr>
                <w:noProof/>
                <w:webHidden/>
              </w:rPr>
              <w:fldChar w:fldCharType="separate"/>
            </w:r>
            <w:r w:rsidR="003523F6">
              <w:rPr>
                <w:noProof/>
                <w:webHidden/>
              </w:rPr>
              <w:t>12</w:t>
            </w:r>
            <w:r w:rsidR="003523F6">
              <w:rPr>
                <w:noProof/>
                <w:webHidden/>
              </w:rPr>
              <w:fldChar w:fldCharType="end"/>
            </w:r>
          </w:hyperlink>
        </w:p>
        <w:p w14:paraId="0EF36B54" w14:textId="774F90A3"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186" w:history="1">
            <w:r w:rsidR="003523F6" w:rsidRPr="00A32ED2">
              <w:rPr>
                <w:rStyle w:val="Hyperlink"/>
                <w:noProof/>
              </w:rPr>
              <w:t>Payment Processors</w:t>
            </w:r>
            <w:r w:rsidR="003523F6">
              <w:rPr>
                <w:noProof/>
                <w:webHidden/>
              </w:rPr>
              <w:tab/>
            </w:r>
            <w:r w:rsidR="003523F6">
              <w:rPr>
                <w:noProof/>
                <w:webHidden/>
              </w:rPr>
              <w:fldChar w:fldCharType="begin"/>
            </w:r>
            <w:r w:rsidR="003523F6">
              <w:rPr>
                <w:noProof/>
                <w:webHidden/>
              </w:rPr>
              <w:instrText xml:space="preserve"> PAGEREF _Toc64479186 \h </w:instrText>
            </w:r>
            <w:r w:rsidR="003523F6">
              <w:rPr>
                <w:noProof/>
                <w:webHidden/>
              </w:rPr>
            </w:r>
            <w:r w:rsidR="003523F6">
              <w:rPr>
                <w:noProof/>
                <w:webHidden/>
              </w:rPr>
              <w:fldChar w:fldCharType="separate"/>
            </w:r>
            <w:r w:rsidR="003523F6">
              <w:rPr>
                <w:noProof/>
                <w:webHidden/>
              </w:rPr>
              <w:t>12</w:t>
            </w:r>
            <w:r w:rsidR="003523F6">
              <w:rPr>
                <w:noProof/>
                <w:webHidden/>
              </w:rPr>
              <w:fldChar w:fldCharType="end"/>
            </w:r>
          </w:hyperlink>
        </w:p>
        <w:p w14:paraId="2B692552" w14:textId="11367ED2"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187" w:history="1">
            <w:r w:rsidR="003523F6" w:rsidRPr="00A32ED2">
              <w:rPr>
                <w:rStyle w:val="Hyperlink"/>
                <w:noProof/>
              </w:rPr>
              <w:t>Payment Methods</w:t>
            </w:r>
            <w:r w:rsidR="003523F6">
              <w:rPr>
                <w:noProof/>
                <w:webHidden/>
              </w:rPr>
              <w:tab/>
            </w:r>
            <w:r w:rsidR="003523F6">
              <w:rPr>
                <w:noProof/>
                <w:webHidden/>
              </w:rPr>
              <w:fldChar w:fldCharType="begin"/>
            </w:r>
            <w:r w:rsidR="003523F6">
              <w:rPr>
                <w:noProof/>
                <w:webHidden/>
              </w:rPr>
              <w:instrText xml:space="preserve"> PAGEREF _Toc64479187 \h </w:instrText>
            </w:r>
            <w:r w:rsidR="003523F6">
              <w:rPr>
                <w:noProof/>
                <w:webHidden/>
              </w:rPr>
            </w:r>
            <w:r w:rsidR="003523F6">
              <w:rPr>
                <w:noProof/>
                <w:webHidden/>
              </w:rPr>
              <w:fldChar w:fldCharType="separate"/>
            </w:r>
            <w:r w:rsidR="003523F6">
              <w:rPr>
                <w:noProof/>
                <w:webHidden/>
              </w:rPr>
              <w:t>13</w:t>
            </w:r>
            <w:r w:rsidR="003523F6">
              <w:rPr>
                <w:noProof/>
                <w:webHidden/>
              </w:rPr>
              <w:fldChar w:fldCharType="end"/>
            </w:r>
          </w:hyperlink>
        </w:p>
        <w:p w14:paraId="7BC99047" w14:textId="46AC240E"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188" w:history="1">
            <w:r w:rsidR="003523F6" w:rsidRPr="00A32ED2">
              <w:rPr>
                <w:rStyle w:val="Hyperlink"/>
                <w:noProof/>
              </w:rPr>
              <w:t>System Object Type Extensions</w:t>
            </w:r>
            <w:r w:rsidR="003523F6">
              <w:rPr>
                <w:noProof/>
                <w:webHidden/>
              </w:rPr>
              <w:tab/>
            </w:r>
            <w:r w:rsidR="003523F6">
              <w:rPr>
                <w:noProof/>
                <w:webHidden/>
              </w:rPr>
              <w:fldChar w:fldCharType="begin"/>
            </w:r>
            <w:r w:rsidR="003523F6">
              <w:rPr>
                <w:noProof/>
                <w:webHidden/>
              </w:rPr>
              <w:instrText xml:space="preserve"> PAGEREF _Toc64479188 \h </w:instrText>
            </w:r>
            <w:r w:rsidR="003523F6">
              <w:rPr>
                <w:noProof/>
                <w:webHidden/>
              </w:rPr>
            </w:r>
            <w:r w:rsidR="003523F6">
              <w:rPr>
                <w:noProof/>
                <w:webHidden/>
              </w:rPr>
              <w:fldChar w:fldCharType="separate"/>
            </w:r>
            <w:r w:rsidR="003523F6">
              <w:rPr>
                <w:noProof/>
                <w:webHidden/>
              </w:rPr>
              <w:t>14</w:t>
            </w:r>
            <w:r w:rsidR="003523F6">
              <w:rPr>
                <w:noProof/>
                <w:webHidden/>
              </w:rPr>
              <w:fldChar w:fldCharType="end"/>
            </w:r>
          </w:hyperlink>
        </w:p>
        <w:p w14:paraId="7EB0FDA8" w14:textId="03C1967C"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89" w:history="1">
            <w:r w:rsidR="003523F6" w:rsidRPr="00A32ED2">
              <w:rPr>
                <w:rStyle w:val="Hyperlink"/>
                <w:noProof/>
              </w:rPr>
              <w:t>Site Preferences</w:t>
            </w:r>
            <w:r w:rsidR="003523F6">
              <w:rPr>
                <w:noProof/>
                <w:webHidden/>
              </w:rPr>
              <w:tab/>
            </w:r>
            <w:r w:rsidR="003523F6">
              <w:rPr>
                <w:noProof/>
                <w:webHidden/>
              </w:rPr>
              <w:fldChar w:fldCharType="begin"/>
            </w:r>
            <w:r w:rsidR="003523F6">
              <w:rPr>
                <w:noProof/>
                <w:webHidden/>
              </w:rPr>
              <w:instrText xml:space="preserve"> PAGEREF _Toc64479189 \h </w:instrText>
            </w:r>
            <w:r w:rsidR="003523F6">
              <w:rPr>
                <w:noProof/>
                <w:webHidden/>
              </w:rPr>
            </w:r>
            <w:r w:rsidR="003523F6">
              <w:rPr>
                <w:noProof/>
                <w:webHidden/>
              </w:rPr>
              <w:fldChar w:fldCharType="separate"/>
            </w:r>
            <w:r w:rsidR="003523F6">
              <w:rPr>
                <w:noProof/>
                <w:webHidden/>
              </w:rPr>
              <w:t>14</w:t>
            </w:r>
            <w:r w:rsidR="003523F6">
              <w:rPr>
                <w:noProof/>
                <w:webHidden/>
              </w:rPr>
              <w:fldChar w:fldCharType="end"/>
            </w:r>
          </w:hyperlink>
        </w:p>
        <w:p w14:paraId="67001EA0" w14:textId="22965CB3"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90" w:history="1">
            <w:r w:rsidR="003523F6" w:rsidRPr="00A32ED2">
              <w:rPr>
                <w:rStyle w:val="Hyperlink"/>
                <w:noProof/>
              </w:rPr>
              <w:t>Customer Payment Instrument</w:t>
            </w:r>
            <w:r w:rsidR="003523F6">
              <w:rPr>
                <w:noProof/>
                <w:webHidden/>
              </w:rPr>
              <w:tab/>
            </w:r>
            <w:r w:rsidR="003523F6">
              <w:rPr>
                <w:noProof/>
                <w:webHidden/>
              </w:rPr>
              <w:fldChar w:fldCharType="begin"/>
            </w:r>
            <w:r w:rsidR="003523F6">
              <w:rPr>
                <w:noProof/>
                <w:webHidden/>
              </w:rPr>
              <w:instrText xml:space="preserve"> PAGEREF _Toc64479190 \h </w:instrText>
            </w:r>
            <w:r w:rsidR="003523F6">
              <w:rPr>
                <w:noProof/>
                <w:webHidden/>
              </w:rPr>
            </w:r>
            <w:r w:rsidR="003523F6">
              <w:rPr>
                <w:noProof/>
                <w:webHidden/>
              </w:rPr>
              <w:fldChar w:fldCharType="separate"/>
            </w:r>
            <w:r w:rsidR="003523F6">
              <w:rPr>
                <w:noProof/>
                <w:webHidden/>
              </w:rPr>
              <w:t>15</w:t>
            </w:r>
            <w:r w:rsidR="003523F6">
              <w:rPr>
                <w:noProof/>
                <w:webHidden/>
              </w:rPr>
              <w:fldChar w:fldCharType="end"/>
            </w:r>
          </w:hyperlink>
        </w:p>
        <w:p w14:paraId="0AA3BF10" w14:textId="337FB395"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91" w:history="1">
            <w:r w:rsidR="003523F6" w:rsidRPr="00A32ED2">
              <w:rPr>
                <w:rStyle w:val="Hyperlink"/>
                <w:noProof/>
              </w:rPr>
              <w:t>Order</w:t>
            </w:r>
            <w:r w:rsidR="003523F6">
              <w:rPr>
                <w:noProof/>
                <w:webHidden/>
              </w:rPr>
              <w:tab/>
            </w:r>
            <w:r w:rsidR="003523F6">
              <w:rPr>
                <w:noProof/>
                <w:webHidden/>
              </w:rPr>
              <w:fldChar w:fldCharType="begin"/>
            </w:r>
            <w:r w:rsidR="003523F6">
              <w:rPr>
                <w:noProof/>
                <w:webHidden/>
              </w:rPr>
              <w:instrText xml:space="preserve"> PAGEREF _Toc64479191 \h </w:instrText>
            </w:r>
            <w:r w:rsidR="003523F6">
              <w:rPr>
                <w:noProof/>
                <w:webHidden/>
              </w:rPr>
            </w:r>
            <w:r w:rsidR="003523F6">
              <w:rPr>
                <w:noProof/>
                <w:webHidden/>
              </w:rPr>
              <w:fldChar w:fldCharType="separate"/>
            </w:r>
            <w:r w:rsidR="003523F6">
              <w:rPr>
                <w:noProof/>
                <w:webHidden/>
              </w:rPr>
              <w:t>15</w:t>
            </w:r>
            <w:r w:rsidR="003523F6">
              <w:rPr>
                <w:noProof/>
                <w:webHidden/>
              </w:rPr>
              <w:fldChar w:fldCharType="end"/>
            </w:r>
          </w:hyperlink>
        </w:p>
        <w:p w14:paraId="46E5819C" w14:textId="1F06EA3F"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92" w:history="1">
            <w:r w:rsidR="003523F6" w:rsidRPr="00A32ED2">
              <w:rPr>
                <w:rStyle w:val="Hyperlink"/>
                <w:noProof/>
              </w:rPr>
              <w:t>Order Address</w:t>
            </w:r>
            <w:r w:rsidR="003523F6">
              <w:rPr>
                <w:noProof/>
                <w:webHidden/>
              </w:rPr>
              <w:tab/>
            </w:r>
            <w:r w:rsidR="003523F6">
              <w:rPr>
                <w:noProof/>
                <w:webHidden/>
              </w:rPr>
              <w:fldChar w:fldCharType="begin"/>
            </w:r>
            <w:r w:rsidR="003523F6">
              <w:rPr>
                <w:noProof/>
                <w:webHidden/>
              </w:rPr>
              <w:instrText xml:space="preserve"> PAGEREF _Toc64479192 \h </w:instrText>
            </w:r>
            <w:r w:rsidR="003523F6">
              <w:rPr>
                <w:noProof/>
                <w:webHidden/>
              </w:rPr>
            </w:r>
            <w:r w:rsidR="003523F6">
              <w:rPr>
                <w:noProof/>
                <w:webHidden/>
              </w:rPr>
              <w:fldChar w:fldCharType="separate"/>
            </w:r>
            <w:r w:rsidR="003523F6">
              <w:rPr>
                <w:noProof/>
                <w:webHidden/>
              </w:rPr>
              <w:t>17</w:t>
            </w:r>
            <w:r w:rsidR="003523F6">
              <w:rPr>
                <w:noProof/>
                <w:webHidden/>
              </w:rPr>
              <w:fldChar w:fldCharType="end"/>
            </w:r>
          </w:hyperlink>
        </w:p>
        <w:p w14:paraId="6DAA0B5F" w14:textId="22BF8A00"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93" w:history="1">
            <w:r w:rsidR="003523F6" w:rsidRPr="00A32ED2">
              <w:rPr>
                <w:rStyle w:val="Hyperlink"/>
                <w:noProof/>
              </w:rPr>
              <w:t>Order Payment Instrument</w:t>
            </w:r>
            <w:r w:rsidR="003523F6">
              <w:rPr>
                <w:noProof/>
                <w:webHidden/>
              </w:rPr>
              <w:tab/>
            </w:r>
            <w:r w:rsidR="003523F6">
              <w:rPr>
                <w:noProof/>
                <w:webHidden/>
              </w:rPr>
              <w:fldChar w:fldCharType="begin"/>
            </w:r>
            <w:r w:rsidR="003523F6">
              <w:rPr>
                <w:noProof/>
                <w:webHidden/>
              </w:rPr>
              <w:instrText xml:space="preserve"> PAGEREF _Toc64479193 \h </w:instrText>
            </w:r>
            <w:r w:rsidR="003523F6">
              <w:rPr>
                <w:noProof/>
                <w:webHidden/>
              </w:rPr>
            </w:r>
            <w:r w:rsidR="003523F6">
              <w:rPr>
                <w:noProof/>
                <w:webHidden/>
              </w:rPr>
              <w:fldChar w:fldCharType="separate"/>
            </w:r>
            <w:r w:rsidR="003523F6">
              <w:rPr>
                <w:noProof/>
                <w:webHidden/>
              </w:rPr>
              <w:t>17</w:t>
            </w:r>
            <w:r w:rsidR="003523F6">
              <w:rPr>
                <w:noProof/>
                <w:webHidden/>
              </w:rPr>
              <w:fldChar w:fldCharType="end"/>
            </w:r>
          </w:hyperlink>
        </w:p>
        <w:p w14:paraId="2F832337" w14:textId="63835987"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94" w:history="1">
            <w:r w:rsidR="003523F6" w:rsidRPr="00A32ED2">
              <w:rPr>
                <w:rStyle w:val="Hyperlink"/>
                <w:noProof/>
              </w:rPr>
              <w:t>Payment Transaction</w:t>
            </w:r>
            <w:r w:rsidR="003523F6">
              <w:rPr>
                <w:noProof/>
                <w:webHidden/>
              </w:rPr>
              <w:tab/>
            </w:r>
            <w:r w:rsidR="003523F6">
              <w:rPr>
                <w:noProof/>
                <w:webHidden/>
              </w:rPr>
              <w:fldChar w:fldCharType="begin"/>
            </w:r>
            <w:r w:rsidR="003523F6">
              <w:rPr>
                <w:noProof/>
                <w:webHidden/>
              </w:rPr>
              <w:instrText xml:space="preserve"> PAGEREF _Toc64479194 \h </w:instrText>
            </w:r>
            <w:r w:rsidR="003523F6">
              <w:rPr>
                <w:noProof/>
                <w:webHidden/>
              </w:rPr>
            </w:r>
            <w:r w:rsidR="003523F6">
              <w:rPr>
                <w:noProof/>
                <w:webHidden/>
              </w:rPr>
              <w:fldChar w:fldCharType="separate"/>
            </w:r>
            <w:r w:rsidR="003523F6">
              <w:rPr>
                <w:noProof/>
                <w:webHidden/>
              </w:rPr>
              <w:t>18</w:t>
            </w:r>
            <w:r w:rsidR="003523F6">
              <w:rPr>
                <w:noProof/>
                <w:webHidden/>
              </w:rPr>
              <w:fldChar w:fldCharType="end"/>
            </w:r>
          </w:hyperlink>
        </w:p>
        <w:p w14:paraId="54EAB771" w14:textId="4DC1B2EF"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195" w:history="1">
            <w:r w:rsidR="003523F6" w:rsidRPr="00A32ED2">
              <w:rPr>
                <w:rStyle w:val="Hyperlink"/>
                <w:noProof/>
              </w:rPr>
              <w:t>Profile</w:t>
            </w:r>
            <w:r w:rsidR="003523F6">
              <w:rPr>
                <w:noProof/>
                <w:webHidden/>
              </w:rPr>
              <w:tab/>
            </w:r>
            <w:r w:rsidR="003523F6">
              <w:rPr>
                <w:noProof/>
                <w:webHidden/>
              </w:rPr>
              <w:fldChar w:fldCharType="begin"/>
            </w:r>
            <w:r w:rsidR="003523F6">
              <w:rPr>
                <w:noProof/>
                <w:webHidden/>
              </w:rPr>
              <w:instrText xml:space="preserve"> PAGEREF _Toc64479195 \h </w:instrText>
            </w:r>
            <w:r w:rsidR="003523F6">
              <w:rPr>
                <w:noProof/>
                <w:webHidden/>
              </w:rPr>
            </w:r>
            <w:r w:rsidR="003523F6">
              <w:rPr>
                <w:noProof/>
                <w:webHidden/>
              </w:rPr>
              <w:fldChar w:fldCharType="separate"/>
            </w:r>
            <w:r w:rsidR="003523F6">
              <w:rPr>
                <w:noProof/>
                <w:webHidden/>
              </w:rPr>
              <w:t>19</w:t>
            </w:r>
            <w:r w:rsidR="003523F6">
              <w:rPr>
                <w:noProof/>
                <w:webHidden/>
              </w:rPr>
              <w:fldChar w:fldCharType="end"/>
            </w:r>
          </w:hyperlink>
        </w:p>
        <w:p w14:paraId="4B8C484F" w14:textId="1FD2D838"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196" w:history="1">
            <w:r w:rsidR="003523F6" w:rsidRPr="00A32ED2">
              <w:rPr>
                <w:rStyle w:val="Hyperlink"/>
                <w:noProof/>
              </w:rPr>
              <w:t>Services</w:t>
            </w:r>
            <w:r w:rsidR="003523F6">
              <w:rPr>
                <w:noProof/>
                <w:webHidden/>
              </w:rPr>
              <w:tab/>
            </w:r>
            <w:r w:rsidR="003523F6">
              <w:rPr>
                <w:noProof/>
                <w:webHidden/>
              </w:rPr>
              <w:fldChar w:fldCharType="begin"/>
            </w:r>
            <w:r w:rsidR="003523F6">
              <w:rPr>
                <w:noProof/>
                <w:webHidden/>
              </w:rPr>
              <w:instrText xml:space="preserve"> PAGEREF _Toc64479196 \h </w:instrText>
            </w:r>
            <w:r w:rsidR="003523F6">
              <w:rPr>
                <w:noProof/>
                <w:webHidden/>
              </w:rPr>
            </w:r>
            <w:r w:rsidR="003523F6">
              <w:rPr>
                <w:noProof/>
                <w:webHidden/>
              </w:rPr>
              <w:fldChar w:fldCharType="separate"/>
            </w:r>
            <w:r w:rsidR="003523F6">
              <w:rPr>
                <w:noProof/>
                <w:webHidden/>
              </w:rPr>
              <w:t>20</w:t>
            </w:r>
            <w:r w:rsidR="003523F6">
              <w:rPr>
                <w:noProof/>
                <w:webHidden/>
              </w:rPr>
              <w:fldChar w:fldCharType="end"/>
            </w:r>
          </w:hyperlink>
        </w:p>
        <w:p w14:paraId="5FBEEBDE" w14:textId="37A8CE65"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197" w:history="1">
            <w:r w:rsidR="003523F6" w:rsidRPr="00A32ED2">
              <w:rPr>
                <w:rStyle w:val="Hyperlink"/>
                <w:noProof/>
              </w:rPr>
              <w:t>Content Assets</w:t>
            </w:r>
            <w:r w:rsidR="003523F6">
              <w:rPr>
                <w:noProof/>
                <w:webHidden/>
              </w:rPr>
              <w:tab/>
            </w:r>
            <w:r w:rsidR="003523F6">
              <w:rPr>
                <w:noProof/>
                <w:webHidden/>
              </w:rPr>
              <w:fldChar w:fldCharType="begin"/>
            </w:r>
            <w:r w:rsidR="003523F6">
              <w:rPr>
                <w:noProof/>
                <w:webHidden/>
              </w:rPr>
              <w:instrText xml:space="preserve"> PAGEREF _Toc64479197 \h </w:instrText>
            </w:r>
            <w:r w:rsidR="003523F6">
              <w:rPr>
                <w:noProof/>
                <w:webHidden/>
              </w:rPr>
            </w:r>
            <w:r w:rsidR="003523F6">
              <w:rPr>
                <w:noProof/>
                <w:webHidden/>
              </w:rPr>
              <w:fldChar w:fldCharType="separate"/>
            </w:r>
            <w:r w:rsidR="003523F6">
              <w:rPr>
                <w:noProof/>
                <w:webHidden/>
              </w:rPr>
              <w:t>21</w:t>
            </w:r>
            <w:r w:rsidR="003523F6">
              <w:rPr>
                <w:noProof/>
                <w:webHidden/>
              </w:rPr>
              <w:fldChar w:fldCharType="end"/>
            </w:r>
          </w:hyperlink>
        </w:p>
        <w:p w14:paraId="3A6B9670" w14:textId="7AC1E78E" w:rsidR="003523F6" w:rsidRDefault="00552D46">
          <w:pPr>
            <w:pStyle w:val="TOC1"/>
            <w:tabs>
              <w:tab w:val="right" w:leader="dot" w:pos="9350"/>
            </w:tabs>
            <w:rPr>
              <w:rFonts w:asciiTheme="minorHAnsi" w:eastAsiaTheme="minorEastAsia" w:hAnsiTheme="minorHAnsi" w:cs="Arial Unicode MS"/>
              <w:noProof/>
              <w:sz w:val="22"/>
              <w:lang w:val="en-IN" w:eastAsia="en-IN" w:bidi="ml-IN"/>
            </w:rPr>
          </w:pPr>
          <w:hyperlink w:anchor="_Toc64479198" w:history="1">
            <w:r w:rsidR="003523F6" w:rsidRPr="00A32ED2">
              <w:rPr>
                <w:rStyle w:val="Hyperlink"/>
                <w:noProof/>
              </w:rPr>
              <w:t>Installation</w:t>
            </w:r>
            <w:r w:rsidR="003523F6">
              <w:rPr>
                <w:noProof/>
                <w:webHidden/>
              </w:rPr>
              <w:tab/>
            </w:r>
            <w:r w:rsidR="003523F6">
              <w:rPr>
                <w:noProof/>
                <w:webHidden/>
              </w:rPr>
              <w:fldChar w:fldCharType="begin"/>
            </w:r>
            <w:r w:rsidR="003523F6">
              <w:rPr>
                <w:noProof/>
                <w:webHidden/>
              </w:rPr>
              <w:instrText xml:space="preserve"> PAGEREF _Toc64479198 \h </w:instrText>
            </w:r>
            <w:r w:rsidR="003523F6">
              <w:rPr>
                <w:noProof/>
                <w:webHidden/>
              </w:rPr>
            </w:r>
            <w:r w:rsidR="003523F6">
              <w:rPr>
                <w:noProof/>
                <w:webHidden/>
              </w:rPr>
              <w:fldChar w:fldCharType="separate"/>
            </w:r>
            <w:r w:rsidR="003523F6">
              <w:rPr>
                <w:noProof/>
                <w:webHidden/>
              </w:rPr>
              <w:t>22</w:t>
            </w:r>
            <w:r w:rsidR="003523F6">
              <w:rPr>
                <w:noProof/>
                <w:webHidden/>
              </w:rPr>
              <w:fldChar w:fldCharType="end"/>
            </w:r>
          </w:hyperlink>
        </w:p>
        <w:p w14:paraId="4C772B04" w14:textId="53F01BCC"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199" w:history="1">
            <w:r w:rsidR="003523F6" w:rsidRPr="00A32ED2">
              <w:rPr>
                <w:rStyle w:val="Hyperlink"/>
                <w:noProof/>
              </w:rPr>
              <w:t>Archive Contents</w:t>
            </w:r>
            <w:r w:rsidR="003523F6">
              <w:rPr>
                <w:noProof/>
                <w:webHidden/>
              </w:rPr>
              <w:tab/>
            </w:r>
            <w:r w:rsidR="003523F6">
              <w:rPr>
                <w:noProof/>
                <w:webHidden/>
              </w:rPr>
              <w:fldChar w:fldCharType="begin"/>
            </w:r>
            <w:r w:rsidR="003523F6">
              <w:rPr>
                <w:noProof/>
                <w:webHidden/>
              </w:rPr>
              <w:instrText xml:space="preserve"> PAGEREF _Toc64479199 \h </w:instrText>
            </w:r>
            <w:r w:rsidR="003523F6">
              <w:rPr>
                <w:noProof/>
                <w:webHidden/>
              </w:rPr>
            </w:r>
            <w:r w:rsidR="003523F6">
              <w:rPr>
                <w:noProof/>
                <w:webHidden/>
              </w:rPr>
              <w:fldChar w:fldCharType="separate"/>
            </w:r>
            <w:r w:rsidR="003523F6">
              <w:rPr>
                <w:noProof/>
                <w:webHidden/>
              </w:rPr>
              <w:t>22</w:t>
            </w:r>
            <w:r w:rsidR="003523F6">
              <w:rPr>
                <w:noProof/>
                <w:webHidden/>
              </w:rPr>
              <w:fldChar w:fldCharType="end"/>
            </w:r>
          </w:hyperlink>
        </w:p>
        <w:p w14:paraId="12BA1A9D" w14:textId="0259B732"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200" w:history="1">
            <w:r w:rsidR="003523F6" w:rsidRPr="00A32ED2">
              <w:rPr>
                <w:rStyle w:val="Hyperlink"/>
                <w:noProof/>
              </w:rPr>
              <w:t>Archive Preparation</w:t>
            </w:r>
            <w:r w:rsidR="003523F6">
              <w:rPr>
                <w:noProof/>
                <w:webHidden/>
              </w:rPr>
              <w:tab/>
            </w:r>
            <w:r w:rsidR="003523F6">
              <w:rPr>
                <w:noProof/>
                <w:webHidden/>
              </w:rPr>
              <w:fldChar w:fldCharType="begin"/>
            </w:r>
            <w:r w:rsidR="003523F6">
              <w:rPr>
                <w:noProof/>
                <w:webHidden/>
              </w:rPr>
              <w:instrText xml:space="preserve"> PAGEREF _Toc64479200 \h </w:instrText>
            </w:r>
            <w:r w:rsidR="003523F6">
              <w:rPr>
                <w:noProof/>
                <w:webHidden/>
              </w:rPr>
            </w:r>
            <w:r w:rsidR="003523F6">
              <w:rPr>
                <w:noProof/>
                <w:webHidden/>
              </w:rPr>
              <w:fldChar w:fldCharType="separate"/>
            </w:r>
            <w:r w:rsidR="003523F6">
              <w:rPr>
                <w:noProof/>
                <w:webHidden/>
              </w:rPr>
              <w:t>22</w:t>
            </w:r>
            <w:r w:rsidR="003523F6">
              <w:rPr>
                <w:noProof/>
                <w:webHidden/>
              </w:rPr>
              <w:fldChar w:fldCharType="end"/>
            </w:r>
          </w:hyperlink>
        </w:p>
        <w:p w14:paraId="089BAA91" w14:textId="6DE93C06"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201" w:history="1">
            <w:r w:rsidR="003523F6" w:rsidRPr="00A32ED2">
              <w:rPr>
                <w:rStyle w:val="Hyperlink"/>
                <w:noProof/>
              </w:rPr>
              <w:t>Cartridge Installation</w:t>
            </w:r>
            <w:r w:rsidR="003523F6">
              <w:rPr>
                <w:noProof/>
                <w:webHidden/>
              </w:rPr>
              <w:tab/>
            </w:r>
            <w:r w:rsidR="003523F6">
              <w:rPr>
                <w:noProof/>
                <w:webHidden/>
              </w:rPr>
              <w:fldChar w:fldCharType="begin"/>
            </w:r>
            <w:r w:rsidR="003523F6">
              <w:rPr>
                <w:noProof/>
                <w:webHidden/>
              </w:rPr>
              <w:instrText xml:space="preserve"> PAGEREF _Toc64479201 \h </w:instrText>
            </w:r>
            <w:r w:rsidR="003523F6">
              <w:rPr>
                <w:noProof/>
                <w:webHidden/>
              </w:rPr>
            </w:r>
            <w:r w:rsidR="003523F6">
              <w:rPr>
                <w:noProof/>
                <w:webHidden/>
              </w:rPr>
              <w:fldChar w:fldCharType="separate"/>
            </w:r>
            <w:r w:rsidR="003523F6">
              <w:rPr>
                <w:noProof/>
                <w:webHidden/>
              </w:rPr>
              <w:t>23</w:t>
            </w:r>
            <w:r w:rsidR="003523F6">
              <w:rPr>
                <w:noProof/>
                <w:webHidden/>
              </w:rPr>
              <w:fldChar w:fldCharType="end"/>
            </w:r>
          </w:hyperlink>
        </w:p>
        <w:p w14:paraId="56EB32A0" w14:textId="21B88BB8" w:rsidR="003523F6" w:rsidRDefault="00552D46">
          <w:pPr>
            <w:pStyle w:val="TOC1"/>
            <w:tabs>
              <w:tab w:val="right" w:leader="dot" w:pos="9350"/>
            </w:tabs>
            <w:rPr>
              <w:rFonts w:asciiTheme="minorHAnsi" w:eastAsiaTheme="minorEastAsia" w:hAnsiTheme="minorHAnsi" w:cs="Arial Unicode MS"/>
              <w:noProof/>
              <w:sz w:val="22"/>
              <w:lang w:val="en-IN" w:eastAsia="en-IN" w:bidi="ml-IN"/>
            </w:rPr>
          </w:pPr>
          <w:hyperlink w:anchor="_Toc64479202" w:history="1">
            <w:r w:rsidR="003523F6" w:rsidRPr="00A32ED2">
              <w:rPr>
                <w:rStyle w:val="Hyperlink"/>
                <w:noProof/>
              </w:rPr>
              <w:t>Custom Code</w:t>
            </w:r>
            <w:r w:rsidR="003523F6">
              <w:rPr>
                <w:noProof/>
                <w:webHidden/>
              </w:rPr>
              <w:tab/>
            </w:r>
            <w:r w:rsidR="003523F6">
              <w:rPr>
                <w:noProof/>
                <w:webHidden/>
              </w:rPr>
              <w:fldChar w:fldCharType="begin"/>
            </w:r>
            <w:r w:rsidR="003523F6">
              <w:rPr>
                <w:noProof/>
                <w:webHidden/>
              </w:rPr>
              <w:instrText xml:space="preserve"> PAGEREF _Toc64479202 \h </w:instrText>
            </w:r>
            <w:r w:rsidR="003523F6">
              <w:rPr>
                <w:noProof/>
                <w:webHidden/>
              </w:rPr>
            </w:r>
            <w:r w:rsidR="003523F6">
              <w:rPr>
                <w:noProof/>
                <w:webHidden/>
              </w:rPr>
              <w:fldChar w:fldCharType="separate"/>
            </w:r>
            <w:r w:rsidR="003523F6">
              <w:rPr>
                <w:noProof/>
                <w:webHidden/>
              </w:rPr>
              <w:t>24</w:t>
            </w:r>
            <w:r w:rsidR="003523F6">
              <w:rPr>
                <w:noProof/>
                <w:webHidden/>
              </w:rPr>
              <w:fldChar w:fldCharType="end"/>
            </w:r>
          </w:hyperlink>
        </w:p>
        <w:p w14:paraId="1801F593" w14:textId="162689C8"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203" w:history="1">
            <w:r w:rsidR="003523F6" w:rsidRPr="00A32ED2">
              <w:rPr>
                <w:rStyle w:val="Hyperlink"/>
                <w:noProof/>
              </w:rPr>
              <w:t>Updates on your storefont core cartridge</w:t>
            </w:r>
            <w:r w:rsidR="003523F6">
              <w:rPr>
                <w:noProof/>
                <w:webHidden/>
              </w:rPr>
              <w:tab/>
            </w:r>
            <w:r w:rsidR="003523F6">
              <w:rPr>
                <w:noProof/>
                <w:webHidden/>
              </w:rPr>
              <w:fldChar w:fldCharType="begin"/>
            </w:r>
            <w:r w:rsidR="003523F6">
              <w:rPr>
                <w:noProof/>
                <w:webHidden/>
              </w:rPr>
              <w:instrText xml:space="preserve"> PAGEREF _Toc64479203 \h </w:instrText>
            </w:r>
            <w:r w:rsidR="003523F6">
              <w:rPr>
                <w:noProof/>
                <w:webHidden/>
              </w:rPr>
            </w:r>
            <w:r w:rsidR="003523F6">
              <w:rPr>
                <w:noProof/>
                <w:webHidden/>
              </w:rPr>
              <w:fldChar w:fldCharType="separate"/>
            </w:r>
            <w:r w:rsidR="003523F6">
              <w:rPr>
                <w:noProof/>
                <w:webHidden/>
              </w:rPr>
              <w:t>24</w:t>
            </w:r>
            <w:r w:rsidR="003523F6">
              <w:rPr>
                <w:noProof/>
                <w:webHidden/>
              </w:rPr>
              <w:fldChar w:fldCharType="end"/>
            </w:r>
          </w:hyperlink>
        </w:p>
        <w:p w14:paraId="1E36CCE4" w14:textId="13D4622D"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04" w:history="1">
            <w:r w:rsidR="003523F6" w:rsidRPr="00A32ED2">
              <w:rPr>
                <w:rStyle w:val="Hyperlink"/>
                <w:noProof/>
              </w:rPr>
              <w:t>{your_storefront_core}/cartridge/templates/default/components/footer/footer_UI.isml</w:t>
            </w:r>
            <w:r w:rsidR="003523F6">
              <w:rPr>
                <w:noProof/>
                <w:webHidden/>
              </w:rPr>
              <w:tab/>
            </w:r>
            <w:r w:rsidR="003523F6">
              <w:rPr>
                <w:noProof/>
                <w:webHidden/>
              </w:rPr>
              <w:fldChar w:fldCharType="begin"/>
            </w:r>
            <w:r w:rsidR="003523F6">
              <w:rPr>
                <w:noProof/>
                <w:webHidden/>
              </w:rPr>
              <w:instrText xml:space="preserve"> PAGEREF _Toc64479204 \h </w:instrText>
            </w:r>
            <w:r w:rsidR="003523F6">
              <w:rPr>
                <w:noProof/>
                <w:webHidden/>
              </w:rPr>
            </w:r>
            <w:r w:rsidR="003523F6">
              <w:rPr>
                <w:noProof/>
                <w:webHidden/>
              </w:rPr>
              <w:fldChar w:fldCharType="separate"/>
            </w:r>
            <w:r w:rsidR="003523F6">
              <w:rPr>
                <w:noProof/>
                <w:webHidden/>
              </w:rPr>
              <w:t>24</w:t>
            </w:r>
            <w:r w:rsidR="003523F6">
              <w:rPr>
                <w:noProof/>
                <w:webHidden/>
              </w:rPr>
              <w:fldChar w:fldCharType="end"/>
            </w:r>
          </w:hyperlink>
        </w:p>
        <w:p w14:paraId="375EFB0E" w14:textId="019D5E12"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05" w:history="1">
            <w:r w:rsidR="003523F6" w:rsidRPr="00A32ED2">
              <w:rPr>
                <w:rStyle w:val="Hyperlink"/>
                <w:noProof/>
              </w:rPr>
              <w:t>{your_storefront_core}/cartridge/templates/default/checkout/cart/cart.isml</w:t>
            </w:r>
            <w:r w:rsidR="003523F6">
              <w:rPr>
                <w:noProof/>
                <w:webHidden/>
              </w:rPr>
              <w:tab/>
            </w:r>
            <w:r w:rsidR="003523F6">
              <w:rPr>
                <w:noProof/>
                <w:webHidden/>
              </w:rPr>
              <w:fldChar w:fldCharType="begin"/>
            </w:r>
            <w:r w:rsidR="003523F6">
              <w:rPr>
                <w:noProof/>
                <w:webHidden/>
              </w:rPr>
              <w:instrText xml:space="preserve"> PAGEREF _Toc64479205 \h </w:instrText>
            </w:r>
            <w:r w:rsidR="003523F6">
              <w:rPr>
                <w:noProof/>
                <w:webHidden/>
              </w:rPr>
            </w:r>
            <w:r w:rsidR="003523F6">
              <w:rPr>
                <w:noProof/>
                <w:webHidden/>
              </w:rPr>
              <w:fldChar w:fldCharType="separate"/>
            </w:r>
            <w:r w:rsidR="003523F6">
              <w:rPr>
                <w:noProof/>
                <w:webHidden/>
              </w:rPr>
              <w:t>25</w:t>
            </w:r>
            <w:r w:rsidR="003523F6">
              <w:rPr>
                <w:noProof/>
                <w:webHidden/>
              </w:rPr>
              <w:fldChar w:fldCharType="end"/>
            </w:r>
          </w:hyperlink>
        </w:p>
        <w:p w14:paraId="51D212B7" w14:textId="1B1D4B40"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06" w:history="1">
            <w:r w:rsidR="003523F6" w:rsidRPr="00A32ED2">
              <w:rPr>
                <w:rStyle w:val="Hyperlink"/>
                <w:noProof/>
              </w:rPr>
              <w:t>{your_storefront_core}/cartridge/templates/default/checkout/billing/billing.isml</w:t>
            </w:r>
            <w:r w:rsidR="003523F6">
              <w:rPr>
                <w:noProof/>
                <w:webHidden/>
              </w:rPr>
              <w:tab/>
            </w:r>
            <w:r w:rsidR="003523F6">
              <w:rPr>
                <w:noProof/>
                <w:webHidden/>
              </w:rPr>
              <w:fldChar w:fldCharType="begin"/>
            </w:r>
            <w:r w:rsidR="003523F6">
              <w:rPr>
                <w:noProof/>
                <w:webHidden/>
              </w:rPr>
              <w:instrText xml:space="preserve"> PAGEREF _Toc64479206 \h </w:instrText>
            </w:r>
            <w:r w:rsidR="003523F6">
              <w:rPr>
                <w:noProof/>
                <w:webHidden/>
              </w:rPr>
            </w:r>
            <w:r w:rsidR="003523F6">
              <w:rPr>
                <w:noProof/>
                <w:webHidden/>
              </w:rPr>
              <w:fldChar w:fldCharType="separate"/>
            </w:r>
            <w:r w:rsidR="003523F6">
              <w:rPr>
                <w:noProof/>
                <w:webHidden/>
              </w:rPr>
              <w:t>26</w:t>
            </w:r>
            <w:r w:rsidR="003523F6">
              <w:rPr>
                <w:noProof/>
                <w:webHidden/>
              </w:rPr>
              <w:fldChar w:fldCharType="end"/>
            </w:r>
          </w:hyperlink>
        </w:p>
        <w:p w14:paraId="0324CD07" w14:textId="3AD56D6A"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07" w:history="1">
            <w:r w:rsidR="003523F6" w:rsidRPr="00A32ED2">
              <w:rPr>
                <w:rStyle w:val="Hyperlink"/>
                <w:noProof/>
              </w:rPr>
              <w:t>{your_storefront_core}/cartridge/templates/default/product/components/pricing.isml</w:t>
            </w:r>
            <w:r w:rsidR="003523F6">
              <w:rPr>
                <w:noProof/>
                <w:webHidden/>
              </w:rPr>
              <w:tab/>
            </w:r>
            <w:r w:rsidR="003523F6">
              <w:rPr>
                <w:noProof/>
                <w:webHidden/>
              </w:rPr>
              <w:fldChar w:fldCharType="begin"/>
            </w:r>
            <w:r w:rsidR="003523F6">
              <w:rPr>
                <w:noProof/>
                <w:webHidden/>
              </w:rPr>
              <w:instrText xml:space="preserve"> PAGEREF _Toc64479207 \h </w:instrText>
            </w:r>
            <w:r w:rsidR="003523F6">
              <w:rPr>
                <w:noProof/>
                <w:webHidden/>
              </w:rPr>
            </w:r>
            <w:r w:rsidR="003523F6">
              <w:rPr>
                <w:noProof/>
                <w:webHidden/>
              </w:rPr>
              <w:fldChar w:fldCharType="separate"/>
            </w:r>
            <w:r w:rsidR="003523F6">
              <w:rPr>
                <w:noProof/>
                <w:webHidden/>
              </w:rPr>
              <w:t>27</w:t>
            </w:r>
            <w:r w:rsidR="003523F6">
              <w:rPr>
                <w:noProof/>
                <w:webHidden/>
              </w:rPr>
              <w:fldChar w:fldCharType="end"/>
            </w:r>
          </w:hyperlink>
        </w:p>
        <w:p w14:paraId="35DA3127" w14:textId="0F1C74E0"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08" w:history="1">
            <w:r w:rsidR="003523F6" w:rsidRPr="00A32ED2">
              <w:rPr>
                <w:rStyle w:val="Hyperlink"/>
                <w:noProof/>
              </w:rPr>
              <w:t>{your_storefront_core}/cartridge/templates/default/checkout/billing/paymentmethods.isml</w:t>
            </w:r>
            <w:r w:rsidR="003523F6">
              <w:rPr>
                <w:noProof/>
                <w:webHidden/>
              </w:rPr>
              <w:tab/>
            </w:r>
            <w:r w:rsidR="003523F6">
              <w:rPr>
                <w:noProof/>
                <w:webHidden/>
              </w:rPr>
              <w:fldChar w:fldCharType="begin"/>
            </w:r>
            <w:r w:rsidR="003523F6">
              <w:rPr>
                <w:noProof/>
                <w:webHidden/>
              </w:rPr>
              <w:instrText xml:space="preserve"> PAGEREF _Toc64479208 \h </w:instrText>
            </w:r>
            <w:r w:rsidR="003523F6">
              <w:rPr>
                <w:noProof/>
                <w:webHidden/>
              </w:rPr>
            </w:r>
            <w:r w:rsidR="003523F6">
              <w:rPr>
                <w:noProof/>
                <w:webHidden/>
              </w:rPr>
              <w:fldChar w:fldCharType="separate"/>
            </w:r>
            <w:r w:rsidR="003523F6">
              <w:rPr>
                <w:noProof/>
                <w:webHidden/>
              </w:rPr>
              <w:t>29</w:t>
            </w:r>
            <w:r w:rsidR="003523F6">
              <w:rPr>
                <w:noProof/>
                <w:webHidden/>
              </w:rPr>
              <w:fldChar w:fldCharType="end"/>
            </w:r>
          </w:hyperlink>
        </w:p>
        <w:p w14:paraId="0E9C7413" w14:textId="6EC2DCBB"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09" w:history="1">
            <w:r w:rsidR="003523F6" w:rsidRPr="00A32ED2">
              <w:rPr>
                <w:rStyle w:val="Hyperlink"/>
                <w:noProof/>
              </w:rPr>
              <w:t>{your_storefront_core}/cartridge/templates/default/checkout/summary/summary.isml</w:t>
            </w:r>
            <w:r w:rsidR="003523F6">
              <w:rPr>
                <w:noProof/>
                <w:webHidden/>
              </w:rPr>
              <w:tab/>
            </w:r>
            <w:r w:rsidR="003523F6">
              <w:rPr>
                <w:noProof/>
                <w:webHidden/>
              </w:rPr>
              <w:fldChar w:fldCharType="begin"/>
            </w:r>
            <w:r w:rsidR="003523F6">
              <w:rPr>
                <w:noProof/>
                <w:webHidden/>
              </w:rPr>
              <w:instrText xml:space="preserve"> PAGEREF _Toc64479209 \h </w:instrText>
            </w:r>
            <w:r w:rsidR="003523F6">
              <w:rPr>
                <w:noProof/>
                <w:webHidden/>
              </w:rPr>
            </w:r>
            <w:r w:rsidR="003523F6">
              <w:rPr>
                <w:noProof/>
                <w:webHidden/>
              </w:rPr>
              <w:fldChar w:fldCharType="separate"/>
            </w:r>
            <w:r w:rsidR="003523F6">
              <w:rPr>
                <w:noProof/>
                <w:webHidden/>
              </w:rPr>
              <w:t>31</w:t>
            </w:r>
            <w:r w:rsidR="003523F6">
              <w:rPr>
                <w:noProof/>
                <w:webHidden/>
              </w:rPr>
              <w:fldChar w:fldCharType="end"/>
            </w:r>
          </w:hyperlink>
        </w:p>
        <w:p w14:paraId="231DAB49" w14:textId="245C4C31"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10" w:history="1">
            <w:r w:rsidR="003523F6" w:rsidRPr="00A32ED2">
              <w:rPr>
                <w:rStyle w:val="Hyperlink"/>
                <w:noProof/>
              </w:rPr>
              <w:t>{your_storefront_core}/</w:t>
            </w:r>
            <w:r w:rsidR="003523F6" w:rsidRPr="00A32ED2">
              <w:rPr>
                <w:rStyle w:val="Hyperlink"/>
                <w:bCs/>
                <w:noProof/>
              </w:rPr>
              <w:t xml:space="preserve"> cartridge/templates/default/components/order/orderdetailsemail.isml</w:t>
            </w:r>
            <w:r w:rsidR="003523F6">
              <w:rPr>
                <w:noProof/>
                <w:webHidden/>
              </w:rPr>
              <w:tab/>
            </w:r>
            <w:r w:rsidR="003523F6">
              <w:rPr>
                <w:noProof/>
                <w:webHidden/>
              </w:rPr>
              <w:fldChar w:fldCharType="begin"/>
            </w:r>
            <w:r w:rsidR="003523F6">
              <w:rPr>
                <w:noProof/>
                <w:webHidden/>
              </w:rPr>
              <w:instrText xml:space="preserve"> PAGEREF _Toc64479210 \h </w:instrText>
            </w:r>
            <w:r w:rsidR="003523F6">
              <w:rPr>
                <w:noProof/>
                <w:webHidden/>
              </w:rPr>
            </w:r>
            <w:r w:rsidR="003523F6">
              <w:rPr>
                <w:noProof/>
                <w:webHidden/>
              </w:rPr>
              <w:fldChar w:fldCharType="separate"/>
            </w:r>
            <w:r w:rsidR="003523F6">
              <w:rPr>
                <w:noProof/>
                <w:webHidden/>
              </w:rPr>
              <w:t>33</w:t>
            </w:r>
            <w:r w:rsidR="003523F6">
              <w:rPr>
                <w:noProof/>
                <w:webHidden/>
              </w:rPr>
              <w:fldChar w:fldCharType="end"/>
            </w:r>
          </w:hyperlink>
        </w:p>
        <w:p w14:paraId="4440D3B4" w14:textId="13608E51"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11" w:history="1">
            <w:r w:rsidR="003523F6" w:rsidRPr="00A32ED2">
              <w:rPr>
                <w:rStyle w:val="Hyperlink"/>
                <w:noProof/>
              </w:rPr>
              <w:t>{your_storefront_core}/</w:t>
            </w:r>
            <w:r w:rsidR="003523F6" w:rsidRPr="00A32ED2">
              <w:rPr>
                <w:rStyle w:val="Hyperlink"/>
                <w:bCs/>
                <w:noProof/>
              </w:rPr>
              <w:t xml:space="preserve"> cartridge/templates/default/components/order/orderdetails.isml</w:t>
            </w:r>
            <w:r w:rsidR="003523F6">
              <w:rPr>
                <w:noProof/>
                <w:webHidden/>
              </w:rPr>
              <w:tab/>
            </w:r>
            <w:r w:rsidR="003523F6">
              <w:rPr>
                <w:noProof/>
                <w:webHidden/>
              </w:rPr>
              <w:fldChar w:fldCharType="begin"/>
            </w:r>
            <w:r w:rsidR="003523F6">
              <w:rPr>
                <w:noProof/>
                <w:webHidden/>
              </w:rPr>
              <w:instrText xml:space="preserve"> PAGEREF _Toc64479211 \h </w:instrText>
            </w:r>
            <w:r w:rsidR="003523F6">
              <w:rPr>
                <w:noProof/>
                <w:webHidden/>
              </w:rPr>
            </w:r>
            <w:r w:rsidR="003523F6">
              <w:rPr>
                <w:noProof/>
                <w:webHidden/>
              </w:rPr>
              <w:fldChar w:fldCharType="separate"/>
            </w:r>
            <w:r w:rsidR="003523F6">
              <w:rPr>
                <w:noProof/>
                <w:webHidden/>
              </w:rPr>
              <w:t>33</w:t>
            </w:r>
            <w:r w:rsidR="003523F6">
              <w:rPr>
                <w:noProof/>
                <w:webHidden/>
              </w:rPr>
              <w:fldChar w:fldCharType="end"/>
            </w:r>
          </w:hyperlink>
        </w:p>
        <w:p w14:paraId="06068579" w14:textId="3B85D7EC"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12" w:history="1">
            <w:r w:rsidR="003523F6" w:rsidRPr="00A32ED2">
              <w:rPr>
                <w:rStyle w:val="Hyperlink"/>
                <w:noProof/>
              </w:rPr>
              <w:t>{your_storefront_corecartridge/templates/default/account/payment/paymentinstrumentlist.isml</w:t>
            </w:r>
            <w:r w:rsidR="003523F6">
              <w:rPr>
                <w:noProof/>
                <w:webHidden/>
              </w:rPr>
              <w:tab/>
            </w:r>
            <w:r w:rsidR="003523F6">
              <w:rPr>
                <w:noProof/>
                <w:webHidden/>
              </w:rPr>
              <w:fldChar w:fldCharType="begin"/>
            </w:r>
            <w:r w:rsidR="003523F6">
              <w:rPr>
                <w:noProof/>
                <w:webHidden/>
              </w:rPr>
              <w:instrText xml:space="preserve"> PAGEREF _Toc64479212 \h </w:instrText>
            </w:r>
            <w:r w:rsidR="003523F6">
              <w:rPr>
                <w:noProof/>
                <w:webHidden/>
              </w:rPr>
            </w:r>
            <w:r w:rsidR="003523F6">
              <w:rPr>
                <w:noProof/>
                <w:webHidden/>
              </w:rPr>
              <w:fldChar w:fldCharType="separate"/>
            </w:r>
            <w:r w:rsidR="003523F6">
              <w:rPr>
                <w:noProof/>
                <w:webHidden/>
              </w:rPr>
              <w:t>34</w:t>
            </w:r>
            <w:r w:rsidR="003523F6">
              <w:rPr>
                <w:noProof/>
                <w:webHidden/>
              </w:rPr>
              <w:fldChar w:fldCharType="end"/>
            </w:r>
          </w:hyperlink>
        </w:p>
        <w:p w14:paraId="433B27B5" w14:textId="214346BD"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13" w:history="1">
            <w:r w:rsidR="003523F6" w:rsidRPr="00A32ED2">
              <w:rPr>
                <w:rStyle w:val="Hyperlink"/>
                <w:noProof/>
              </w:rPr>
              <w:t>{your_storefront_core}/cartridge/templates/default/account/orderhistory/orders.isml</w:t>
            </w:r>
            <w:r w:rsidR="003523F6">
              <w:rPr>
                <w:noProof/>
                <w:webHidden/>
              </w:rPr>
              <w:tab/>
            </w:r>
            <w:r w:rsidR="003523F6">
              <w:rPr>
                <w:noProof/>
                <w:webHidden/>
              </w:rPr>
              <w:fldChar w:fldCharType="begin"/>
            </w:r>
            <w:r w:rsidR="003523F6">
              <w:rPr>
                <w:noProof/>
                <w:webHidden/>
              </w:rPr>
              <w:instrText xml:space="preserve"> PAGEREF _Toc64479213 \h </w:instrText>
            </w:r>
            <w:r w:rsidR="003523F6">
              <w:rPr>
                <w:noProof/>
                <w:webHidden/>
              </w:rPr>
            </w:r>
            <w:r w:rsidR="003523F6">
              <w:rPr>
                <w:noProof/>
                <w:webHidden/>
              </w:rPr>
              <w:fldChar w:fldCharType="separate"/>
            </w:r>
            <w:r w:rsidR="003523F6">
              <w:rPr>
                <w:noProof/>
                <w:webHidden/>
              </w:rPr>
              <w:t>34</w:t>
            </w:r>
            <w:r w:rsidR="003523F6">
              <w:rPr>
                <w:noProof/>
                <w:webHidden/>
              </w:rPr>
              <w:fldChar w:fldCharType="end"/>
            </w:r>
          </w:hyperlink>
        </w:p>
        <w:p w14:paraId="4F6F1FCC" w14:textId="34EA3856"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14" w:history="1">
            <w:r w:rsidR="003523F6" w:rsidRPr="00A32ED2">
              <w:rPr>
                <w:rStyle w:val="Hyperlink"/>
                <w:noProof/>
              </w:rPr>
              <w:t>{your_storefront_corecartridge/cartridge/forms/default/profile.xml</w:t>
            </w:r>
            <w:r w:rsidR="003523F6">
              <w:rPr>
                <w:noProof/>
                <w:webHidden/>
              </w:rPr>
              <w:tab/>
            </w:r>
            <w:r w:rsidR="003523F6">
              <w:rPr>
                <w:noProof/>
                <w:webHidden/>
              </w:rPr>
              <w:fldChar w:fldCharType="begin"/>
            </w:r>
            <w:r w:rsidR="003523F6">
              <w:rPr>
                <w:noProof/>
                <w:webHidden/>
              </w:rPr>
              <w:instrText xml:space="preserve"> PAGEREF _Toc64479214 \h </w:instrText>
            </w:r>
            <w:r w:rsidR="003523F6">
              <w:rPr>
                <w:noProof/>
                <w:webHidden/>
              </w:rPr>
            </w:r>
            <w:r w:rsidR="003523F6">
              <w:rPr>
                <w:noProof/>
                <w:webHidden/>
              </w:rPr>
              <w:fldChar w:fldCharType="separate"/>
            </w:r>
            <w:r w:rsidR="003523F6">
              <w:rPr>
                <w:noProof/>
                <w:webHidden/>
              </w:rPr>
              <w:t>35</w:t>
            </w:r>
            <w:r w:rsidR="003523F6">
              <w:rPr>
                <w:noProof/>
                <w:webHidden/>
              </w:rPr>
              <w:fldChar w:fldCharType="end"/>
            </w:r>
          </w:hyperlink>
        </w:p>
        <w:p w14:paraId="7523B52A" w14:textId="24ABE7A4"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215" w:history="1">
            <w:r w:rsidR="003523F6" w:rsidRPr="00A32ED2">
              <w:rPr>
                <w:rStyle w:val="Hyperlink"/>
                <w:noProof/>
              </w:rPr>
              <w:t>Updates on your storefront controller cartridge</w:t>
            </w:r>
            <w:r w:rsidR="003523F6">
              <w:rPr>
                <w:noProof/>
                <w:webHidden/>
              </w:rPr>
              <w:tab/>
            </w:r>
            <w:r w:rsidR="003523F6">
              <w:rPr>
                <w:noProof/>
                <w:webHidden/>
              </w:rPr>
              <w:fldChar w:fldCharType="begin"/>
            </w:r>
            <w:r w:rsidR="003523F6">
              <w:rPr>
                <w:noProof/>
                <w:webHidden/>
              </w:rPr>
              <w:instrText xml:space="preserve"> PAGEREF _Toc64479215 \h </w:instrText>
            </w:r>
            <w:r w:rsidR="003523F6">
              <w:rPr>
                <w:noProof/>
                <w:webHidden/>
              </w:rPr>
            </w:r>
            <w:r w:rsidR="003523F6">
              <w:rPr>
                <w:noProof/>
                <w:webHidden/>
              </w:rPr>
              <w:fldChar w:fldCharType="separate"/>
            </w:r>
            <w:r w:rsidR="003523F6">
              <w:rPr>
                <w:noProof/>
                <w:webHidden/>
              </w:rPr>
              <w:t>36</w:t>
            </w:r>
            <w:r w:rsidR="003523F6">
              <w:rPr>
                <w:noProof/>
                <w:webHidden/>
              </w:rPr>
              <w:fldChar w:fldCharType="end"/>
            </w:r>
          </w:hyperlink>
        </w:p>
        <w:p w14:paraId="75EA0736" w14:textId="448A4DE4"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16" w:history="1">
            <w:r w:rsidR="003523F6" w:rsidRPr="00A32ED2">
              <w:rPr>
                <w:rStyle w:val="Hyperlink"/>
                <w:noProof/>
              </w:rPr>
              <w:t>{your-controller-cartridge}/cartridge/controllers/COBilling.js</w:t>
            </w:r>
            <w:r w:rsidR="003523F6">
              <w:rPr>
                <w:noProof/>
                <w:webHidden/>
              </w:rPr>
              <w:tab/>
            </w:r>
            <w:r w:rsidR="003523F6">
              <w:rPr>
                <w:noProof/>
                <w:webHidden/>
              </w:rPr>
              <w:fldChar w:fldCharType="begin"/>
            </w:r>
            <w:r w:rsidR="003523F6">
              <w:rPr>
                <w:noProof/>
                <w:webHidden/>
              </w:rPr>
              <w:instrText xml:space="preserve"> PAGEREF _Toc64479216 \h </w:instrText>
            </w:r>
            <w:r w:rsidR="003523F6">
              <w:rPr>
                <w:noProof/>
                <w:webHidden/>
              </w:rPr>
            </w:r>
            <w:r w:rsidR="003523F6">
              <w:rPr>
                <w:noProof/>
                <w:webHidden/>
              </w:rPr>
              <w:fldChar w:fldCharType="separate"/>
            </w:r>
            <w:r w:rsidR="003523F6">
              <w:rPr>
                <w:noProof/>
                <w:webHidden/>
              </w:rPr>
              <w:t>36</w:t>
            </w:r>
            <w:r w:rsidR="003523F6">
              <w:rPr>
                <w:noProof/>
                <w:webHidden/>
              </w:rPr>
              <w:fldChar w:fldCharType="end"/>
            </w:r>
          </w:hyperlink>
        </w:p>
        <w:p w14:paraId="2E23A5AB" w14:textId="0CFECF19"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17" w:history="1">
            <w:r w:rsidR="003523F6" w:rsidRPr="00A32ED2">
              <w:rPr>
                <w:rStyle w:val="Hyperlink"/>
                <w:noProof/>
              </w:rPr>
              <w:t>{your-controller-cartridge}/cartridge/controllers/Cart.js</w:t>
            </w:r>
            <w:r w:rsidR="003523F6">
              <w:rPr>
                <w:noProof/>
                <w:webHidden/>
              </w:rPr>
              <w:tab/>
            </w:r>
            <w:r w:rsidR="003523F6">
              <w:rPr>
                <w:noProof/>
                <w:webHidden/>
              </w:rPr>
              <w:fldChar w:fldCharType="begin"/>
            </w:r>
            <w:r w:rsidR="003523F6">
              <w:rPr>
                <w:noProof/>
                <w:webHidden/>
              </w:rPr>
              <w:instrText xml:space="preserve"> PAGEREF _Toc64479217 \h </w:instrText>
            </w:r>
            <w:r w:rsidR="003523F6">
              <w:rPr>
                <w:noProof/>
                <w:webHidden/>
              </w:rPr>
            </w:r>
            <w:r w:rsidR="003523F6">
              <w:rPr>
                <w:noProof/>
                <w:webHidden/>
              </w:rPr>
              <w:fldChar w:fldCharType="separate"/>
            </w:r>
            <w:r w:rsidR="003523F6">
              <w:rPr>
                <w:noProof/>
                <w:webHidden/>
              </w:rPr>
              <w:t>39</w:t>
            </w:r>
            <w:r w:rsidR="003523F6">
              <w:rPr>
                <w:noProof/>
                <w:webHidden/>
              </w:rPr>
              <w:fldChar w:fldCharType="end"/>
            </w:r>
          </w:hyperlink>
        </w:p>
        <w:p w14:paraId="28975F20" w14:textId="578B3349"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18" w:history="1">
            <w:r w:rsidR="003523F6" w:rsidRPr="00A32ED2">
              <w:rPr>
                <w:rStyle w:val="Hyperlink"/>
                <w:noProof/>
              </w:rPr>
              <w:t>{your-controller-cartridge}/cartridge/controllers/PaymentInstruments.js</w:t>
            </w:r>
            <w:r w:rsidR="003523F6">
              <w:rPr>
                <w:noProof/>
                <w:webHidden/>
              </w:rPr>
              <w:tab/>
            </w:r>
            <w:r w:rsidR="003523F6">
              <w:rPr>
                <w:noProof/>
                <w:webHidden/>
              </w:rPr>
              <w:fldChar w:fldCharType="begin"/>
            </w:r>
            <w:r w:rsidR="003523F6">
              <w:rPr>
                <w:noProof/>
                <w:webHidden/>
              </w:rPr>
              <w:instrText xml:space="preserve"> PAGEREF _Toc64479218 \h </w:instrText>
            </w:r>
            <w:r w:rsidR="003523F6">
              <w:rPr>
                <w:noProof/>
                <w:webHidden/>
              </w:rPr>
            </w:r>
            <w:r w:rsidR="003523F6">
              <w:rPr>
                <w:noProof/>
                <w:webHidden/>
              </w:rPr>
              <w:fldChar w:fldCharType="separate"/>
            </w:r>
            <w:r w:rsidR="003523F6">
              <w:rPr>
                <w:noProof/>
                <w:webHidden/>
              </w:rPr>
              <w:t>40</w:t>
            </w:r>
            <w:r w:rsidR="003523F6">
              <w:rPr>
                <w:noProof/>
                <w:webHidden/>
              </w:rPr>
              <w:fldChar w:fldCharType="end"/>
            </w:r>
          </w:hyperlink>
        </w:p>
        <w:p w14:paraId="52290579" w14:textId="1B8886B7"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19" w:history="1">
            <w:r w:rsidR="003523F6" w:rsidRPr="00A32ED2">
              <w:rPr>
                <w:rStyle w:val="Hyperlink"/>
                <w:noProof/>
              </w:rPr>
              <w:t>{your-controller-cartridge}//cartridge/controllers/COSummary.js</w:t>
            </w:r>
            <w:r w:rsidR="003523F6">
              <w:rPr>
                <w:noProof/>
                <w:webHidden/>
              </w:rPr>
              <w:tab/>
            </w:r>
            <w:r w:rsidR="003523F6">
              <w:rPr>
                <w:noProof/>
                <w:webHidden/>
              </w:rPr>
              <w:fldChar w:fldCharType="begin"/>
            </w:r>
            <w:r w:rsidR="003523F6">
              <w:rPr>
                <w:noProof/>
                <w:webHidden/>
              </w:rPr>
              <w:instrText xml:space="preserve"> PAGEREF _Toc64479219 \h </w:instrText>
            </w:r>
            <w:r w:rsidR="003523F6">
              <w:rPr>
                <w:noProof/>
                <w:webHidden/>
              </w:rPr>
            </w:r>
            <w:r w:rsidR="003523F6">
              <w:rPr>
                <w:noProof/>
                <w:webHidden/>
              </w:rPr>
              <w:fldChar w:fldCharType="separate"/>
            </w:r>
            <w:r w:rsidR="003523F6">
              <w:rPr>
                <w:noProof/>
                <w:webHidden/>
              </w:rPr>
              <w:t>41</w:t>
            </w:r>
            <w:r w:rsidR="003523F6">
              <w:rPr>
                <w:noProof/>
                <w:webHidden/>
              </w:rPr>
              <w:fldChar w:fldCharType="end"/>
            </w:r>
          </w:hyperlink>
        </w:p>
        <w:p w14:paraId="0AC3CB4D" w14:textId="3CA2D31B" w:rsidR="003523F6" w:rsidRDefault="00552D46">
          <w:pPr>
            <w:pStyle w:val="TOC1"/>
            <w:tabs>
              <w:tab w:val="right" w:leader="dot" w:pos="9350"/>
            </w:tabs>
            <w:rPr>
              <w:rFonts w:asciiTheme="minorHAnsi" w:eastAsiaTheme="minorEastAsia" w:hAnsiTheme="minorHAnsi" w:cs="Arial Unicode MS"/>
              <w:noProof/>
              <w:sz w:val="22"/>
              <w:lang w:val="en-IN" w:eastAsia="en-IN" w:bidi="ml-IN"/>
            </w:rPr>
          </w:pPr>
          <w:hyperlink w:anchor="_Toc64479220" w:history="1">
            <w:r w:rsidR="003523F6" w:rsidRPr="00A32ED2">
              <w:rPr>
                <w:rStyle w:val="Hyperlink"/>
                <w:noProof/>
              </w:rPr>
              <w:t>Configuration</w:t>
            </w:r>
            <w:r w:rsidR="003523F6">
              <w:rPr>
                <w:noProof/>
                <w:webHidden/>
              </w:rPr>
              <w:tab/>
            </w:r>
            <w:r w:rsidR="003523F6">
              <w:rPr>
                <w:noProof/>
                <w:webHidden/>
              </w:rPr>
              <w:fldChar w:fldCharType="begin"/>
            </w:r>
            <w:r w:rsidR="003523F6">
              <w:rPr>
                <w:noProof/>
                <w:webHidden/>
              </w:rPr>
              <w:instrText xml:space="preserve"> PAGEREF _Toc64479220 \h </w:instrText>
            </w:r>
            <w:r w:rsidR="003523F6">
              <w:rPr>
                <w:noProof/>
                <w:webHidden/>
              </w:rPr>
            </w:r>
            <w:r w:rsidR="003523F6">
              <w:rPr>
                <w:noProof/>
                <w:webHidden/>
              </w:rPr>
              <w:fldChar w:fldCharType="separate"/>
            </w:r>
            <w:r w:rsidR="003523F6">
              <w:rPr>
                <w:noProof/>
                <w:webHidden/>
              </w:rPr>
              <w:t>42</w:t>
            </w:r>
            <w:r w:rsidR="003523F6">
              <w:rPr>
                <w:noProof/>
                <w:webHidden/>
              </w:rPr>
              <w:fldChar w:fldCharType="end"/>
            </w:r>
          </w:hyperlink>
        </w:p>
        <w:p w14:paraId="145B025F" w14:textId="0650F8B0"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221" w:history="1">
            <w:r w:rsidR="003523F6" w:rsidRPr="00A32ED2">
              <w:rPr>
                <w:rStyle w:val="Hyperlink"/>
                <w:noProof/>
              </w:rPr>
              <w:t>Configure Zip Payments Processor</w:t>
            </w:r>
            <w:r w:rsidR="003523F6">
              <w:rPr>
                <w:noProof/>
                <w:webHidden/>
              </w:rPr>
              <w:tab/>
            </w:r>
            <w:r w:rsidR="003523F6">
              <w:rPr>
                <w:noProof/>
                <w:webHidden/>
              </w:rPr>
              <w:fldChar w:fldCharType="begin"/>
            </w:r>
            <w:r w:rsidR="003523F6">
              <w:rPr>
                <w:noProof/>
                <w:webHidden/>
              </w:rPr>
              <w:instrText xml:space="preserve"> PAGEREF _Toc64479221 \h </w:instrText>
            </w:r>
            <w:r w:rsidR="003523F6">
              <w:rPr>
                <w:noProof/>
                <w:webHidden/>
              </w:rPr>
            </w:r>
            <w:r w:rsidR="003523F6">
              <w:rPr>
                <w:noProof/>
                <w:webHidden/>
              </w:rPr>
              <w:fldChar w:fldCharType="separate"/>
            </w:r>
            <w:r w:rsidR="003523F6">
              <w:rPr>
                <w:noProof/>
                <w:webHidden/>
              </w:rPr>
              <w:t>42</w:t>
            </w:r>
            <w:r w:rsidR="003523F6">
              <w:rPr>
                <w:noProof/>
                <w:webHidden/>
              </w:rPr>
              <w:fldChar w:fldCharType="end"/>
            </w:r>
          </w:hyperlink>
        </w:p>
        <w:p w14:paraId="0276AF3D" w14:textId="3A378251"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22" w:history="1">
            <w:r w:rsidR="003523F6" w:rsidRPr="00A32ED2">
              <w:rPr>
                <w:rStyle w:val="Hyperlink"/>
                <w:noProof/>
              </w:rPr>
              <w:t>Activate Production Mode</w:t>
            </w:r>
            <w:r w:rsidR="003523F6">
              <w:rPr>
                <w:noProof/>
                <w:webHidden/>
              </w:rPr>
              <w:tab/>
            </w:r>
            <w:r w:rsidR="003523F6">
              <w:rPr>
                <w:noProof/>
                <w:webHidden/>
              </w:rPr>
              <w:fldChar w:fldCharType="begin"/>
            </w:r>
            <w:r w:rsidR="003523F6">
              <w:rPr>
                <w:noProof/>
                <w:webHidden/>
              </w:rPr>
              <w:instrText xml:space="preserve"> PAGEREF _Toc64479222 \h </w:instrText>
            </w:r>
            <w:r w:rsidR="003523F6">
              <w:rPr>
                <w:noProof/>
                <w:webHidden/>
              </w:rPr>
            </w:r>
            <w:r w:rsidR="003523F6">
              <w:rPr>
                <w:noProof/>
                <w:webHidden/>
              </w:rPr>
              <w:fldChar w:fldCharType="separate"/>
            </w:r>
            <w:r w:rsidR="003523F6">
              <w:rPr>
                <w:noProof/>
                <w:webHidden/>
              </w:rPr>
              <w:t>42</w:t>
            </w:r>
            <w:r w:rsidR="003523F6">
              <w:rPr>
                <w:noProof/>
                <w:webHidden/>
              </w:rPr>
              <w:fldChar w:fldCharType="end"/>
            </w:r>
          </w:hyperlink>
        </w:p>
        <w:p w14:paraId="1E2D5788" w14:textId="1856B47C"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23" w:history="1">
            <w:r w:rsidR="003523F6" w:rsidRPr="00A32ED2">
              <w:rPr>
                <w:rStyle w:val="Hyperlink"/>
                <w:noProof/>
              </w:rPr>
              <w:t>Set API Key</w:t>
            </w:r>
            <w:r w:rsidR="003523F6">
              <w:rPr>
                <w:noProof/>
                <w:webHidden/>
              </w:rPr>
              <w:tab/>
            </w:r>
            <w:r w:rsidR="003523F6">
              <w:rPr>
                <w:noProof/>
                <w:webHidden/>
              </w:rPr>
              <w:fldChar w:fldCharType="begin"/>
            </w:r>
            <w:r w:rsidR="003523F6">
              <w:rPr>
                <w:noProof/>
                <w:webHidden/>
              </w:rPr>
              <w:instrText xml:space="preserve"> PAGEREF _Toc64479223 \h </w:instrText>
            </w:r>
            <w:r w:rsidR="003523F6">
              <w:rPr>
                <w:noProof/>
                <w:webHidden/>
              </w:rPr>
            </w:r>
            <w:r w:rsidR="003523F6">
              <w:rPr>
                <w:noProof/>
                <w:webHidden/>
              </w:rPr>
              <w:fldChar w:fldCharType="separate"/>
            </w:r>
            <w:r w:rsidR="003523F6">
              <w:rPr>
                <w:noProof/>
                <w:webHidden/>
              </w:rPr>
              <w:t>42</w:t>
            </w:r>
            <w:r w:rsidR="003523F6">
              <w:rPr>
                <w:noProof/>
                <w:webHidden/>
              </w:rPr>
              <w:fldChar w:fldCharType="end"/>
            </w:r>
          </w:hyperlink>
        </w:p>
        <w:p w14:paraId="4C83C1DE" w14:textId="6075FA68"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24" w:history="1">
            <w:r w:rsidR="003523F6" w:rsidRPr="00A32ED2">
              <w:rPr>
                <w:rStyle w:val="Hyperlink"/>
                <w:noProof/>
              </w:rPr>
              <w:t>Enable/Disable Automatic Capture</w:t>
            </w:r>
            <w:r w:rsidR="003523F6">
              <w:rPr>
                <w:noProof/>
                <w:webHidden/>
              </w:rPr>
              <w:tab/>
            </w:r>
            <w:r w:rsidR="003523F6">
              <w:rPr>
                <w:noProof/>
                <w:webHidden/>
              </w:rPr>
              <w:fldChar w:fldCharType="begin"/>
            </w:r>
            <w:r w:rsidR="003523F6">
              <w:rPr>
                <w:noProof/>
                <w:webHidden/>
              </w:rPr>
              <w:instrText xml:space="preserve"> PAGEREF _Toc64479224 \h </w:instrText>
            </w:r>
            <w:r w:rsidR="003523F6">
              <w:rPr>
                <w:noProof/>
                <w:webHidden/>
              </w:rPr>
            </w:r>
            <w:r w:rsidR="003523F6">
              <w:rPr>
                <w:noProof/>
                <w:webHidden/>
              </w:rPr>
              <w:fldChar w:fldCharType="separate"/>
            </w:r>
            <w:r w:rsidR="003523F6">
              <w:rPr>
                <w:noProof/>
                <w:webHidden/>
              </w:rPr>
              <w:t>43</w:t>
            </w:r>
            <w:r w:rsidR="003523F6">
              <w:rPr>
                <w:noProof/>
                <w:webHidden/>
              </w:rPr>
              <w:fldChar w:fldCharType="end"/>
            </w:r>
          </w:hyperlink>
        </w:p>
        <w:p w14:paraId="75B13ABC" w14:textId="4B1A8241"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25" w:history="1">
            <w:r w:rsidR="003523F6" w:rsidRPr="00A32ED2">
              <w:rPr>
                <w:rStyle w:val="Hyperlink"/>
                <w:noProof/>
              </w:rPr>
              <w:t>Enable/Disable Zip Tokenization</w:t>
            </w:r>
            <w:r w:rsidR="003523F6">
              <w:rPr>
                <w:noProof/>
                <w:webHidden/>
              </w:rPr>
              <w:tab/>
            </w:r>
            <w:r w:rsidR="003523F6">
              <w:rPr>
                <w:noProof/>
                <w:webHidden/>
              </w:rPr>
              <w:fldChar w:fldCharType="begin"/>
            </w:r>
            <w:r w:rsidR="003523F6">
              <w:rPr>
                <w:noProof/>
                <w:webHidden/>
              </w:rPr>
              <w:instrText xml:space="preserve"> PAGEREF _Toc64479225 \h </w:instrText>
            </w:r>
            <w:r w:rsidR="003523F6">
              <w:rPr>
                <w:noProof/>
                <w:webHidden/>
              </w:rPr>
            </w:r>
            <w:r w:rsidR="003523F6">
              <w:rPr>
                <w:noProof/>
                <w:webHidden/>
              </w:rPr>
              <w:fldChar w:fldCharType="separate"/>
            </w:r>
            <w:r w:rsidR="003523F6">
              <w:rPr>
                <w:noProof/>
                <w:webHidden/>
              </w:rPr>
              <w:t>43</w:t>
            </w:r>
            <w:r w:rsidR="003523F6">
              <w:rPr>
                <w:noProof/>
                <w:webHidden/>
              </w:rPr>
              <w:fldChar w:fldCharType="end"/>
            </w:r>
          </w:hyperlink>
        </w:p>
        <w:p w14:paraId="2B273D60" w14:textId="1AC30223"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226" w:history="1">
            <w:r w:rsidR="003523F6" w:rsidRPr="00A32ED2">
              <w:rPr>
                <w:rStyle w:val="Hyperlink"/>
                <w:noProof/>
              </w:rPr>
              <w:t>Configure Zip Payment Method</w:t>
            </w:r>
            <w:r w:rsidR="003523F6">
              <w:rPr>
                <w:noProof/>
                <w:webHidden/>
              </w:rPr>
              <w:tab/>
            </w:r>
            <w:r w:rsidR="003523F6">
              <w:rPr>
                <w:noProof/>
                <w:webHidden/>
              </w:rPr>
              <w:fldChar w:fldCharType="begin"/>
            </w:r>
            <w:r w:rsidR="003523F6">
              <w:rPr>
                <w:noProof/>
                <w:webHidden/>
              </w:rPr>
              <w:instrText xml:space="preserve"> PAGEREF _Toc64479226 \h </w:instrText>
            </w:r>
            <w:r w:rsidR="003523F6">
              <w:rPr>
                <w:noProof/>
                <w:webHidden/>
              </w:rPr>
            </w:r>
            <w:r w:rsidR="003523F6">
              <w:rPr>
                <w:noProof/>
                <w:webHidden/>
              </w:rPr>
              <w:fldChar w:fldCharType="separate"/>
            </w:r>
            <w:r w:rsidR="003523F6">
              <w:rPr>
                <w:noProof/>
                <w:webHidden/>
              </w:rPr>
              <w:t>43</w:t>
            </w:r>
            <w:r w:rsidR="003523F6">
              <w:rPr>
                <w:noProof/>
                <w:webHidden/>
              </w:rPr>
              <w:fldChar w:fldCharType="end"/>
            </w:r>
          </w:hyperlink>
        </w:p>
        <w:p w14:paraId="1B6A681D" w14:textId="409CCE4D"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27" w:history="1">
            <w:r w:rsidR="003523F6" w:rsidRPr="00A32ED2">
              <w:rPr>
                <w:rStyle w:val="Hyperlink"/>
                <w:noProof/>
              </w:rPr>
              <w:t>Update Payment Method Logo</w:t>
            </w:r>
            <w:r w:rsidR="003523F6">
              <w:rPr>
                <w:noProof/>
                <w:webHidden/>
              </w:rPr>
              <w:tab/>
            </w:r>
            <w:r w:rsidR="003523F6">
              <w:rPr>
                <w:noProof/>
                <w:webHidden/>
              </w:rPr>
              <w:fldChar w:fldCharType="begin"/>
            </w:r>
            <w:r w:rsidR="003523F6">
              <w:rPr>
                <w:noProof/>
                <w:webHidden/>
              </w:rPr>
              <w:instrText xml:space="preserve"> PAGEREF _Toc64479227 \h </w:instrText>
            </w:r>
            <w:r w:rsidR="003523F6">
              <w:rPr>
                <w:noProof/>
                <w:webHidden/>
              </w:rPr>
            </w:r>
            <w:r w:rsidR="003523F6">
              <w:rPr>
                <w:noProof/>
                <w:webHidden/>
              </w:rPr>
              <w:fldChar w:fldCharType="separate"/>
            </w:r>
            <w:r w:rsidR="003523F6">
              <w:rPr>
                <w:noProof/>
                <w:webHidden/>
              </w:rPr>
              <w:t>43</w:t>
            </w:r>
            <w:r w:rsidR="003523F6">
              <w:rPr>
                <w:noProof/>
                <w:webHidden/>
              </w:rPr>
              <w:fldChar w:fldCharType="end"/>
            </w:r>
          </w:hyperlink>
        </w:p>
        <w:p w14:paraId="5C28EB03" w14:textId="289F2D08"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28" w:history="1">
            <w:r w:rsidR="003523F6" w:rsidRPr="00A32ED2">
              <w:rPr>
                <w:rStyle w:val="Hyperlink"/>
                <w:noProof/>
              </w:rPr>
              <w:t>Configure PayFlex Payment Method</w:t>
            </w:r>
            <w:r w:rsidR="003523F6">
              <w:rPr>
                <w:noProof/>
                <w:webHidden/>
              </w:rPr>
              <w:tab/>
            </w:r>
            <w:r w:rsidR="003523F6">
              <w:rPr>
                <w:noProof/>
                <w:webHidden/>
              </w:rPr>
              <w:fldChar w:fldCharType="begin"/>
            </w:r>
            <w:r w:rsidR="003523F6">
              <w:rPr>
                <w:noProof/>
                <w:webHidden/>
              </w:rPr>
              <w:instrText xml:space="preserve"> PAGEREF _Toc64479228 \h </w:instrText>
            </w:r>
            <w:r w:rsidR="003523F6">
              <w:rPr>
                <w:noProof/>
                <w:webHidden/>
              </w:rPr>
            </w:r>
            <w:r w:rsidR="003523F6">
              <w:rPr>
                <w:noProof/>
                <w:webHidden/>
              </w:rPr>
              <w:fldChar w:fldCharType="separate"/>
            </w:r>
            <w:r w:rsidR="003523F6">
              <w:rPr>
                <w:noProof/>
                <w:webHidden/>
              </w:rPr>
              <w:t>43</w:t>
            </w:r>
            <w:r w:rsidR="003523F6">
              <w:rPr>
                <w:noProof/>
                <w:webHidden/>
              </w:rPr>
              <w:fldChar w:fldCharType="end"/>
            </w:r>
          </w:hyperlink>
        </w:p>
        <w:p w14:paraId="28CCC10F" w14:textId="61C64C05"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29" w:history="1">
            <w:r w:rsidR="003523F6" w:rsidRPr="00A32ED2">
              <w:rPr>
                <w:rStyle w:val="Hyperlink"/>
                <w:noProof/>
              </w:rPr>
              <w:t>Configure QuadPay Payment Method</w:t>
            </w:r>
            <w:r w:rsidR="003523F6">
              <w:rPr>
                <w:noProof/>
                <w:webHidden/>
              </w:rPr>
              <w:tab/>
            </w:r>
            <w:r w:rsidR="003523F6">
              <w:rPr>
                <w:noProof/>
                <w:webHidden/>
              </w:rPr>
              <w:fldChar w:fldCharType="begin"/>
            </w:r>
            <w:r w:rsidR="003523F6">
              <w:rPr>
                <w:noProof/>
                <w:webHidden/>
              </w:rPr>
              <w:instrText xml:space="preserve"> PAGEREF _Toc64479229 \h </w:instrText>
            </w:r>
            <w:r w:rsidR="003523F6">
              <w:rPr>
                <w:noProof/>
                <w:webHidden/>
              </w:rPr>
            </w:r>
            <w:r w:rsidR="003523F6">
              <w:rPr>
                <w:noProof/>
                <w:webHidden/>
              </w:rPr>
              <w:fldChar w:fldCharType="separate"/>
            </w:r>
            <w:r w:rsidR="003523F6">
              <w:rPr>
                <w:noProof/>
                <w:webHidden/>
              </w:rPr>
              <w:t>43</w:t>
            </w:r>
            <w:r w:rsidR="003523F6">
              <w:rPr>
                <w:noProof/>
                <w:webHidden/>
              </w:rPr>
              <w:fldChar w:fldCharType="end"/>
            </w:r>
          </w:hyperlink>
        </w:p>
        <w:p w14:paraId="521736A9" w14:textId="7ED2039B"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30" w:history="1">
            <w:r w:rsidR="003523F6" w:rsidRPr="00A32ED2">
              <w:rPr>
                <w:rStyle w:val="Hyperlink"/>
                <w:noProof/>
              </w:rPr>
              <w:t>Allowed Countries</w:t>
            </w:r>
            <w:r w:rsidR="003523F6">
              <w:rPr>
                <w:noProof/>
                <w:webHidden/>
              </w:rPr>
              <w:tab/>
            </w:r>
            <w:r w:rsidR="003523F6">
              <w:rPr>
                <w:noProof/>
                <w:webHidden/>
              </w:rPr>
              <w:fldChar w:fldCharType="begin"/>
            </w:r>
            <w:r w:rsidR="003523F6">
              <w:rPr>
                <w:noProof/>
                <w:webHidden/>
              </w:rPr>
              <w:instrText xml:space="preserve"> PAGEREF _Toc64479230 \h </w:instrText>
            </w:r>
            <w:r w:rsidR="003523F6">
              <w:rPr>
                <w:noProof/>
                <w:webHidden/>
              </w:rPr>
            </w:r>
            <w:r w:rsidR="003523F6">
              <w:rPr>
                <w:noProof/>
                <w:webHidden/>
              </w:rPr>
              <w:fldChar w:fldCharType="separate"/>
            </w:r>
            <w:r w:rsidR="003523F6">
              <w:rPr>
                <w:noProof/>
                <w:webHidden/>
              </w:rPr>
              <w:t>43</w:t>
            </w:r>
            <w:r w:rsidR="003523F6">
              <w:rPr>
                <w:noProof/>
                <w:webHidden/>
              </w:rPr>
              <w:fldChar w:fldCharType="end"/>
            </w:r>
          </w:hyperlink>
        </w:p>
        <w:p w14:paraId="5F98E5E8" w14:textId="032017B3"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31" w:history="1">
            <w:r w:rsidR="003523F6" w:rsidRPr="00A32ED2">
              <w:rPr>
                <w:rStyle w:val="Hyperlink"/>
                <w:noProof/>
              </w:rPr>
              <w:t>Min/Max range for each currency</w:t>
            </w:r>
            <w:r w:rsidR="003523F6">
              <w:rPr>
                <w:noProof/>
                <w:webHidden/>
              </w:rPr>
              <w:tab/>
            </w:r>
            <w:r w:rsidR="003523F6">
              <w:rPr>
                <w:noProof/>
                <w:webHidden/>
              </w:rPr>
              <w:fldChar w:fldCharType="begin"/>
            </w:r>
            <w:r w:rsidR="003523F6">
              <w:rPr>
                <w:noProof/>
                <w:webHidden/>
              </w:rPr>
              <w:instrText xml:space="preserve"> PAGEREF _Toc64479231 \h </w:instrText>
            </w:r>
            <w:r w:rsidR="003523F6">
              <w:rPr>
                <w:noProof/>
                <w:webHidden/>
              </w:rPr>
            </w:r>
            <w:r w:rsidR="003523F6">
              <w:rPr>
                <w:noProof/>
                <w:webHidden/>
              </w:rPr>
              <w:fldChar w:fldCharType="separate"/>
            </w:r>
            <w:r w:rsidR="003523F6">
              <w:rPr>
                <w:noProof/>
                <w:webHidden/>
              </w:rPr>
              <w:t>44</w:t>
            </w:r>
            <w:r w:rsidR="003523F6">
              <w:rPr>
                <w:noProof/>
                <w:webHidden/>
              </w:rPr>
              <w:fldChar w:fldCharType="end"/>
            </w:r>
          </w:hyperlink>
        </w:p>
        <w:p w14:paraId="07B8E06F" w14:textId="4078D75F"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232" w:history="1">
            <w:r w:rsidR="003523F6" w:rsidRPr="00A32ED2">
              <w:rPr>
                <w:rStyle w:val="Hyperlink"/>
                <w:noProof/>
              </w:rPr>
              <w:t>Configure Zip Checkout</w:t>
            </w:r>
            <w:r w:rsidR="003523F6">
              <w:rPr>
                <w:noProof/>
                <w:webHidden/>
              </w:rPr>
              <w:tab/>
            </w:r>
            <w:r w:rsidR="003523F6">
              <w:rPr>
                <w:noProof/>
                <w:webHidden/>
              </w:rPr>
              <w:fldChar w:fldCharType="begin"/>
            </w:r>
            <w:r w:rsidR="003523F6">
              <w:rPr>
                <w:noProof/>
                <w:webHidden/>
              </w:rPr>
              <w:instrText xml:space="preserve"> PAGEREF _Toc64479232 \h </w:instrText>
            </w:r>
            <w:r w:rsidR="003523F6">
              <w:rPr>
                <w:noProof/>
                <w:webHidden/>
              </w:rPr>
            </w:r>
            <w:r w:rsidR="003523F6">
              <w:rPr>
                <w:noProof/>
                <w:webHidden/>
              </w:rPr>
              <w:fldChar w:fldCharType="separate"/>
            </w:r>
            <w:r w:rsidR="003523F6">
              <w:rPr>
                <w:noProof/>
                <w:webHidden/>
              </w:rPr>
              <w:t>44</w:t>
            </w:r>
            <w:r w:rsidR="003523F6">
              <w:rPr>
                <w:noProof/>
                <w:webHidden/>
              </w:rPr>
              <w:fldChar w:fldCharType="end"/>
            </w:r>
          </w:hyperlink>
        </w:p>
        <w:p w14:paraId="5A86AC0F" w14:textId="2C758A87"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33" w:history="1">
            <w:r w:rsidR="003523F6" w:rsidRPr="00A32ED2">
              <w:rPr>
                <w:rStyle w:val="Hyperlink"/>
                <w:noProof/>
              </w:rPr>
              <w:t>Configure Zip Payment Declined Message</w:t>
            </w:r>
            <w:r w:rsidR="003523F6">
              <w:rPr>
                <w:noProof/>
                <w:webHidden/>
              </w:rPr>
              <w:tab/>
            </w:r>
            <w:r w:rsidR="003523F6">
              <w:rPr>
                <w:noProof/>
                <w:webHidden/>
              </w:rPr>
              <w:fldChar w:fldCharType="begin"/>
            </w:r>
            <w:r w:rsidR="003523F6">
              <w:rPr>
                <w:noProof/>
                <w:webHidden/>
              </w:rPr>
              <w:instrText xml:space="preserve"> PAGEREF _Toc64479233 \h </w:instrText>
            </w:r>
            <w:r w:rsidR="003523F6">
              <w:rPr>
                <w:noProof/>
                <w:webHidden/>
              </w:rPr>
            </w:r>
            <w:r w:rsidR="003523F6">
              <w:rPr>
                <w:noProof/>
                <w:webHidden/>
              </w:rPr>
              <w:fldChar w:fldCharType="separate"/>
            </w:r>
            <w:r w:rsidR="003523F6">
              <w:rPr>
                <w:noProof/>
                <w:webHidden/>
              </w:rPr>
              <w:t>44</w:t>
            </w:r>
            <w:r w:rsidR="003523F6">
              <w:rPr>
                <w:noProof/>
                <w:webHidden/>
              </w:rPr>
              <w:fldChar w:fldCharType="end"/>
            </w:r>
          </w:hyperlink>
        </w:p>
        <w:p w14:paraId="7B839BF4" w14:textId="7872A1C2"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234" w:history="1">
            <w:r w:rsidR="003523F6" w:rsidRPr="00A32ED2">
              <w:rPr>
                <w:rStyle w:val="Hyperlink"/>
                <w:noProof/>
              </w:rPr>
              <w:t>Configure Thank You Page (Order Confirmation)</w:t>
            </w:r>
            <w:r w:rsidR="003523F6">
              <w:rPr>
                <w:noProof/>
                <w:webHidden/>
              </w:rPr>
              <w:tab/>
            </w:r>
            <w:r w:rsidR="003523F6">
              <w:rPr>
                <w:noProof/>
                <w:webHidden/>
              </w:rPr>
              <w:fldChar w:fldCharType="begin"/>
            </w:r>
            <w:r w:rsidR="003523F6">
              <w:rPr>
                <w:noProof/>
                <w:webHidden/>
              </w:rPr>
              <w:instrText xml:space="preserve"> PAGEREF _Toc64479234 \h </w:instrText>
            </w:r>
            <w:r w:rsidR="003523F6">
              <w:rPr>
                <w:noProof/>
                <w:webHidden/>
              </w:rPr>
            </w:r>
            <w:r w:rsidR="003523F6">
              <w:rPr>
                <w:noProof/>
                <w:webHidden/>
              </w:rPr>
              <w:fldChar w:fldCharType="separate"/>
            </w:r>
            <w:r w:rsidR="003523F6">
              <w:rPr>
                <w:noProof/>
                <w:webHidden/>
              </w:rPr>
              <w:t>44</w:t>
            </w:r>
            <w:r w:rsidR="003523F6">
              <w:rPr>
                <w:noProof/>
                <w:webHidden/>
              </w:rPr>
              <w:fldChar w:fldCharType="end"/>
            </w:r>
          </w:hyperlink>
        </w:p>
        <w:p w14:paraId="0302DE0C" w14:textId="20E2F66E"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235" w:history="1">
            <w:r w:rsidR="003523F6" w:rsidRPr="00A32ED2">
              <w:rPr>
                <w:rStyle w:val="Hyperlink"/>
                <w:noProof/>
              </w:rPr>
              <w:t>Configure Zip API Client</w:t>
            </w:r>
            <w:r w:rsidR="003523F6">
              <w:rPr>
                <w:noProof/>
                <w:webHidden/>
              </w:rPr>
              <w:tab/>
            </w:r>
            <w:r w:rsidR="003523F6">
              <w:rPr>
                <w:noProof/>
                <w:webHidden/>
              </w:rPr>
              <w:fldChar w:fldCharType="begin"/>
            </w:r>
            <w:r w:rsidR="003523F6">
              <w:rPr>
                <w:noProof/>
                <w:webHidden/>
              </w:rPr>
              <w:instrText xml:space="preserve"> PAGEREF _Toc64479235 \h </w:instrText>
            </w:r>
            <w:r w:rsidR="003523F6">
              <w:rPr>
                <w:noProof/>
                <w:webHidden/>
              </w:rPr>
            </w:r>
            <w:r w:rsidR="003523F6">
              <w:rPr>
                <w:noProof/>
                <w:webHidden/>
              </w:rPr>
              <w:fldChar w:fldCharType="separate"/>
            </w:r>
            <w:r w:rsidR="003523F6">
              <w:rPr>
                <w:noProof/>
                <w:webHidden/>
              </w:rPr>
              <w:t>44</w:t>
            </w:r>
            <w:r w:rsidR="003523F6">
              <w:rPr>
                <w:noProof/>
                <w:webHidden/>
              </w:rPr>
              <w:fldChar w:fldCharType="end"/>
            </w:r>
          </w:hyperlink>
        </w:p>
        <w:p w14:paraId="200D3652" w14:textId="347CFC46" w:rsidR="003523F6" w:rsidRDefault="00552D46">
          <w:pPr>
            <w:pStyle w:val="TOC3"/>
            <w:tabs>
              <w:tab w:val="right" w:leader="dot" w:pos="9350"/>
            </w:tabs>
            <w:rPr>
              <w:rFonts w:asciiTheme="minorHAnsi" w:eastAsiaTheme="minorEastAsia" w:hAnsiTheme="minorHAnsi" w:cs="Arial Unicode MS"/>
              <w:noProof/>
              <w:sz w:val="22"/>
              <w:lang w:val="en-IN" w:eastAsia="en-IN" w:bidi="ml-IN"/>
            </w:rPr>
          </w:pPr>
          <w:hyperlink w:anchor="_Toc64479236" w:history="1">
            <w:r w:rsidR="003523F6" w:rsidRPr="00A32ED2">
              <w:rPr>
                <w:rStyle w:val="Hyperlink"/>
                <w:noProof/>
              </w:rPr>
              <w:t>Configure Retries in case of General Errors</w:t>
            </w:r>
            <w:r w:rsidR="003523F6">
              <w:rPr>
                <w:noProof/>
                <w:webHidden/>
              </w:rPr>
              <w:tab/>
            </w:r>
            <w:r w:rsidR="003523F6">
              <w:rPr>
                <w:noProof/>
                <w:webHidden/>
              </w:rPr>
              <w:fldChar w:fldCharType="begin"/>
            </w:r>
            <w:r w:rsidR="003523F6">
              <w:rPr>
                <w:noProof/>
                <w:webHidden/>
              </w:rPr>
              <w:instrText xml:space="preserve"> PAGEREF _Toc64479236 \h </w:instrText>
            </w:r>
            <w:r w:rsidR="003523F6">
              <w:rPr>
                <w:noProof/>
                <w:webHidden/>
              </w:rPr>
            </w:r>
            <w:r w:rsidR="003523F6">
              <w:rPr>
                <w:noProof/>
                <w:webHidden/>
              </w:rPr>
              <w:fldChar w:fldCharType="separate"/>
            </w:r>
            <w:r w:rsidR="003523F6">
              <w:rPr>
                <w:noProof/>
                <w:webHidden/>
              </w:rPr>
              <w:t>44</w:t>
            </w:r>
            <w:r w:rsidR="003523F6">
              <w:rPr>
                <w:noProof/>
                <w:webHidden/>
              </w:rPr>
              <w:fldChar w:fldCharType="end"/>
            </w:r>
          </w:hyperlink>
        </w:p>
        <w:p w14:paraId="35E9B7F7" w14:textId="7594E8D2" w:rsidR="003523F6" w:rsidRDefault="00552D46">
          <w:pPr>
            <w:pStyle w:val="TOC1"/>
            <w:tabs>
              <w:tab w:val="right" w:leader="dot" w:pos="9350"/>
            </w:tabs>
            <w:rPr>
              <w:rFonts w:asciiTheme="minorHAnsi" w:eastAsiaTheme="minorEastAsia" w:hAnsiTheme="minorHAnsi" w:cs="Arial Unicode MS"/>
              <w:noProof/>
              <w:sz w:val="22"/>
              <w:lang w:val="en-IN" w:eastAsia="en-IN" w:bidi="ml-IN"/>
            </w:rPr>
          </w:pPr>
          <w:hyperlink w:anchor="_Toc64479237" w:history="1">
            <w:r w:rsidR="003523F6" w:rsidRPr="00A32ED2">
              <w:rPr>
                <w:rStyle w:val="Hyperlink"/>
                <w:noProof/>
              </w:rPr>
              <w:t>Customizations and Extensions</w:t>
            </w:r>
            <w:r w:rsidR="003523F6">
              <w:rPr>
                <w:noProof/>
                <w:webHidden/>
              </w:rPr>
              <w:tab/>
            </w:r>
            <w:r w:rsidR="003523F6">
              <w:rPr>
                <w:noProof/>
                <w:webHidden/>
              </w:rPr>
              <w:fldChar w:fldCharType="begin"/>
            </w:r>
            <w:r w:rsidR="003523F6">
              <w:rPr>
                <w:noProof/>
                <w:webHidden/>
              </w:rPr>
              <w:instrText xml:space="preserve"> PAGEREF _Toc64479237 \h </w:instrText>
            </w:r>
            <w:r w:rsidR="003523F6">
              <w:rPr>
                <w:noProof/>
                <w:webHidden/>
              </w:rPr>
            </w:r>
            <w:r w:rsidR="003523F6">
              <w:rPr>
                <w:noProof/>
                <w:webHidden/>
              </w:rPr>
              <w:fldChar w:fldCharType="separate"/>
            </w:r>
            <w:r w:rsidR="003523F6">
              <w:rPr>
                <w:noProof/>
                <w:webHidden/>
              </w:rPr>
              <w:t>46</w:t>
            </w:r>
            <w:r w:rsidR="003523F6">
              <w:rPr>
                <w:noProof/>
                <w:webHidden/>
              </w:rPr>
              <w:fldChar w:fldCharType="end"/>
            </w:r>
          </w:hyperlink>
        </w:p>
        <w:p w14:paraId="624356D8" w14:textId="0022A7D7"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238" w:history="1">
            <w:r w:rsidR="003523F6" w:rsidRPr="00A32ED2">
              <w:rPr>
                <w:rStyle w:val="Hyperlink"/>
                <w:noProof/>
              </w:rPr>
              <w:t>Use Back-End Hooks To Capture and Refund Amounts</w:t>
            </w:r>
            <w:r w:rsidR="003523F6">
              <w:rPr>
                <w:noProof/>
                <w:webHidden/>
              </w:rPr>
              <w:tab/>
            </w:r>
            <w:r w:rsidR="003523F6">
              <w:rPr>
                <w:noProof/>
                <w:webHidden/>
              </w:rPr>
              <w:fldChar w:fldCharType="begin"/>
            </w:r>
            <w:r w:rsidR="003523F6">
              <w:rPr>
                <w:noProof/>
                <w:webHidden/>
              </w:rPr>
              <w:instrText xml:space="preserve"> PAGEREF _Toc64479238 \h </w:instrText>
            </w:r>
            <w:r w:rsidR="003523F6">
              <w:rPr>
                <w:noProof/>
                <w:webHidden/>
              </w:rPr>
            </w:r>
            <w:r w:rsidR="003523F6">
              <w:rPr>
                <w:noProof/>
                <w:webHidden/>
              </w:rPr>
              <w:fldChar w:fldCharType="separate"/>
            </w:r>
            <w:r w:rsidR="003523F6">
              <w:rPr>
                <w:noProof/>
                <w:webHidden/>
              </w:rPr>
              <w:t>46</w:t>
            </w:r>
            <w:r w:rsidR="003523F6">
              <w:rPr>
                <w:noProof/>
                <w:webHidden/>
              </w:rPr>
              <w:fldChar w:fldCharType="end"/>
            </w:r>
          </w:hyperlink>
        </w:p>
        <w:p w14:paraId="4C678DAF" w14:textId="087906DC" w:rsidR="003523F6" w:rsidRDefault="00552D46">
          <w:pPr>
            <w:pStyle w:val="TOC1"/>
            <w:tabs>
              <w:tab w:val="right" w:leader="dot" w:pos="9350"/>
            </w:tabs>
            <w:rPr>
              <w:rFonts w:asciiTheme="minorHAnsi" w:eastAsiaTheme="minorEastAsia" w:hAnsiTheme="minorHAnsi" w:cs="Arial Unicode MS"/>
              <w:noProof/>
              <w:sz w:val="22"/>
              <w:lang w:val="en-IN" w:eastAsia="en-IN" w:bidi="ml-IN"/>
            </w:rPr>
          </w:pPr>
          <w:hyperlink w:anchor="_Toc64479239" w:history="1">
            <w:r w:rsidR="003523F6" w:rsidRPr="00A32ED2">
              <w:rPr>
                <w:rStyle w:val="Hyperlink"/>
                <w:noProof/>
              </w:rPr>
              <w:t>Operations, Maintenance</w:t>
            </w:r>
            <w:r w:rsidR="003523F6">
              <w:rPr>
                <w:noProof/>
                <w:webHidden/>
              </w:rPr>
              <w:tab/>
            </w:r>
            <w:r w:rsidR="003523F6">
              <w:rPr>
                <w:noProof/>
                <w:webHidden/>
              </w:rPr>
              <w:fldChar w:fldCharType="begin"/>
            </w:r>
            <w:r w:rsidR="003523F6">
              <w:rPr>
                <w:noProof/>
                <w:webHidden/>
              </w:rPr>
              <w:instrText xml:space="preserve"> PAGEREF _Toc64479239 \h </w:instrText>
            </w:r>
            <w:r w:rsidR="003523F6">
              <w:rPr>
                <w:noProof/>
                <w:webHidden/>
              </w:rPr>
            </w:r>
            <w:r w:rsidR="003523F6">
              <w:rPr>
                <w:noProof/>
                <w:webHidden/>
              </w:rPr>
              <w:fldChar w:fldCharType="separate"/>
            </w:r>
            <w:r w:rsidR="003523F6">
              <w:rPr>
                <w:noProof/>
                <w:webHidden/>
              </w:rPr>
              <w:t>47</w:t>
            </w:r>
            <w:r w:rsidR="003523F6">
              <w:rPr>
                <w:noProof/>
                <w:webHidden/>
              </w:rPr>
              <w:fldChar w:fldCharType="end"/>
            </w:r>
          </w:hyperlink>
        </w:p>
        <w:p w14:paraId="3BB35E06" w14:textId="29D43A2E"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240" w:history="1">
            <w:r w:rsidR="003523F6" w:rsidRPr="00A32ED2">
              <w:rPr>
                <w:rStyle w:val="Hyperlink"/>
                <w:noProof/>
              </w:rPr>
              <w:t>Availability</w:t>
            </w:r>
            <w:r w:rsidR="003523F6">
              <w:rPr>
                <w:noProof/>
                <w:webHidden/>
              </w:rPr>
              <w:tab/>
            </w:r>
            <w:r w:rsidR="003523F6">
              <w:rPr>
                <w:noProof/>
                <w:webHidden/>
              </w:rPr>
              <w:fldChar w:fldCharType="begin"/>
            </w:r>
            <w:r w:rsidR="003523F6">
              <w:rPr>
                <w:noProof/>
                <w:webHidden/>
              </w:rPr>
              <w:instrText xml:space="preserve"> PAGEREF _Toc64479240 \h </w:instrText>
            </w:r>
            <w:r w:rsidR="003523F6">
              <w:rPr>
                <w:noProof/>
                <w:webHidden/>
              </w:rPr>
            </w:r>
            <w:r w:rsidR="003523F6">
              <w:rPr>
                <w:noProof/>
                <w:webHidden/>
              </w:rPr>
              <w:fldChar w:fldCharType="separate"/>
            </w:r>
            <w:r w:rsidR="003523F6">
              <w:rPr>
                <w:noProof/>
                <w:webHidden/>
              </w:rPr>
              <w:t>47</w:t>
            </w:r>
            <w:r w:rsidR="003523F6">
              <w:rPr>
                <w:noProof/>
                <w:webHidden/>
              </w:rPr>
              <w:fldChar w:fldCharType="end"/>
            </w:r>
          </w:hyperlink>
        </w:p>
        <w:p w14:paraId="6B2AD1C9" w14:textId="051E915F" w:rsidR="003523F6" w:rsidRDefault="00552D46">
          <w:pPr>
            <w:pStyle w:val="TOC2"/>
            <w:tabs>
              <w:tab w:val="right" w:leader="dot" w:pos="9350"/>
            </w:tabs>
            <w:rPr>
              <w:rFonts w:asciiTheme="minorHAnsi" w:eastAsiaTheme="minorEastAsia" w:hAnsiTheme="minorHAnsi" w:cs="Arial Unicode MS"/>
              <w:noProof/>
              <w:sz w:val="22"/>
              <w:lang w:val="en-IN" w:eastAsia="en-IN" w:bidi="ml-IN"/>
            </w:rPr>
          </w:pPr>
          <w:hyperlink w:anchor="_Toc64479241" w:history="1">
            <w:r w:rsidR="003523F6" w:rsidRPr="00A32ED2">
              <w:rPr>
                <w:rStyle w:val="Hyperlink"/>
                <w:noProof/>
              </w:rPr>
              <w:t>Support</w:t>
            </w:r>
            <w:r w:rsidR="003523F6">
              <w:rPr>
                <w:noProof/>
                <w:webHidden/>
              </w:rPr>
              <w:tab/>
            </w:r>
            <w:r w:rsidR="003523F6">
              <w:rPr>
                <w:noProof/>
                <w:webHidden/>
              </w:rPr>
              <w:fldChar w:fldCharType="begin"/>
            </w:r>
            <w:r w:rsidR="003523F6">
              <w:rPr>
                <w:noProof/>
                <w:webHidden/>
              </w:rPr>
              <w:instrText xml:space="preserve"> PAGEREF _Toc64479241 \h </w:instrText>
            </w:r>
            <w:r w:rsidR="003523F6">
              <w:rPr>
                <w:noProof/>
                <w:webHidden/>
              </w:rPr>
            </w:r>
            <w:r w:rsidR="003523F6">
              <w:rPr>
                <w:noProof/>
                <w:webHidden/>
              </w:rPr>
              <w:fldChar w:fldCharType="separate"/>
            </w:r>
            <w:r w:rsidR="003523F6">
              <w:rPr>
                <w:noProof/>
                <w:webHidden/>
              </w:rPr>
              <w:t>47</w:t>
            </w:r>
            <w:r w:rsidR="003523F6">
              <w:rPr>
                <w:noProof/>
                <w:webHidden/>
              </w:rPr>
              <w:fldChar w:fldCharType="end"/>
            </w:r>
          </w:hyperlink>
        </w:p>
        <w:p w14:paraId="64BF0268" w14:textId="6679A608" w:rsidR="003523F6" w:rsidRDefault="00552D46">
          <w:pPr>
            <w:pStyle w:val="TOC1"/>
            <w:tabs>
              <w:tab w:val="right" w:leader="dot" w:pos="9350"/>
            </w:tabs>
            <w:rPr>
              <w:rFonts w:asciiTheme="minorHAnsi" w:eastAsiaTheme="minorEastAsia" w:hAnsiTheme="minorHAnsi" w:cs="Arial Unicode MS"/>
              <w:noProof/>
              <w:sz w:val="22"/>
              <w:lang w:val="en-IN" w:eastAsia="en-IN" w:bidi="ml-IN"/>
            </w:rPr>
          </w:pPr>
          <w:hyperlink w:anchor="_Toc64479242" w:history="1">
            <w:r w:rsidR="003523F6" w:rsidRPr="00A32ED2">
              <w:rPr>
                <w:rStyle w:val="Hyperlink"/>
                <w:noProof/>
              </w:rPr>
              <w:t>Known Issues</w:t>
            </w:r>
            <w:r w:rsidR="003523F6">
              <w:rPr>
                <w:noProof/>
                <w:webHidden/>
              </w:rPr>
              <w:tab/>
            </w:r>
            <w:r w:rsidR="003523F6">
              <w:rPr>
                <w:noProof/>
                <w:webHidden/>
              </w:rPr>
              <w:fldChar w:fldCharType="begin"/>
            </w:r>
            <w:r w:rsidR="003523F6">
              <w:rPr>
                <w:noProof/>
                <w:webHidden/>
              </w:rPr>
              <w:instrText xml:space="preserve"> PAGEREF _Toc64479242 \h </w:instrText>
            </w:r>
            <w:r w:rsidR="003523F6">
              <w:rPr>
                <w:noProof/>
                <w:webHidden/>
              </w:rPr>
            </w:r>
            <w:r w:rsidR="003523F6">
              <w:rPr>
                <w:noProof/>
                <w:webHidden/>
              </w:rPr>
              <w:fldChar w:fldCharType="separate"/>
            </w:r>
            <w:r w:rsidR="003523F6">
              <w:rPr>
                <w:noProof/>
                <w:webHidden/>
              </w:rPr>
              <w:t>47</w:t>
            </w:r>
            <w:r w:rsidR="003523F6">
              <w:rPr>
                <w:noProof/>
                <w:webHidden/>
              </w:rPr>
              <w:fldChar w:fldCharType="end"/>
            </w:r>
          </w:hyperlink>
        </w:p>
        <w:p w14:paraId="0ECC2953" w14:textId="701A194F" w:rsidR="003523F6" w:rsidRDefault="00552D46">
          <w:pPr>
            <w:pStyle w:val="TOC1"/>
            <w:tabs>
              <w:tab w:val="right" w:leader="dot" w:pos="9350"/>
            </w:tabs>
            <w:rPr>
              <w:rFonts w:asciiTheme="minorHAnsi" w:eastAsiaTheme="minorEastAsia" w:hAnsiTheme="minorHAnsi" w:cs="Arial Unicode MS"/>
              <w:noProof/>
              <w:sz w:val="22"/>
              <w:lang w:val="en-IN" w:eastAsia="en-IN" w:bidi="ml-IN"/>
            </w:rPr>
          </w:pPr>
          <w:hyperlink w:anchor="_Toc64479243" w:history="1">
            <w:r w:rsidR="003523F6" w:rsidRPr="00A32ED2">
              <w:rPr>
                <w:rStyle w:val="Hyperlink"/>
                <w:noProof/>
              </w:rPr>
              <w:t>Release History</w:t>
            </w:r>
            <w:r w:rsidR="003523F6">
              <w:rPr>
                <w:noProof/>
                <w:webHidden/>
              </w:rPr>
              <w:tab/>
            </w:r>
            <w:r w:rsidR="003523F6">
              <w:rPr>
                <w:noProof/>
                <w:webHidden/>
              </w:rPr>
              <w:fldChar w:fldCharType="begin"/>
            </w:r>
            <w:r w:rsidR="003523F6">
              <w:rPr>
                <w:noProof/>
                <w:webHidden/>
              </w:rPr>
              <w:instrText xml:space="preserve"> PAGEREF _Toc64479243 \h </w:instrText>
            </w:r>
            <w:r w:rsidR="003523F6">
              <w:rPr>
                <w:noProof/>
                <w:webHidden/>
              </w:rPr>
            </w:r>
            <w:r w:rsidR="003523F6">
              <w:rPr>
                <w:noProof/>
                <w:webHidden/>
              </w:rPr>
              <w:fldChar w:fldCharType="separate"/>
            </w:r>
            <w:r w:rsidR="003523F6">
              <w:rPr>
                <w:noProof/>
                <w:webHidden/>
              </w:rPr>
              <w:t>48</w:t>
            </w:r>
            <w:r w:rsidR="003523F6">
              <w:rPr>
                <w:noProof/>
                <w:webHidden/>
              </w:rPr>
              <w:fldChar w:fldCharType="end"/>
            </w:r>
          </w:hyperlink>
        </w:p>
        <w:p w14:paraId="197FD982" w14:textId="495A0AF3" w:rsidR="00CA7D21" w:rsidRDefault="00CA7D21">
          <w:r>
            <w:rPr>
              <w:b/>
              <w:bCs/>
              <w:noProof/>
            </w:rPr>
            <w:fldChar w:fldCharType="end"/>
          </w:r>
        </w:p>
      </w:sdtContent>
    </w:sdt>
    <w:p w14:paraId="5C0B79A4" w14:textId="77777777" w:rsidR="00360658" w:rsidRDefault="00360658">
      <w:pPr>
        <w:rPr>
          <w:rFonts w:asciiTheme="majorHAnsi" w:eastAsiaTheme="majorEastAsia" w:hAnsiTheme="majorHAnsi" w:cstheme="majorBidi"/>
          <w:color w:val="000000" w:themeColor="text1"/>
          <w:sz w:val="32"/>
          <w:szCs w:val="32"/>
        </w:rPr>
      </w:pPr>
      <w:r>
        <w:br w:type="page"/>
      </w:r>
    </w:p>
    <w:p w14:paraId="1A746AC0" w14:textId="32700593" w:rsidR="00E739FB" w:rsidRDefault="00627647" w:rsidP="00627647">
      <w:pPr>
        <w:pStyle w:val="Heading1"/>
      </w:pPr>
      <w:bookmarkStart w:id="1" w:name="_Ref6587372"/>
      <w:bookmarkStart w:id="2" w:name="_Toc64479163"/>
      <w:r>
        <w:lastRenderedPageBreak/>
        <w:t>General Information</w:t>
      </w:r>
      <w:bookmarkEnd w:id="1"/>
      <w:bookmarkEnd w:id="2"/>
    </w:p>
    <w:p w14:paraId="60556049" w14:textId="0E92B88A" w:rsidR="00E739FB" w:rsidRDefault="00E739FB" w:rsidP="00E739FB"/>
    <w:p w14:paraId="2DBE3B55" w14:textId="5B57E202" w:rsidR="00627647" w:rsidRDefault="00627647" w:rsidP="00627647">
      <w:pPr>
        <w:pStyle w:val="Heading2"/>
      </w:pPr>
      <w:bookmarkStart w:id="3" w:name="_Toc64479164"/>
      <w:r>
        <w:t>Components Overview</w:t>
      </w:r>
      <w:bookmarkEnd w:id="3"/>
    </w:p>
    <w:p w14:paraId="55864D9A" w14:textId="4E040DF9" w:rsidR="00627647" w:rsidRDefault="00627647" w:rsidP="00627647"/>
    <w:p w14:paraId="0C98EADE" w14:textId="127FE662" w:rsidR="00602809" w:rsidRDefault="00602809" w:rsidP="00602809">
      <w:pPr>
        <w:pStyle w:val="Heading3"/>
      </w:pPr>
      <w:bookmarkStart w:id="4" w:name="_Toc64479165"/>
      <w:r>
        <w:t>Zip Client</w:t>
      </w:r>
      <w:bookmarkEnd w:id="4"/>
    </w:p>
    <w:p w14:paraId="4FB5F38D" w14:textId="124D39AC" w:rsidR="00602809" w:rsidRDefault="00602809" w:rsidP="00602809"/>
    <w:p w14:paraId="260D23D8" w14:textId="5BD616BB" w:rsidR="00602809" w:rsidRDefault="00602809" w:rsidP="00C26AB4">
      <w:pPr>
        <w:jc w:val="both"/>
      </w:pPr>
      <w:r>
        <w:t>This component is used to connect and work with Zip API.</w:t>
      </w:r>
    </w:p>
    <w:p w14:paraId="3F32E916" w14:textId="1F905EE1" w:rsidR="00602809" w:rsidRDefault="00602809" w:rsidP="00C26AB4">
      <w:pPr>
        <w:jc w:val="both"/>
      </w:pPr>
      <w:r>
        <w:t>Each request and corresponding response made with the Zip Client is logged in a custom error log file.</w:t>
      </w:r>
    </w:p>
    <w:p w14:paraId="5EDFE293" w14:textId="196A4045" w:rsidR="00602809" w:rsidRDefault="00602809" w:rsidP="00C26AB4">
      <w:pPr>
        <w:jc w:val="both"/>
      </w:pPr>
    </w:p>
    <w:p w14:paraId="0803D5FE" w14:textId="77777777" w:rsidR="00B40CD1" w:rsidRDefault="00B40CD1" w:rsidP="00C26AB4">
      <w:pPr>
        <w:jc w:val="both"/>
      </w:pPr>
      <w:r>
        <w:t>The cartridge uses the following API functions:</w:t>
      </w:r>
    </w:p>
    <w:p w14:paraId="16353097" w14:textId="34EABC4B" w:rsidR="00B40CD1" w:rsidRDefault="00B40CD1" w:rsidP="00C26AB4">
      <w:pPr>
        <w:pStyle w:val="ListParagraph"/>
        <w:numPr>
          <w:ilvl w:val="0"/>
          <w:numId w:val="14"/>
        </w:numPr>
        <w:jc w:val="both"/>
      </w:pPr>
      <w:r>
        <w:t>Checkout - Create a Checkout – when a customer clicks</w:t>
      </w:r>
      <w:r w:rsidR="001C1A2C">
        <w:t xml:space="preserve"> the button (</w:t>
      </w:r>
      <w:r>
        <w:t xml:space="preserve"> “</w:t>
      </w:r>
      <w:r w:rsidRPr="00F625ED">
        <w:rPr>
          <w:rStyle w:val="SubtleEmphasis"/>
        </w:rPr>
        <w:t>Continue with Zip</w:t>
      </w:r>
      <w:r>
        <w:t>”</w:t>
      </w:r>
      <w:r w:rsidR="00283B41">
        <w:t xml:space="preserve"> for ZiP, </w:t>
      </w:r>
      <w:r>
        <w:t xml:space="preserve"> </w:t>
      </w:r>
      <w:r w:rsidR="00283B41">
        <w:t>“</w:t>
      </w:r>
      <w:r w:rsidR="00283B41" w:rsidRPr="00F625ED">
        <w:rPr>
          <w:rStyle w:val="SubtleEmphasis"/>
        </w:rPr>
        <w:t xml:space="preserve">Continue with </w:t>
      </w:r>
      <w:r w:rsidR="00977ED7">
        <w:rPr>
          <w:rStyle w:val="SubtleEmphasis"/>
        </w:rPr>
        <w:t>QuadPay</w:t>
      </w:r>
      <w:r w:rsidR="00283B41">
        <w:t xml:space="preserve">” for </w:t>
      </w:r>
      <w:r w:rsidR="00977ED7">
        <w:t>QuadPay</w:t>
      </w:r>
      <w:r w:rsidR="00283B41">
        <w:t xml:space="preserve"> or “</w:t>
      </w:r>
      <w:r w:rsidR="00283B41" w:rsidRPr="00F625ED">
        <w:rPr>
          <w:rStyle w:val="SubtleEmphasis"/>
        </w:rPr>
        <w:t xml:space="preserve">Continue with </w:t>
      </w:r>
      <w:r w:rsidR="00283B41">
        <w:rPr>
          <w:rStyle w:val="SubtleEmphasis"/>
        </w:rPr>
        <w:t>Pay Flex</w:t>
      </w:r>
      <w:r w:rsidR="00283B41">
        <w:t>” for Pay Flex</w:t>
      </w:r>
      <w:r w:rsidR="001C1A2C">
        <w:t xml:space="preserve"> Payment)</w:t>
      </w:r>
      <w:r>
        <w:t>.</w:t>
      </w:r>
    </w:p>
    <w:p w14:paraId="1195D6FE" w14:textId="2C4658F5" w:rsidR="00B40CD1" w:rsidRDefault="00B40CD1" w:rsidP="00C26AB4">
      <w:pPr>
        <w:pStyle w:val="ListParagraph"/>
        <w:numPr>
          <w:ilvl w:val="0"/>
          <w:numId w:val="14"/>
        </w:numPr>
        <w:jc w:val="both"/>
      </w:pPr>
      <w:r>
        <w:t>Checkout - Retrieve a Checkout – when a customer completes a Zip</w:t>
      </w:r>
      <w:r w:rsidR="00283B41">
        <w:t>/</w:t>
      </w:r>
      <w:r w:rsidR="00977ED7">
        <w:t>QuadPay</w:t>
      </w:r>
      <w:r w:rsidR="00283B41">
        <w:t>/PayFlex</w:t>
      </w:r>
      <w:r>
        <w:t xml:space="preserve"> Checkout Experience with any status.</w:t>
      </w:r>
    </w:p>
    <w:p w14:paraId="3C658259" w14:textId="323DE9F1" w:rsidR="00B40CD1" w:rsidRDefault="00B40CD1" w:rsidP="00C26AB4">
      <w:pPr>
        <w:pStyle w:val="ListParagraph"/>
        <w:numPr>
          <w:ilvl w:val="0"/>
          <w:numId w:val="14"/>
        </w:numPr>
        <w:jc w:val="both"/>
      </w:pPr>
      <w:r>
        <w:t>Charge – Create a Charge</w:t>
      </w:r>
      <w:r w:rsidR="009830EC">
        <w:t xml:space="preserve"> – when payment is authorized on approved orders.</w:t>
      </w:r>
    </w:p>
    <w:p w14:paraId="1D467364" w14:textId="1E1F6D1B" w:rsidR="00B40CD1" w:rsidRDefault="00B40CD1" w:rsidP="00C26AB4">
      <w:pPr>
        <w:pStyle w:val="ListParagraph"/>
        <w:numPr>
          <w:ilvl w:val="0"/>
          <w:numId w:val="14"/>
        </w:numPr>
        <w:jc w:val="both"/>
      </w:pPr>
      <w:r>
        <w:t>Charge – Capture a Charge</w:t>
      </w:r>
      <w:r w:rsidR="009830EC">
        <w:t xml:space="preserve"> – when authorizing a payment (with automatic capture) or when executing a manual capture via the back-end hooks (refer to “</w:t>
      </w:r>
      <w:r w:rsidR="00142BAA">
        <w:fldChar w:fldCharType="begin"/>
      </w:r>
      <w:r w:rsidR="00142BAA">
        <w:instrText xml:space="preserve"> REF _Ref6593375 \h </w:instrText>
      </w:r>
      <w:r w:rsidR="00B714AC">
        <w:instrText xml:space="preserve"> \* MERGEFORMAT </w:instrText>
      </w:r>
      <w:r w:rsidR="00142BAA">
        <w:fldChar w:fldCharType="separate"/>
      </w:r>
      <w:r w:rsidR="00283B41">
        <w:t>Customizations and Extensions</w:t>
      </w:r>
      <w:r w:rsidR="00142BAA">
        <w:fldChar w:fldCharType="end"/>
      </w:r>
      <w:r w:rsidR="009830EC">
        <w:t>”).</w:t>
      </w:r>
    </w:p>
    <w:p w14:paraId="32C57BC0" w14:textId="132F3F57" w:rsidR="00B40CD1" w:rsidRDefault="00B40CD1" w:rsidP="00C26AB4">
      <w:pPr>
        <w:pStyle w:val="ListParagraph"/>
        <w:numPr>
          <w:ilvl w:val="0"/>
          <w:numId w:val="14"/>
        </w:numPr>
        <w:jc w:val="both"/>
      </w:pPr>
      <w:r>
        <w:t>Charge – Cancel a Charge</w:t>
      </w:r>
      <w:r w:rsidR="009830EC">
        <w:t xml:space="preserve"> – when executing an order cancellation via the back-end hooks.</w:t>
      </w:r>
    </w:p>
    <w:p w14:paraId="5D2945F9" w14:textId="4D2245BB" w:rsidR="00B40CD1" w:rsidRDefault="00B40CD1" w:rsidP="00C26AB4">
      <w:pPr>
        <w:pStyle w:val="ListParagraph"/>
        <w:numPr>
          <w:ilvl w:val="0"/>
          <w:numId w:val="14"/>
        </w:numPr>
        <w:jc w:val="both"/>
      </w:pPr>
      <w:r>
        <w:t>Refund – Create a Refund</w:t>
      </w:r>
      <w:r w:rsidR="009830EC">
        <w:t xml:space="preserve"> – when executing a payment refund via the back-end hooks.</w:t>
      </w:r>
    </w:p>
    <w:p w14:paraId="1C30679E" w14:textId="22DA43D4" w:rsidR="00B40CD1" w:rsidRDefault="00B40CD1" w:rsidP="00C26AB4">
      <w:pPr>
        <w:pStyle w:val="ListParagraph"/>
        <w:numPr>
          <w:ilvl w:val="0"/>
          <w:numId w:val="14"/>
        </w:numPr>
        <w:jc w:val="both"/>
      </w:pPr>
      <w:r>
        <w:t>Token – Create a Token</w:t>
      </w:r>
      <w:r w:rsidR="009830EC">
        <w:t xml:space="preserve"> – when</w:t>
      </w:r>
      <w:r w:rsidR="00973206">
        <w:t xml:space="preserve"> </w:t>
      </w:r>
      <w:r w:rsidR="00C575A9">
        <w:t>handling approved order and</w:t>
      </w:r>
      <w:r w:rsidR="009830EC">
        <w:t xml:space="preserve"> tokenization is required (turned on by the merchant).</w:t>
      </w:r>
    </w:p>
    <w:p w14:paraId="4DCC6842" w14:textId="77777777" w:rsidR="00352958" w:rsidRDefault="00352958" w:rsidP="00C26AB4">
      <w:pPr>
        <w:jc w:val="both"/>
      </w:pPr>
    </w:p>
    <w:p w14:paraId="0EF344B3" w14:textId="0DB21680" w:rsidR="00627647" w:rsidRDefault="00627647" w:rsidP="00C26AB4">
      <w:pPr>
        <w:pStyle w:val="Heading3"/>
        <w:jc w:val="both"/>
      </w:pPr>
      <w:bookmarkStart w:id="5" w:name="_Toc64479166"/>
      <w:r>
        <w:t>Zip Processor</w:t>
      </w:r>
      <w:bookmarkEnd w:id="5"/>
    </w:p>
    <w:p w14:paraId="0415D723" w14:textId="7B7D2C68" w:rsidR="00627647" w:rsidRDefault="00627647" w:rsidP="00C26AB4">
      <w:pPr>
        <w:jc w:val="both"/>
      </w:pPr>
    </w:p>
    <w:p w14:paraId="1D219B15" w14:textId="2E62E189" w:rsidR="000A44A8" w:rsidRDefault="00627647" w:rsidP="00C26AB4">
      <w:pPr>
        <w:jc w:val="both"/>
      </w:pPr>
      <w:r>
        <w:t xml:space="preserve">This component is used to handle payments including authorizations, captures and refunds. Zip allows partial captures and </w:t>
      </w:r>
      <w:r w:rsidR="00C8534B">
        <w:t xml:space="preserve">partial </w:t>
      </w:r>
      <w:r>
        <w:t>refunds as well.</w:t>
      </w:r>
    </w:p>
    <w:p w14:paraId="4902D5AF" w14:textId="77777777" w:rsidR="000A44A8" w:rsidRDefault="000A44A8" w:rsidP="00C26AB4">
      <w:pPr>
        <w:jc w:val="both"/>
      </w:pPr>
    </w:p>
    <w:p w14:paraId="5A6E2B10" w14:textId="7974EC04" w:rsidR="00627647" w:rsidRDefault="00627647" w:rsidP="00C26AB4">
      <w:pPr>
        <w:pStyle w:val="Heading3"/>
        <w:jc w:val="both"/>
      </w:pPr>
      <w:bookmarkStart w:id="6" w:name="_Toc64479167"/>
      <w:r>
        <w:t>Zip Checkout</w:t>
      </w:r>
      <w:bookmarkEnd w:id="6"/>
    </w:p>
    <w:p w14:paraId="158F5A27" w14:textId="59D29B8A" w:rsidR="00627647" w:rsidRDefault="00627647" w:rsidP="00C26AB4">
      <w:pPr>
        <w:jc w:val="both"/>
      </w:pPr>
    </w:p>
    <w:p w14:paraId="7FA5F47D" w14:textId="199BE344" w:rsidR="00AC5427" w:rsidRDefault="00AC5427" w:rsidP="00C26AB4">
      <w:pPr>
        <w:jc w:val="both"/>
      </w:pPr>
      <w:r>
        <w:t xml:space="preserve">This component is used to extend and customize the </w:t>
      </w:r>
      <w:r w:rsidR="004701AB">
        <w:t xml:space="preserve">SiteGenesis </w:t>
      </w:r>
      <w:r>
        <w:t xml:space="preserve">checkout with additional features to allow checking out using Zip Checkout </w:t>
      </w:r>
      <w:r w:rsidR="00B22D2B">
        <w:t>Experience</w:t>
      </w:r>
      <w:r w:rsidR="0002419B">
        <w:t>.</w:t>
      </w:r>
    </w:p>
    <w:p w14:paraId="4393FF89" w14:textId="75123EDF" w:rsidR="0002419B" w:rsidRDefault="0002419B" w:rsidP="00C26AB4">
      <w:pPr>
        <w:jc w:val="both"/>
      </w:pPr>
      <w:r>
        <w:t>Two types of errors are handled</w:t>
      </w:r>
      <w:r w:rsidR="00857D44">
        <w:t xml:space="preserve"> when attempting to checkout with Zip</w:t>
      </w:r>
      <w:r>
        <w:t>:</w:t>
      </w:r>
    </w:p>
    <w:p w14:paraId="1B470B96" w14:textId="442DAF6E" w:rsidR="0002419B" w:rsidRDefault="0002419B" w:rsidP="00C26AB4">
      <w:pPr>
        <w:pStyle w:val="ListParagraph"/>
        <w:numPr>
          <w:ilvl w:val="0"/>
          <w:numId w:val="14"/>
        </w:numPr>
        <w:jc w:val="both"/>
      </w:pPr>
      <w:r>
        <w:t>General, technical errors</w:t>
      </w:r>
      <w:r w:rsidR="007E1492">
        <w:t xml:space="preserve"> – due to </w:t>
      </w:r>
      <w:r w:rsidR="00665C0F">
        <w:t>unsuccessful order creation, local server issues.</w:t>
      </w:r>
    </w:p>
    <w:p w14:paraId="1874F558" w14:textId="37BAEF50" w:rsidR="0002419B" w:rsidRDefault="0002419B" w:rsidP="00C26AB4">
      <w:pPr>
        <w:pStyle w:val="ListParagraph"/>
        <w:numPr>
          <w:ilvl w:val="0"/>
          <w:numId w:val="14"/>
        </w:numPr>
        <w:jc w:val="both"/>
      </w:pPr>
      <w:r>
        <w:t xml:space="preserve">Zip </w:t>
      </w:r>
      <w:r w:rsidR="009546FE">
        <w:t>C</w:t>
      </w:r>
      <w:r>
        <w:t>heckout errors – either due to unsuccessful connection with Zip API or bad parameters</w:t>
      </w:r>
      <w:r w:rsidR="009546FE">
        <w:t xml:space="preserve"> passed to it.</w:t>
      </w:r>
      <w:r w:rsidR="00E65C89">
        <w:t xml:space="preserve"> </w:t>
      </w:r>
    </w:p>
    <w:p w14:paraId="20D6856B" w14:textId="77777777" w:rsidR="00254ABC" w:rsidRDefault="00254ABC" w:rsidP="00C26AB4">
      <w:pPr>
        <w:jc w:val="both"/>
      </w:pPr>
    </w:p>
    <w:p w14:paraId="443A7D6D" w14:textId="3811E731" w:rsidR="00903D1E" w:rsidRDefault="00903D1E" w:rsidP="00C26AB4">
      <w:pPr>
        <w:pStyle w:val="Heading3"/>
        <w:jc w:val="both"/>
      </w:pPr>
      <w:bookmarkStart w:id="7" w:name="_Toc64479168"/>
      <w:r>
        <w:t>Zip Checkout Experience</w:t>
      </w:r>
      <w:bookmarkEnd w:id="7"/>
    </w:p>
    <w:p w14:paraId="21DF2675" w14:textId="0A0A58B6" w:rsidR="00903D1E" w:rsidRDefault="00903D1E" w:rsidP="00C26AB4">
      <w:pPr>
        <w:jc w:val="both"/>
      </w:pPr>
    </w:p>
    <w:p w14:paraId="011837DB" w14:textId="45954076" w:rsidR="00015FB0" w:rsidRDefault="00DE7F25" w:rsidP="00C26AB4">
      <w:pPr>
        <w:jc w:val="both"/>
      </w:pPr>
      <w:r>
        <w:t>This component is provided by Zip when the customer clicks “</w:t>
      </w:r>
      <w:r w:rsidRPr="009006F5">
        <w:rPr>
          <w:rStyle w:val="SubtleEmphasis"/>
        </w:rPr>
        <w:t>Continue with Zip</w:t>
      </w:r>
      <w:r>
        <w:t>” button on last checkout step.</w:t>
      </w:r>
      <w:r w:rsidR="00015FB0">
        <w:t xml:space="preserve"> </w:t>
      </w:r>
      <w:r w:rsidR="000D26B3">
        <w:t>Then</w:t>
      </w:r>
      <w:r w:rsidR="00015FB0">
        <w:t xml:space="preserve"> Zip Checkout Experience opens as a stand-alone page.</w:t>
      </w:r>
    </w:p>
    <w:p w14:paraId="57059F53" w14:textId="19E000B8" w:rsidR="00015FB0" w:rsidRDefault="00E74393" w:rsidP="00C26AB4">
      <w:pPr>
        <w:jc w:val="both"/>
      </w:pPr>
      <w:r>
        <w:t>T</w:t>
      </w:r>
      <w:r w:rsidR="00015FB0">
        <w:t>he customer can:</w:t>
      </w:r>
    </w:p>
    <w:p w14:paraId="6069E51E" w14:textId="77777777" w:rsidR="00015FB0" w:rsidRDefault="00015FB0" w:rsidP="00C26AB4">
      <w:pPr>
        <w:pStyle w:val="ListParagraph"/>
        <w:numPr>
          <w:ilvl w:val="0"/>
          <w:numId w:val="13"/>
        </w:numPr>
        <w:jc w:val="both"/>
      </w:pPr>
      <w:r>
        <w:lastRenderedPageBreak/>
        <w:t>Login with an existing ZipMoney or ZipPay account to complete the order.</w:t>
      </w:r>
    </w:p>
    <w:p w14:paraId="0254A5F3" w14:textId="426E4482" w:rsidR="00015FB0" w:rsidRDefault="00015FB0" w:rsidP="00C26AB4">
      <w:pPr>
        <w:pStyle w:val="ListParagraph"/>
        <w:numPr>
          <w:ilvl w:val="0"/>
          <w:numId w:val="13"/>
        </w:numPr>
        <w:jc w:val="both"/>
      </w:pPr>
      <w:r>
        <w:t>Request a new customer account with ZipMoney or ZipPay.</w:t>
      </w:r>
    </w:p>
    <w:p w14:paraId="1B4706F8" w14:textId="58B0B695" w:rsidR="003977B6" w:rsidRDefault="003977B6" w:rsidP="00C26AB4">
      <w:pPr>
        <w:jc w:val="both"/>
      </w:pPr>
    </w:p>
    <w:p w14:paraId="0E5957F6" w14:textId="47FAD02B" w:rsidR="003977B6" w:rsidRDefault="003977B6" w:rsidP="00C26AB4">
      <w:pPr>
        <w:jc w:val="both"/>
      </w:pPr>
      <w:r>
        <w:t>When the customer requests a new account, there are three possibilities:</w:t>
      </w:r>
    </w:p>
    <w:p w14:paraId="7C10CD4C" w14:textId="5A63ECB5" w:rsidR="003977B6" w:rsidRDefault="003977B6" w:rsidP="00C26AB4">
      <w:pPr>
        <w:pStyle w:val="ListParagraph"/>
        <w:numPr>
          <w:ilvl w:val="0"/>
          <w:numId w:val="13"/>
        </w:numPr>
        <w:jc w:val="both"/>
      </w:pPr>
      <w:r>
        <w:t xml:space="preserve">Immediate Approval - the account gets approved immediately. The customer is then taken back to a “Thank You” page. The </w:t>
      </w:r>
      <w:r w:rsidR="003B71C4">
        <w:t>customer also receives a confirmation email of their completed order.</w:t>
      </w:r>
    </w:p>
    <w:p w14:paraId="7EE4A8A7" w14:textId="27F6AC0C" w:rsidR="003977B6" w:rsidRDefault="003977B6" w:rsidP="00C26AB4">
      <w:pPr>
        <w:pStyle w:val="ListParagraph"/>
        <w:numPr>
          <w:ilvl w:val="0"/>
          <w:numId w:val="13"/>
        </w:numPr>
        <w:jc w:val="both"/>
      </w:pPr>
      <w:r>
        <w:t>Immediate Rejection – the account gets rejected immediately. The customer can attempt to create a new account or cancel the order.</w:t>
      </w:r>
    </w:p>
    <w:p w14:paraId="3D3306C6" w14:textId="651A425B" w:rsidR="004758B7" w:rsidRDefault="004758B7" w:rsidP="00C26AB4">
      <w:pPr>
        <w:pStyle w:val="ListParagraph"/>
        <w:numPr>
          <w:ilvl w:val="0"/>
          <w:numId w:val="13"/>
        </w:numPr>
        <w:jc w:val="both"/>
      </w:pPr>
      <w:r>
        <w:t>Refer</w:t>
      </w:r>
      <w:r w:rsidR="00936603">
        <w:t>r</w:t>
      </w:r>
      <w:r>
        <w:t xml:space="preserve">al – the account is pending approval/rejection. In such a case, the customer gets redirected back to </w:t>
      </w:r>
      <w:r w:rsidR="00936603">
        <w:t xml:space="preserve">payment page with referral error message and the order </w:t>
      </w:r>
      <w:r w:rsidR="00B714AC">
        <w:t xml:space="preserve">is </w:t>
      </w:r>
      <w:r w:rsidR="00936603">
        <w:t xml:space="preserve">treated as </w:t>
      </w:r>
      <w:r w:rsidR="009C0DD6">
        <w:t xml:space="preserve">a </w:t>
      </w:r>
      <w:r w:rsidR="00936603">
        <w:t>cancelled order</w:t>
      </w:r>
      <w:r>
        <w:t xml:space="preserve">. </w:t>
      </w:r>
      <w:r w:rsidR="009C0DD6">
        <w:t>Later</w:t>
      </w:r>
      <w:r w:rsidR="00D5255F">
        <w:t>, the customer may receive either</w:t>
      </w:r>
      <w:r w:rsidR="00936603">
        <w:t xml:space="preserve"> </w:t>
      </w:r>
      <w:r w:rsidR="00D5255F">
        <w:t>an approval in which there would be a link to complete the order</w:t>
      </w:r>
      <w:r w:rsidR="00343A23">
        <w:t xml:space="preserve"> (in case of approval)</w:t>
      </w:r>
      <w:r w:rsidR="00D5255F">
        <w:t>.</w:t>
      </w:r>
      <w:r w:rsidR="00936603">
        <w:t xml:space="preserve"> Then the customer can proceed </w:t>
      </w:r>
      <w:r w:rsidR="009C0DD6">
        <w:t xml:space="preserve"> to </w:t>
      </w:r>
      <w:r w:rsidR="00936603">
        <w:t>account setup</w:t>
      </w:r>
      <w:r w:rsidR="009C0DD6">
        <w:t>.</w:t>
      </w:r>
      <w:r w:rsidR="00936603">
        <w:t xml:space="preserve"> </w:t>
      </w:r>
      <w:r w:rsidR="009C0DD6">
        <w:t xml:space="preserve">If the cart item is still available, then the customer can </w:t>
      </w:r>
      <w:r w:rsidR="00936603">
        <w:t xml:space="preserve">continue checkout with Zip or any other payment method </w:t>
      </w:r>
      <w:r w:rsidR="00B714AC">
        <w:t xml:space="preserve">to place a </w:t>
      </w:r>
      <w:r w:rsidR="00936603">
        <w:t>new order.</w:t>
      </w:r>
    </w:p>
    <w:p w14:paraId="4D3164E9" w14:textId="0B5C7395" w:rsidR="009D74D1" w:rsidRDefault="009D74D1" w:rsidP="00B714AC"/>
    <w:p w14:paraId="1D47DA26" w14:textId="6888B64C" w:rsidR="00CE1511" w:rsidRDefault="00CE1511" w:rsidP="00CE1511">
      <w:pPr>
        <w:pStyle w:val="Hint"/>
      </w:pPr>
    </w:p>
    <w:p w14:paraId="7CCA23F3" w14:textId="1176BE3E" w:rsidR="00CE1511" w:rsidRDefault="00CE1511" w:rsidP="00CE1511">
      <w:pPr>
        <w:jc w:val="center"/>
      </w:pPr>
      <w:r>
        <w:rPr>
          <w:noProof/>
        </w:rPr>
        <w:drawing>
          <wp:inline distT="0" distB="0" distL="0" distR="0" wp14:anchorId="23391601" wp14:editId="600DEE2B">
            <wp:extent cx="4239335" cy="2328074"/>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71765" cy="2345883"/>
                    </a:xfrm>
                    <a:prstGeom prst="rect">
                      <a:avLst/>
                    </a:prstGeom>
                    <a:noFill/>
                    <a:ln>
                      <a:noFill/>
                    </a:ln>
                  </pic:spPr>
                </pic:pic>
              </a:graphicData>
            </a:graphic>
          </wp:inline>
        </w:drawing>
      </w:r>
    </w:p>
    <w:p w14:paraId="136D031A" w14:textId="30D4B5B4" w:rsidR="00CE1511" w:rsidRDefault="00CE1511" w:rsidP="00CE1511">
      <w:pPr>
        <w:pStyle w:val="Hint"/>
        <w:jc w:val="center"/>
      </w:pPr>
      <w:r>
        <w:t xml:space="preserve">Zip Checkout Experience, Stand-Alone </w:t>
      </w:r>
      <w:r w:rsidR="007157E6">
        <w:t>Page</w:t>
      </w:r>
    </w:p>
    <w:p w14:paraId="2948925E" w14:textId="77777777" w:rsidR="00886BB2" w:rsidRDefault="00886BB2" w:rsidP="00886BB2"/>
    <w:p w14:paraId="6023F99C" w14:textId="32676A08" w:rsidR="00886BB2" w:rsidRDefault="00886BB2" w:rsidP="00DC3D40">
      <w:pPr>
        <w:jc w:val="both"/>
      </w:pPr>
      <w:r>
        <w:t xml:space="preserve">Please refer to </w:t>
      </w:r>
      <w:hyperlink r:id="rId11" w:history="1">
        <w:r>
          <w:rPr>
            <w:rStyle w:val="Hyperlink"/>
          </w:rPr>
          <w:t>https://zip-online.api-docs.io/v1/checkout-and-registration/overview-use-cases</w:t>
        </w:r>
      </w:hyperlink>
      <w:r>
        <w:t xml:space="preserve"> for more information on testing the Zip Checkout Experience</w:t>
      </w:r>
      <w:r w:rsidR="00BC3AE5">
        <w:t xml:space="preserve">: </w:t>
      </w:r>
      <w:r w:rsidR="008420EF">
        <w:t>test credit card numbers, phone number, etc.</w:t>
      </w:r>
    </w:p>
    <w:p w14:paraId="7E7FE993" w14:textId="77777777" w:rsidR="009408BC" w:rsidRDefault="009408BC" w:rsidP="00DC3D40">
      <w:pPr>
        <w:jc w:val="both"/>
      </w:pPr>
    </w:p>
    <w:p w14:paraId="35D16B5C" w14:textId="77777777" w:rsidR="00A938EC" w:rsidRDefault="00A938EC" w:rsidP="00DC3D40">
      <w:pPr>
        <w:pStyle w:val="Heading3"/>
        <w:jc w:val="both"/>
      </w:pPr>
      <w:bookmarkStart w:id="8" w:name="_Toc57755551"/>
      <w:bookmarkStart w:id="9" w:name="_Toc64479169"/>
      <w:r>
        <w:t>Zip Payment Method</w:t>
      </w:r>
      <w:bookmarkEnd w:id="8"/>
      <w:bookmarkEnd w:id="9"/>
    </w:p>
    <w:p w14:paraId="3E107EBD" w14:textId="77777777" w:rsidR="00A938EC" w:rsidRDefault="00A938EC" w:rsidP="00DC3D40">
      <w:pPr>
        <w:jc w:val="both"/>
      </w:pPr>
    </w:p>
    <w:p w14:paraId="19DAFC18" w14:textId="77777777" w:rsidR="00A938EC" w:rsidRDefault="00A938EC" w:rsidP="00DC3D40">
      <w:pPr>
        <w:jc w:val="both"/>
      </w:pPr>
      <w:r>
        <w:t>This component is used to show Zip as a payment method in checkout and allow customers to choose Zip as a payment method in Australia, New Zealand, United Kingdom regions.</w:t>
      </w:r>
    </w:p>
    <w:p w14:paraId="0105D99F" w14:textId="77777777" w:rsidR="00A938EC" w:rsidRDefault="00A938EC" w:rsidP="00DC3D40">
      <w:pPr>
        <w:jc w:val="both"/>
      </w:pPr>
    </w:p>
    <w:p w14:paraId="587A6561" w14:textId="77777777" w:rsidR="00A938EC" w:rsidRDefault="00A938EC" w:rsidP="00DC3D40">
      <w:pPr>
        <w:pStyle w:val="Heading3"/>
        <w:jc w:val="both"/>
      </w:pPr>
      <w:bookmarkStart w:id="10" w:name="_Toc57755552"/>
      <w:bookmarkStart w:id="11" w:name="_Toc64479170"/>
      <w:r>
        <w:t>PayFlex Payment Method</w:t>
      </w:r>
      <w:bookmarkEnd w:id="10"/>
      <w:bookmarkEnd w:id="11"/>
    </w:p>
    <w:p w14:paraId="6A90120E" w14:textId="77777777" w:rsidR="00A938EC" w:rsidRDefault="00A938EC" w:rsidP="00DC3D40">
      <w:pPr>
        <w:jc w:val="both"/>
      </w:pPr>
    </w:p>
    <w:p w14:paraId="341183E5" w14:textId="77777777" w:rsidR="00A938EC" w:rsidRDefault="00A938EC" w:rsidP="00DC3D40">
      <w:pPr>
        <w:jc w:val="both"/>
      </w:pPr>
      <w:r>
        <w:t>This component is used to show PayFlex as a payment method in checkout and allow customers to choose PayFlex as a payment method South Africa region.</w:t>
      </w:r>
    </w:p>
    <w:p w14:paraId="063213CB" w14:textId="3B70818A" w:rsidR="00A938EC" w:rsidRDefault="00977ED7" w:rsidP="00DC3D40">
      <w:pPr>
        <w:pStyle w:val="Heading3"/>
        <w:jc w:val="both"/>
      </w:pPr>
      <w:bookmarkStart w:id="12" w:name="_Toc57755553"/>
      <w:bookmarkStart w:id="13" w:name="_Toc64479171"/>
      <w:r>
        <w:lastRenderedPageBreak/>
        <w:t>QuadPay</w:t>
      </w:r>
      <w:r w:rsidR="00A938EC">
        <w:t xml:space="preserve"> Payment Method</w:t>
      </w:r>
      <w:bookmarkEnd w:id="12"/>
      <w:bookmarkEnd w:id="13"/>
    </w:p>
    <w:p w14:paraId="4A2DF716" w14:textId="77777777" w:rsidR="00A938EC" w:rsidRDefault="00A938EC" w:rsidP="00DC3D40">
      <w:pPr>
        <w:jc w:val="both"/>
      </w:pPr>
    </w:p>
    <w:p w14:paraId="606CE480" w14:textId="5927CC75" w:rsidR="00A938EC" w:rsidRDefault="00A938EC" w:rsidP="00DC3D40">
      <w:pPr>
        <w:jc w:val="both"/>
      </w:pPr>
      <w:r>
        <w:t xml:space="preserve">This component is used to show </w:t>
      </w:r>
      <w:r w:rsidR="00977ED7">
        <w:t>QuadPay</w:t>
      </w:r>
      <w:r>
        <w:t xml:space="preserve"> as a payment method in checkout and allow customers to choose </w:t>
      </w:r>
      <w:r w:rsidR="00977ED7">
        <w:t>QuadPay</w:t>
      </w:r>
      <w:r>
        <w:t xml:space="preserve"> as a payment method in US region.</w:t>
      </w:r>
    </w:p>
    <w:p w14:paraId="6A0CBE04" w14:textId="4F62DE10" w:rsidR="00AC5427" w:rsidRDefault="00AC5427" w:rsidP="00DC3D40">
      <w:pPr>
        <w:jc w:val="both"/>
      </w:pPr>
    </w:p>
    <w:p w14:paraId="59D20704" w14:textId="77777777" w:rsidR="0089535D" w:rsidRPr="0089535D" w:rsidRDefault="0089535D" w:rsidP="00DC3D40">
      <w:pPr>
        <w:jc w:val="both"/>
      </w:pPr>
    </w:p>
    <w:p w14:paraId="52B1AD16" w14:textId="0E3DE72F" w:rsidR="00CB21EE" w:rsidRDefault="00CB21EE" w:rsidP="00DC3D40">
      <w:pPr>
        <w:pStyle w:val="Heading2"/>
        <w:jc w:val="both"/>
      </w:pPr>
      <w:bookmarkStart w:id="14" w:name="_Toc64479172"/>
      <w:r>
        <w:t>Features Overview</w:t>
      </w:r>
      <w:bookmarkEnd w:id="14"/>
    </w:p>
    <w:p w14:paraId="054A1756" w14:textId="77777777" w:rsidR="00CB21EE" w:rsidRDefault="00CB21EE" w:rsidP="00DC3D40">
      <w:pPr>
        <w:jc w:val="both"/>
      </w:pPr>
    </w:p>
    <w:p w14:paraId="066DF8C4" w14:textId="11D75BF0" w:rsidR="00CB21EE" w:rsidRDefault="00CB21EE" w:rsidP="00DC3D40">
      <w:pPr>
        <w:jc w:val="both"/>
      </w:pPr>
      <w:r>
        <w:t>The integration described in this document supports the following features:</w:t>
      </w:r>
    </w:p>
    <w:p w14:paraId="43ED255C" w14:textId="5B016A4E" w:rsidR="00CB21EE" w:rsidRDefault="00CB21EE" w:rsidP="00DC3D40">
      <w:pPr>
        <w:pStyle w:val="ListParagraph"/>
        <w:numPr>
          <w:ilvl w:val="0"/>
          <w:numId w:val="7"/>
        </w:numPr>
        <w:jc w:val="both"/>
      </w:pPr>
      <w:r w:rsidRPr="00D602E9">
        <w:t>Checkout with Zip and Handle Zip Checkout Experience Outcomes</w:t>
      </w:r>
    </w:p>
    <w:p w14:paraId="2E507B14" w14:textId="0EB2DA53" w:rsidR="004B66D0" w:rsidRPr="00D602E9" w:rsidRDefault="004B66D0" w:rsidP="00DC3D40">
      <w:pPr>
        <w:pStyle w:val="ListParagraph"/>
        <w:numPr>
          <w:ilvl w:val="0"/>
          <w:numId w:val="7"/>
        </w:numPr>
        <w:jc w:val="both"/>
      </w:pPr>
      <w:r w:rsidRPr="00D602E9">
        <w:t xml:space="preserve">Checkout with </w:t>
      </w:r>
      <w:r w:rsidR="00977ED7">
        <w:t>QuadPay</w:t>
      </w:r>
      <w:r w:rsidRPr="00D602E9">
        <w:t xml:space="preserve"> and Handle </w:t>
      </w:r>
      <w:r w:rsidR="00977ED7">
        <w:t>QuadPay</w:t>
      </w:r>
      <w:r w:rsidRPr="00D602E9">
        <w:t xml:space="preserve"> Checkout Experience Outcomes</w:t>
      </w:r>
    </w:p>
    <w:p w14:paraId="605815FD" w14:textId="0EF8F9F5" w:rsidR="004B66D0" w:rsidRPr="00D602E9" w:rsidRDefault="004B66D0" w:rsidP="00DC3D40">
      <w:pPr>
        <w:pStyle w:val="ListParagraph"/>
        <w:numPr>
          <w:ilvl w:val="0"/>
          <w:numId w:val="7"/>
        </w:numPr>
        <w:jc w:val="both"/>
      </w:pPr>
      <w:r w:rsidRPr="00D602E9">
        <w:t xml:space="preserve">Checkout with </w:t>
      </w:r>
      <w:r>
        <w:t>PayFlex</w:t>
      </w:r>
      <w:r w:rsidRPr="00D602E9">
        <w:t xml:space="preserve"> and Handle </w:t>
      </w:r>
      <w:r>
        <w:t>PayFlex</w:t>
      </w:r>
      <w:r w:rsidRPr="00D602E9">
        <w:t xml:space="preserve"> Checkout Experience Outcomes</w:t>
      </w:r>
    </w:p>
    <w:p w14:paraId="7BBF1010" w14:textId="4D73C825" w:rsidR="00CB21EE" w:rsidRDefault="00CB21EE" w:rsidP="00DC3D40">
      <w:pPr>
        <w:pStyle w:val="ListParagraph"/>
        <w:numPr>
          <w:ilvl w:val="0"/>
          <w:numId w:val="7"/>
        </w:numPr>
        <w:jc w:val="both"/>
      </w:pPr>
      <w:r>
        <w:t>Control Available Zip products via min/max ranges</w:t>
      </w:r>
      <w:r w:rsidR="006740CE">
        <w:t>.</w:t>
      </w:r>
    </w:p>
    <w:p w14:paraId="6BD82740" w14:textId="77777777" w:rsidR="00CB21EE" w:rsidRDefault="00CB21EE" w:rsidP="00DC3D40">
      <w:pPr>
        <w:pStyle w:val="ListParagraph"/>
        <w:numPr>
          <w:ilvl w:val="0"/>
          <w:numId w:val="7"/>
        </w:numPr>
        <w:jc w:val="both"/>
      </w:pPr>
      <w:r>
        <w:t>Use tokens for delayed captures, order cancellations and refunds.</w:t>
      </w:r>
    </w:p>
    <w:p w14:paraId="5E66C2C0" w14:textId="77777777" w:rsidR="00CB21EE" w:rsidRDefault="00CB21EE" w:rsidP="00DC3D40">
      <w:pPr>
        <w:pStyle w:val="ListParagraph"/>
        <w:numPr>
          <w:ilvl w:val="0"/>
          <w:numId w:val="7"/>
        </w:numPr>
        <w:jc w:val="both"/>
      </w:pPr>
      <w:r>
        <w:t>Checkout with New Zip Account Registration</w:t>
      </w:r>
    </w:p>
    <w:p w14:paraId="274A2D5F" w14:textId="77777777" w:rsidR="00CB21EE" w:rsidRDefault="00CB21EE" w:rsidP="00DC3D40">
      <w:pPr>
        <w:pStyle w:val="ListParagraph"/>
        <w:numPr>
          <w:ilvl w:val="0"/>
          <w:numId w:val="7"/>
        </w:numPr>
        <w:jc w:val="both"/>
      </w:pPr>
      <w:r>
        <w:t>Handle Zip Checkout Experience cancellation.</w:t>
      </w:r>
    </w:p>
    <w:p w14:paraId="63BB6562" w14:textId="77777777" w:rsidR="00CB21EE" w:rsidRDefault="00CB21EE" w:rsidP="00DC3D40">
      <w:pPr>
        <w:pStyle w:val="ListParagraph"/>
        <w:numPr>
          <w:ilvl w:val="0"/>
          <w:numId w:val="7"/>
        </w:numPr>
        <w:jc w:val="both"/>
      </w:pPr>
      <w:r>
        <w:t>Handle Order Denial/Recoverable Errors.</w:t>
      </w:r>
    </w:p>
    <w:p w14:paraId="59F7B133" w14:textId="7E6E52B4" w:rsidR="00315A23" w:rsidRDefault="00CB21EE" w:rsidP="00DC3D40">
      <w:pPr>
        <w:pStyle w:val="ListParagraph"/>
        <w:ind w:left="1080"/>
        <w:jc w:val="both"/>
      </w:pPr>
      <w:r>
        <w:t>Checkout with Zip Saved Payment method</w:t>
      </w:r>
    </w:p>
    <w:p w14:paraId="0CD7891A" w14:textId="77777777" w:rsidR="00CB21EE" w:rsidRDefault="00CB21EE" w:rsidP="00DC3D40">
      <w:pPr>
        <w:jc w:val="both"/>
      </w:pPr>
    </w:p>
    <w:p w14:paraId="43B360C5" w14:textId="722B068C" w:rsidR="00CB21EE" w:rsidRDefault="00CB21EE" w:rsidP="00DC3D40">
      <w:pPr>
        <w:jc w:val="both"/>
      </w:pPr>
      <w:r>
        <w:t>This section describes all the features listed above in detail.</w:t>
      </w:r>
    </w:p>
    <w:p w14:paraId="539441DE" w14:textId="77777777" w:rsidR="00CB21EE" w:rsidRDefault="00CB21EE" w:rsidP="00DC3D40">
      <w:pPr>
        <w:jc w:val="both"/>
      </w:pPr>
    </w:p>
    <w:p w14:paraId="79AFCA2C" w14:textId="77777777" w:rsidR="00CB21EE" w:rsidRDefault="00CB21EE" w:rsidP="00DC3D40">
      <w:pPr>
        <w:pStyle w:val="Heading3"/>
        <w:jc w:val="both"/>
      </w:pPr>
      <w:bookmarkStart w:id="15" w:name="_Toc64479173"/>
      <w:r>
        <w:t>Checkout with Zip and Handle Zip Checkout Experience Outcomes</w:t>
      </w:r>
      <w:bookmarkEnd w:id="15"/>
    </w:p>
    <w:p w14:paraId="67EBE2BB" w14:textId="77777777" w:rsidR="00CB21EE" w:rsidRDefault="00CB21EE" w:rsidP="00DC3D40">
      <w:pPr>
        <w:jc w:val="both"/>
      </w:pPr>
    </w:p>
    <w:p w14:paraId="5F661DBD" w14:textId="3ACE035F" w:rsidR="00CB21EE" w:rsidRDefault="00CB21EE" w:rsidP="00DC3D40">
      <w:pPr>
        <w:jc w:val="both"/>
      </w:pPr>
      <w:r>
        <w:t xml:space="preserve">A customer visiting the merchant’s website may attempt to checkout with one of the available Zip products: ZipPay or ZipMoney by completing an enhanced </w:t>
      </w:r>
      <w:r w:rsidR="00FB0C92">
        <w:t xml:space="preserve">SiteGenesis </w:t>
      </w:r>
      <w:r>
        <w:t xml:space="preserve">checkout. On the payment checkout stage, the </w:t>
      </w:r>
      <w:r w:rsidR="005D5B87">
        <w:t>customer selects Zip as a payment method</w:t>
      </w:r>
      <w:r>
        <w:t>:</w:t>
      </w:r>
    </w:p>
    <w:p w14:paraId="7E6412E9" w14:textId="77777777" w:rsidR="0092115C" w:rsidRDefault="0092115C" w:rsidP="00CB21EE"/>
    <w:p w14:paraId="6B8FB486" w14:textId="6E15590B" w:rsidR="00CB21EE" w:rsidRDefault="0092115C" w:rsidP="00CB21EE">
      <w:pPr>
        <w:jc w:val="center"/>
      </w:pPr>
      <w:r>
        <w:rPr>
          <w:noProof/>
        </w:rPr>
        <w:drawing>
          <wp:inline distT="0" distB="0" distL="0" distR="0" wp14:anchorId="519B751C" wp14:editId="3038A612">
            <wp:extent cx="3525552" cy="1819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29548" cy="1821337"/>
                    </a:xfrm>
                    <a:prstGeom prst="rect">
                      <a:avLst/>
                    </a:prstGeom>
                    <a:noFill/>
                    <a:ln>
                      <a:noFill/>
                    </a:ln>
                  </pic:spPr>
                </pic:pic>
              </a:graphicData>
            </a:graphic>
          </wp:inline>
        </w:drawing>
      </w:r>
    </w:p>
    <w:p w14:paraId="66B24078" w14:textId="77777777" w:rsidR="00927750" w:rsidRDefault="00927750" w:rsidP="00432676"/>
    <w:p w14:paraId="030D62DB" w14:textId="74FE7DB5" w:rsidR="00CB21EE" w:rsidRDefault="00CB21EE" w:rsidP="00EF4AC0">
      <w:pPr>
        <w:jc w:val="both"/>
      </w:pPr>
      <w:r>
        <w:t>The order review stage has been enhanced with a Zip-specific button “</w:t>
      </w:r>
      <w:r w:rsidRPr="00180754">
        <w:rPr>
          <w:rStyle w:val="Emphasis"/>
        </w:rPr>
        <w:t>Continue to Zip</w:t>
      </w:r>
      <w:r>
        <w:t>”, which when clicked will attempt to create and initiate a new Zip Checkout Experience and create a new order within the merchant’s system with status CREATED.</w:t>
      </w:r>
    </w:p>
    <w:p w14:paraId="62298848" w14:textId="4E332243" w:rsidR="005A3F19" w:rsidRDefault="0092115C" w:rsidP="005A3F19">
      <w:pPr>
        <w:jc w:val="center"/>
      </w:pPr>
      <w:r>
        <w:rPr>
          <w:noProof/>
        </w:rPr>
        <w:lastRenderedPageBreak/>
        <w:drawing>
          <wp:inline distT="0" distB="0" distL="0" distR="0" wp14:anchorId="5D62AA5B" wp14:editId="491A3041">
            <wp:extent cx="3286016" cy="276467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87822" cy="2766196"/>
                    </a:xfrm>
                    <a:prstGeom prst="rect">
                      <a:avLst/>
                    </a:prstGeom>
                    <a:noFill/>
                    <a:ln>
                      <a:noFill/>
                    </a:ln>
                  </pic:spPr>
                </pic:pic>
              </a:graphicData>
            </a:graphic>
          </wp:inline>
        </w:drawing>
      </w:r>
    </w:p>
    <w:p w14:paraId="75770153" w14:textId="77777777" w:rsidR="00927750" w:rsidRDefault="00927750" w:rsidP="00432676"/>
    <w:p w14:paraId="4AC98D4B" w14:textId="77777777" w:rsidR="00CB21EE" w:rsidRDefault="00CB21EE" w:rsidP="00FA3673">
      <w:pPr>
        <w:jc w:val="both"/>
      </w:pPr>
      <w:r>
        <w:t>In case of order approval, the integration will attempt to place the order which will change the order’s status to NEW and authorize a new payment by creating a new charge via Zip API. If the merchant has enabled automatic capture, the payment amount associated with the newly created charge is also captured.</w:t>
      </w:r>
    </w:p>
    <w:p w14:paraId="313E5F39" w14:textId="77777777" w:rsidR="00CB21EE" w:rsidRDefault="00CB21EE" w:rsidP="00FA3673">
      <w:pPr>
        <w:jc w:val="both"/>
      </w:pPr>
      <w:r>
        <w:t>If not, the integration will redirect the customer back to the checkout’s order review stage and show a standard error message. The customer may then attempt to complete a new Zip Checkout as the “</w:t>
      </w:r>
      <w:r w:rsidRPr="00E816F9">
        <w:rPr>
          <w:rStyle w:val="Emphasis"/>
        </w:rPr>
        <w:t>Continue to Zip</w:t>
      </w:r>
      <w:r>
        <w:t>” button is going to be enabled.</w:t>
      </w:r>
    </w:p>
    <w:p w14:paraId="40D7D38A" w14:textId="17A2E804" w:rsidR="00CB21EE" w:rsidRDefault="00CB21EE" w:rsidP="00CB21EE"/>
    <w:p w14:paraId="53FEC5D2" w14:textId="5EB562C6" w:rsidR="004B66D0" w:rsidRDefault="004B66D0" w:rsidP="004B66D0">
      <w:pPr>
        <w:pStyle w:val="Heading3"/>
      </w:pPr>
      <w:bookmarkStart w:id="16" w:name="_Toc64479174"/>
      <w:r>
        <w:t xml:space="preserve">Checkout with </w:t>
      </w:r>
      <w:r w:rsidR="00977ED7">
        <w:t>QuadPay</w:t>
      </w:r>
      <w:r>
        <w:t xml:space="preserve"> and Handle </w:t>
      </w:r>
      <w:r w:rsidR="00977ED7">
        <w:t>QuadPay</w:t>
      </w:r>
      <w:r>
        <w:t xml:space="preserve"> Checkout Experience Outcomes</w:t>
      </w:r>
      <w:bookmarkEnd w:id="16"/>
    </w:p>
    <w:p w14:paraId="6FF7FE8D" w14:textId="77777777" w:rsidR="004B66D0" w:rsidRDefault="004B66D0" w:rsidP="004B66D0"/>
    <w:p w14:paraId="26C41D76" w14:textId="31406AA6" w:rsidR="004B66D0" w:rsidRDefault="004B66D0" w:rsidP="00FA3673">
      <w:pPr>
        <w:jc w:val="both"/>
      </w:pPr>
      <w:r>
        <w:t xml:space="preserve">A customer visiting the merchant’s website may attempt to checkout </w:t>
      </w:r>
      <w:r w:rsidR="004D66BB">
        <w:t xml:space="preserve">with </w:t>
      </w:r>
      <w:r w:rsidR="00977ED7">
        <w:t>QuadPay</w:t>
      </w:r>
      <w:r w:rsidR="004D66BB">
        <w:t xml:space="preserve"> </w:t>
      </w:r>
      <w:r>
        <w:t xml:space="preserve">by completing an enhanced SiteGenesis checkout. On the payment checkout stage, the customer selects </w:t>
      </w:r>
      <w:r w:rsidR="00977ED7">
        <w:t>QuadPay</w:t>
      </w:r>
      <w:r>
        <w:t xml:space="preserve"> as a payment method:</w:t>
      </w:r>
    </w:p>
    <w:p w14:paraId="54471E50" w14:textId="3E93FC19" w:rsidR="004B66D0" w:rsidRDefault="004B66D0" w:rsidP="004B66D0"/>
    <w:p w14:paraId="4E3B18C8" w14:textId="5F602338" w:rsidR="004D66BB" w:rsidRDefault="002F08AE">
      <w:pPr>
        <w:jc w:val="center"/>
      </w:pPr>
      <w:r>
        <w:rPr>
          <w:noProof/>
        </w:rPr>
        <w:drawing>
          <wp:inline distT="0" distB="0" distL="0" distR="0" wp14:anchorId="1F11D948" wp14:editId="51CBD85C">
            <wp:extent cx="4792222" cy="1466850"/>
            <wp:effectExtent l="19050" t="19050" r="27940"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99908" cy="1469203"/>
                    </a:xfrm>
                    <a:prstGeom prst="rect">
                      <a:avLst/>
                    </a:prstGeom>
                    <a:noFill/>
                    <a:ln w="3175">
                      <a:solidFill>
                        <a:schemeClr val="accent1"/>
                      </a:solidFill>
                    </a:ln>
                  </pic:spPr>
                </pic:pic>
              </a:graphicData>
            </a:graphic>
          </wp:inline>
        </w:drawing>
      </w:r>
    </w:p>
    <w:p w14:paraId="0633FD34" w14:textId="77777777" w:rsidR="00927750" w:rsidRDefault="00927750"/>
    <w:p w14:paraId="4C0BC3E2" w14:textId="77777777" w:rsidR="004D66BB" w:rsidRDefault="004D66BB" w:rsidP="004B66D0"/>
    <w:p w14:paraId="416D29CA" w14:textId="48B9CBC9" w:rsidR="004B66D0" w:rsidRDefault="004B66D0" w:rsidP="00FA3673">
      <w:pPr>
        <w:jc w:val="both"/>
      </w:pPr>
      <w:r>
        <w:t xml:space="preserve">The order review stage has been enhanced with a </w:t>
      </w:r>
      <w:r w:rsidR="00977ED7">
        <w:t>QuadPay</w:t>
      </w:r>
      <w:r>
        <w:t>-specific button “</w:t>
      </w:r>
      <w:r w:rsidRPr="00180754">
        <w:rPr>
          <w:rStyle w:val="Emphasis"/>
        </w:rPr>
        <w:t xml:space="preserve">Continue to </w:t>
      </w:r>
      <w:r w:rsidR="00977ED7">
        <w:rPr>
          <w:rStyle w:val="Emphasis"/>
        </w:rPr>
        <w:t>QuadPay</w:t>
      </w:r>
      <w:r>
        <w:t xml:space="preserve">”, which when clicked will attempt to create and initiate a new </w:t>
      </w:r>
      <w:r w:rsidR="00977ED7">
        <w:t>QuadPay</w:t>
      </w:r>
      <w:r>
        <w:t xml:space="preserve"> Checkout Experience and create a new order within the merchant’s system with status CREATED.</w:t>
      </w:r>
    </w:p>
    <w:p w14:paraId="324637F8" w14:textId="13E9069F" w:rsidR="004B66D0" w:rsidRDefault="004B66D0" w:rsidP="004B66D0"/>
    <w:p w14:paraId="6DAFCC3D" w14:textId="13856FE9" w:rsidR="004B66D0" w:rsidRDefault="004B66D0" w:rsidP="004B66D0">
      <w:pPr>
        <w:jc w:val="center"/>
      </w:pPr>
      <w:r>
        <w:rPr>
          <w:noProof/>
        </w:rPr>
        <w:drawing>
          <wp:inline distT="0" distB="0" distL="0" distR="0" wp14:anchorId="63928B5B" wp14:editId="50997CFA">
            <wp:extent cx="3825090" cy="3095625"/>
            <wp:effectExtent l="19050" t="19050" r="2349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29180" cy="3098935"/>
                    </a:xfrm>
                    <a:prstGeom prst="rect">
                      <a:avLst/>
                    </a:prstGeom>
                    <a:noFill/>
                    <a:ln w="3175">
                      <a:solidFill>
                        <a:schemeClr val="accent1"/>
                      </a:solidFill>
                    </a:ln>
                  </pic:spPr>
                </pic:pic>
              </a:graphicData>
            </a:graphic>
          </wp:inline>
        </w:drawing>
      </w:r>
    </w:p>
    <w:p w14:paraId="558BDF47" w14:textId="72017BE9" w:rsidR="004B66D0" w:rsidRDefault="004B66D0" w:rsidP="004B66D0"/>
    <w:p w14:paraId="0BB8997D" w14:textId="77777777" w:rsidR="004B66D0" w:rsidRDefault="004B66D0" w:rsidP="00FA3673">
      <w:pPr>
        <w:jc w:val="both"/>
      </w:pPr>
      <w:r>
        <w:t>In case of order approval, the integration will attempt to place the order which will change the order’s status to NEW and authorize a new payment by creating a new charge via Zip API. If the merchant has enabled automatic capture, the payment amount associated with the newly created charge is also captured.</w:t>
      </w:r>
    </w:p>
    <w:p w14:paraId="43E50DDA" w14:textId="1CE7D3A7" w:rsidR="004B66D0" w:rsidRDefault="004B66D0" w:rsidP="00FA3673">
      <w:pPr>
        <w:jc w:val="both"/>
      </w:pPr>
      <w:r>
        <w:t xml:space="preserve">If not, the integration will redirect the customer back to the checkout’s order review stage and show a standard error message. The customer may then attempt to complete a new </w:t>
      </w:r>
      <w:r w:rsidR="00977ED7">
        <w:t>QuadPay</w:t>
      </w:r>
      <w:r>
        <w:t xml:space="preserve"> Checkout as the “</w:t>
      </w:r>
      <w:r w:rsidRPr="00E816F9">
        <w:rPr>
          <w:rStyle w:val="Emphasis"/>
        </w:rPr>
        <w:t xml:space="preserve">Continue to </w:t>
      </w:r>
      <w:r w:rsidR="00977ED7">
        <w:rPr>
          <w:rStyle w:val="Emphasis"/>
        </w:rPr>
        <w:t>QuadPay</w:t>
      </w:r>
      <w:r>
        <w:t>” button is going to be enabled.</w:t>
      </w:r>
    </w:p>
    <w:p w14:paraId="7FD0605E" w14:textId="780DF73F" w:rsidR="009A0E00" w:rsidRDefault="009A0E00" w:rsidP="004B66D0"/>
    <w:p w14:paraId="2221422C" w14:textId="76FDEEE0" w:rsidR="009A0E00" w:rsidRDefault="009A0E00" w:rsidP="009A0E00">
      <w:pPr>
        <w:pStyle w:val="Heading3"/>
      </w:pPr>
      <w:bookmarkStart w:id="17" w:name="_Toc64479175"/>
      <w:r>
        <w:t>Checkout with PayFlex and Handle PayFlex Checkout Experience Outcomes</w:t>
      </w:r>
      <w:bookmarkEnd w:id="17"/>
    </w:p>
    <w:p w14:paraId="70F4678D" w14:textId="77777777" w:rsidR="009A0E00" w:rsidRDefault="009A0E00" w:rsidP="009A0E00"/>
    <w:p w14:paraId="4AD32AE4" w14:textId="379515C6" w:rsidR="009A0E00" w:rsidRDefault="009A0E00" w:rsidP="00A92E0E">
      <w:pPr>
        <w:jc w:val="both"/>
      </w:pPr>
      <w:r>
        <w:t>A customer visiting the merchant’s website may attempt to checkout with PayFlex by completing an enhanced SiteGenesis checkout. On the payment checkout stage, the customer selects PayFlex as a payment method:</w:t>
      </w:r>
    </w:p>
    <w:p w14:paraId="3DFB80AC" w14:textId="77777777" w:rsidR="004B66D0" w:rsidRDefault="004B66D0"/>
    <w:p w14:paraId="29959D7B" w14:textId="46EB4694" w:rsidR="009A0E00" w:rsidRDefault="002F08AE" w:rsidP="00927750">
      <w:pPr>
        <w:jc w:val="center"/>
      </w:pPr>
      <w:r>
        <w:rPr>
          <w:noProof/>
        </w:rPr>
        <w:drawing>
          <wp:inline distT="0" distB="0" distL="0" distR="0" wp14:anchorId="0AB785DC" wp14:editId="355D259A">
            <wp:extent cx="4729985" cy="1447800"/>
            <wp:effectExtent l="19050" t="19050" r="13970" b="190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37236" cy="1450019"/>
                    </a:xfrm>
                    <a:prstGeom prst="rect">
                      <a:avLst/>
                    </a:prstGeom>
                    <a:noFill/>
                    <a:ln w="3175">
                      <a:solidFill>
                        <a:schemeClr val="accent1"/>
                      </a:solidFill>
                    </a:ln>
                  </pic:spPr>
                </pic:pic>
              </a:graphicData>
            </a:graphic>
          </wp:inline>
        </w:drawing>
      </w:r>
    </w:p>
    <w:p w14:paraId="4AFF724F" w14:textId="77777777" w:rsidR="00927750" w:rsidRDefault="00927750"/>
    <w:p w14:paraId="2E646D46" w14:textId="79E62015" w:rsidR="009A0E00" w:rsidRDefault="009A0E00" w:rsidP="00C26AB4">
      <w:pPr>
        <w:jc w:val="both"/>
      </w:pPr>
      <w:r>
        <w:lastRenderedPageBreak/>
        <w:t>The order review stage has been enhanced with a PayFlex -specific button “</w:t>
      </w:r>
      <w:r w:rsidRPr="00180754">
        <w:rPr>
          <w:rStyle w:val="Emphasis"/>
        </w:rPr>
        <w:t xml:space="preserve">Continue to </w:t>
      </w:r>
      <w:r w:rsidRPr="009A0E00">
        <w:rPr>
          <w:rStyle w:val="Emphasis"/>
        </w:rPr>
        <w:t>Pay</w:t>
      </w:r>
      <w:r>
        <w:rPr>
          <w:rStyle w:val="Emphasis"/>
        </w:rPr>
        <w:t xml:space="preserve"> </w:t>
      </w:r>
      <w:r w:rsidRPr="009A0E00">
        <w:rPr>
          <w:rStyle w:val="Emphasis"/>
        </w:rPr>
        <w:t>Flex</w:t>
      </w:r>
      <w:r>
        <w:t>”, which when clicked will attempt to create and initiate a new PayFlex Checkout Experience and create a new order within the merchant’s system with status CREATED.</w:t>
      </w:r>
    </w:p>
    <w:p w14:paraId="55F4715B" w14:textId="4D99ACB2" w:rsidR="009A0E00" w:rsidRDefault="009A0E00" w:rsidP="009A0E00"/>
    <w:p w14:paraId="1B82F684" w14:textId="5050F2F9" w:rsidR="009A0E00" w:rsidRDefault="009A0E00" w:rsidP="000F6356">
      <w:pPr>
        <w:jc w:val="center"/>
      </w:pPr>
      <w:r>
        <w:rPr>
          <w:noProof/>
        </w:rPr>
        <w:drawing>
          <wp:inline distT="0" distB="0" distL="0" distR="0" wp14:anchorId="4F3B1DEE" wp14:editId="0F0A97A0">
            <wp:extent cx="4305300" cy="3558956"/>
            <wp:effectExtent l="19050" t="19050" r="19050" b="228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07132" cy="3560470"/>
                    </a:xfrm>
                    <a:prstGeom prst="rect">
                      <a:avLst/>
                    </a:prstGeom>
                    <a:noFill/>
                    <a:ln w="3175">
                      <a:solidFill>
                        <a:schemeClr val="accent1"/>
                      </a:solidFill>
                    </a:ln>
                  </pic:spPr>
                </pic:pic>
              </a:graphicData>
            </a:graphic>
          </wp:inline>
        </w:drawing>
      </w:r>
    </w:p>
    <w:p w14:paraId="1FC792A8" w14:textId="08290520" w:rsidR="009A0E00" w:rsidRDefault="009A0E00" w:rsidP="009A0E00"/>
    <w:p w14:paraId="77596E06" w14:textId="77777777" w:rsidR="009A0E00" w:rsidRDefault="009A0E00" w:rsidP="00C26AB4">
      <w:pPr>
        <w:jc w:val="both"/>
      </w:pPr>
      <w:r>
        <w:t>In case of order approval, the integration will attempt to place the order which will change the order’s status to NEW and authorize a new payment by creating a new charge via Zip API. If the merchant has enabled automatic capture, the payment amount associated with the newly created charge is also captured.</w:t>
      </w:r>
    </w:p>
    <w:p w14:paraId="3CDEE214" w14:textId="48763543" w:rsidR="009A0E00" w:rsidRDefault="009A0E00" w:rsidP="00C26AB4">
      <w:pPr>
        <w:jc w:val="both"/>
      </w:pPr>
      <w:r>
        <w:t>If not, the integration will redirect the customer back to the checkout’s order review stage and show a standard error message. The customer may then attempt to complete a new PayFlex Checkout as the “</w:t>
      </w:r>
      <w:r w:rsidRPr="00E816F9">
        <w:rPr>
          <w:rStyle w:val="Emphasis"/>
        </w:rPr>
        <w:t xml:space="preserve">Continue to </w:t>
      </w:r>
      <w:r>
        <w:rPr>
          <w:rStyle w:val="Emphasis"/>
        </w:rPr>
        <w:t>Pay Flex</w:t>
      </w:r>
      <w:r>
        <w:t>” button is going to be enabled.</w:t>
      </w:r>
    </w:p>
    <w:p w14:paraId="28B65EA3" w14:textId="77777777" w:rsidR="009A0E00" w:rsidRDefault="009A0E00"/>
    <w:p w14:paraId="1F4F44FE" w14:textId="77777777" w:rsidR="00CB21EE" w:rsidRDefault="00CB21EE" w:rsidP="00BB0026">
      <w:pPr>
        <w:pStyle w:val="Heading3"/>
      </w:pPr>
      <w:bookmarkStart w:id="18" w:name="_Toc64479176"/>
      <w:r>
        <w:t>Control Available Zip products via min/max ranges</w:t>
      </w:r>
      <w:bookmarkEnd w:id="18"/>
    </w:p>
    <w:p w14:paraId="3F167B32" w14:textId="77777777" w:rsidR="00CB21EE" w:rsidRDefault="00CB21EE" w:rsidP="00CB21EE"/>
    <w:p w14:paraId="34C1056C" w14:textId="6967B834" w:rsidR="00CB21EE" w:rsidRDefault="00CB21EE" w:rsidP="00C26AB4">
      <w:pPr>
        <w:jc w:val="both"/>
      </w:pPr>
      <w:r w:rsidRPr="00A53912">
        <w:rPr>
          <w:rStyle w:val="SubtleEmphasis"/>
          <w:i w:val="0"/>
        </w:rPr>
        <w:t xml:space="preserve">The merchant can control </w:t>
      </w:r>
      <w:r w:rsidR="00D168EC">
        <w:rPr>
          <w:rStyle w:val="SubtleEmphasis"/>
          <w:i w:val="0"/>
        </w:rPr>
        <w:t xml:space="preserve">Zip applicability </w:t>
      </w:r>
      <w:r w:rsidRPr="00A53912">
        <w:rPr>
          <w:rStyle w:val="SubtleEmphasis"/>
          <w:i w:val="0"/>
        </w:rPr>
        <w:t>via</w:t>
      </w:r>
      <w:r w:rsidR="00D168EC">
        <w:rPr>
          <w:rStyle w:val="SubtleEmphasis"/>
          <w:i w:val="0"/>
        </w:rPr>
        <w:t xml:space="preserve"> per-currency</w:t>
      </w:r>
      <w:r w:rsidRPr="00A53912">
        <w:rPr>
          <w:rStyle w:val="SubtleEmphasis"/>
          <w:i w:val="0"/>
        </w:rPr>
        <w:t xml:space="preserve"> min/max range.</w:t>
      </w:r>
    </w:p>
    <w:p w14:paraId="6BF9D773" w14:textId="1295402F" w:rsidR="00CB21EE" w:rsidRDefault="00CB21EE" w:rsidP="00C26AB4">
      <w:pPr>
        <w:pStyle w:val="Heading3"/>
        <w:jc w:val="both"/>
      </w:pPr>
      <w:bookmarkStart w:id="19" w:name="_Toc64479177"/>
      <w:r>
        <w:t>Handle Zip Checkout Experience cancellation</w:t>
      </w:r>
      <w:bookmarkEnd w:id="19"/>
    </w:p>
    <w:p w14:paraId="6ACB4119" w14:textId="77777777" w:rsidR="00CB21EE" w:rsidRDefault="00CB21EE" w:rsidP="00C26AB4">
      <w:pPr>
        <w:jc w:val="both"/>
      </w:pPr>
    </w:p>
    <w:p w14:paraId="7A311C7C" w14:textId="77777777" w:rsidR="00B75F83" w:rsidRDefault="00CB21EE" w:rsidP="00C26AB4">
      <w:pPr>
        <w:jc w:val="both"/>
      </w:pPr>
      <w:r>
        <w:t xml:space="preserve">A customer can cancel the Zip Checkout Experience by clicking a link within. If the merchant has enabled lightbox, it will close. If not, the customer is redirected back to the </w:t>
      </w:r>
      <w:r w:rsidR="009727D2">
        <w:t xml:space="preserve">SiteGenesis </w:t>
      </w:r>
      <w:r>
        <w:t>checkout’s order review stage. Either way, the customer can attempt a new Zip Checkout Experience on the same page.</w:t>
      </w:r>
    </w:p>
    <w:p w14:paraId="675260F6" w14:textId="1B4326B8" w:rsidR="00CB21EE" w:rsidRDefault="00CB21EE" w:rsidP="00C26AB4">
      <w:pPr>
        <w:pStyle w:val="Heading3"/>
        <w:jc w:val="both"/>
      </w:pPr>
      <w:bookmarkStart w:id="20" w:name="_Toc64479178"/>
      <w:r>
        <w:t>Use tokens for delayed captures, order cancellations and refunds.</w:t>
      </w:r>
      <w:bookmarkEnd w:id="20"/>
    </w:p>
    <w:p w14:paraId="5E5EA644" w14:textId="77777777" w:rsidR="00CB21EE" w:rsidRDefault="00CB21EE" w:rsidP="00C26AB4">
      <w:pPr>
        <w:jc w:val="both"/>
      </w:pPr>
    </w:p>
    <w:p w14:paraId="701D63EE" w14:textId="10024404" w:rsidR="00CB21EE" w:rsidRDefault="00CB21EE" w:rsidP="00C26AB4">
      <w:pPr>
        <w:jc w:val="both"/>
      </w:pPr>
      <w:r>
        <w:lastRenderedPageBreak/>
        <w:t xml:space="preserve">The merchant can activate tokenization which allows the system to keep a token within a successfully created order. </w:t>
      </w:r>
      <w:r w:rsidR="005C4C08">
        <w:t>Later</w:t>
      </w:r>
      <w:r>
        <w:t>, charges can be created, and payment amounts may be captured or refunded without customer’s involvement using the order’s token. Note that the created token does not expire.</w:t>
      </w:r>
    </w:p>
    <w:p w14:paraId="328F8A83" w14:textId="77777777" w:rsidR="00CB21EE" w:rsidRDefault="00CB21EE" w:rsidP="00C26AB4">
      <w:pPr>
        <w:jc w:val="both"/>
      </w:pPr>
      <w:r>
        <w:t>The basic checkout creates a new checkout experience which later, when handling checkout completion/cancellation redirect, is used to create charges. This “</w:t>
      </w:r>
      <w:r w:rsidRPr="003C22FD">
        <w:rPr>
          <w:rStyle w:val="Emphasis"/>
        </w:rPr>
        <w:t>checkout with tokenization</w:t>
      </w:r>
      <w:r>
        <w:t>” is a type of checkout which uses a token to create charges. The token is available for further captures and refunds for an order. The merchant can activate tokenization for each one of the Zip products to allow this payment flow.</w:t>
      </w:r>
    </w:p>
    <w:p w14:paraId="47C1908B" w14:textId="77777777" w:rsidR="00CB21EE" w:rsidRDefault="00CB21EE" w:rsidP="00C26AB4">
      <w:pPr>
        <w:jc w:val="both"/>
      </w:pPr>
    </w:p>
    <w:p w14:paraId="67D2ECE0" w14:textId="77777777" w:rsidR="00CB21EE" w:rsidRDefault="00CB21EE" w:rsidP="00C26AB4">
      <w:pPr>
        <w:jc w:val="both"/>
      </w:pPr>
    </w:p>
    <w:p w14:paraId="21D6390D" w14:textId="77777777" w:rsidR="00CB21EE" w:rsidRDefault="00CB21EE" w:rsidP="00C26AB4">
      <w:pPr>
        <w:pStyle w:val="Heading3"/>
        <w:jc w:val="both"/>
      </w:pPr>
      <w:bookmarkStart w:id="21" w:name="_Toc64479179"/>
      <w:r>
        <w:t>Checkout with New Zip Account Registration</w:t>
      </w:r>
      <w:bookmarkEnd w:id="21"/>
    </w:p>
    <w:p w14:paraId="32575BE0" w14:textId="77777777" w:rsidR="00CB21EE" w:rsidRDefault="00CB21EE" w:rsidP="00C26AB4">
      <w:pPr>
        <w:jc w:val="both"/>
      </w:pPr>
    </w:p>
    <w:p w14:paraId="5C6C6409" w14:textId="77777777" w:rsidR="00CB21EE" w:rsidRDefault="00CB21EE" w:rsidP="00C26AB4">
      <w:pPr>
        <w:jc w:val="both"/>
      </w:pPr>
      <w:r>
        <w:t>A customer’s registration request may be approved within the same customer session (in a matter of seconds) or, it may require a manual approval. In case of manual approval, a Zip Agent will review the registration request and either approve or deny it. If the request has been approved, an email is sent to the customer with a link to finish the checkout process.</w:t>
      </w:r>
    </w:p>
    <w:p w14:paraId="454687EF" w14:textId="77777777" w:rsidR="00CB21EE" w:rsidRDefault="00CB21EE" w:rsidP="00C26AB4">
      <w:pPr>
        <w:jc w:val="both"/>
      </w:pPr>
    </w:p>
    <w:p w14:paraId="3DD9AD6C" w14:textId="77777777" w:rsidR="00CB21EE" w:rsidRDefault="00CB21EE" w:rsidP="00C26AB4">
      <w:pPr>
        <w:jc w:val="both"/>
      </w:pPr>
    </w:p>
    <w:p w14:paraId="62DEDAA7" w14:textId="77777777" w:rsidR="00CB21EE" w:rsidRPr="00347814" w:rsidRDefault="00CB21EE" w:rsidP="00C26AB4">
      <w:pPr>
        <w:pStyle w:val="Heading3"/>
        <w:jc w:val="both"/>
      </w:pPr>
      <w:bookmarkStart w:id="22" w:name="_Toc64479180"/>
      <w:r w:rsidRPr="00D365C6">
        <w:t>Checkout with Zip Saved Payment method</w:t>
      </w:r>
      <w:bookmarkEnd w:id="22"/>
    </w:p>
    <w:p w14:paraId="1A773161" w14:textId="77777777" w:rsidR="00CB21EE" w:rsidRDefault="00CB21EE" w:rsidP="00C26AB4">
      <w:pPr>
        <w:jc w:val="both"/>
      </w:pPr>
    </w:p>
    <w:p w14:paraId="69AE219D" w14:textId="77777777" w:rsidR="00CB21EE" w:rsidRDefault="00CB21EE" w:rsidP="00C26AB4">
      <w:pPr>
        <w:jc w:val="both"/>
      </w:pPr>
      <w:r>
        <w:t>This use case is applicable only for logged in customers. An additional checkbox is available when a Zip payment method is selected “Save payment method for future use”. The customer continues with checkout as usual. If the order is approved as a result of completing the Zip checkout experience, a new token is going to be requested via the ZIP API and saved to the customer’s profile.</w:t>
      </w:r>
    </w:p>
    <w:p w14:paraId="584C79E5" w14:textId="4267B00C" w:rsidR="00CB21EE" w:rsidRDefault="00315A23" w:rsidP="00C26AB4">
      <w:pPr>
        <w:jc w:val="both"/>
      </w:pPr>
      <w:r>
        <w:t>Later</w:t>
      </w:r>
      <w:r w:rsidR="00CB21EE">
        <w:t>, the token is used anytime the customer attempts to place an order, bypassing the need for a new Zip checkout experience altogether. On the final checkout stage, the button will read “</w:t>
      </w:r>
      <w:r w:rsidR="00CB21EE" w:rsidRPr="00EC7C34">
        <w:rPr>
          <w:rStyle w:val="Emphasis"/>
        </w:rPr>
        <w:t>Place Order</w:t>
      </w:r>
      <w:r w:rsidR="00CB21EE">
        <w:t xml:space="preserve">”. </w:t>
      </w:r>
    </w:p>
    <w:p w14:paraId="2212A206" w14:textId="1ED9A0B1" w:rsidR="00CB21EE" w:rsidRDefault="00CB21EE" w:rsidP="00C26AB4">
      <w:pPr>
        <w:jc w:val="both"/>
      </w:pPr>
      <w:r>
        <w:t>The token will be available in “</w:t>
      </w:r>
      <w:r w:rsidRPr="00C354F3">
        <w:rPr>
          <w:rStyle w:val="Emphasis"/>
        </w:rPr>
        <w:t>My Profile</w:t>
      </w:r>
      <w:r>
        <w:t>” section where customers can remove the token should they want to discontinue using it.</w:t>
      </w:r>
      <w:r w:rsidR="00315A23">
        <w:t xml:space="preserve"> This feature is only available in Zip Australia region.</w:t>
      </w:r>
    </w:p>
    <w:p w14:paraId="12C45D6E" w14:textId="77777777" w:rsidR="00B862D2" w:rsidRDefault="00B862D2" w:rsidP="00C26AB4">
      <w:pPr>
        <w:jc w:val="both"/>
      </w:pPr>
    </w:p>
    <w:p w14:paraId="67263E00" w14:textId="77777777" w:rsidR="00B862D2" w:rsidRDefault="00B862D2" w:rsidP="00C26AB4">
      <w:pPr>
        <w:pStyle w:val="Heading3"/>
        <w:jc w:val="both"/>
      </w:pPr>
      <w:bookmarkStart w:id="23" w:name="_Toc64479181"/>
      <w:r>
        <w:t>Hook capture, refund and cancel</w:t>
      </w:r>
      <w:bookmarkEnd w:id="23"/>
    </w:p>
    <w:p w14:paraId="2FE49AB0" w14:textId="77777777" w:rsidR="00B862D2" w:rsidRDefault="00B862D2" w:rsidP="00C26AB4">
      <w:pPr>
        <w:jc w:val="both"/>
      </w:pPr>
    </w:p>
    <w:p w14:paraId="05647E16" w14:textId="3416CA8C" w:rsidR="00B862D2" w:rsidRDefault="00B862D2" w:rsidP="00C26AB4">
      <w:pPr>
        <w:jc w:val="both"/>
      </w:pPr>
      <w:r>
        <w:t>Merchant can programmatically hook to capture, refund and cancel charge. To do that, the merchant needs to disable automatic capture. When automatic capture is disabled, the charges are just authorized. Later, the merchant can use the hooks to trigger multiple captures of a single charge (partial capturing), refunds and charge cancellation.</w:t>
      </w:r>
    </w:p>
    <w:p w14:paraId="586B8037" w14:textId="77777777" w:rsidR="000274AC" w:rsidRDefault="000274AC" w:rsidP="00B862D2"/>
    <w:p w14:paraId="3C6DE380" w14:textId="77777777" w:rsidR="00B862D2" w:rsidRDefault="00B862D2" w:rsidP="00B862D2"/>
    <w:p w14:paraId="1AED318A" w14:textId="2DB0937D" w:rsidR="000923FE" w:rsidRPr="00B862D2" w:rsidRDefault="000923FE" w:rsidP="00B862D2"/>
    <w:p w14:paraId="0CCFAC55" w14:textId="77777777" w:rsidR="00EE5F53" w:rsidRDefault="00EE5F53">
      <w:pPr>
        <w:rPr>
          <w:rFonts w:asciiTheme="majorHAnsi" w:eastAsiaTheme="majorEastAsia" w:hAnsiTheme="majorHAnsi" w:cstheme="majorBidi"/>
          <w:color w:val="000000" w:themeColor="text1"/>
          <w:sz w:val="32"/>
          <w:szCs w:val="32"/>
        </w:rPr>
      </w:pPr>
      <w:bookmarkStart w:id="24" w:name="_Ref4430836"/>
      <w:r>
        <w:br w:type="page"/>
      </w:r>
    </w:p>
    <w:p w14:paraId="7E3540CD" w14:textId="6A16EEAF" w:rsidR="00E829A0" w:rsidRDefault="007B4D09" w:rsidP="00FC57C3">
      <w:pPr>
        <w:pStyle w:val="Heading1"/>
      </w:pPr>
      <w:bookmarkStart w:id="25" w:name="_Toc64479182"/>
      <w:r>
        <w:lastRenderedPageBreak/>
        <w:t>System Extensions</w:t>
      </w:r>
      <w:bookmarkEnd w:id="24"/>
      <w:bookmarkEnd w:id="25"/>
    </w:p>
    <w:p w14:paraId="7870ED0A" w14:textId="5D7B386F" w:rsidR="00244FA0" w:rsidRDefault="00244FA0" w:rsidP="00FC57C3"/>
    <w:p w14:paraId="15E72A0E" w14:textId="77777777" w:rsidR="00DA3AE2" w:rsidRDefault="00DA3AE2" w:rsidP="000B0769">
      <w:pPr>
        <w:pStyle w:val="Heading3"/>
        <w:jc w:val="both"/>
      </w:pPr>
      <w:bookmarkStart w:id="26" w:name="_Toc64470740"/>
      <w:bookmarkStart w:id="27" w:name="_Toc64479183"/>
      <w:r>
        <w:t>Zippay payment</w:t>
      </w:r>
      <w:bookmarkEnd w:id="26"/>
      <w:bookmarkEnd w:id="27"/>
      <w:r>
        <w:t xml:space="preserve"> </w:t>
      </w:r>
    </w:p>
    <w:p w14:paraId="604516E1" w14:textId="77777777" w:rsidR="00DA3AE2" w:rsidRDefault="00DA3AE2" w:rsidP="00934BA0">
      <w:pPr>
        <w:jc w:val="both"/>
      </w:pPr>
      <w:r>
        <w:t xml:space="preserve">If you are installing the Zip payment method, install the meta files within </w:t>
      </w:r>
      <w:r>
        <w:rPr>
          <w:color w:val="808080" w:themeColor="background1" w:themeShade="80"/>
        </w:rPr>
        <w:t>metadata/site-template_Zip</w:t>
      </w:r>
      <w:r>
        <w:t xml:space="preserve"> </w:t>
      </w:r>
    </w:p>
    <w:p w14:paraId="558B8DA1" w14:textId="77777777" w:rsidR="00DA3AE2" w:rsidRDefault="00DA3AE2" w:rsidP="004271AC">
      <w:pPr>
        <w:pStyle w:val="Heading3"/>
        <w:jc w:val="both"/>
      </w:pPr>
      <w:bookmarkStart w:id="28" w:name="_Toc64470741"/>
      <w:bookmarkStart w:id="29" w:name="_Toc64479184"/>
      <w:r>
        <w:t>QuadPay payment</w:t>
      </w:r>
      <w:bookmarkEnd w:id="28"/>
      <w:bookmarkEnd w:id="29"/>
      <w:r>
        <w:t xml:space="preserve"> </w:t>
      </w:r>
    </w:p>
    <w:p w14:paraId="65C535CC" w14:textId="77777777" w:rsidR="00DA3AE2" w:rsidRDefault="00DA3AE2" w:rsidP="0093658A">
      <w:pPr>
        <w:jc w:val="both"/>
      </w:pPr>
      <w:r>
        <w:t xml:space="preserve">For QuadPay payment, install meta files within </w:t>
      </w:r>
      <w:r>
        <w:rPr>
          <w:color w:val="808080" w:themeColor="background1" w:themeShade="80"/>
        </w:rPr>
        <w:t>metadata/site-template_QuadPay</w:t>
      </w:r>
    </w:p>
    <w:p w14:paraId="59ADCAEB" w14:textId="77777777" w:rsidR="00DA3AE2" w:rsidRDefault="00DA3AE2" w:rsidP="00C26AB4">
      <w:pPr>
        <w:pStyle w:val="Heading3"/>
        <w:jc w:val="both"/>
      </w:pPr>
      <w:bookmarkStart w:id="30" w:name="_Toc64470742"/>
      <w:bookmarkStart w:id="31" w:name="_Toc64479185"/>
      <w:r>
        <w:t>PayFlex payment</w:t>
      </w:r>
      <w:bookmarkEnd w:id="30"/>
      <w:bookmarkEnd w:id="31"/>
      <w:r>
        <w:t xml:space="preserve"> </w:t>
      </w:r>
    </w:p>
    <w:p w14:paraId="7B4E8437" w14:textId="77777777" w:rsidR="00DA3AE2" w:rsidRDefault="00DA3AE2" w:rsidP="00C26AB4">
      <w:pPr>
        <w:jc w:val="both"/>
      </w:pPr>
      <w:r>
        <w:t xml:space="preserve">For PayFlex payment method, install meta files within the </w:t>
      </w:r>
      <w:r>
        <w:rPr>
          <w:color w:val="808080" w:themeColor="background1" w:themeShade="80"/>
        </w:rPr>
        <w:t>metadata/site-template_PayFlex</w:t>
      </w:r>
    </w:p>
    <w:p w14:paraId="5B30EC83" w14:textId="77777777" w:rsidR="000C2D90" w:rsidRDefault="000C2D90" w:rsidP="00C26AB4">
      <w:pPr>
        <w:jc w:val="both"/>
      </w:pPr>
    </w:p>
    <w:p w14:paraId="72C79400" w14:textId="2D0595A7" w:rsidR="00194C6E" w:rsidRDefault="00194C6E" w:rsidP="00C26AB4">
      <w:pPr>
        <w:pStyle w:val="Heading2"/>
        <w:jc w:val="both"/>
      </w:pPr>
      <w:bookmarkStart w:id="32" w:name="_Toc64479186"/>
      <w:r>
        <w:t>Payment Processors</w:t>
      </w:r>
      <w:bookmarkEnd w:id="32"/>
    </w:p>
    <w:p w14:paraId="250AA563" w14:textId="77777777" w:rsidR="00C26AB4" w:rsidRDefault="00C26AB4" w:rsidP="00C26AB4">
      <w:pPr>
        <w:jc w:val="both"/>
      </w:pPr>
    </w:p>
    <w:p w14:paraId="0DCD4EE3" w14:textId="34D330FA" w:rsidR="000C2D90" w:rsidRDefault="000C2D90" w:rsidP="00C26AB4">
      <w:pPr>
        <w:jc w:val="both"/>
        <w:rPr>
          <w:rStyle w:val="Strong"/>
          <w:b w:val="0"/>
        </w:rPr>
      </w:pPr>
      <w:r>
        <w:t xml:space="preserve">The system has been extended with a new payment processor: </w:t>
      </w:r>
      <w:r w:rsidRPr="00E46224">
        <w:rPr>
          <w:rStyle w:val="Strong"/>
        </w:rPr>
        <w:t>Zip</w:t>
      </w:r>
      <w:r w:rsidRPr="00E46224">
        <w:rPr>
          <w:rStyle w:val="Strong"/>
          <w:b w:val="0"/>
        </w:rPr>
        <w:t>.</w:t>
      </w:r>
    </w:p>
    <w:p w14:paraId="18580DCB" w14:textId="77777777" w:rsidR="000C2D90" w:rsidRDefault="000C2D90" w:rsidP="00C26AB4">
      <w:pPr>
        <w:jc w:val="both"/>
        <w:rPr>
          <w:rStyle w:val="Strong"/>
          <w:b w:val="0"/>
        </w:rPr>
      </w:pPr>
      <w:r>
        <w:rPr>
          <w:rStyle w:val="Strong"/>
          <w:b w:val="0"/>
        </w:rPr>
        <w:t>Settings are accessible here: “</w:t>
      </w:r>
      <w:r w:rsidRPr="00E46224">
        <w:rPr>
          <w:rStyle w:val="Emphasis"/>
        </w:rPr>
        <w:t>Merchant Tools – Ordering – Payment Processors – Zip – Settings</w:t>
      </w:r>
      <w:r>
        <w:rPr>
          <w:rStyle w:val="Strong"/>
          <w:b w:val="0"/>
        </w:rPr>
        <w:t>”.</w:t>
      </w:r>
    </w:p>
    <w:p w14:paraId="28F61181" w14:textId="030A417B" w:rsidR="00092D87" w:rsidRPr="0067798D" w:rsidRDefault="000C2D90" w:rsidP="00C26AB4">
      <w:pPr>
        <w:jc w:val="both"/>
        <w:rPr>
          <w:rStyle w:val="Strong"/>
          <w:b w:val="0"/>
          <w:bCs w:val="0"/>
        </w:rPr>
      </w:pPr>
      <w:r>
        <w:t>These settings are used for Zip payment method.</w:t>
      </w:r>
    </w:p>
    <w:tbl>
      <w:tblPr>
        <w:tblStyle w:val="TableGrid"/>
        <w:tblW w:w="0" w:type="auto"/>
        <w:tblLook w:val="04A0" w:firstRow="1" w:lastRow="0" w:firstColumn="1" w:lastColumn="0" w:noHBand="0" w:noVBand="1"/>
      </w:tblPr>
      <w:tblGrid>
        <w:gridCol w:w="1839"/>
        <w:gridCol w:w="3473"/>
        <w:gridCol w:w="4038"/>
      </w:tblGrid>
      <w:tr w:rsidR="00092D87" w:rsidRPr="00D025CF" w14:paraId="48E53AAC" w14:textId="77777777" w:rsidTr="0070063B">
        <w:trPr>
          <w:trHeight w:val="251"/>
        </w:trPr>
        <w:tc>
          <w:tcPr>
            <w:tcW w:w="1839" w:type="dxa"/>
          </w:tcPr>
          <w:p w14:paraId="65FFE2A5" w14:textId="77777777" w:rsidR="00092D87" w:rsidRPr="003451CB" w:rsidRDefault="00092D87" w:rsidP="00C26AB4">
            <w:pPr>
              <w:jc w:val="both"/>
              <w:rPr>
                <w:b/>
              </w:rPr>
            </w:pPr>
            <w:r>
              <w:rPr>
                <w:b/>
              </w:rPr>
              <w:t>Setting</w:t>
            </w:r>
          </w:p>
        </w:tc>
        <w:tc>
          <w:tcPr>
            <w:tcW w:w="3473" w:type="dxa"/>
          </w:tcPr>
          <w:p w14:paraId="24A6B20E" w14:textId="77777777" w:rsidR="00092D87" w:rsidRPr="003451CB" w:rsidRDefault="00092D87" w:rsidP="00C26AB4">
            <w:pPr>
              <w:jc w:val="both"/>
              <w:rPr>
                <w:b/>
              </w:rPr>
            </w:pPr>
            <w:r>
              <w:rPr>
                <w:b/>
              </w:rPr>
              <w:t>Value</w:t>
            </w:r>
          </w:p>
        </w:tc>
        <w:tc>
          <w:tcPr>
            <w:tcW w:w="4038" w:type="dxa"/>
          </w:tcPr>
          <w:p w14:paraId="2A097BF5" w14:textId="77777777" w:rsidR="00092D87" w:rsidRPr="003451CB" w:rsidRDefault="00092D87" w:rsidP="00C26AB4">
            <w:pPr>
              <w:jc w:val="both"/>
              <w:rPr>
                <w:b/>
              </w:rPr>
            </w:pPr>
            <w:r w:rsidRPr="003451CB">
              <w:rPr>
                <w:b/>
              </w:rPr>
              <w:t>Description</w:t>
            </w:r>
          </w:p>
        </w:tc>
      </w:tr>
      <w:tr w:rsidR="00092D87" w:rsidRPr="00D025CF" w14:paraId="1AFC6393" w14:textId="77777777" w:rsidTr="0070063B">
        <w:trPr>
          <w:trHeight w:val="269"/>
        </w:trPr>
        <w:tc>
          <w:tcPr>
            <w:tcW w:w="1839" w:type="dxa"/>
          </w:tcPr>
          <w:p w14:paraId="1D08BC11" w14:textId="77777777" w:rsidR="00092D87" w:rsidRDefault="00092D87" w:rsidP="00C26AB4">
            <w:pPr>
              <w:jc w:val="both"/>
            </w:pPr>
            <w:r>
              <w:t>Zip API Mode Production</w:t>
            </w:r>
          </w:p>
          <w:p w14:paraId="73239B02" w14:textId="77777777" w:rsidR="00092D87" w:rsidRDefault="00092D87" w:rsidP="00C26AB4">
            <w:pPr>
              <w:jc w:val="both"/>
            </w:pPr>
            <w:r>
              <w:t>(</w:t>
            </w:r>
            <w:r w:rsidRPr="00142903">
              <w:rPr>
                <w:color w:val="808080" w:themeColor="background1" w:themeShade="80"/>
              </w:rPr>
              <w:t>zipApiMode</w:t>
            </w:r>
            <w:r>
              <w:t>)</w:t>
            </w:r>
          </w:p>
        </w:tc>
        <w:tc>
          <w:tcPr>
            <w:tcW w:w="3473" w:type="dxa"/>
          </w:tcPr>
          <w:p w14:paraId="37FE9CD4" w14:textId="77777777" w:rsidR="00092D87" w:rsidRDefault="00092D87" w:rsidP="00C26AB4">
            <w:pPr>
              <w:jc w:val="both"/>
            </w:pPr>
            <w:r>
              <w:t>Yes/No</w:t>
            </w:r>
          </w:p>
        </w:tc>
        <w:tc>
          <w:tcPr>
            <w:tcW w:w="4038" w:type="dxa"/>
          </w:tcPr>
          <w:p w14:paraId="3DD349A8" w14:textId="77777777" w:rsidR="00092D87" w:rsidRDefault="00092D87" w:rsidP="00C26AB4">
            <w:pPr>
              <w:jc w:val="both"/>
            </w:pPr>
            <w:r>
              <w:t>If set to yes, the Zip API Client will load the Zip Production Service Profile. If no, Zip API Client will load the Zip Sandbox Service Profile.</w:t>
            </w:r>
          </w:p>
          <w:p w14:paraId="6DBD874C" w14:textId="77777777" w:rsidR="00092D87" w:rsidRPr="0040312F" w:rsidRDefault="00092D87" w:rsidP="00C26AB4">
            <w:pPr>
              <w:jc w:val="both"/>
            </w:pPr>
          </w:p>
        </w:tc>
      </w:tr>
      <w:tr w:rsidR="00092D87" w:rsidRPr="00D025CF" w14:paraId="2EBCE229" w14:textId="77777777" w:rsidTr="0070063B">
        <w:trPr>
          <w:trHeight w:val="269"/>
        </w:trPr>
        <w:tc>
          <w:tcPr>
            <w:tcW w:w="1839" w:type="dxa"/>
          </w:tcPr>
          <w:p w14:paraId="5F84C6B5" w14:textId="77777777" w:rsidR="00092D87" w:rsidRDefault="00092D87" w:rsidP="00C26AB4">
            <w:pPr>
              <w:jc w:val="both"/>
            </w:pPr>
            <w:r>
              <w:t>Zip Tokenization</w:t>
            </w:r>
          </w:p>
          <w:p w14:paraId="03C7F276" w14:textId="77777777" w:rsidR="00092D87" w:rsidRPr="003451CB" w:rsidRDefault="00092D87" w:rsidP="00C26AB4">
            <w:pPr>
              <w:jc w:val="both"/>
            </w:pPr>
            <w:r>
              <w:t>(</w:t>
            </w:r>
            <w:r w:rsidRPr="00694449">
              <w:rPr>
                <w:rStyle w:val="Emphasis"/>
              </w:rPr>
              <w:t>zipTokenization</w:t>
            </w:r>
            <w:r>
              <w:t>)</w:t>
            </w:r>
          </w:p>
        </w:tc>
        <w:tc>
          <w:tcPr>
            <w:tcW w:w="3473" w:type="dxa"/>
          </w:tcPr>
          <w:p w14:paraId="28AD5124" w14:textId="77777777" w:rsidR="00092D87" w:rsidRPr="003451CB" w:rsidRDefault="00092D87" w:rsidP="00C26AB4">
            <w:pPr>
              <w:jc w:val="both"/>
            </w:pPr>
            <w:r>
              <w:t>Yes/No</w:t>
            </w:r>
          </w:p>
        </w:tc>
        <w:tc>
          <w:tcPr>
            <w:tcW w:w="4038" w:type="dxa"/>
          </w:tcPr>
          <w:p w14:paraId="1C0E955E" w14:textId="77777777" w:rsidR="00092D87" w:rsidRPr="0040312F" w:rsidRDefault="00092D87" w:rsidP="00C26AB4">
            <w:pPr>
              <w:jc w:val="both"/>
            </w:pPr>
            <w:r w:rsidRPr="0040312F">
              <w:t>Enable/disable tokenization for this processor.</w:t>
            </w:r>
          </w:p>
          <w:p w14:paraId="7684EEF8" w14:textId="77777777" w:rsidR="00092D87" w:rsidRPr="003451CB" w:rsidRDefault="00092D87" w:rsidP="00C26AB4">
            <w:pPr>
              <w:jc w:val="both"/>
            </w:pPr>
          </w:p>
          <w:p w14:paraId="64D0864B" w14:textId="77777777" w:rsidR="00092D87" w:rsidRPr="003451CB" w:rsidRDefault="00092D87" w:rsidP="00C26AB4">
            <w:pPr>
              <w:jc w:val="both"/>
            </w:pPr>
            <w:r>
              <w:t>Default: Yes</w:t>
            </w:r>
          </w:p>
        </w:tc>
      </w:tr>
      <w:tr w:rsidR="00092D87" w:rsidRPr="00D025CF" w14:paraId="17B7DBA0" w14:textId="77777777" w:rsidTr="0070063B">
        <w:trPr>
          <w:trHeight w:val="269"/>
        </w:trPr>
        <w:tc>
          <w:tcPr>
            <w:tcW w:w="1839" w:type="dxa"/>
          </w:tcPr>
          <w:p w14:paraId="1F3CFC7D" w14:textId="77777777" w:rsidR="00092D87" w:rsidRDefault="00092D87" w:rsidP="00C26AB4">
            <w:pPr>
              <w:jc w:val="both"/>
            </w:pPr>
            <w:r>
              <w:t>Zip API Key</w:t>
            </w:r>
          </w:p>
          <w:p w14:paraId="01AF06BB" w14:textId="77777777" w:rsidR="00092D87" w:rsidRDefault="00092D87" w:rsidP="00C26AB4">
            <w:pPr>
              <w:jc w:val="both"/>
            </w:pPr>
            <w:r>
              <w:t>(</w:t>
            </w:r>
            <w:r w:rsidRPr="00694449">
              <w:rPr>
                <w:rStyle w:val="Emphasis"/>
              </w:rPr>
              <w:t>zipApiKey</w:t>
            </w:r>
            <w:r>
              <w:t>)</w:t>
            </w:r>
          </w:p>
          <w:p w14:paraId="32A1D3B4" w14:textId="77777777" w:rsidR="00092D87" w:rsidRDefault="00092D87" w:rsidP="00C26AB4">
            <w:pPr>
              <w:jc w:val="both"/>
            </w:pPr>
          </w:p>
        </w:tc>
        <w:tc>
          <w:tcPr>
            <w:tcW w:w="3473" w:type="dxa"/>
          </w:tcPr>
          <w:p w14:paraId="05437AD6" w14:textId="77777777" w:rsidR="00092D87" w:rsidRDefault="00092D87" w:rsidP="00C26AB4">
            <w:pPr>
              <w:jc w:val="both"/>
            </w:pPr>
            <w:r>
              <w:t>String</w:t>
            </w:r>
          </w:p>
        </w:tc>
        <w:tc>
          <w:tcPr>
            <w:tcW w:w="4038" w:type="dxa"/>
          </w:tcPr>
          <w:p w14:paraId="08CC1114" w14:textId="77777777" w:rsidR="00092D87" w:rsidRPr="0040312F" w:rsidRDefault="00092D87" w:rsidP="00C26AB4">
            <w:pPr>
              <w:jc w:val="both"/>
            </w:pPr>
            <w:r>
              <w:t>API Key for this payment processor.</w:t>
            </w:r>
          </w:p>
        </w:tc>
      </w:tr>
      <w:tr w:rsidR="00092D87" w:rsidRPr="00D025CF" w14:paraId="36B30339" w14:textId="77777777" w:rsidTr="0070063B">
        <w:trPr>
          <w:trHeight w:val="269"/>
        </w:trPr>
        <w:tc>
          <w:tcPr>
            <w:tcW w:w="1839" w:type="dxa"/>
          </w:tcPr>
          <w:p w14:paraId="037134D0" w14:textId="77777777" w:rsidR="00092D87" w:rsidRDefault="00092D87" w:rsidP="00C26AB4">
            <w:pPr>
              <w:jc w:val="both"/>
            </w:pPr>
            <w:r>
              <w:t>Automatic Capture</w:t>
            </w:r>
          </w:p>
          <w:p w14:paraId="2903BF12" w14:textId="77777777" w:rsidR="00092D87" w:rsidRDefault="00092D87" w:rsidP="00C26AB4">
            <w:pPr>
              <w:jc w:val="both"/>
            </w:pPr>
            <w:r>
              <w:t>(</w:t>
            </w:r>
            <w:r w:rsidRPr="00694449">
              <w:rPr>
                <w:rStyle w:val="Emphasis"/>
              </w:rPr>
              <w:t>zipAutoCapture</w:t>
            </w:r>
            <w:r>
              <w:t>)</w:t>
            </w:r>
          </w:p>
        </w:tc>
        <w:tc>
          <w:tcPr>
            <w:tcW w:w="3473" w:type="dxa"/>
          </w:tcPr>
          <w:p w14:paraId="0FC5CF2A" w14:textId="77777777" w:rsidR="00092D87" w:rsidRDefault="00092D87" w:rsidP="00C26AB4">
            <w:pPr>
              <w:jc w:val="both"/>
            </w:pPr>
            <w:r>
              <w:t>Yes/No</w:t>
            </w:r>
          </w:p>
        </w:tc>
        <w:tc>
          <w:tcPr>
            <w:tcW w:w="4038" w:type="dxa"/>
          </w:tcPr>
          <w:p w14:paraId="32A92585" w14:textId="77777777" w:rsidR="00092D87" w:rsidRDefault="00092D87" w:rsidP="00C26AB4">
            <w:pPr>
              <w:jc w:val="both"/>
            </w:pPr>
            <w:r w:rsidRPr="00BA29D3">
              <w:t>Enable/disable automatic captures of charges for this processor.</w:t>
            </w:r>
          </w:p>
          <w:p w14:paraId="1E11400D" w14:textId="77777777" w:rsidR="00092D87" w:rsidRDefault="00092D87" w:rsidP="00C26AB4">
            <w:pPr>
              <w:jc w:val="both"/>
            </w:pPr>
          </w:p>
          <w:p w14:paraId="16D2F94F" w14:textId="77777777" w:rsidR="00092D87" w:rsidRPr="00BA29D3" w:rsidRDefault="00092D87" w:rsidP="00C26AB4">
            <w:pPr>
              <w:jc w:val="both"/>
            </w:pPr>
            <w:r>
              <w:t>Default: Yes</w:t>
            </w:r>
          </w:p>
        </w:tc>
      </w:tr>
      <w:tr w:rsidR="00092D87" w:rsidRPr="00D025CF" w14:paraId="33F0DFC3" w14:textId="77777777" w:rsidTr="0070063B">
        <w:trPr>
          <w:trHeight w:val="269"/>
        </w:trPr>
        <w:tc>
          <w:tcPr>
            <w:tcW w:w="1839" w:type="dxa"/>
          </w:tcPr>
          <w:p w14:paraId="0C8F6C0A" w14:textId="77777777" w:rsidR="00092D87" w:rsidRDefault="00092D87" w:rsidP="00C26AB4">
            <w:pPr>
              <w:jc w:val="both"/>
              <w:rPr>
                <w:bCs/>
              </w:rPr>
            </w:pPr>
            <w:r w:rsidRPr="00E40437">
              <w:rPr>
                <w:bCs/>
              </w:rPr>
              <w:t>Enable Zip</w:t>
            </w:r>
          </w:p>
          <w:p w14:paraId="7530764C" w14:textId="77777777" w:rsidR="00092D87" w:rsidRDefault="00092D87" w:rsidP="00C26AB4">
            <w:pPr>
              <w:jc w:val="both"/>
              <w:rPr>
                <w:bCs/>
              </w:rPr>
            </w:pPr>
            <w:r>
              <w:rPr>
                <w:bCs/>
              </w:rPr>
              <w:t>(</w:t>
            </w:r>
            <w:r w:rsidRPr="00810CB2">
              <w:rPr>
                <w:bCs/>
                <w:color w:val="A6A6A6" w:themeColor="background1" w:themeShade="A6"/>
              </w:rPr>
              <w:t>enableZippay</w:t>
            </w:r>
            <w:r>
              <w:rPr>
                <w:bCs/>
              </w:rPr>
              <w:t>)</w:t>
            </w:r>
          </w:p>
          <w:p w14:paraId="5F374A6D" w14:textId="77777777" w:rsidR="00092D87" w:rsidRDefault="00092D87" w:rsidP="00C26AB4">
            <w:pPr>
              <w:jc w:val="both"/>
            </w:pPr>
          </w:p>
        </w:tc>
        <w:tc>
          <w:tcPr>
            <w:tcW w:w="3473" w:type="dxa"/>
          </w:tcPr>
          <w:p w14:paraId="672F2B82" w14:textId="77777777" w:rsidR="00092D87" w:rsidRDefault="00092D87" w:rsidP="00C26AB4">
            <w:pPr>
              <w:jc w:val="both"/>
            </w:pPr>
            <w:r>
              <w:rPr>
                <w:bCs/>
              </w:rPr>
              <w:t>Yes/No</w:t>
            </w:r>
          </w:p>
        </w:tc>
        <w:tc>
          <w:tcPr>
            <w:tcW w:w="4038" w:type="dxa"/>
          </w:tcPr>
          <w:p w14:paraId="17A51A5B" w14:textId="77777777" w:rsidR="00092D87" w:rsidRPr="00BA29D3" w:rsidRDefault="00092D87" w:rsidP="00C26AB4">
            <w:pPr>
              <w:jc w:val="both"/>
            </w:pPr>
            <w:r w:rsidRPr="00810CB2">
              <w:rPr>
                <w:bCs/>
              </w:rPr>
              <w:t>Enable/disable Zip</w:t>
            </w:r>
          </w:p>
        </w:tc>
      </w:tr>
    </w:tbl>
    <w:p w14:paraId="002CC7A7" w14:textId="28B2D48E" w:rsidR="00907C48" w:rsidRDefault="00907C48" w:rsidP="00907C48"/>
    <w:p w14:paraId="6617E955" w14:textId="05CF08B2" w:rsidR="001074FD" w:rsidRDefault="001074FD"/>
    <w:p w14:paraId="3F70C292" w14:textId="25C4EE6E" w:rsidR="008F4DD7" w:rsidRDefault="008F4DD7" w:rsidP="00C26AB4">
      <w:pPr>
        <w:jc w:val="both"/>
      </w:pPr>
      <w:r>
        <w:t xml:space="preserve">These settings are used for </w:t>
      </w:r>
      <w:r w:rsidR="00977ED7">
        <w:t>QuadPay</w:t>
      </w:r>
      <w:r>
        <w:t xml:space="preserve"> payment method.</w:t>
      </w:r>
    </w:p>
    <w:tbl>
      <w:tblPr>
        <w:tblStyle w:val="TableGrid"/>
        <w:tblW w:w="0" w:type="auto"/>
        <w:tblLook w:val="04A0" w:firstRow="1" w:lastRow="0" w:firstColumn="1" w:lastColumn="0" w:noHBand="0" w:noVBand="1"/>
      </w:tblPr>
      <w:tblGrid>
        <w:gridCol w:w="1839"/>
        <w:gridCol w:w="3473"/>
        <w:gridCol w:w="4038"/>
      </w:tblGrid>
      <w:tr w:rsidR="008F4DD7" w:rsidRPr="00D025CF" w14:paraId="55A1BA22" w14:textId="77777777" w:rsidTr="008F4DD7">
        <w:trPr>
          <w:trHeight w:val="251"/>
        </w:trPr>
        <w:tc>
          <w:tcPr>
            <w:tcW w:w="1839" w:type="dxa"/>
          </w:tcPr>
          <w:p w14:paraId="63E5285D" w14:textId="77777777" w:rsidR="008F4DD7" w:rsidRPr="003451CB" w:rsidRDefault="008F4DD7" w:rsidP="00C26AB4">
            <w:pPr>
              <w:jc w:val="both"/>
              <w:rPr>
                <w:b/>
              </w:rPr>
            </w:pPr>
            <w:r>
              <w:rPr>
                <w:b/>
              </w:rPr>
              <w:t>Setting</w:t>
            </w:r>
          </w:p>
        </w:tc>
        <w:tc>
          <w:tcPr>
            <w:tcW w:w="3473" w:type="dxa"/>
          </w:tcPr>
          <w:p w14:paraId="694A6301" w14:textId="77777777" w:rsidR="008F4DD7" w:rsidRPr="003451CB" w:rsidRDefault="008F4DD7" w:rsidP="00C26AB4">
            <w:pPr>
              <w:jc w:val="both"/>
              <w:rPr>
                <w:b/>
              </w:rPr>
            </w:pPr>
            <w:r>
              <w:rPr>
                <w:b/>
              </w:rPr>
              <w:t>Value</w:t>
            </w:r>
          </w:p>
        </w:tc>
        <w:tc>
          <w:tcPr>
            <w:tcW w:w="4038" w:type="dxa"/>
          </w:tcPr>
          <w:p w14:paraId="65C51ACB" w14:textId="77777777" w:rsidR="008F4DD7" w:rsidRPr="003451CB" w:rsidRDefault="008F4DD7" w:rsidP="00C26AB4">
            <w:pPr>
              <w:jc w:val="both"/>
              <w:rPr>
                <w:b/>
              </w:rPr>
            </w:pPr>
            <w:r w:rsidRPr="003451CB">
              <w:rPr>
                <w:b/>
              </w:rPr>
              <w:t>Description</w:t>
            </w:r>
          </w:p>
        </w:tc>
      </w:tr>
      <w:tr w:rsidR="008F4DD7" w:rsidRPr="00D025CF" w14:paraId="32E9D372" w14:textId="77777777" w:rsidTr="008F4DD7">
        <w:trPr>
          <w:trHeight w:val="269"/>
        </w:trPr>
        <w:tc>
          <w:tcPr>
            <w:tcW w:w="1839" w:type="dxa"/>
          </w:tcPr>
          <w:p w14:paraId="386E82C5" w14:textId="77777777" w:rsidR="008F4DD7" w:rsidRDefault="008F4DD7" w:rsidP="00C26AB4">
            <w:pPr>
              <w:jc w:val="both"/>
            </w:pPr>
            <w:r>
              <w:t>QuadPay API Mode Production</w:t>
            </w:r>
          </w:p>
          <w:p w14:paraId="029B7FEF" w14:textId="77777777" w:rsidR="008F4DD7" w:rsidRDefault="008F4DD7" w:rsidP="00C26AB4">
            <w:pPr>
              <w:jc w:val="both"/>
            </w:pPr>
            <w:r>
              <w:t>(</w:t>
            </w:r>
            <w:r w:rsidRPr="00810CB2">
              <w:rPr>
                <w:color w:val="808080" w:themeColor="background1" w:themeShade="80"/>
              </w:rPr>
              <w:t>zipApiMode</w:t>
            </w:r>
            <w:r>
              <w:t>)</w:t>
            </w:r>
          </w:p>
        </w:tc>
        <w:tc>
          <w:tcPr>
            <w:tcW w:w="3473" w:type="dxa"/>
          </w:tcPr>
          <w:p w14:paraId="2287A86D" w14:textId="77777777" w:rsidR="008F4DD7" w:rsidRDefault="008F4DD7" w:rsidP="00C26AB4">
            <w:pPr>
              <w:jc w:val="both"/>
            </w:pPr>
            <w:r>
              <w:t>Yes/No</w:t>
            </w:r>
          </w:p>
        </w:tc>
        <w:tc>
          <w:tcPr>
            <w:tcW w:w="4038" w:type="dxa"/>
          </w:tcPr>
          <w:p w14:paraId="495524B5" w14:textId="77777777" w:rsidR="008F4DD7" w:rsidRDefault="008F4DD7" w:rsidP="00C26AB4">
            <w:pPr>
              <w:jc w:val="both"/>
            </w:pPr>
            <w:r>
              <w:t>If set to yes, the Zip API Client will load the Zip Production Service Profile. If no, Zip API Client will load the Zip Sandbox Service Profile.</w:t>
            </w:r>
          </w:p>
          <w:p w14:paraId="626E0CB1" w14:textId="77777777" w:rsidR="008F4DD7" w:rsidRPr="0040312F" w:rsidRDefault="008F4DD7" w:rsidP="00C26AB4">
            <w:pPr>
              <w:jc w:val="both"/>
            </w:pPr>
          </w:p>
        </w:tc>
      </w:tr>
      <w:tr w:rsidR="008F4DD7" w:rsidRPr="00D025CF" w14:paraId="2E36CB72" w14:textId="77777777" w:rsidTr="008F4DD7">
        <w:trPr>
          <w:trHeight w:val="269"/>
        </w:trPr>
        <w:tc>
          <w:tcPr>
            <w:tcW w:w="1839" w:type="dxa"/>
          </w:tcPr>
          <w:p w14:paraId="4F617A87" w14:textId="77777777" w:rsidR="008F4DD7" w:rsidRDefault="008F4DD7" w:rsidP="00C26AB4">
            <w:pPr>
              <w:jc w:val="both"/>
            </w:pPr>
            <w:r>
              <w:t>Zip Tokenization</w:t>
            </w:r>
          </w:p>
          <w:p w14:paraId="69A67D22" w14:textId="77777777" w:rsidR="008F4DD7" w:rsidRPr="003451CB" w:rsidRDefault="008F4DD7" w:rsidP="00C26AB4">
            <w:pPr>
              <w:jc w:val="both"/>
            </w:pPr>
            <w:r>
              <w:t>(</w:t>
            </w:r>
            <w:r w:rsidRPr="00694449">
              <w:rPr>
                <w:rStyle w:val="Emphasis"/>
              </w:rPr>
              <w:t>zipTokenization</w:t>
            </w:r>
            <w:r>
              <w:t>)</w:t>
            </w:r>
          </w:p>
        </w:tc>
        <w:tc>
          <w:tcPr>
            <w:tcW w:w="3473" w:type="dxa"/>
          </w:tcPr>
          <w:p w14:paraId="331B775D" w14:textId="77777777" w:rsidR="008F4DD7" w:rsidRPr="003451CB" w:rsidRDefault="008F4DD7" w:rsidP="00C26AB4">
            <w:pPr>
              <w:jc w:val="both"/>
            </w:pPr>
            <w:r>
              <w:t>Yes/No</w:t>
            </w:r>
          </w:p>
        </w:tc>
        <w:tc>
          <w:tcPr>
            <w:tcW w:w="4038" w:type="dxa"/>
          </w:tcPr>
          <w:p w14:paraId="3FBF07D9" w14:textId="77777777" w:rsidR="008F4DD7" w:rsidRPr="0040312F" w:rsidRDefault="008F4DD7" w:rsidP="00C26AB4">
            <w:pPr>
              <w:jc w:val="both"/>
            </w:pPr>
            <w:r w:rsidRPr="0040312F">
              <w:t>Enable/disable tokenization for this processor.</w:t>
            </w:r>
          </w:p>
          <w:p w14:paraId="1E9CDA3D" w14:textId="77777777" w:rsidR="008F4DD7" w:rsidRPr="003451CB" w:rsidRDefault="008F4DD7" w:rsidP="00C26AB4">
            <w:pPr>
              <w:jc w:val="both"/>
            </w:pPr>
          </w:p>
          <w:p w14:paraId="026D17CD" w14:textId="77777777" w:rsidR="008F4DD7" w:rsidRPr="003451CB" w:rsidRDefault="008F4DD7" w:rsidP="00C26AB4">
            <w:pPr>
              <w:jc w:val="both"/>
            </w:pPr>
            <w:r>
              <w:t>Default: Yes</w:t>
            </w:r>
          </w:p>
        </w:tc>
      </w:tr>
      <w:tr w:rsidR="008F4DD7" w:rsidRPr="00D025CF" w14:paraId="7CD03586" w14:textId="77777777" w:rsidTr="008F4DD7">
        <w:trPr>
          <w:trHeight w:val="269"/>
        </w:trPr>
        <w:tc>
          <w:tcPr>
            <w:tcW w:w="1839" w:type="dxa"/>
          </w:tcPr>
          <w:p w14:paraId="0727A232" w14:textId="77777777" w:rsidR="008F4DD7" w:rsidRDefault="008F4DD7" w:rsidP="00C26AB4">
            <w:pPr>
              <w:jc w:val="both"/>
            </w:pPr>
            <w:r>
              <w:t>QuadPay API Key</w:t>
            </w:r>
          </w:p>
          <w:p w14:paraId="1686111D" w14:textId="77777777" w:rsidR="008F4DD7" w:rsidRDefault="008F4DD7" w:rsidP="00C26AB4">
            <w:pPr>
              <w:jc w:val="both"/>
            </w:pPr>
            <w:r>
              <w:t>(</w:t>
            </w:r>
            <w:r w:rsidRPr="00694449">
              <w:rPr>
                <w:rStyle w:val="Emphasis"/>
              </w:rPr>
              <w:t>zipApiKey</w:t>
            </w:r>
            <w:r>
              <w:t>)</w:t>
            </w:r>
          </w:p>
          <w:p w14:paraId="304B3ACF" w14:textId="77777777" w:rsidR="008F4DD7" w:rsidRDefault="008F4DD7" w:rsidP="00C26AB4">
            <w:pPr>
              <w:jc w:val="both"/>
            </w:pPr>
          </w:p>
        </w:tc>
        <w:tc>
          <w:tcPr>
            <w:tcW w:w="3473" w:type="dxa"/>
          </w:tcPr>
          <w:p w14:paraId="511BF6A8" w14:textId="77777777" w:rsidR="008F4DD7" w:rsidRDefault="008F4DD7" w:rsidP="00C26AB4">
            <w:pPr>
              <w:jc w:val="both"/>
            </w:pPr>
            <w:r>
              <w:t>String</w:t>
            </w:r>
          </w:p>
        </w:tc>
        <w:tc>
          <w:tcPr>
            <w:tcW w:w="4038" w:type="dxa"/>
          </w:tcPr>
          <w:p w14:paraId="38D2749B" w14:textId="77777777" w:rsidR="008F4DD7" w:rsidRPr="0040312F" w:rsidRDefault="008F4DD7" w:rsidP="00C26AB4">
            <w:pPr>
              <w:jc w:val="both"/>
            </w:pPr>
            <w:r>
              <w:t>API Key for this payment processor.</w:t>
            </w:r>
          </w:p>
        </w:tc>
      </w:tr>
      <w:tr w:rsidR="008F4DD7" w:rsidRPr="00D025CF" w14:paraId="069A2120" w14:textId="77777777" w:rsidTr="008F4DD7">
        <w:trPr>
          <w:trHeight w:val="269"/>
        </w:trPr>
        <w:tc>
          <w:tcPr>
            <w:tcW w:w="1839" w:type="dxa"/>
          </w:tcPr>
          <w:p w14:paraId="5AA24000" w14:textId="77777777" w:rsidR="008F4DD7" w:rsidRDefault="008F4DD7" w:rsidP="00C26AB4">
            <w:pPr>
              <w:jc w:val="both"/>
            </w:pPr>
            <w:r>
              <w:lastRenderedPageBreak/>
              <w:t>Automatic Capture</w:t>
            </w:r>
          </w:p>
          <w:p w14:paraId="1D7E369D" w14:textId="77777777" w:rsidR="008F4DD7" w:rsidRDefault="008F4DD7" w:rsidP="00C26AB4">
            <w:pPr>
              <w:jc w:val="both"/>
            </w:pPr>
            <w:r>
              <w:t>(</w:t>
            </w:r>
            <w:r w:rsidRPr="00694449">
              <w:rPr>
                <w:rStyle w:val="Emphasis"/>
              </w:rPr>
              <w:t>zipAutoCapture</w:t>
            </w:r>
            <w:r>
              <w:t>)</w:t>
            </w:r>
          </w:p>
        </w:tc>
        <w:tc>
          <w:tcPr>
            <w:tcW w:w="3473" w:type="dxa"/>
          </w:tcPr>
          <w:p w14:paraId="0E01ED1F" w14:textId="77777777" w:rsidR="008F4DD7" w:rsidRDefault="008F4DD7" w:rsidP="00C26AB4">
            <w:pPr>
              <w:jc w:val="both"/>
            </w:pPr>
            <w:r>
              <w:t>Yes/No</w:t>
            </w:r>
          </w:p>
        </w:tc>
        <w:tc>
          <w:tcPr>
            <w:tcW w:w="4038" w:type="dxa"/>
          </w:tcPr>
          <w:p w14:paraId="7AF267B2" w14:textId="77777777" w:rsidR="008F4DD7" w:rsidRDefault="008F4DD7" w:rsidP="00C26AB4">
            <w:pPr>
              <w:jc w:val="both"/>
            </w:pPr>
            <w:r w:rsidRPr="00BA29D3">
              <w:t>Enable/disable automatic captures of charges for this processor.</w:t>
            </w:r>
          </w:p>
          <w:p w14:paraId="408102A9" w14:textId="77777777" w:rsidR="008F4DD7" w:rsidRDefault="008F4DD7" w:rsidP="00C26AB4">
            <w:pPr>
              <w:jc w:val="both"/>
            </w:pPr>
          </w:p>
          <w:p w14:paraId="304FF5EC" w14:textId="77777777" w:rsidR="008F4DD7" w:rsidRPr="00BA29D3" w:rsidRDefault="008F4DD7" w:rsidP="00C26AB4">
            <w:pPr>
              <w:jc w:val="both"/>
            </w:pPr>
            <w:r>
              <w:t>Default: Yes</w:t>
            </w:r>
          </w:p>
        </w:tc>
      </w:tr>
      <w:tr w:rsidR="008F4DD7" w:rsidRPr="00D025CF" w14:paraId="2ADFCE00" w14:textId="77777777" w:rsidTr="008F4DD7">
        <w:trPr>
          <w:trHeight w:val="269"/>
        </w:trPr>
        <w:tc>
          <w:tcPr>
            <w:tcW w:w="1839" w:type="dxa"/>
          </w:tcPr>
          <w:p w14:paraId="61F5798D" w14:textId="77777777" w:rsidR="008F4DD7" w:rsidRDefault="008F4DD7" w:rsidP="00C26AB4">
            <w:pPr>
              <w:jc w:val="both"/>
              <w:rPr>
                <w:bCs/>
              </w:rPr>
            </w:pPr>
            <w:r w:rsidRPr="00E40437">
              <w:rPr>
                <w:bCs/>
              </w:rPr>
              <w:t xml:space="preserve">Enable </w:t>
            </w:r>
            <w:r>
              <w:t>QuadPay</w:t>
            </w:r>
          </w:p>
          <w:p w14:paraId="21450784" w14:textId="77777777" w:rsidR="008F4DD7" w:rsidRDefault="008F4DD7" w:rsidP="00C26AB4">
            <w:pPr>
              <w:jc w:val="both"/>
              <w:rPr>
                <w:bCs/>
              </w:rPr>
            </w:pPr>
            <w:r>
              <w:rPr>
                <w:bCs/>
              </w:rPr>
              <w:t>(</w:t>
            </w:r>
            <w:r w:rsidRPr="00810CB2">
              <w:rPr>
                <w:bCs/>
                <w:color w:val="A6A6A6" w:themeColor="background1" w:themeShade="A6"/>
              </w:rPr>
              <w:t>enableZippay</w:t>
            </w:r>
            <w:r>
              <w:rPr>
                <w:bCs/>
              </w:rPr>
              <w:t>)</w:t>
            </w:r>
          </w:p>
          <w:p w14:paraId="703E1F01" w14:textId="77777777" w:rsidR="008F4DD7" w:rsidRDefault="008F4DD7" w:rsidP="00C26AB4">
            <w:pPr>
              <w:jc w:val="both"/>
            </w:pPr>
          </w:p>
        </w:tc>
        <w:tc>
          <w:tcPr>
            <w:tcW w:w="3473" w:type="dxa"/>
          </w:tcPr>
          <w:p w14:paraId="1A385137" w14:textId="77777777" w:rsidR="008F4DD7" w:rsidRDefault="008F4DD7" w:rsidP="00C26AB4">
            <w:pPr>
              <w:jc w:val="both"/>
            </w:pPr>
            <w:r>
              <w:rPr>
                <w:bCs/>
              </w:rPr>
              <w:t>Yes/No</w:t>
            </w:r>
          </w:p>
        </w:tc>
        <w:tc>
          <w:tcPr>
            <w:tcW w:w="4038" w:type="dxa"/>
          </w:tcPr>
          <w:p w14:paraId="7D907B86" w14:textId="77777777" w:rsidR="008F4DD7" w:rsidRPr="00BA29D3" w:rsidRDefault="008F4DD7" w:rsidP="00C26AB4">
            <w:pPr>
              <w:jc w:val="both"/>
            </w:pPr>
            <w:r w:rsidRPr="00810CB2">
              <w:rPr>
                <w:bCs/>
              </w:rPr>
              <w:t xml:space="preserve">Enable/disable </w:t>
            </w:r>
            <w:r>
              <w:t>QuadPay.</w:t>
            </w:r>
          </w:p>
        </w:tc>
      </w:tr>
    </w:tbl>
    <w:p w14:paraId="66EE9576" w14:textId="77777777" w:rsidR="008F4DD7" w:rsidRDefault="008F4DD7" w:rsidP="00C26AB4">
      <w:pPr>
        <w:jc w:val="both"/>
      </w:pPr>
    </w:p>
    <w:p w14:paraId="69E8CA4C" w14:textId="77777777" w:rsidR="008F4DD7" w:rsidRDefault="008F4DD7" w:rsidP="00C26AB4">
      <w:pPr>
        <w:jc w:val="both"/>
      </w:pPr>
      <w:r>
        <w:t>These settings are used for PayFlex payment method.</w:t>
      </w:r>
    </w:p>
    <w:tbl>
      <w:tblPr>
        <w:tblStyle w:val="TableGrid"/>
        <w:tblW w:w="0" w:type="auto"/>
        <w:tblLook w:val="04A0" w:firstRow="1" w:lastRow="0" w:firstColumn="1" w:lastColumn="0" w:noHBand="0" w:noVBand="1"/>
      </w:tblPr>
      <w:tblGrid>
        <w:gridCol w:w="1839"/>
        <w:gridCol w:w="3473"/>
        <w:gridCol w:w="4038"/>
      </w:tblGrid>
      <w:tr w:rsidR="008F4DD7" w:rsidRPr="00D025CF" w14:paraId="7FFCA3FA" w14:textId="77777777" w:rsidTr="008F4DD7">
        <w:trPr>
          <w:trHeight w:val="251"/>
        </w:trPr>
        <w:tc>
          <w:tcPr>
            <w:tcW w:w="1839" w:type="dxa"/>
          </w:tcPr>
          <w:p w14:paraId="22A5BE2C" w14:textId="77777777" w:rsidR="008F4DD7" w:rsidRPr="003451CB" w:rsidRDefault="008F4DD7" w:rsidP="00C26AB4">
            <w:pPr>
              <w:jc w:val="both"/>
              <w:rPr>
                <w:b/>
              </w:rPr>
            </w:pPr>
            <w:r>
              <w:rPr>
                <w:b/>
              </w:rPr>
              <w:t>Setting</w:t>
            </w:r>
          </w:p>
        </w:tc>
        <w:tc>
          <w:tcPr>
            <w:tcW w:w="3473" w:type="dxa"/>
          </w:tcPr>
          <w:p w14:paraId="4B7D5B6D" w14:textId="77777777" w:rsidR="008F4DD7" w:rsidRPr="003451CB" w:rsidRDefault="008F4DD7" w:rsidP="00C26AB4">
            <w:pPr>
              <w:jc w:val="both"/>
              <w:rPr>
                <w:b/>
              </w:rPr>
            </w:pPr>
            <w:r>
              <w:rPr>
                <w:b/>
              </w:rPr>
              <w:t>Value</w:t>
            </w:r>
          </w:p>
        </w:tc>
        <w:tc>
          <w:tcPr>
            <w:tcW w:w="4038" w:type="dxa"/>
          </w:tcPr>
          <w:p w14:paraId="23293C57" w14:textId="77777777" w:rsidR="008F4DD7" w:rsidRPr="003451CB" w:rsidRDefault="008F4DD7" w:rsidP="00C26AB4">
            <w:pPr>
              <w:jc w:val="both"/>
              <w:rPr>
                <w:b/>
              </w:rPr>
            </w:pPr>
            <w:r w:rsidRPr="003451CB">
              <w:rPr>
                <w:b/>
              </w:rPr>
              <w:t>Description</w:t>
            </w:r>
          </w:p>
        </w:tc>
      </w:tr>
      <w:tr w:rsidR="008F4DD7" w:rsidRPr="00D025CF" w14:paraId="5ACC6D0F" w14:textId="77777777" w:rsidTr="008F4DD7">
        <w:trPr>
          <w:trHeight w:val="269"/>
        </w:trPr>
        <w:tc>
          <w:tcPr>
            <w:tcW w:w="1839" w:type="dxa"/>
          </w:tcPr>
          <w:p w14:paraId="1A2BADE0" w14:textId="77777777" w:rsidR="008F4DD7" w:rsidRDefault="008F4DD7" w:rsidP="00C26AB4">
            <w:pPr>
              <w:jc w:val="both"/>
            </w:pPr>
            <w:r>
              <w:t>PayFlex API Mode Production</w:t>
            </w:r>
          </w:p>
          <w:p w14:paraId="18BA2E30" w14:textId="77777777" w:rsidR="008F4DD7" w:rsidRDefault="008F4DD7" w:rsidP="00C26AB4">
            <w:pPr>
              <w:jc w:val="both"/>
            </w:pPr>
            <w:r>
              <w:t>(</w:t>
            </w:r>
            <w:r w:rsidRPr="00810CB2">
              <w:rPr>
                <w:color w:val="808080" w:themeColor="background1" w:themeShade="80"/>
              </w:rPr>
              <w:t>zipApiMode</w:t>
            </w:r>
            <w:r>
              <w:t>)</w:t>
            </w:r>
          </w:p>
        </w:tc>
        <w:tc>
          <w:tcPr>
            <w:tcW w:w="3473" w:type="dxa"/>
          </w:tcPr>
          <w:p w14:paraId="398AA9AD" w14:textId="77777777" w:rsidR="008F4DD7" w:rsidRDefault="008F4DD7" w:rsidP="00C26AB4">
            <w:pPr>
              <w:jc w:val="both"/>
            </w:pPr>
            <w:r>
              <w:t>Yes/No</w:t>
            </w:r>
          </w:p>
        </w:tc>
        <w:tc>
          <w:tcPr>
            <w:tcW w:w="4038" w:type="dxa"/>
          </w:tcPr>
          <w:p w14:paraId="179C1B35" w14:textId="77777777" w:rsidR="008F4DD7" w:rsidRPr="0040312F" w:rsidRDefault="008F4DD7" w:rsidP="00C26AB4">
            <w:pPr>
              <w:jc w:val="both"/>
            </w:pPr>
            <w:r>
              <w:t>If set to yes, the Zip API Client will load the Zip Production Service Profile. If no, Zip API Client will load the Zip Sandbox Service Profile.</w:t>
            </w:r>
          </w:p>
        </w:tc>
      </w:tr>
      <w:tr w:rsidR="008F4DD7" w:rsidRPr="00D025CF" w14:paraId="1C794298" w14:textId="77777777" w:rsidTr="008F4DD7">
        <w:trPr>
          <w:trHeight w:val="269"/>
        </w:trPr>
        <w:tc>
          <w:tcPr>
            <w:tcW w:w="1839" w:type="dxa"/>
          </w:tcPr>
          <w:p w14:paraId="6F80CA1D" w14:textId="77777777" w:rsidR="008F4DD7" w:rsidRDefault="008F4DD7" w:rsidP="00C26AB4">
            <w:pPr>
              <w:jc w:val="both"/>
            </w:pPr>
            <w:r>
              <w:t>Zip Tokenization</w:t>
            </w:r>
          </w:p>
          <w:p w14:paraId="3AD6A96E" w14:textId="77777777" w:rsidR="008F4DD7" w:rsidRPr="003451CB" w:rsidRDefault="008F4DD7" w:rsidP="00C26AB4">
            <w:pPr>
              <w:jc w:val="both"/>
            </w:pPr>
            <w:r>
              <w:t>(</w:t>
            </w:r>
            <w:r w:rsidRPr="00694449">
              <w:rPr>
                <w:rStyle w:val="Emphasis"/>
              </w:rPr>
              <w:t>zipTokenization</w:t>
            </w:r>
            <w:r>
              <w:t>)</w:t>
            </w:r>
          </w:p>
        </w:tc>
        <w:tc>
          <w:tcPr>
            <w:tcW w:w="3473" w:type="dxa"/>
          </w:tcPr>
          <w:p w14:paraId="582EB435" w14:textId="77777777" w:rsidR="008F4DD7" w:rsidRPr="003451CB" w:rsidRDefault="008F4DD7" w:rsidP="00C26AB4">
            <w:pPr>
              <w:jc w:val="both"/>
            </w:pPr>
            <w:r>
              <w:t>Yes/No</w:t>
            </w:r>
          </w:p>
        </w:tc>
        <w:tc>
          <w:tcPr>
            <w:tcW w:w="4038" w:type="dxa"/>
          </w:tcPr>
          <w:p w14:paraId="12C42787" w14:textId="77777777" w:rsidR="008F4DD7" w:rsidRPr="0040312F" w:rsidRDefault="008F4DD7" w:rsidP="00C26AB4">
            <w:pPr>
              <w:jc w:val="both"/>
            </w:pPr>
            <w:r w:rsidRPr="0040312F">
              <w:t>Enable/disable tokenization for this processor.</w:t>
            </w:r>
          </w:p>
          <w:p w14:paraId="0A2D2A75" w14:textId="77777777" w:rsidR="008F4DD7" w:rsidRPr="003451CB" w:rsidRDefault="008F4DD7" w:rsidP="00C26AB4">
            <w:pPr>
              <w:jc w:val="both"/>
            </w:pPr>
          </w:p>
          <w:p w14:paraId="01C277C4" w14:textId="77777777" w:rsidR="008F4DD7" w:rsidRPr="003451CB" w:rsidRDefault="008F4DD7" w:rsidP="00C26AB4">
            <w:pPr>
              <w:jc w:val="both"/>
            </w:pPr>
            <w:r>
              <w:t>Default: Yes</w:t>
            </w:r>
          </w:p>
        </w:tc>
      </w:tr>
      <w:tr w:rsidR="008F4DD7" w:rsidRPr="00D025CF" w14:paraId="5117ED7A" w14:textId="77777777" w:rsidTr="008F4DD7">
        <w:trPr>
          <w:trHeight w:val="269"/>
        </w:trPr>
        <w:tc>
          <w:tcPr>
            <w:tcW w:w="1839" w:type="dxa"/>
          </w:tcPr>
          <w:p w14:paraId="72FC7106" w14:textId="77777777" w:rsidR="008F4DD7" w:rsidRDefault="008F4DD7" w:rsidP="00C26AB4">
            <w:pPr>
              <w:jc w:val="both"/>
            </w:pPr>
            <w:r>
              <w:t>PayFlex API Key</w:t>
            </w:r>
          </w:p>
          <w:p w14:paraId="5988DFAD" w14:textId="77777777" w:rsidR="008F4DD7" w:rsidRDefault="008F4DD7" w:rsidP="00C26AB4">
            <w:pPr>
              <w:jc w:val="both"/>
            </w:pPr>
            <w:r>
              <w:t>(</w:t>
            </w:r>
            <w:r w:rsidRPr="00694449">
              <w:rPr>
                <w:rStyle w:val="Emphasis"/>
              </w:rPr>
              <w:t>zipApiKey</w:t>
            </w:r>
            <w:r>
              <w:t>)</w:t>
            </w:r>
          </w:p>
          <w:p w14:paraId="72F9CA49" w14:textId="77777777" w:rsidR="008F4DD7" w:rsidRDefault="008F4DD7" w:rsidP="00C26AB4">
            <w:pPr>
              <w:jc w:val="both"/>
            </w:pPr>
          </w:p>
        </w:tc>
        <w:tc>
          <w:tcPr>
            <w:tcW w:w="3473" w:type="dxa"/>
          </w:tcPr>
          <w:p w14:paraId="73D23592" w14:textId="77777777" w:rsidR="008F4DD7" w:rsidRDefault="008F4DD7" w:rsidP="00C26AB4">
            <w:pPr>
              <w:jc w:val="both"/>
            </w:pPr>
            <w:r>
              <w:t>String</w:t>
            </w:r>
          </w:p>
        </w:tc>
        <w:tc>
          <w:tcPr>
            <w:tcW w:w="4038" w:type="dxa"/>
          </w:tcPr>
          <w:p w14:paraId="625E2756" w14:textId="77777777" w:rsidR="008F4DD7" w:rsidRPr="0040312F" w:rsidRDefault="008F4DD7" w:rsidP="00C26AB4">
            <w:pPr>
              <w:jc w:val="both"/>
            </w:pPr>
            <w:r>
              <w:t>API Key for this payment processor.</w:t>
            </w:r>
          </w:p>
        </w:tc>
      </w:tr>
      <w:tr w:rsidR="008F4DD7" w:rsidRPr="00D025CF" w14:paraId="656D54AA" w14:textId="77777777" w:rsidTr="008F4DD7">
        <w:trPr>
          <w:trHeight w:val="269"/>
        </w:trPr>
        <w:tc>
          <w:tcPr>
            <w:tcW w:w="1839" w:type="dxa"/>
          </w:tcPr>
          <w:p w14:paraId="1DFE35FE" w14:textId="77777777" w:rsidR="008F4DD7" w:rsidRDefault="008F4DD7" w:rsidP="00C26AB4">
            <w:pPr>
              <w:jc w:val="both"/>
            </w:pPr>
            <w:r>
              <w:t>Automatic Capture</w:t>
            </w:r>
          </w:p>
          <w:p w14:paraId="3C6A0E7E" w14:textId="77777777" w:rsidR="008F4DD7" w:rsidRDefault="008F4DD7" w:rsidP="00C26AB4">
            <w:pPr>
              <w:jc w:val="both"/>
            </w:pPr>
            <w:r>
              <w:t>(</w:t>
            </w:r>
            <w:r w:rsidRPr="00694449">
              <w:rPr>
                <w:rStyle w:val="Emphasis"/>
              </w:rPr>
              <w:t>zipAutoCapture</w:t>
            </w:r>
            <w:r>
              <w:t>)</w:t>
            </w:r>
          </w:p>
        </w:tc>
        <w:tc>
          <w:tcPr>
            <w:tcW w:w="3473" w:type="dxa"/>
          </w:tcPr>
          <w:p w14:paraId="4BBABA9C" w14:textId="77777777" w:rsidR="008F4DD7" w:rsidRDefault="008F4DD7" w:rsidP="00C26AB4">
            <w:pPr>
              <w:jc w:val="both"/>
            </w:pPr>
            <w:r>
              <w:t>Yes/No</w:t>
            </w:r>
          </w:p>
        </w:tc>
        <w:tc>
          <w:tcPr>
            <w:tcW w:w="4038" w:type="dxa"/>
          </w:tcPr>
          <w:p w14:paraId="5595CD69" w14:textId="77777777" w:rsidR="008F4DD7" w:rsidRDefault="008F4DD7" w:rsidP="00C26AB4">
            <w:pPr>
              <w:jc w:val="both"/>
            </w:pPr>
            <w:r w:rsidRPr="00BA29D3">
              <w:t>Enable/disable automatic captures of charges for this processor.</w:t>
            </w:r>
          </w:p>
          <w:p w14:paraId="6EF60DB5" w14:textId="77777777" w:rsidR="008F4DD7" w:rsidRDefault="008F4DD7" w:rsidP="00C26AB4">
            <w:pPr>
              <w:jc w:val="both"/>
            </w:pPr>
          </w:p>
          <w:p w14:paraId="7078CD6A" w14:textId="77777777" w:rsidR="008F4DD7" w:rsidRPr="00BA29D3" w:rsidRDefault="008F4DD7" w:rsidP="00C26AB4">
            <w:pPr>
              <w:jc w:val="both"/>
            </w:pPr>
            <w:r>
              <w:t>Default: Yes</w:t>
            </w:r>
          </w:p>
        </w:tc>
      </w:tr>
      <w:tr w:rsidR="008F4DD7" w:rsidRPr="00D025CF" w14:paraId="325A9168" w14:textId="77777777" w:rsidTr="008F4DD7">
        <w:trPr>
          <w:trHeight w:val="269"/>
        </w:trPr>
        <w:tc>
          <w:tcPr>
            <w:tcW w:w="1839" w:type="dxa"/>
          </w:tcPr>
          <w:p w14:paraId="2E55F306" w14:textId="77777777" w:rsidR="008F4DD7" w:rsidRDefault="008F4DD7" w:rsidP="00C26AB4">
            <w:pPr>
              <w:jc w:val="both"/>
              <w:rPr>
                <w:bCs/>
              </w:rPr>
            </w:pPr>
            <w:r w:rsidRPr="00E40437">
              <w:rPr>
                <w:bCs/>
              </w:rPr>
              <w:t xml:space="preserve">Enable </w:t>
            </w:r>
            <w:r>
              <w:t>PayFlex</w:t>
            </w:r>
          </w:p>
          <w:p w14:paraId="3258EAEC" w14:textId="77777777" w:rsidR="008F4DD7" w:rsidRDefault="008F4DD7" w:rsidP="00C26AB4">
            <w:pPr>
              <w:jc w:val="both"/>
              <w:rPr>
                <w:bCs/>
              </w:rPr>
            </w:pPr>
            <w:r>
              <w:rPr>
                <w:bCs/>
              </w:rPr>
              <w:t>(</w:t>
            </w:r>
            <w:r w:rsidRPr="00810CB2">
              <w:rPr>
                <w:bCs/>
                <w:color w:val="A6A6A6" w:themeColor="background1" w:themeShade="A6"/>
              </w:rPr>
              <w:t>enableZippay</w:t>
            </w:r>
            <w:r>
              <w:rPr>
                <w:bCs/>
              </w:rPr>
              <w:t>)</w:t>
            </w:r>
          </w:p>
          <w:p w14:paraId="18392CFD" w14:textId="77777777" w:rsidR="008F4DD7" w:rsidRDefault="008F4DD7" w:rsidP="00C26AB4">
            <w:pPr>
              <w:jc w:val="both"/>
            </w:pPr>
          </w:p>
        </w:tc>
        <w:tc>
          <w:tcPr>
            <w:tcW w:w="3473" w:type="dxa"/>
          </w:tcPr>
          <w:p w14:paraId="647FA3CD" w14:textId="77777777" w:rsidR="008F4DD7" w:rsidRDefault="008F4DD7" w:rsidP="00C26AB4">
            <w:pPr>
              <w:jc w:val="both"/>
            </w:pPr>
            <w:r>
              <w:rPr>
                <w:bCs/>
              </w:rPr>
              <w:t>Yes/No</w:t>
            </w:r>
          </w:p>
        </w:tc>
        <w:tc>
          <w:tcPr>
            <w:tcW w:w="4038" w:type="dxa"/>
          </w:tcPr>
          <w:p w14:paraId="0FBBCAAA" w14:textId="77777777" w:rsidR="008F4DD7" w:rsidRPr="00BA29D3" w:rsidRDefault="008F4DD7" w:rsidP="00C26AB4">
            <w:pPr>
              <w:jc w:val="both"/>
            </w:pPr>
            <w:r w:rsidRPr="00810CB2">
              <w:rPr>
                <w:bCs/>
              </w:rPr>
              <w:t xml:space="preserve">Enable/disable </w:t>
            </w:r>
            <w:r>
              <w:t>PayFlex.</w:t>
            </w:r>
          </w:p>
        </w:tc>
      </w:tr>
    </w:tbl>
    <w:p w14:paraId="496193D2" w14:textId="0EFBB866" w:rsidR="008F4DD7" w:rsidRDefault="008F4DD7" w:rsidP="00C26AB4">
      <w:pPr>
        <w:jc w:val="both"/>
      </w:pPr>
    </w:p>
    <w:p w14:paraId="35FAFD61" w14:textId="1485A502" w:rsidR="007B4D09" w:rsidRDefault="00194C6E" w:rsidP="00C26AB4">
      <w:pPr>
        <w:pStyle w:val="Heading2"/>
        <w:jc w:val="both"/>
      </w:pPr>
      <w:bookmarkStart w:id="33" w:name="_Toc64479187"/>
      <w:r>
        <w:t>Payment Methods</w:t>
      </w:r>
      <w:bookmarkEnd w:id="33"/>
    </w:p>
    <w:p w14:paraId="24696C68" w14:textId="7F97418E" w:rsidR="00194C6E" w:rsidRDefault="00194C6E" w:rsidP="00C26AB4">
      <w:pPr>
        <w:jc w:val="both"/>
      </w:pPr>
    </w:p>
    <w:p w14:paraId="2D145E7F" w14:textId="2FEE5D71" w:rsidR="008F4DD7" w:rsidRDefault="008F4DD7" w:rsidP="00C26AB4">
      <w:pPr>
        <w:jc w:val="both"/>
      </w:pPr>
      <w:r>
        <w:t xml:space="preserve">Three payment method has been added: </w:t>
      </w:r>
      <w:r w:rsidRPr="008F501C">
        <w:rPr>
          <w:rStyle w:val="Strong"/>
        </w:rPr>
        <w:t>Zip</w:t>
      </w:r>
      <w:r>
        <w:t xml:space="preserve">, </w:t>
      </w:r>
      <w:r w:rsidRPr="00142903">
        <w:rPr>
          <w:b/>
          <w:bCs/>
        </w:rPr>
        <w:t>Pay</w:t>
      </w:r>
      <w:r>
        <w:rPr>
          <w:b/>
          <w:bCs/>
        </w:rPr>
        <w:t xml:space="preserve"> </w:t>
      </w:r>
      <w:r w:rsidRPr="00142903">
        <w:rPr>
          <w:b/>
          <w:bCs/>
        </w:rPr>
        <w:t>Flex</w:t>
      </w:r>
      <w:r>
        <w:t xml:space="preserve">, </w:t>
      </w:r>
      <w:r w:rsidR="00977ED7">
        <w:rPr>
          <w:b/>
          <w:bCs/>
        </w:rPr>
        <w:t>QuadPay</w:t>
      </w:r>
      <w:r>
        <w:t xml:space="preserve"> linked to the payment processor described in previous section.</w:t>
      </w:r>
    </w:p>
    <w:p w14:paraId="0179F459" w14:textId="77777777" w:rsidR="008F4DD7" w:rsidRPr="00DB004D" w:rsidRDefault="008F4DD7" w:rsidP="00C26AB4">
      <w:pPr>
        <w:jc w:val="both"/>
        <w:rPr>
          <w:b/>
          <w:bCs/>
        </w:rPr>
      </w:pPr>
      <w:r w:rsidRPr="00DB004D">
        <w:rPr>
          <w:b/>
          <w:bCs/>
        </w:rPr>
        <w:t>Zip payment method</w:t>
      </w:r>
    </w:p>
    <w:tbl>
      <w:tblPr>
        <w:tblStyle w:val="TableGrid"/>
        <w:tblW w:w="0" w:type="auto"/>
        <w:tblLook w:val="04A0" w:firstRow="1" w:lastRow="0" w:firstColumn="1" w:lastColumn="0" w:noHBand="0" w:noVBand="1"/>
      </w:tblPr>
      <w:tblGrid>
        <w:gridCol w:w="1839"/>
        <w:gridCol w:w="3473"/>
        <w:gridCol w:w="4038"/>
      </w:tblGrid>
      <w:tr w:rsidR="008F4DD7" w:rsidRPr="00D025CF" w14:paraId="1385C957" w14:textId="77777777" w:rsidTr="008F4DD7">
        <w:trPr>
          <w:trHeight w:val="251"/>
        </w:trPr>
        <w:tc>
          <w:tcPr>
            <w:tcW w:w="1839" w:type="dxa"/>
          </w:tcPr>
          <w:p w14:paraId="3E9FB560" w14:textId="77777777" w:rsidR="008F4DD7" w:rsidRPr="003451CB" w:rsidRDefault="008F4DD7" w:rsidP="00C26AB4">
            <w:pPr>
              <w:jc w:val="both"/>
              <w:rPr>
                <w:b/>
              </w:rPr>
            </w:pPr>
            <w:r>
              <w:rPr>
                <w:b/>
              </w:rPr>
              <w:t>Setting</w:t>
            </w:r>
          </w:p>
        </w:tc>
        <w:tc>
          <w:tcPr>
            <w:tcW w:w="3473" w:type="dxa"/>
          </w:tcPr>
          <w:p w14:paraId="0FFE02D0" w14:textId="77777777" w:rsidR="008F4DD7" w:rsidRPr="003451CB" w:rsidRDefault="008F4DD7" w:rsidP="00C26AB4">
            <w:pPr>
              <w:jc w:val="both"/>
              <w:rPr>
                <w:b/>
              </w:rPr>
            </w:pPr>
            <w:r>
              <w:rPr>
                <w:b/>
              </w:rPr>
              <w:t>Values</w:t>
            </w:r>
          </w:p>
        </w:tc>
        <w:tc>
          <w:tcPr>
            <w:tcW w:w="4038" w:type="dxa"/>
          </w:tcPr>
          <w:p w14:paraId="1EBEA9D3" w14:textId="77777777" w:rsidR="008F4DD7" w:rsidRPr="003451CB" w:rsidRDefault="008F4DD7" w:rsidP="00C26AB4">
            <w:pPr>
              <w:jc w:val="both"/>
              <w:rPr>
                <w:b/>
              </w:rPr>
            </w:pPr>
            <w:r w:rsidRPr="003451CB">
              <w:rPr>
                <w:b/>
              </w:rPr>
              <w:t>Description</w:t>
            </w:r>
          </w:p>
        </w:tc>
      </w:tr>
      <w:tr w:rsidR="008F4DD7" w:rsidRPr="00D025CF" w14:paraId="3479864E" w14:textId="77777777" w:rsidTr="008F4DD7">
        <w:trPr>
          <w:trHeight w:val="269"/>
        </w:trPr>
        <w:tc>
          <w:tcPr>
            <w:tcW w:w="1839" w:type="dxa"/>
          </w:tcPr>
          <w:p w14:paraId="0E89BF3D" w14:textId="77777777" w:rsidR="008F4DD7" w:rsidRPr="003451CB" w:rsidRDefault="008F4DD7" w:rsidP="00C26AB4">
            <w:pPr>
              <w:jc w:val="both"/>
            </w:pPr>
            <w:r w:rsidRPr="003451CB">
              <w:t>Payment Processor</w:t>
            </w:r>
          </w:p>
        </w:tc>
        <w:tc>
          <w:tcPr>
            <w:tcW w:w="3473" w:type="dxa"/>
          </w:tcPr>
          <w:p w14:paraId="557A3637" w14:textId="77777777" w:rsidR="008F4DD7" w:rsidRPr="003451CB" w:rsidRDefault="008F4DD7" w:rsidP="00C26AB4">
            <w:pPr>
              <w:jc w:val="both"/>
            </w:pPr>
            <w:r>
              <w:t>Zip</w:t>
            </w:r>
          </w:p>
        </w:tc>
        <w:tc>
          <w:tcPr>
            <w:tcW w:w="4038" w:type="dxa"/>
          </w:tcPr>
          <w:p w14:paraId="4C7EB884" w14:textId="77777777" w:rsidR="008F4DD7" w:rsidRPr="003451CB" w:rsidRDefault="008F4DD7" w:rsidP="00C26AB4">
            <w:pPr>
              <w:jc w:val="both"/>
            </w:pPr>
          </w:p>
        </w:tc>
      </w:tr>
      <w:tr w:rsidR="008F4DD7" w:rsidRPr="00D025CF" w14:paraId="0782EE6C" w14:textId="77777777" w:rsidTr="008F4DD7">
        <w:trPr>
          <w:trHeight w:val="1175"/>
        </w:trPr>
        <w:tc>
          <w:tcPr>
            <w:tcW w:w="1839" w:type="dxa"/>
          </w:tcPr>
          <w:p w14:paraId="35223CD2" w14:textId="77777777" w:rsidR="008F4DD7" w:rsidRPr="003451CB" w:rsidRDefault="008F4DD7" w:rsidP="00C26AB4">
            <w:pPr>
              <w:jc w:val="both"/>
            </w:pPr>
            <w:r w:rsidRPr="003451CB">
              <w:t>Countries</w:t>
            </w:r>
          </w:p>
        </w:tc>
        <w:tc>
          <w:tcPr>
            <w:tcW w:w="3473" w:type="dxa"/>
          </w:tcPr>
          <w:p w14:paraId="7D841FFF" w14:textId="77777777" w:rsidR="008F4DD7" w:rsidRPr="003451CB" w:rsidRDefault="008F4DD7" w:rsidP="00C26AB4">
            <w:pPr>
              <w:jc w:val="both"/>
            </w:pPr>
            <w:r>
              <w:t>AU, NZ, UK</w:t>
            </w:r>
          </w:p>
        </w:tc>
        <w:tc>
          <w:tcPr>
            <w:tcW w:w="4038" w:type="dxa"/>
          </w:tcPr>
          <w:p w14:paraId="50CC866D" w14:textId="77777777" w:rsidR="008F4DD7" w:rsidRPr="003451CB" w:rsidRDefault="008F4DD7" w:rsidP="00C26AB4">
            <w:pPr>
              <w:jc w:val="both"/>
            </w:pPr>
            <w:r>
              <w:t>T</w:t>
            </w:r>
            <w:r w:rsidRPr="003451CB">
              <w:t>his payment method is applicable for Australia</w:t>
            </w:r>
            <w:r>
              <w:t xml:space="preserve">, </w:t>
            </w:r>
            <w:r w:rsidRPr="003451CB">
              <w:t>New Zealand</w:t>
            </w:r>
            <w:r>
              <w:t xml:space="preserve"> and </w:t>
            </w:r>
            <w:r w:rsidRPr="00D532C1">
              <w:t>United Kingdom</w:t>
            </w:r>
            <w:r w:rsidRPr="003451CB">
              <w:t xml:space="preserve"> by default.</w:t>
            </w:r>
          </w:p>
          <w:p w14:paraId="514DE920" w14:textId="77777777" w:rsidR="008F4DD7" w:rsidRPr="003451CB" w:rsidRDefault="008F4DD7" w:rsidP="00C26AB4">
            <w:pPr>
              <w:jc w:val="both"/>
            </w:pPr>
          </w:p>
          <w:p w14:paraId="34F54F2F" w14:textId="77777777" w:rsidR="008F4DD7" w:rsidRDefault="008F4DD7" w:rsidP="00C26AB4">
            <w:pPr>
              <w:jc w:val="both"/>
            </w:pPr>
            <w:r w:rsidRPr="003451CB">
              <w:t>Selected Countries: AU, NZ</w:t>
            </w:r>
            <w:r>
              <w:t>, UK</w:t>
            </w:r>
            <w:r w:rsidRPr="003451CB">
              <w:t>.</w:t>
            </w:r>
          </w:p>
          <w:p w14:paraId="41EBA0C1" w14:textId="77777777" w:rsidR="008F4DD7" w:rsidRPr="003451CB" w:rsidRDefault="008F4DD7" w:rsidP="00C26AB4">
            <w:pPr>
              <w:jc w:val="both"/>
            </w:pPr>
          </w:p>
        </w:tc>
      </w:tr>
      <w:tr w:rsidR="008F4DD7" w:rsidRPr="00D025CF" w14:paraId="27659053" w14:textId="77777777" w:rsidTr="008F4DD7">
        <w:trPr>
          <w:trHeight w:val="269"/>
        </w:trPr>
        <w:tc>
          <w:tcPr>
            <w:tcW w:w="1839" w:type="dxa"/>
          </w:tcPr>
          <w:p w14:paraId="450164B3" w14:textId="77777777" w:rsidR="008F4DD7" w:rsidRPr="003451CB" w:rsidRDefault="008F4DD7" w:rsidP="00C26AB4">
            <w:pPr>
              <w:jc w:val="both"/>
            </w:pPr>
            <w:r>
              <w:t>Min/Max Payment Ranges</w:t>
            </w:r>
          </w:p>
        </w:tc>
        <w:tc>
          <w:tcPr>
            <w:tcW w:w="3473" w:type="dxa"/>
          </w:tcPr>
          <w:p w14:paraId="6180FB18" w14:textId="77777777" w:rsidR="008F4DD7" w:rsidRDefault="008F4DD7" w:rsidP="00C26AB4">
            <w:pPr>
              <w:jc w:val="both"/>
            </w:pPr>
          </w:p>
        </w:tc>
        <w:tc>
          <w:tcPr>
            <w:tcW w:w="4038" w:type="dxa"/>
          </w:tcPr>
          <w:p w14:paraId="2C2DC048" w14:textId="77777777" w:rsidR="008F4DD7" w:rsidRDefault="008F4DD7" w:rsidP="00C26AB4">
            <w:pPr>
              <w:jc w:val="both"/>
            </w:pPr>
            <w:r>
              <w:t xml:space="preserve">The merchant can set a specific range for which Zip is applicable as a payment method. </w:t>
            </w:r>
          </w:p>
          <w:p w14:paraId="72364798" w14:textId="77777777" w:rsidR="008F4DD7" w:rsidRPr="003451CB" w:rsidRDefault="008F4DD7" w:rsidP="00C26AB4">
            <w:pPr>
              <w:jc w:val="both"/>
            </w:pPr>
          </w:p>
        </w:tc>
      </w:tr>
    </w:tbl>
    <w:p w14:paraId="7E5E8E99" w14:textId="77777777" w:rsidR="008F4DD7" w:rsidRDefault="008F4DD7" w:rsidP="00C26AB4">
      <w:pPr>
        <w:jc w:val="both"/>
      </w:pPr>
    </w:p>
    <w:p w14:paraId="0C918A9B" w14:textId="77777777" w:rsidR="008F4DD7" w:rsidRPr="00DB004D" w:rsidRDefault="008F4DD7" w:rsidP="00C26AB4">
      <w:pPr>
        <w:jc w:val="both"/>
        <w:rPr>
          <w:b/>
          <w:bCs/>
        </w:rPr>
      </w:pPr>
      <w:r w:rsidRPr="00DB004D">
        <w:rPr>
          <w:b/>
          <w:bCs/>
        </w:rPr>
        <w:t>PayFlex payment method</w:t>
      </w:r>
    </w:p>
    <w:tbl>
      <w:tblPr>
        <w:tblStyle w:val="TableGrid"/>
        <w:tblW w:w="0" w:type="auto"/>
        <w:tblLook w:val="04A0" w:firstRow="1" w:lastRow="0" w:firstColumn="1" w:lastColumn="0" w:noHBand="0" w:noVBand="1"/>
      </w:tblPr>
      <w:tblGrid>
        <w:gridCol w:w="1839"/>
        <w:gridCol w:w="3473"/>
        <w:gridCol w:w="4038"/>
      </w:tblGrid>
      <w:tr w:rsidR="008F4DD7" w:rsidRPr="00D025CF" w14:paraId="068BF3C9" w14:textId="77777777" w:rsidTr="008F4DD7">
        <w:trPr>
          <w:trHeight w:val="251"/>
        </w:trPr>
        <w:tc>
          <w:tcPr>
            <w:tcW w:w="1839" w:type="dxa"/>
          </w:tcPr>
          <w:p w14:paraId="467F1C13" w14:textId="77777777" w:rsidR="008F4DD7" w:rsidRPr="003451CB" w:rsidRDefault="008F4DD7" w:rsidP="00C26AB4">
            <w:pPr>
              <w:jc w:val="both"/>
              <w:rPr>
                <w:b/>
              </w:rPr>
            </w:pPr>
            <w:r>
              <w:rPr>
                <w:b/>
              </w:rPr>
              <w:t>Setting</w:t>
            </w:r>
          </w:p>
        </w:tc>
        <w:tc>
          <w:tcPr>
            <w:tcW w:w="3473" w:type="dxa"/>
          </w:tcPr>
          <w:p w14:paraId="1564CE7C" w14:textId="77777777" w:rsidR="008F4DD7" w:rsidRPr="003451CB" w:rsidRDefault="008F4DD7" w:rsidP="00C26AB4">
            <w:pPr>
              <w:jc w:val="both"/>
              <w:rPr>
                <w:b/>
              </w:rPr>
            </w:pPr>
            <w:r>
              <w:rPr>
                <w:b/>
              </w:rPr>
              <w:t>Values</w:t>
            </w:r>
          </w:p>
        </w:tc>
        <w:tc>
          <w:tcPr>
            <w:tcW w:w="4038" w:type="dxa"/>
          </w:tcPr>
          <w:p w14:paraId="57522CC2" w14:textId="77777777" w:rsidR="008F4DD7" w:rsidRPr="003451CB" w:rsidRDefault="008F4DD7" w:rsidP="00C26AB4">
            <w:pPr>
              <w:jc w:val="both"/>
              <w:rPr>
                <w:b/>
              </w:rPr>
            </w:pPr>
            <w:r w:rsidRPr="003451CB">
              <w:rPr>
                <w:b/>
              </w:rPr>
              <w:t>Description</w:t>
            </w:r>
          </w:p>
        </w:tc>
      </w:tr>
      <w:tr w:rsidR="008F4DD7" w:rsidRPr="00D025CF" w14:paraId="03C64749" w14:textId="77777777" w:rsidTr="008F4DD7">
        <w:trPr>
          <w:trHeight w:val="269"/>
        </w:trPr>
        <w:tc>
          <w:tcPr>
            <w:tcW w:w="1839" w:type="dxa"/>
          </w:tcPr>
          <w:p w14:paraId="42140950" w14:textId="77777777" w:rsidR="008F4DD7" w:rsidRPr="003451CB" w:rsidRDefault="008F4DD7" w:rsidP="00C26AB4">
            <w:pPr>
              <w:jc w:val="both"/>
            </w:pPr>
            <w:r w:rsidRPr="003451CB">
              <w:t>Payment Processor</w:t>
            </w:r>
          </w:p>
        </w:tc>
        <w:tc>
          <w:tcPr>
            <w:tcW w:w="3473" w:type="dxa"/>
          </w:tcPr>
          <w:p w14:paraId="15B60ABF" w14:textId="77777777" w:rsidR="008F4DD7" w:rsidRPr="003451CB" w:rsidRDefault="008F4DD7" w:rsidP="00C26AB4">
            <w:pPr>
              <w:jc w:val="both"/>
            </w:pPr>
            <w:r>
              <w:t>Zip</w:t>
            </w:r>
          </w:p>
        </w:tc>
        <w:tc>
          <w:tcPr>
            <w:tcW w:w="4038" w:type="dxa"/>
          </w:tcPr>
          <w:p w14:paraId="03C6FC36" w14:textId="77777777" w:rsidR="008F4DD7" w:rsidRPr="003451CB" w:rsidRDefault="008F4DD7" w:rsidP="00C26AB4">
            <w:pPr>
              <w:jc w:val="both"/>
            </w:pPr>
          </w:p>
        </w:tc>
      </w:tr>
      <w:tr w:rsidR="008F4DD7" w:rsidRPr="00D025CF" w14:paraId="642A3399" w14:textId="77777777" w:rsidTr="008F4DD7">
        <w:trPr>
          <w:trHeight w:val="269"/>
        </w:trPr>
        <w:tc>
          <w:tcPr>
            <w:tcW w:w="1839" w:type="dxa"/>
          </w:tcPr>
          <w:p w14:paraId="68A980AD" w14:textId="77777777" w:rsidR="008F4DD7" w:rsidRPr="003451CB" w:rsidRDefault="008F4DD7" w:rsidP="00C26AB4">
            <w:pPr>
              <w:jc w:val="both"/>
            </w:pPr>
            <w:r w:rsidRPr="003451CB">
              <w:t>Countries</w:t>
            </w:r>
          </w:p>
        </w:tc>
        <w:tc>
          <w:tcPr>
            <w:tcW w:w="3473" w:type="dxa"/>
          </w:tcPr>
          <w:p w14:paraId="49BA5FCA" w14:textId="77777777" w:rsidR="008F4DD7" w:rsidRPr="003451CB" w:rsidRDefault="008F4DD7" w:rsidP="00C26AB4">
            <w:pPr>
              <w:jc w:val="both"/>
            </w:pPr>
            <w:r>
              <w:t>ZA</w:t>
            </w:r>
          </w:p>
        </w:tc>
        <w:tc>
          <w:tcPr>
            <w:tcW w:w="4038" w:type="dxa"/>
          </w:tcPr>
          <w:p w14:paraId="0DF9944A" w14:textId="77777777" w:rsidR="008F4DD7" w:rsidRPr="003451CB" w:rsidRDefault="008F4DD7" w:rsidP="00C26AB4">
            <w:pPr>
              <w:jc w:val="both"/>
            </w:pPr>
            <w:r>
              <w:t>T</w:t>
            </w:r>
            <w:r w:rsidRPr="003451CB">
              <w:t xml:space="preserve">his payment method is applicable for </w:t>
            </w:r>
            <w:r w:rsidRPr="00793F4B">
              <w:t>South Africa</w:t>
            </w:r>
            <w:r>
              <w:t xml:space="preserve"> </w:t>
            </w:r>
            <w:r w:rsidRPr="003451CB">
              <w:t>by default.</w:t>
            </w:r>
          </w:p>
          <w:p w14:paraId="3ABA8E6F" w14:textId="77777777" w:rsidR="008F4DD7" w:rsidRPr="003451CB" w:rsidRDefault="008F4DD7" w:rsidP="00C26AB4">
            <w:pPr>
              <w:jc w:val="both"/>
            </w:pPr>
          </w:p>
          <w:p w14:paraId="21F710F7" w14:textId="77777777" w:rsidR="008F4DD7" w:rsidRDefault="008F4DD7" w:rsidP="00C26AB4">
            <w:pPr>
              <w:jc w:val="both"/>
            </w:pPr>
            <w:r w:rsidRPr="003451CB">
              <w:t xml:space="preserve">Selected Countries: </w:t>
            </w:r>
            <w:r>
              <w:t>ZA</w:t>
            </w:r>
            <w:r w:rsidRPr="003451CB">
              <w:t>.</w:t>
            </w:r>
          </w:p>
          <w:p w14:paraId="1E52A900" w14:textId="77777777" w:rsidR="008F4DD7" w:rsidRPr="003451CB" w:rsidRDefault="008F4DD7" w:rsidP="00C26AB4">
            <w:pPr>
              <w:jc w:val="both"/>
            </w:pPr>
          </w:p>
        </w:tc>
      </w:tr>
      <w:tr w:rsidR="008F4DD7" w:rsidRPr="00D025CF" w14:paraId="7FD4D214" w14:textId="77777777" w:rsidTr="008F4DD7">
        <w:trPr>
          <w:trHeight w:val="269"/>
        </w:trPr>
        <w:tc>
          <w:tcPr>
            <w:tcW w:w="1839" w:type="dxa"/>
          </w:tcPr>
          <w:p w14:paraId="420A632D" w14:textId="77777777" w:rsidR="008F4DD7" w:rsidRPr="003451CB" w:rsidRDefault="008F4DD7" w:rsidP="00C26AB4">
            <w:pPr>
              <w:jc w:val="both"/>
            </w:pPr>
            <w:r>
              <w:lastRenderedPageBreak/>
              <w:t>Min/Max Payment Ranges</w:t>
            </w:r>
          </w:p>
        </w:tc>
        <w:tc>
          <w:tcPr>
            <w:tcW w:w="3473" w:type="dxa"/>
          </w:tcPr>
          <w:p w14:paraId="238B9316" w14:textId="77777777" w:rsidR="008F4DD7" w:rsidRDefault="008F4DD7" w:rsidP="00C26AB4">
            <w:pPr>
              <w:jc w:val="both"/>
            </w:pPr>
          </w:p>
        </w:tc>
        <w:tc>
          <w:tcPr>
            <w:tcW w:w="4038" w:type="dxa"/>
          </w:tcPr>
          <w:p w14:paraId="3C966F63" w14:textId="77777777" w:rsidR="008F4DD7" w:rsidRDefault="008F4DD7" w:rsidP="00C26AB4">
            <w:pPr>
              <w:jc w:val="both"/>
            </w:pPr>
            <w:r>
              <w:t xml:space="preserve">The merchant can set a specific range for which Zip is applicable as a payment method. </w:t>
            </w:r>
          </w:p>
          <w:p w14:paraId="723BEBE0" w14:textId="77777777" w:rsidR="008F4DD7" w:rsidRPr="003451CB" w:rsidRDefault="008F4DD7" w:rsidP="00C26AB4">
            <w:pPr>
              <w:jc w:val="both"/>
            </w:pPr>
          </w:p>
        </w:tc>
      </w:tr>
    </w:tbl>
    <w:p w14:paraId="228C4413" w14:textId="77777777" w:rsidR="008F4DD7" w:rsidRDefault="008F4DD7" w:rsidP="00C26AB4">
      <w:pPr>
        <w:jc w:val="both"/>
      </w:pPr>
    </w:p>
    <w:p w14:paraId="7A1C5BA6" w14:textId="66837CAF" w:rsidR="008F4DD7" w:rsidRDefault="00977ED7" w:rsidP="00C26AB4">
      <w:pPr>
        <w:jc w:val="both"/>
      </w:pPr>
      <w:r w:rsidRPr="00DB004D">
        <w:rPr>
          <w:b/>
          <w:bCs/>
        </w:rPr>
        <w:t>QuadPay</w:t>
      </w:r>
      <w:r w:rsidR="008F4DD7" w:rsidRPr="00DB004D">
        <w:rPr>
          <w:b/>
          <w:bCs/>
        </w:rPr>
        <w:t xml:space="preserve"> payment method</w:t>
      </w:r>
    </w:p>
    <w:tbl>
      <w:tblPr>
        <w:tblStyle w:val="TableGrid"/>
        <w:tblW w:w="0" w:type="auto"/>
        <w:tblLook w:val="04A0" w:firstRow="1" w:lastRow="0" w:firstColumn="1" w:lastColumn="0" w:noHBand="0" w:noVBand="1"/>
      </w:tblPr>
      <w:tblGrid>
        <w:gridCol w:w="1839"/>
        <w:gridCol w:w="3473"/>
        <w:gridCol w:w="4038"/>
      </w:tblGrid>
      <w:tr w:rsidR="008F4DD7" w:rsidRPr="00D025CF" w14:paraId="4D2AF2FC" w14:textId="77777777" w:rsidTr="008F4DD7">
        <w:trPr>
          <w:trHeight w:val="251"/>
        </w:trPr>
        <w:tc>
          <w:tcPr>
            <w:tcW w:w="1839" w:type="dxa"/>
          </w:tcPr>
          <w:p w14:paraId="2CF4EBD6" w14:textId="77777777" w:rsidR="008F4DD7" w:rsidRPr="003451CB" w:rsidRDefault="008F4DD7" w:rsidP="00C26AB4">
            <w:pPr>
              <w:jc w:val="both"/>
              <w:rPr>
                <w:b/>
              </w:rPr>
            </w:pPr>
            <w:r>
              <w:rPr>
                <w:b/>
              </w:rPr>
              <w:t>Setting</w:t>
            </w:r>
          </w:p>
        </w:tc>
        <w:tc>
          <w:tcPr>
            <w:tcW w:w="3473" w:type="dxa"/>
          </w:tcPr>
          <w:p w14:paraId="4B084663" w14:textId="77777777" w:rsidR="008F4DD7" w:rsidRPr="003451CB" w:rsidRDefault="008F4DD7" w:rsidP="00C26AB4">
            <w:pPr>
              <w:jc w:val="both"/>
              <w:rPr>
                <w:b/>
              </w:rPr>
            </w:pPr>
            <w:r>
              <w:rPr>
                <w:b/>
              </w:rPr>
              <w:t>Values</w:t>
            </w:r>
          </w:p>
        </w:tc>
        <w:tc>
          <w:tcPr>
            <w:tcW w:w="4038" w:type="dxa"/>
          </w:tcPr>
          <w:p w14:paraId="17810F0C" w14:textId="77777777" w:rsidR="008F4DD7" w:rsidRPr="003451CB" w:rsidRDefault="008F4DD7" w:rsidP="00C26AB4">
            <w:pPr>
              <w:jc w:val="both"/>
              <w:rPr>
                <w:b/>
              </w:rPr>
            </w:pPr>
            <w:r w:rsidRPr="003451CB">
              <w:rPr>
                <w:b/>
              </w:rPr>
              <w:t>Description</w:t>
            </w:r>
          </w:p>
        </w:tc>
      </w:tr>
      <w:tr w:rsidR="008F4DD7" w:rsidRPr="00D025CF" w14:paraId="4B1A5825" w14:textId="77777777" w:rsidTr="008F4DD7">
        <w:trPr>
          <w:trHeight w:val="269"/>
        </w:trPr>
        <w:tc>
          <w:tcPr>
            <w:tcW w:w="1839" w:type="dxa"/>
          </w:tcPr>
          <w:p w14:paraId="03B88D29" w14:textId="77777777" w:rsidR="008F4DD7" w:rsidRPr="003451CB" w:rsidRDefault="008F4DD7" w:rsidP="00C26AB4">
            <w:pPr>
              <w:jc w:val="both"/>
            </w:pPr>
            <w:r w:rsidRPr="003451CB">
              <w:t>Payment Processor</w:t>
            </w:r>
          </w:p>
        </w:tc>
        <w:tc>
          <w:tcPr>
            <w:tcW w:w="3473" w:type="dxa"/>
          </w:tcPr>
          <w:p w14:paraId="5A0C08AD" w14:textId="77777777" w:rsidR="008F4DD7" w:rsidRPr="003451CB" w:rsidRDefault="008F4DD7" w:rsidP="00C26AB4">
            <w:pPr>
              <w:jc w:val="both"/>
            </w:pPr>
            <w:r>
              <w:t>Zip</w:t>
            </w:r>
          </w:p>
        </w:tc>
        <w:tc>
          <w:tcPr>
            <w:tcW w:w="4038" w:type="dxa"/>
          </w:tcPr>
          <w:p w14:paraId="1AB5CA30" w14:textId="77777777" w:rsidR="008F4DD7" w:rsidRPr="003451CB" w:rsidRDefault="008F4DD7" w:rsidP="00C26AB4">
            <w:pPr>
              <w:jc w:val="both"/>
            </w:pPr>
          </w:p>
        </w:tc>
      </w:tr>
      <w:tr w:rsidR="008F4DD7" w:rsidRPr="00D025CF" w14:paraId="7E0F90E9" w14:textId="77777777" w:rsidTr="008F4DD7">
        <w:trPr>
          <w:trHeight w:val="269"/>
        </w:trPr>
        <w:tc>
          <w:tcPr>
            <w:tcW w:w="1839" w:type="dxa"/>
          </w:tcPr>
          <w:p w14:paraId="4CB472EF" w14:textId="77777777" w:rsidR="008F4DD7" w:rsidRPr="003451CB" w:rsidRDefault="008F4DD7" w:rsidP="00C26AB4">
            <w:pPr>
              <w:jc w:val="both"/>
            </w:pPr>
            <w:r w:rsidRPr="003451CB">
              <w:t>Countries</w:t>
            </w:r>
          </w:p>
        </w:tc>
        <w:tc>
          <w:tcPr>
            <w:tcW w:w="3473" w:type="dxa"/>
          </w:tcPr>
          <w:p w14:paraId="41AA1F74" w14:textId="77777777" w:rsidR="008F4DD7" w:rsidRPr="003451CB" w:rsidRDefault="008F4DD7" w:rsidP="00C26AB4">
            <w:pPr>
              <w:jc w:val="both"/>
            </w:pPr>
            <w:r>
              <w:t>US</w:t>
            </w:r>
          </w:p>
        </w:tc>
        <w:tc>
          <w:tcPr>
            <w:tcW w:w="4038" w:type="dxa"/>
          </w:tcPr>
          <w:p w14:paraId="36857CCF" w14:textId="77777777" w:rsidR="008F4DD7" w:rsidRPr="003451CB" w:rsidRDefault="008F4DD7" w:rsidP="00C26AB4">
            <w:pPr>
              <w:jc w:val="both"/>
            </w:pPr>
            <w:r>
              <w:t>T</w:t>
            </w:r>
            <w:r w:rsidRPr="003451CB">
              <w:t xml:space="preserve">his payment method is applicable for </w:t>
            </w:r>
            <w:r>
              <w:t>U</w:t>
            </w:r>
            <w:r w:rsidRPr="00793F4B">
              <w:t>nited States</w:t>
            </w:r>
            <w:r>
              <w:t xml:space="preserve"> </w:t>
            </w:r>
            <w:r w:rsidRPr="003451CB">
              <w:t>by default.</w:t>
            </w:r>
          </w:p>
          <w:p w14:paraId="3A11D89B" w14:textId="77777777" w:rsidR="008F4DD7" w:rsidRPr="003451CB" w:rsidRDefault="008F4DD7" w:rsidP="00C26AB4">
            <w:pPr>
              <w:jc w:val="both"/>
            </w:pPr>
          </w:p>
          <w:p w14:paraId="59AF901E" w14:textId="77777777" w:rsidR="008F4DD7" w:rsidRDefault="008F4DD7" w:rsidP="00C26AB4">
            <w:pPr>
              <w:jc w:val="both"/>
            </w:pPr>
            <w:r w:rsidRPr="003451CB">
              <w:t xml:space="preserve">Selected Countries: </w:t>
            </w:r>
            <w:r>
              <w:t>US</w:t>
            </w:r>
            <w:r w:rsidRPr="003451CB">
              <w:t>.</w:t>
            </w:r>
          </w:p>
          <w:p w14:paraId="3F38B89F" w14:textId="77777777" w:rsidR="008F4DD7" w:rsidRPr="003451CB" w:rsidRDefault="008F4DD7" w:rsidP="00C26AB4">
            <w:pPr>
              <w:jc w:val="both"/>
            </w:pPr>
          </w:p>
        </w:tc>
      </w:tr>
      <w:tr w:rsidR="008F4DD7" w:rsidRPr="00D025CF" w14:paraId="18218F28" w14:textId="77777777" w:rsidTr="008F4DD7">
        <w:trPr>
          <w:trHeight w:val="269"/>
        </w:trPr>
        <w:tc>
          <w:tcPr>
            <w:tcW w:w="1839" w:type="dxa"/>
          </w:tcPr>
          <w:p w14:paraId="36374317" w14:textId="77777777" w:rsidR="008F4DD7" w:rsidRPr="003451CB" w:rsidRDefault="008F4DD7" w:rsidP="00C26AB4">
            <w:pPr>
              <w:jc w:val="both"/>
            </w:pPr>
            <w:r>
              <w:t>Min/Max Payment Ranges</w:t>
            </w:r>
          </w:p>
        </w:tc>
        <w:tc>
          <w:tcPr>
            <w:tcW w:w="3473" w:type="dxa"/>
          </w:tcPr>
          <w:p w14:paraId="01159A5B" w14:textId="77777777" w:rsidR="008F4DD7" w:rsidRDefault="008F4DD7" w:rsidP="00C26AB4">
            <w:pPr>
              <w:jc w:val="both"/>
            </w:pPr>
          </w:p>
        </w:tc>
        <w:tc>
          <w:tcPr>
            <w:tcW w:w="4038" w:type="dxa"/>
          </w:tcPr>
          <w:p w14:paraId="34CF5619" w14:textId="77777777" w:rsidR="008F4DD7" w:rsidRDefault="008F4DD7" w:rsidP="00C26AB4">
            <w:pPr>
              <w:jc w:val="both"/>
            </w:pPr>
            <w:r>
              <w:t xml:space="preserve">The merchant can set a specific range for which Zip is applicable as a payment method. </w:t>
            </w:r>
          </w:p>
          <w:p w14:paraId="1126CA0A" w14:textId="77777777" w:rsidR="008F4DD7" w:rsidRPr="003451CB" w:rsidRDefault="008F4DD7" w:rsidP="00C26AB4">
            <w:pPr>
              <w:jc w:val="both"/>
            </w:pPr>
          </w:p>
        </w:tc>
      </w:tr>
    </w:tbl>
    <w:p w14:paraId="75B93308" w14:textId="5D532E19" w:rsidR="008F4DD7" w:rsidRPr="00DB004D" w:rsidRDefault="008F4DD7"/>
    <w:p w14:paraId="755132A0" w14:textId="6A7DF4F3" w:rsidR="00FC57C3" w:rsidRDefault="00FC57C3" w:rsidP="00FC57C3">
      <w:pPr>
        <w:pStyle w:val="Heading2"/>
      </w:pPr>
      <w:bookmarkStart w:id="34" w:name="_Toc64479188"/>
      <w:r>
        <w:t>System Object Type Extensions</w:t>
      </w:r>
      <w:bookmarkEnd w:id="34"/>
    </w:p>
    <w:p w14:paraId="7423658A" w14:textId="7EA550FD" w:rsidR="00FC57C3" w:rsidRDefault="00FC57C3" w:rsidP="00FC57C3"/>
    <w:p w14:paraId="200E004E" w14:textId="201693FF" w:rsidR="00674E0D" w:rsidRDefault="00674E0D" w:rsidP="00C26AB4">
      <w:pPr>
        <w:pStyle w:val="Heading3"/>
        <w:jc w:val="both"/>
      </w:pPr>
      <w:bookmarkStart w:id="35" w:name="_Toc64479189"/>
      <w:r>
        <w:t>Site</w:t>
      </w:r>
      <w:r w:rsidR="008F4DD7">
        <w:t xml:space="preserve"> </w:t>
      </w:r>
      <w:r>
        <w:t>Preferences</w:t>
      </w:r>
      <w:bookmarkEnd w:id="35"/>
    </w:p>
    <w:p w14:paraId="7931AF3A" w14:textId="4D120025" w:rsidR="00674E0D" w:rsidRDefault="00674E0D" w:rsidP="00C26AB4">
      <w:pPr>
        <w:jc w:val="both"/>
      </w:pPr>
    </w:p>
    <w:p w14:paraId="68731C6B" w14:textId="77777777" w:rsidR="008F4DD7" w:rsidRDefault="008F4DD7" w:rsidP="00C26AB4">
      <w:pPr>
        <w:jc w:val="both"/>
      </w:pPr>
      <w:r>
        <w:t>Custom preferences have been added to a new “</w:t>
      </w:r>
      <w:r w:rsidRPr="005F73A6">
        <w:rPr>
          <w:b/>
        </w:rPr>
        <w:t>Zip</w:t>
      </w:r>
      <w:r>
        <w:t>” group for Zip payment method. Those preferences apply to the zip integration (they are not per-processor) for Zip payment method.</w:t>
      </w:r>
    </w:p>
    <w:p w14:paraId="231620EB" w14:textId="77777777" w:rsidR="008F4DD7" w:rsidRDefault="008F4DD7" w:rsidP="00C26AB4">
      <w:pPr>
        <w:jc w:val="both"/>
      </w:pPr>
    </w:p>
    <w:tbl>
      <w:tblPr>
        <w:tblStyle w:val="TableGrid"/>
        <w:tblW w:w="9351" w:type="dxa"/>
        <w:tblLook w:val="04A0" w:firstRow="1" w:lastRow="0" w:firstColumn="1" w:lastColumn="0" w:noHBand="0" w:noVBand="1"/>
      </w:tblPr>
      <w:tblGrid>
        <w:gridCol w:w="2514"/>
        <w:gridCol w:w="6837"/>
      </w:tblGrid>
      <w:tr w:rsidR="00464737" w:rsidRPr="00B84199" w14:paraId="31ADF9F3" w14:textId="77777777" w:rsidTr="00C26AB4">
        <w:trPr>
          <w:trHeight w:val="80"/>
        </w:trPr>
        <w:tc>
          <w:tcPr>
            <w:tcW w:w="2514" w:type="dxa"/>
          </w:tcPr>
          <w:p w14:paraId="22F9AE5D" w14:textId="77777777" w:rsidR="00464737" w:rsidRPr="00B84199" w:rsidRDefault="00464737" w:rsidP="00C26AB4">
            <w:pPr>
              <w:jc w:val="both"/>
              <w:rPr>
                <w:b/>
              </w:rPr>
            </w:pPr>
            <w:r>
              <w:rPr>
                <w:b/>
              </w:rPr>
              <w:t>Preference</w:t>
            </w:r>
          </w:p>
        </w:tc>
        <w:tc>
          <w:tcPr>
            <w:tcW w:w="6837" w:type="dxa"/>
          </w:tcPr>
          <w:p w14:paraId="0A8BD66E" w14:textId="77777777" w:rsidR="00464737" w:rsidRPr="00B84199" w:rsidRDefault="00464737" w:rsidP="00C26AB4">
            <w:pPr>
              <w:jc w:val="both"/>
              <w:rPr>
                <w:b/>
              </w:rPr>
            </w:pPr>
            <w:r w:rsidRPr="00B84199">
              <w:rPr>
                <w:b/>
              </w:rPr>
              <w:t>Description</w:t>
            </w:r>
          </w:p>
        </w:tc>
      </w:tr>
      <w:tr w:rsidR="00464737" w:rsidRPr="00B84199" w14:paraId="3C7391FA" w14:textId="77777777" w:rsidTr="00C26AB4">
        <w:trPr>
          <w:trHeight w:val="80"/>
        </w:trPr>
        <w:tc>
          <w:tcPr>
            <w:tcW w:w="2514" w:type="dxa"/>
          </w:tcPr>
          <w:p w14:paraId="7A5ABDC2" w14:textId="77777777" w:rsidR="00464737" w:rsidRDefault="00464737" w:rsidP="00C26AB4">
            <w:pPr>
              <w:jc w:val="both"/>
              <w:rPr>
                <w:bCs/>
              </w:rPr>
            </w:pPr>
            <w:r w:rsidRPr="00E40437">
              <w:rPr>
                <w:bCs/>
              </w:rPr>
              <w:t>Enable Zip</w:t>
            </w:r>
          </w:p>
          <w:p w14:paraId="062EBD8E" w14:textId="77777777" w:rsidR="00464737" w:rsidRDefault="00464737" w:rsidP="00C26AB4">
            <w:pPr>
              <w:jc w:val="both"/>
              <w:rPr>
                <w:bCs/>
              </w:rPr>
            </w:pPr>
            <w:r>
              <w:rPr>
                <w:bCs/>
              </w:rPr>
              <w:t>(</w:t>
            </w:r>
            <w:r w:rsidRPr="00142903">
              <w:rPr>
                <w:bCs/>
                <w:color w:val="A6A6A6" w:themeColor="background1" w:themeShade="A6"/>
              </w:rPr>
              <w:t>enableZippay</w:t>
            </w:r>
            <w:r>
              <w:rPr>
                <w:bCs/>
              </w:rPr>
              <w:t>)</w:t>
            </w:r>
          </w:p>
          <w:p w14:paraId="4A2AB0A6" w14:textId="77777777" w:rsidR="00464737" w:rsidRPr="00142903" w:rsidRDefault="00464737" w:rsidP="00C26AB4">
            <w:pPr>
              <w:jc w:val="both"/>
              <w:rPr>
                <w:bCs/>
              </w:rPr>
            </w:pPr>
          </w:p>
        </w:tc>
        <w:tc>
          <w:tcPr>
            <w:tcW w:w="6837" w:type="dxa"/>
          </w:tcPr>
          <w:p w14:paraId="2294AB12" w14:textId="77777777" w:rsidR="00464737" w:rsidRPr="00142903" w:rsidRDefault="00464737" w:rsidP="00C26AB4">
            <w:pPr>
              <w:jc w:val="both"/>
              <w:rPr>
                <w:bCs/>
              </w:rPr>
            </w:pPr>
            <w:r w:rsidRPr="00142903">
              <w:rPr>
                <w:bCs/>
              </w:rPr>
              <w:t>Enable/disable Zip</w:t>
            </w:r>
          </w:p>
        </w:tc>
      </w:tr>
      <w:tr w:rsidR="00464737" w:rsidRPr="00B84199" w14:paraId="558E8A3F" w14:textId="77777777" w:rsidTr="00C26AB4">
        <w:trPr>
          <w:trHeight w:val="80"/>
        </w:trPr>
        <w:tc>
          <w:tcPr>
            <w:tcW w:w="2514" w:type="dxa"/>
          </w:tcPr>
          <w:p w14:paraId="38B405C1" w14:textId="77777777" w:rsidR="00464737" w:rsidRDefault="00464737" w:rsidP="00C26AB4">
            <w:pPr>
              <w:jc w:val="both"/>
              <w:rPr>
                <w:bCs/>
              </w:rPr>
            </w:pPr>
            <w:r w:rsidRPr="00E40437">
              <w:rPr>
                <w:bCs/>
              </w:rPr>
              <w:t>Zip API Mode Production</w:t>
            </w:r>
          </w:p>
          <w:p w14:paraId="6D4D8019" w14:textId="77777777" w:rsidR="00464737" w:rsidRDefault="00464737" w:rsidP="00C26AB4">
            <w:pPr>
              <w:jc w:val="both"/>
              <w:rPr>
                <w:bCs/>
              </w:rPr>
            </w:pPr>
            <w:r>
              <w:rPr>
                <w:bCs/>
              </w:rPr>
              <w:t>(</w:t>
            </w:r>
            <w:r w:rsidRPr="00142903">
              <w:rPr>
                <w:bCs/>
                <w:color w:val="A6A6A6" w:themeColor="background1" w:themeShade="A6"/>
              </w:rPr>
              <w:t>zipApiMode</w:t>
            </w:r>
            <w:r>
              <w:rPr>
                <w:bCs/>
              </w:rPr>
              <w:t>)</w:t>
            </w:r>
          </w:p>
          <w:p w14:paraId="513827C2" w14:textId="77777777" w:rsidR="00464737" w:rsidRPr="00E40437" w:rsidRDefault="00464737" w:rsidP="00C26AB4">
            <w:pPr>
              <w:jc w:val="both"/>
              <w:rPr>
                <w:bCs/>
              </w:rPr>
            </w:pPr>
          </w:p>
        </w:tc>
        <w:tc>
          <w:tcPr>
            <w:tcW w:w="6837" w:type="dxa"/>
          </w:tcPr>
          <w:p w14:paraId="03D32066" w14:textId="77777777" w:rsidR="00464737" w:rsidRPr="00E40437" w:rsidRDefault="00464737" w:rsidP="00C26AB4">
            <w:pPr>
              <w:jc w:val="both"/>
              <w:rPr>
                <w:bCs/>
              </w:rPr>
            </w:pPr>
            <w:r w:rsidRPr="002C63F2">
              <w:rPr>
                <w:bCs/>
              </w:rPr>
              <w:t>API Mode Production for Zip</w:t>
            </w:r>
          </w:p>
        </w:tc>
      </w:tr>
      <w:tr w:rsidR="00464737" w:rsidRPr="00B84199" w14:paraId="62002B53" w14:textId="77777777" w:rsidTr="00C26AB4">
        <w:trPr>
          <w:trHeight w:val="80"/>
        </w:trPr>
        <w:tc>
          <w:tcPr>
            <w:tcW w:w="2514" w:type="dxa"/>
          </w:tcPr>
          <w:p w14:paraId="585A7EA2" w14:textId="77777777" w:rsidR="00464737" w:rsidRDefault="00464737" w:rsidP="00C26AB4">
            <w:pPr>
              <w:jc w:val="both"/>
              <w:rPr>
                <w:bCs/>
              </w:rPr>
            </w:pPr>
            <w:r w:rsidRPr="00E40437">
              <w:rPr>
                <w:bCs/>
              </w:rPr>
              <w:t>Zip Tokenization</w:t>
            </w:r>
          </w:p>
          <w:p w14:paraId="22B8EE56" w14:textId="77777777" w:rsidR="00464737" w:rsidRDefault="00464737" w:rsidP="00C26AB4">
            <w:pPr>
              <w:jc w:val="both"/>
              <w:rPr>
                <w:bCs/>
              </w:rPr>
            </w:pPr>
            <w:r>
              <w:rPr>
                <w:bCs/>
              </w:rPr>
              <w:t>(</w:t>
            </w:r>
            <w:r w:rsidRPr="00142903">
              <w:rPr>
                <w:bCs/>
                <w:color w:val="A6A6A6" w:themeColor="background1" w:themeShade="A6"/>
              </w:rPr>
              <w:t>zipTokenization</w:t>
            </w:r>
            <w:r>
              <w:rPr>
                <w:bCs/>
              </w:rPr>
              <w:t>)</w:t>
            </w:r>
          </w:p>
          <w:p w14:paraId="2B9C18C8" w14:textId="77777777" w:rsidR="00464737" w:rsidRPr="00E40437" w:rsidRDefault="00464737" w:rsidP="00C26AB4">
            <w:pPr>
              <w:jc w:val="both"/>
              <w:rPr>
                <w:bCs/>
              </w:rPr>
            </w:pPr>
          </w:p>
        </w:tc>
        <w:tc>
          <w:tcPr>
            <w:tcW w:w="6837" w:type="dxa"/>
          </w:tcPr>
          <w:p w14:paraId="384EF9BD" w14:textId="77777777" w:rsidR="00464737" w:rsidRDefault="00464737" w:rsidP="00C26AB4">
            <w:pPr>
              <w:jc w:val="both"/>
              <w:rPr>
                <w:bCs/>
              </w:rPr>
            </w:pPr>
            <w:r w:rsidRPr="002C63F2">
              <w:rPr>
                <w:bCs/>
              </w:rPr>
              <w:t>Enable/disable tokenization for this processor. Only applicable for Zip in AU region</w:t>
            </w:r>
          </w:p>
          <w:p w14:paraId="48CFABD7" w14:textId="77777777" w:rsidR="00464737" w:rsidRPr="00E40437" w:rsidRDefault="00464737" w:rsidP="00C26AB4">
            <w:pPr>
              <w:jc w:val="both"/>
              <w:rPr>
                <w:bCs/>
              </w:rPr>
            </w:pPr>
          </w:p>
        </w:tc>
      </w:tr>
      <w:tr w:rsidR="00464737" w:rsidRPr="00B84199" w14:paraId="1C42244C" w14:textId="77777777" w:rsidTr="00C26AB4">
        <w:trPr>
          <w:trHeight w:val="80"/>
        </w:trPr>
        <w:tc>
          <w:tcPr>
            <w:tcW w:w="2514" w:type="dxa"/>
          </w:tcPr>
          <w:p w14:paraId="3B8AEF49" w14:textId="77777777" w:rsidR="00464737" w:rsidRDefault="00464737" w:rsidP="00C26AB4">
            <w:pPr>
              <w:jc w:val="both"/>
              <w:rPr>
                <w:bCs/>
              </w:rPr>
            </w:pPr>
            <w:r w:rsidRPr="00E40437">
              <w:rPr>
                <w:bCs/>
              </w:rPr>
              <w:t>Automatic Capture</w:t>
            </w:r>
          </w:p>
          <w:p w14:paraId="5C0A9F15" w14:textId="77777777" w:rsidR="00464737" w:rsidRDefault="00464737" w:rsidP="00C26AB4">
            <w:pPr>
              <w:jc w:val="both"/>
              <w:rPr>
                <w:bCs/>
              </w:rPr>
            </w:pPr>
            <w:r>
              <w:rPr>
                <w:bCs/>
              </w:rPr>
              <w:t>(</w:t>
            </w:r>
            <w:r w:rsidRPr="00142903">
              <w:rPr>
                <w:bCs/>
                <w:color w:val="A6A6A6" w:themeColor="background1" w:themeShade="A6"/>
              </w:rPr>
              <w:t>zipAutoCapture</w:t>
            </w:r>
            <w:r>
              <w:rPr>
                <w:bCs/>
              </w:rPr>
              <w:t>)</w:t>
            </w:r>
          </w:p>
          <w:p w14:paraId="1E85C11F" w14:textId="77777777" w:rsidR="00464737" w:rsidRPr="00E40437" w:rsidRDefault="00464737" w:rsidP="00C26AB4">
            <w:pPr>
              <w:jc w:val="both"/>
              <w:rPr>
                <w:bCs/>
              </w:rPr>
            </w:pPr>
          </w:p>
        </w:tc>
        <w:tc>
          <w:tcPr>
            <w:tcW w:w="6837" w:type="dxa"/>
          </w:tcPr>
          <w:p w14:paraId="3C016310" w14:textId="77777777" w:rsidR="00464737" w:rsidRPr="00E40437" w:rsidRDefault="00464737" w:rsidP="00C26AB4">
            <w:pPr>
              <w:jc w:val="both"/>
              <w:rPr>
                <w:bCs/>
              </w:rPr>
            </w:pPr>
            <w:r w:rsidRPr="002C63F2">
              <w:rPr>
                <w:bCs/>
              </w:rPr>
              <w:t>Enable/disable automatic captures of charges for this processor</w:t>
            </w:r>
          </w:p>
        </w:tc>
      </w:tr>
      <w:tr w:rsidR="00464737" w:rsidRPr="00B84199" w14:paraId="689928B6" w14:textId="77777777" w:rsidTr="00C26AB4">
        <w:trPr>
          <w:trHeight w:val="80"/>
        </w:trPr>
        <w:tc>
          <w:tcPr>
            <w:tcW w:w="2514" w:type="dxa"/>
          </w:tcPr>
          <w:p w14:paraId="30773607" w14:textId="77777777" w:rsidR="00464737" w:rsidRDefault="00464737" w:rsidP="00C26AB4">
            <w:pPr>
              <w:jc w:val="both"/>
              <w:rPr>
                <w:bCs/>
              </w:rPr>
            </w:pPr>
            <w:r w:rsidRPr="00E40437">
              <w:rPr>
                <w:bCs/>
              </w:rPr>
              <w:t>Zip API Key</w:t>
            </w:r>
          </w:p>
          <w:p w14:paraId="686069C8" w14:textId="77777777" w:rsidR="00464737" w:rsidRDefault="00464737" w:rsidP="00C26AB4">
            <w:pPr>
              <w:jc w:val="both"/>
              <w:rPr>
                <w:bCs/>
              </w:rPr>
            </w:pPr>
            <w:r>
              <w:rPr>
                <w:bCs/>
              </w:rPr>
              <w:t>(</w:t>
            </w:r>
            <w:r w:rsidRPr="00142903">
              <w:rPr>
                <w:bCs/>
                <w:color w:val="A6A6A6" w:themeColor="background1" w:themeShade="A6"/>
              </w:rPr>
              <w:t>zipApiKey</w:t>
            </w:r>
            <w:r>
              <w:rPr>
                <w:bCs/>
              </w:rPr>
              <w:t>)</w:t>
            </w:r>
          </w:p>
          <w:p w14:paraId="55C7032F" w14:textId="77777777" w:rsidR="00464737" w:rsidRPr="00E40437" w:rsidRDefault="00464737" w:rsidP="00C26AB4">
            <w:pPr>
              <w:jc w:val="both"/>
              <w:rPr>
                <w:bCs/>
              </w:rPr>
            </w:pPr>
          </w:p>
        </w:tc>
        <w:tc>
          <w:tcPr>
            <w:tcW w:w="6837" w:type="dxa"/>
          </w:tcPr>
          <w:p w14:paraId="696F2988" w14:textId="77777777" w:rsidR="00464737" w:rsidRPr="00E40437" w:rsidRDefault="00464737" w:rsidP="00C26AB4">
            <w:pPr>
              <w:jc w:val="both"/>
              <w:rPr>
                <w:bCs/>
              </w:rPr>
            </w:pPr>
            <w:r w:rsidRPr="002C63F2">
              <w:rPr>
                <w:bCs/>
              </w:rPr>
              <w:t>API Key for Zip</w:t>
            </w:r>
          </w:p>
        </w:tc>
      </w:tr>
    </w:tbl>
    <w:p w14:paraId="56BBB3F2" w14:textId="77777777" w:rsidR="008F4DD7" w:rsidRDefault="008F4DD7" w:rsidP="00C26AB4">
      <w:pPr>
        <w:jc w:val="both"/>
      </w:pPr>
    </w:p>
    <w:p w14:paraId="79F31EFB" w14:textId="77777777" w:rsidR="008F4DD7" w:rsidRDefault="008F4DD7" w:rsidP="00C26AB4">
      <w:pPr>
        <w:jc w:val="both"/>
      </w:pPr>
      <w:r>
        <w:t>Custom preferences have been added to a new “</w:t>
      </w:r>
      <w:r w:rsidRPr="00FE39BD">
        <w:rPr>
          <w:b/>
        </w:rPr>
        <w:t>PayFlex</w:t>
      </w:r>
      <w:r>
        <w:t>” group for PayFlex payment method. Those preferences apply to the zip integration (they are not per-processor) for PayFlex payment method.</w:t>
      </w:r>
    </w:p>
    <w:p w14:paraId="7EF87BBD" w14:textId="77777777" w:rsidR="008F4DD7" w:rsidRDefault="008F4DD7" w:rsidP="00C26AB4">
      <w:pPr>
        <w:jc w:val="both"/>
      </w:pPr>
    </w:p>
    <w:tbl>
      <w:tblPr>
        <w:tblStyle w:val="TableGrid"/>
        <w:tblW w:w="9351" w:type="dxa"/>
        <w:tblLook w:val="04A0" w:firstRow="1" w:lastRow="0" w:firstColumn="1" w:lastColumn="0" w:noHBand="0" w:noVBand="1"/>
      </w:tblPr>
      <w:tblGrid>
        <w:gridCol w:w="2514"/>
        <w:gridCol w:w="6837"/>
      </w:tblGrid>
      <w:tr w:rsidR="00464737" w:rsidRPr="00B84199" w14:paraId="797151FA" w14:textId="77777777" w:rsidTr="00C26AB4">
        <w:trPr>
          <w:trHeight w:val="80"/>
        </w:trPr>
        <w:tc>
          <w:tcPr>
            <w:tcW w:w="2514" w:type="dxa"/>
          </w:tcPr>
          <w:p w14:paraId="1DB00BE8" w14:textId="77777777" w:rsidR="00464737" w:rsidRPr="00B84199" w:rsidRDefault="00464737" w:rsidP="00C26AB4">
            <w:pPr>
              <w:jc w:val="both"/>
              <w:rPr>
                <w:b/>
              </w:rPr>
            </w:pPr>
            <w:r>
              <w:rPr>
                <w:b/>
              </w:rPr>
              <w:t>Preference</w:t>
            </w:r>
          </w:p>
        </w:tc>
        <w:tc>
          <w:tcPr>
            <w:tcW w:w="6837" w:type="dxa"/>
          </w:tcPr>
          <w:p w14:paraId="0427799E" w14:textId="77777777" w:rsidR="00464737" w:rsidRPr="00B84199" w:rsidRDefault="00464737" w:rsidP="00C26AB4">
            <w:pPr>
              <w:jc w:val="both"/>
              <w:rPr>
                <w:b/>
              </w:rPr>
            </w:pPr>
            <w:r w:rsidRPr="00B84199">
              <w:rPr>
                <w:b/>
              </w:rPr>
              <w:t>Description</w:t>
            </w:r>
          </w:p>
        </w:tc>
      </w:tr>
      <w:tr w:rsidR="00464737" w:rsidRPr="00B84199" w14:paraId="481511D4" w14:textId="77777777" w:rsidTr="00C26AB4">
        <w:trPr>
          <w:trHeight w:val="80"/>
        </w:trPr>
        <w:tc>
          <w:tcPr>
            <w:tcW w:w="2514" w:type="dxa"/>
          </w:tcPr>
          <w:p w14:paraId="0B62CAC6" w14:textId="77777777" w:rsidR="00464737" w:rsidRDefault="00464737" w:rsidP="00C26AB4">
            <w:pPr>
              <w:jc w:val="both"/>
              <w:rPr>
                <w:bCs/>
              </w:rPr>
            </w:pPr>
            <w:r w:rsidRPr="00E40437">
              <w:rPr>
                <w:bCs/>
              </w:rPr>
              <w:t xml:space="preserve">Enable </w:t>
            </w:r>
            <w:r>
              <w:t>PayFlex</w:t>
            </w:r>
          </w:p>
          <w:p w14:paraId="6809D795" w14:textId="77777777" w:rsidR="00464737" w:rsidRDefault="00464737" w:rsidP="00C26AB4">
            <w:pPr>
              <w:jc w:val="both"/>
              <w:rPr>
                <w:bCs/>
              </w:rPr>
            </w:pPr>
            <w:r>
              <w:rPr>
                <w:bCs/>
              </w:rPr>
              <w:t>(</w:t>
            </w:r>
            <w:r w:rsidRPr="00810CB2">
              <w:rPr>
                <w:bCs/>
                <w:color w:val="A6A6A6" w:themeColor="background1" w:themeShade="A6"/>
              </w:rPr>
              <w:t>enableZippay</w:t>
            </w:r>
            <w:r>
              <w:rPr>
                <w:bCs/>
              </w:rPr>
              <w:t>)</w:t>
            </w:r>
          </w:p>
          <w:p w14:paraId="5CA05E2C" w14:textId="77777777" w:rsidR="00464737" w:rsidRPr="00810CB2" w:rsidRDefault="00464737" w:rsidP="00C26AB4">
            <w:pPr>
              <w:jc w:val="both"/>
              <w:rPr>
                <w:bCs/>
              </w:rPr>
            </w:pPr>
          </w:p>
        </w:tc>
        <w:tc>
          <w:tcPr>
            <w:tcW w:w="6837" w:type="dxa"/>
          </w:tcPr>
          <w:p w14:paraId="166BFEA7" w14:textId="77777777" w:rsidR="00464737" w:rsidRPr="00810CB2" w:rsidRDefault="00464737" w:rsidP="00C26AB4">
            <w:pPr>
              <w:jc w:val="both"/>
              <w:rPr>
                <w:bCs/>
              </w:rPr>
            </w:pPr>
            <w:r w:rsidRPr="00810CB2">
              <w:rPr>
                <w:bCs/>
              </w:rPr>
              <w:t xml:space="preserve">Enable/disable </w:t>
            </w:r>
            <w:r>
              <w:t>PayFlex</w:t>
            </w:r>
          </w:p>
        </w:tc>
      </w:tr>
      <w:tr w:rsidR="00464737" w:rsidRPr="00B84199" w14:paraId="3DEAFA68" w14:textId="77777777" w:rsidTr="00C26AB4">
        <w:trPr>
          <w:trHeight w:val="80"/>
        </w:trPr>
        <w:tc>
          <w:tcPr>
            <w:tcW w:w="2514" w:type="dxa"/>
          </w:tcPr>
          <w:p w14:paraId="6B59BE97" w14:textId="77777777" w:rsidR="00464737" w:rsidRDefault="00464737" w:rsidP="00C26AB4">
            <w:pPr>
              <w:jc w:val="both"/>
              <w:rPr>
                <w:bCs/>
              </w:rPr>
            </w:pPr>
            <w:r>
              <w:t>PayFlex</w:t>
            </w:r>
            <w:r w:rsidRPr="00E40437">
              <w:rPr>
                <w:bCs/>
              </w:rPr>
              <w:t xml:space="preserve"> API Mode Production</w:t>
            </w:r>
          </w:p>
          <w:p w14:paraId="6CF1991E" w14:textId="77777777" w:rsidR="00464737" w:rsidRDefault="00464737" w:rsidP="00C26AB4">
            <w:pPr>
              <w:jc w:val="both"/>
              <w:rPr>
                <w:bCs/>
              </w:rPr>
            </w:pPr>
            <w:r>
              <w:rPr>
                <w:bCs/>
              </w:rPr>
              <w:lastRenderedPageBreak/>
              <w:t>(</w:t>
            </w:r>
            <w:r w:rsidRPr="00810CB2">
              <w:rPr>
                <w:bCs/>
                <w:color w:val="A6A6A6" w:themeColor="background1" w:themeShade="A6"/>
              </w:rPr>
              <w:t>zipApiMode</w:t>
            </w:r>
            <w:r>
              <w:rPr>
                <w:bCs/>
              </w:rPr>
              <w:t>)</w:t>
            </w:r>
          </w:p>
          <w:p w14:paraId="0B8C1441" w14:textId="77777777" w:rsidR="00464737" w:rsidRPr="00E40437" w:rsidRDefault="00464737" w:rsidP="00C26AB4">
            <w:pPr>
              <w:jc w:val="both"/>
              <w:rPr>
                <w:bCs/>
              </w:rPr>
            </w:pPr>
          </w:p>
        </w:tc>
        <w:tc>
          <w:tcPr>
            <w:tcW w:w="6837" w:type="dxa"/>
          </w:tcPr>
          <w:p w14:paraId="2F9D3AF1" w14:textId="77777777" w:rsidR="00464737" w:rsidRPr="00810CB2" w:rsidRDefault="00464737" w:rsidP="00C26AB4">
            <w:pPr>
              <w:jc w:val="both"/>
              <w:rPr>
                <w:bCs/>
              </w:rPr>
            </w:pPr>
            <w:r w:rsidRPr="002C63F2">
              <w:rPr>
                <w:bCs/>
              </w:rPr>
              <w:lastRenderedPageBreak/>
              <w:t xml:space="preserve">API Mode Production for </w:t>
            </w:r>
            <w:r>
              <w:t>PayFlex</w:t>
            </w:r>
          </w:p>
        </w:tc>
      </w:tr>
      <w:tr w:rsidR="00464737" w:rsidRPr="00B84199" w14:paraId="0E7F8D83" w14:textId="77777777" w:rsidTr="00C26AB4">
        <w:trPr>
          <w:trHeight w:val="80"/>
        </w:trPr>
        <w:tc>
          <w:tcPr>
            <w:tcW w:w="2514" w:type="dxa"/>
          </w:tcPr>
          <w:p w14:paraId="7A952CDD" w14:textId="77777777" w:rsidR="00464737" w:rsidRDefault="00464737" w:rsidP="00C26AB4">
            <w:pPr>
              <w:jc w:val="both"/>
              <w:rPr>
                <w:bCs/>
              </w:rPr>
            </w:pPr>
            <w:r>
              <w:t>Zip</w:t>
            </w:r>
            <w:r w:rsidRPr="00E40437">
              <w:rPr>
                <w:bCs/>
              </w:rPr>
              <w:t xml:space="preserve"> Tokenization</w:t>
            </w:r>
          </w:p>
          <w:p w14:paraId="47E70642" w14:textId="77777777" w:rsidR="00464737" w:rsidRDefault="00464737" w:rsidP="00C26AB4">
            <w:pPr>
              <w:jc w:val="both"/>
              <w:rPr>
                <w:bCs/>
              </w:rPr>
            </w:pPr>
            <w:r>
              <w:rPr>
                <w:bCs/>
              </w:rPr>
              <w:t>(</w:t>
            </w:r>
            <w:r w:rsidRPr="00810CB2">
              <w:rPr>
                <w:bCs/>
                <w:color w:val="A6A6A6" w:themeColor="background1" w:themeShade="A6"/>
              </w:rPr>
              <w:t>zipTokenization</w:t>
            </w:r>
            <w:r>
              <w:rPr>
                <w:bCs/>
              </w:rPr>
              <w:t>)</w:t>
            </w:r>
          </w:p>
          <w:p w14:paraId="04E7E214" w14:textId="77777777" w:rsidR="00464737" w:rsidRPr="00E40437" w:rsidRDefault="00464737" w:rsidP="00C26AB4">
            <w:pPr>
              <w:jc w:val="both"/>
              <w:rPr>
                <w:bCs/>
              </w:rPr>
            </w:pPr>
          </w:p>
        </w:tc>
        <w:tc>
          <w:tcPr>
            <w:tcW w:w="6837" w:type="dxa"/>
          </w:tcPr>
          <w:p w14:paraId="6F333B2F" w14:textId="0D9CF238" w:rsidR="00464737" w:rsidRDefault="00464737" w:rsidP="00C26AB4">
            <w:pPr>
              <w:jc w:val="both"/>
              <w:rPr>
                <w:bCs/>
              </w:rPr>
            </w:pPr>
            <w:r w:rsidRPr="002C63F2">
              <w:rPr>
                <w:bCs/>
              </w:rPr>
              <w:t xml:space="preserve">Enable/disable tokenization for </w:t>
            </w:r>
            <w:r>
              <w:rPr>
                <w:bCs/>
              </w:rPr>
              <w:t>t</w:t>
            </w:r>
            <w:r w:rsidRPr="002C63F2">
              <w:rPr>
                <w:bCs/>
              </w:rPr>
              <w:t>his processor. Only applicable for Zip in AU region</w:t>
            </w:r>
          </w:p>
          <w:p w14:paraId="1B726453" w14:textId="77777777" w:rsidR="00464737" w:rsidRPr="00810CB2" w:rsidRDefault="00464737" w:rsidP="00C26AB4">
            <w:pPr>
              <w:jc w:val="both"/>
              <w:rPr>
                <w:bCs/>
              </w:rPr>
            </w:pPr>
          </w:p>
        </w:tc>
      </w:tr>
      <w:tr w:rsidR="00464737" w:rsidRPr="00B84199" w14:paraId="013B2C5F" w14:textId="77777777" w:rsidTr="00C26AB4">
        <w:trPr>
          <w:trHeight w:val="80"/>
        </w:trPr>
        <w:tc>
          <w:tcPr>
            <w:tcW w:w="2514" w:type="dxa"/>
          </w:tcPr>
          <w:p w14:paraId="4E648765" w14:textId="77777777" w:rsidR="00464737" w:rsidRDefault="00464737" w:rsidP="00C26AB4">
            <w:pPr>
              <w:jc w:val="both"/>
              <w:rPr>
                <w:bCs/>
              </w:rPr>
            </w:pPr>
            <w:r w:rsidRPr="00E40437">
              <w:rPr>
                <w:bCs/>
              </w:rPr>
              <w:t>Automatic Capture</w:t>
            </w:r>
          </w:p>
          <w:p w14:paraId="01AB1F5D" w14:textId="77777777" w:rsidR="00464737" w:rsidRDefault="00464737" w:rsidP="00C26AB4">
            <w:pPr>
              <w:jc w:val="both"/>
              <w:rPr>
                <w:bCs/>
              </w:rPr>
            </w:pPr>
            <w:r>
              <w:rPr>
                <w:bCs/>
              </w:rPr>
              <w:t>(</w:t>
            </w:r>
            <w:r w:rsidRPr="00810CB2">
              <w:rPr>
                <w:bCs/>
                <w:color w:val="A6A6A6" w:themeColor="background1" w:themeShade="A6"/>
              </w:rPr>
              <w:t>zipAutoCapture</w:t>
            </w:r>
            <w:r>
              <w:rPr>
                <w:bCs/>
              </w:rPr>
              <w:t>)</w:t>
            </w:r>
          </w:p>
          <w:p w14:paraId="1CDED4F4" w14:textId="77777777" w:rsidR="00464737" w:rsidRPr="00E40437" w:rsidRDefault="00464737" w:rsidP="00C26AB4">
            <w:pPr>
              <w:jc w:val="both"/>
              <w:rPr>
                <w:bCs/>
              </w:rPr>
            </w:pPr>
          </w:p>
        </w:tc>
        <w:tc>
          <w:tcPr>
            <w:tcW w:w="6837" w:type="dxa"/>
          </w:tcPr>
          <w:p w14:paraId="2A4A58BE" w14:textId="77777777" w:rsidR="00464737" w:rsidRPr="00810CB2" w:rsidRDefault="00464737" w:rsidP="00C26AB4">
            <w:pPr>
              <w:jc w:val="both"/>
              <w:rPr>
                <w:bCs/>
              </w:rPr>
            </w:pPr>
            <w:r w:rsidRPr="002C63F2">
              <w:rPr>
                <w:bCs/>
              </w:rPr>
              <w:t>Enable/disable automatic captures of charges for this processor</w:t>
            </w:r>
          </w:p>
        </w:tc>
      </w:tr>
      <w:tr w:rsidR="00464737" w:rsidRPr="00B84199" w14:paraId="1F6D374F" w14:textId="77777777" w:rsidTr="00C26AB4">
        <w:trPr>
          <w:trHeight w:val="80"/>
        </w:trPr>
        <w:tc>
          <w:tcPr>
            <w:tcW w:w="2514" w:type="dxa"/>
          </w:tcPr>
          <w:p w14:paraId="5621E697" w14:textId="77777777" w:rsidR="00464737" w:rsidRDefault="00464737" w:rsidP="00C26AB4">
            <w:pPr>
              <w:jc w:val="both"/>
              <w:rPr>
                <w:bCs/>
              </w:rPr>
            </w:pPr>
            <w:r>
              <w:t>PayFlex</w:t>
            </w:r>
            <w:r w:rsidRPr="00E40437">
              <w:rPr>
                <w:bCs/>
              </w:rPr>
              <w:t xml:space="preserve"> API Key</w:t>
            </w:r>
          </w:p>
          <w:p w14:paraId="6D9823E4" w14:textId="77777777" w:rsidR="00464737" w:rsidRDefault="00464737" w:rsidP="00C26AB4">
            <w:pPr>
              <w:jc w:val="both"/>
              <w:rPr>
                <w:bCs/>
              </w:rPr>
            </w:pPr>
            <w:r>
              <w:rPr>
                <w:bCs/>
              </w:rPr>
              <w:t>(</w:t>
            </w:r>
            <w:r w:rsidRPr="00810CB2">
              <w:rPr>
                <w:bCs/>
                <w:color w:val="A6A6A6" w:themeColor="background1" w:themeShade="A6"/>
              </w:rPr>
              <w:t>zipApiKey</w:t>
            </w:r>
            <w:r>
              <w:rPr>
                <w:bCs/>
              </w:rPr>
              <w:t>)</w:t>
            </w:r>
          </w:p>
          <w:p w14:paraId="00A5E2DC" w14:textId="77777777" w:rsidR="00464737" w:rsidRPr="00E40437" w:rsidRDefault="00464737" w:rsidP="00C26AB4">
            <w:pPr>
              <w:jc w:val="both"/>
              <w:rPr>
                <w:bCs/>
              </w:rPr>
            </w:pPr>
          </w:p>
        </w:tc>
        <w:tc>
          <w:tcPr>
            <w:tcW w:w="6837" w:type="dxa"/>
          </w:tcPr>
          <w:p w14:paraId="58F739B2" w14:textId="77777777" w:rsidR="00464737" w:rsidRPr="00810CB2" w:rsidRDefault="00464737" w:rsidP="00C26AB4">
            <w:pPr>
              <w:jc w:val="both"/>
              <w:rPr>
                <w:bCs/>
              </w:rPr>
            </w:pPr>
            <w:r w:rsidRPr="002C63F2">
              <w:rPr>
                <w:bCs/>
              </w:rPr>
              <w:t xml:space="preserve">API Key for </w:t>
            </w:r>
            <w:r>
              <w:t>PayFlex</w:t>
            </w:r>
          </w:p>
        </w:tc>
      </w:tr>
    </w:tbl>
    <w:p w14:paraId="3BEF9CC7" w14:textId="77777777" w:rsidR="008F4DD7" w:rsidRDefault="008F4DD7" w:rsidP="00C26AB4">
      <w:pPr>
        <w:jc w:val="both"/>
      </w:pPr>
    </w:p>
    <w:p w14:paraId="725E5847" w14:textId="6A488BAB" w:rsidR="008F4DD7" w:rsidRDefault="008F4DD7" w:rsidP="00C26AB4">
      <w:pPr>
        <w:jc w:val="both"/>
      </w:pPr>
      <w:r>
        <w:t>Custom preferences have been added to a new “</w:t>
      </w:r>
      <w:r w:rsidRPr="00FE39BD">
        <w:rPr>
          <w:b/>
        </w:rPr>
        <w:t>QuadPay</w:t>
      </w:r>
      <w:r>
        <w:t xml:space="preserve">” group for </w:t>
      </w:r>
      <w:r w:rsidR="00977ED7">
        <w:t>QuadPay</w:t>
      </w:r>
      <w:r>
        <w:t xml:space="preserve"> payment method. Those preferences apply to the zip integration (they are not per-processor) for </w:t>
      </w:r>
      <w:r w:rsidR="00977ED7">
        <w:t>QuadPay</w:t>
      </w:r>
      <w:r>
        <w:t xml:space="preserve"> payment method.</w:t>
      </w:r>
    </w:p>
    <w:p w14:paraId="286DA1C4" w14:textId="77777777" w:rsidR="008F4DD7" w:rsidRDefault="008F4DD7" w:rsidP="00C26AB4">
      <w:pPr>
        <w:jc w:val="both"/>
      </w:pPr>
    </w:p>
    <w:tbl>
      <w:tblPr>
        <w:tblStyle w:val="TableGrid"/>
        <w:tblW w:w="9351" w:type="dxa"/>
        <w:tblLook w:val="04A0" w:firstRow="1" w:lastRow="0" w:firstColumn="1" w:lastColumn="0" w:noHBand="0" w:noVBand="1"/>
      </w:tblPr>
      <w:tblGrid>
        <w:gridCol w:w="2514"/>
        <w:gridCol w:w="6837"/>
      </w:tblGrid>
      <w:tr w:rsidR="004B27FB" w:rsidRPr="00B84199" w14:paraId="21550A4C" w14:textId="77777777" w:rsidTr="00C26AB4">
        <w:trPr>
          <w:trHeight w:val="80"/>
        </w:trPr>
        <w:tc>
          <w:tcPr>
            <w:tcW w:w="2514" w:type="dxa"/>
          </w:tcPr>
          <w:p w14:paraId="10E3AD5B" w14:textId="77777777" w:rsidR="004B27FB" w:rsidRPr="00B84199" w:rsidRDefault="004B27FB" w:rsidP="00C26AB4">
            <w:pPr>
              <w:jc w:val="both"/>
              <w:rPr>
                <w:b/>
              </w:rPr>
            </w:pPr>
            <w:r>
              <w:rPr>
                <w:b/>
              </w:rPr>
              <w:t>Preference</w:t>
            </w:r>
          </w:p>
        </w:tc>
        <w:tc>
          <w:tcPr>
            <w:tcW w:w="6837" w:type="dxa"/>
          </w:tcPr>
          <w:p w14:paraId="47519F32" w14:textId="77777777" w:rsidR="004B27FB" w:rsidRPr="00B84199" w:rsidRDefault="004B27FB" w:rsidP="00C26AB4">
            <w:pPr>
              <w:jc w:val="both"/>
              <w:rPr>
                <w:b/>
              </w:rPr>
            </w:pPr>
            <w:r w:rsidRPr="00B84199">
              <w:rPr>
                <w:b/>
              </w:rPr>
              <w:t>Description</w:t>
            </w:r>
          </w:p>
        </w:tc>
      </w:tr>
      <w:tr w:rsidR="004B27FB" w:rsidRPr="00B84199" w14:paraId="1DCB82CB" w14:textId="77777777" w:rsidTr="00C26AB4">
        <w:trPr>
          <w:trHeight w:val="80"/>
        </w:trPr>
        <w:tc>
          <w:tcPr>
            <w:tcW w:w="2514" w:type="dxa"/>
          </w:tcPr>
          <w:p w14:paraId="5678C3E0" w14:textId="77777777" w:rsidR="004B27FB" w:rsidRDefault="004B27FB" w:rsidP="00C26AB4">
            <w:pPr>
              <w:jc w:val="both"/>
              <w:rPr>
                <w:bCs/>
              </w:rPr>
            </w:pPr>
            <w:r w:rsidRPr="00E40437">
              <w:rPr>
                <w:bCs/>
              </w:rPr>
              <w:t xml:space="preserve">Enable </w:t>
            </w:r>
            <w:r>
              <w:t>QuadPay</w:t>
            </w:r>
          </w:p>
          <w:p w14:paraId="71FF400A" w14:textId="77777777" w:rsidR="004B27FB" w:rsidRDefault="004B27FB" w:rsidP="00C26AB4">
            <w:pPr>
              <w:jc w:val="both"/>
              <w:rPr>
                <w:bCs/>
              </w:rPr>
            </w:pPr>
            <w:r>
              <w:rPr>
                <w:bCs/>
              </w:rPr>
              <w:t>(</w:t>
            </w:r>
            <w:r w:rsidRPr="00810CB2">
              <w:rPr>
                <w:bCs/>
                <w:color w:val="A6A6A6" w:themeColor="background1" w:themeShade="A6"/>
              </w:rPr>
              <w:t>enableZippay</w:t>
            </w:r>
            <w:r>
              <w:rPr>
                <w:bCs/>
              </w:rPr>
              <w:t>)</w:t>
            </w:r>
          </w:p>
          <w:p w14:paraId="6848AD67" w14:textId="77777777" w:rsidR="004B27FB" w:rsidRPr="00810CB2" w:rsidRDefault="004B27FB" w:rsidP="00C26AB4">
            <w:pPr>
              <w:jc w:val="both"/>
              <w:rPr>
                <w:bCs/>
              </w:rPr>
            </w:pPr>
          </w:p>
        </w:tc>
        <w:tc>
          <w:tcPr>
            <w:tcW w:w="6837" w:type="dxa"/>
          </w:tcPr>
          <w:p w14:paraId="439748AA" w14:textId="77777777" w:rsidR="004B27FB" w:rsidRPr="00810CB2" w:rsidRDefault="004B27FB" w:rsidP="00C26AB4">
            <w:pPr>
              <w:jc w:val="both"/>
              <w:rPr>
                <w:bCs/>
              </w:rPr>
            </w:pPr>
            <w:r w:rsidRPr="00810CB2">
              <w:rPr>
                <w:bCs/>
              </w:rPr>
              <w:t xml:space="preserve">Enable/disable </w:t>
            </w:r>
            <w:r>
              <w:t>QuadPay</w:t>
            </w:r>
          </w:p>
        </w:tc>
      </w:tr>
      <w:tr w:rsidR="004B27FB" w:rsidRPr="00B84199" w14:paraId="33637904" w14:textId="77777777" w:rsidTr="00C26AB4">
        <w:trPr>
          <w:trHeight w:val="80"/>
        </w:trPr>
        <w:tc>
          <w:tcPr>
            <w:tcW w:w="2514" w:type="dxa"/>
          </w:tcPr>
          <w:p w14:paraId="236561D7" w14:textId="77777777" w:rsidR="004B27FB" w:rsidRDefault="004B27FB" w:rsidP="00394A1B">
            <w:pPr>
              <w:rPr>
                <w:bCs/>
              </w:rPr>
            </w:pPr>
            <w:r>
              <w:t>QuadPay</w:t>
            </w:r>
            <w:r w:rsidRPr="00E40437">
              <w:rPr>
                <w:bCs/>
              </w:rPr>
              <w:t xml:space="preserve"> API Mode Production</w:t>
            </w:r>
          </w:p>
          <w:p w14:paraId="03674283" w14:textId="77777777" w:rsidR="004B27FB" w:rsidRDefault="004B27FB" w:rsidP="00C26AB4">
            <w:pPr>
              <w:jc w:val="both"/>
              <w:rPr>
                <w:bCs/>
              </w:rPr>
            </w:pPr>
            <w:r>
              <w:rPr>
                <w:bCs/>
              </w:rPr>
              <w:t>(</w:t>
            </w:r>
            <w:r w:rsidRPr="00810CB2">
              <w:rPr>
                <w:bCs/>
                <w:color w:val="A6A6A6" w:themeColor="background1" w:themeShade="A6"/>
              </w:rPr>
              <w:t>zipApiMode</w:t>
            </w:r>
            <w:r>
              <w:rPr>
                <w:bCs/>
              </w:rPr>
              <w:t>)</w:t>
            </w:r>
          </w:p>
          <w:p w14:paraId="2B6F410E" w14:textId="77777777" w:rsidR="004B27FB" w:rsidRPr="00E40437" w:rsidRDefault="004B27FB" w:rsidP="00C26AB4">
            <w:pPr>
              <w:jc w:val="both"/>
              <w:rPr>
                <w:bCs/>
              </w:rPr>
            </w:pPr>
          </w:p>
        </w:tc>
        <w:tc>
          <w:tcPr>
            <w:tcW w:w="6837" w:type="dxa"/>
          </w:tcPr>
          <w:p w14:paraId="62D8D4AA" w14:textId="77777777" w:rsidR="004B27FB" w:rsidRPr="00810CB2" w:rsidRDefault="004B27FB" w:rsidP="00C26AB4">
            <w:pPr>
              <w:jc w:val="both"/>
              <w:rPr>
                <w:bCs/>
              </w:rPr>
            </w:pPr>
            <w:r w:rsidRPr="002C63F2">
              <w:rPr>
                <w:bCs/>
              </w:rPr>
              <w:t xml:space="preserve">API Mode Production for </w:t>
            </w:r>
            <w:r>
              <w:t>QuadPay</w:t>
            </w:r>
          </w:p>
        </w:tc>
      </w:tr>
      <w:tr w:rsidR="004B27FB" w:rsidRPr="00B84199" w14:paraId="52867811" w14:textId="77777777" w:rsidTr="00C26AB4">
        <w:trPr>
          <w:trHeight w:val="80"/>
        </w:trPr>
        <w:tc>
          <w:tcPr>
            <w:tcW w:w="2514" w:type="dxa"/>
          </w:tcPr>
          <w:p w14:paraId="0A266094" w14:textId="77777777" w:rsidR="004B27FB" w:rsidRDefault="004B27FB" w:rsidP="00C26AB4">
            <w:pPr>
              <w:jc w:val="both"/>
              <w:rPr>
                <w:bCs/>
              </w:rPr>
            </w:pPr>
            <w:r w:rsidRPr="00E40437">
              <w:rPr>
                <w:bCs/>
              </w:rPr>
              <w:t>Zip Tokenization</w:t>
            </w:r>
          </w:p>
          <w:p w14:paraId="7D53C43C" w14:textId="77777777" w:rsidR="004B27FB" w:rsidRDefault="004B27FB" w:rsidP="00C26AB4">
            <w:pPr>
              <w:jc w:val="both"/>
              <w:rPr>
                <w:bCs/>
              </w:rPr>
            </w:pPr>
            <w:r>
              <w:rPr>
                <w:bCs/>
              </w:rPr>
              <w:t>(</w:t>
            </w:r>
            <w:r w:rsidRPr="00810CB2">
              <w:rPr>
                <w:bCs/>
                <w:color w:val="A6A6A6" w:themeColor="background1" w:themeShade="A6"/>
              </w:rPr>
              <w:t>zipTokenization</w:t>
            </w:r>
            <w:r>
              <w:rPr>
                <w:bCs/>
              </w:rPr>
              <w:t>)</w:t>
            </w:r>
          </w:p>
          <w:p w14:paraId="119C3407" w14:textId="77777777" w:rsidR="004B27FB" w:rsidRPr="00E40437" w:rsidRDefault="004B27FB" w:rsidP="00C26AB4">
            <w:pPr>
              <w:jc w:val="both"/>
              <w:rPr>
                <w:bCs/>
              </w:rPr>
            </w:pPr>
          </w:p>
        </w:tc>
        <w:tc>
          <w:tcPr>
            <w:tcW w:w="6837" w:type="dxa"/>
          </w:tcPr>
          <w:p w14:paraId="69D4B9A9" w14:textId="77777777" w:rsidR="004B27FB" w:rsidRDefault="004B27FB" w:rsidP="00C26AB4">
            <w:pPr>
              <w:jc w:val="both"/>
              <w:rPr>
                <w:bCs/>
              </w:rPr>
            </w:pPr>
            <w:r w:rsidRPr="002C63F2">
              <w:rPr>
                <w:bCs/>
              </w:rPr>
              <w:t>Enable/disable tokenization for this processor. Only applicable for Zip in AU region</w:t>
            </w:r>
          </w:p>
          <w:p w14:paraId="20E37EDC" w14:textId="77777777" w:rsidR="004B27FB" w:rsidRPr="00810CB2" w:rsidRDefault="004B27FB" w:rsidP="00C26AB4">
            <w:pPr>
              <w:jc w:val="both"/>
              <w:rPr>
                <w:bCs/>
              </w:rPr>
            </w:pPr>
          </w:p>
        </w:tc>
      </w:tr>
      <w:tr w:rsidR="004B27FB" w:rsidRPr="00B84199" w14:paraId="734BC8F3" w14:textId="77777777" w:rsidTr="00C26AB4">
        <w:trPr>
          <w:trHeight w:val="80"/>
        </w:trPr>
        <w:tc>
          <w:tcPr>
            <w:tcW w:w="2514" w:type="dxa"/>
          </w:tcPr>
          <w:p w14:paraId="0BB8FC38" w14:textId="77777777" w:rsidR="004B27FB" w:rsidRDefault="004B27FB" w:rsidP="00C26AB4">
            <w:pPr>
              <w:jc w:val="both"/>
              <w:rPr>
                <w:bCs/>
              </w:rPr>
            </w:pPr>
            <w:r w:rsidRPr="00E40437">
              <w:rPr>
                <w:bCs/>
              </w:rPr>
              <w:t>Automatic Capture</w:t>
            </w:r>
          </w:p>
          <w:p w14:paraId="52B0B43A" w14:textId="77777777" w:rsidR="004B27FB" w:rsidRDefault="004B27FB" w:rsidP="00C26AB4">
            <w:pPr>
              <w:jc w:val="both"/>
              <w:rPr>
                <w:bCs/>
              </w:rPr>
            </w:pPr>
            <w:r>
              <w:rPr>
                <w:bCs/>
              </w:rPr>
              <w:t>(</w:t>
            </w:r>
            <w:r w:rsidRPr="00810CB2">
              <w:rPr>
                <w:bCs/>
                <w:color w:val="A6A6A6" w:themeColor="background1" w:themeShade="A6"/>
              </w:rPr>
              <w:t>zipAutoCapture</w:t>
            </w:r>
            <w:r>
              <w:rPr>
                <w:bCs/>
              </w:rPr>
              <w:t>)</w:t>
            </w:r>
          </w:p>
          <w:p w14:paraId="5FFF04A3" w14:textId="77777777" w:rsidR="004B27FB" w:rsidRPr="00E40437" w:rsidRDefault="004B27FB" w:rsidP="00C26AB4">
            <w:pPr>
              <w:jc w:val="both"/>
              <w:rPr>
                <w:bCs/>
              </w:rPr>
            </w:pPr>
          </w:p>
        </w:tc>
        <w:tc>
          <w:tcPr>
            <w:tcW w:w="6837" w:type="dxa"/>
          </w:tcPr>
          <w:p w14:paraId="23FB1B1C" w14:textId="77777777" w:rsidR="004B27FB" w:rsidRPr="00810CB2" w:rsidRDefault="004B27FB" w:rsidP="00C26AB4">
            <w:pPr>
              <w:jc w:val="both"/>
              <w:rPr>
                <w:bCs/>
              </w:rPr>
            </w:pPr>
            <w:r w:rsidRPr="002C63F2">
              <w:rPr>
                <w:bCs/>
              </w:rPr>
              <w:t>Enable/disable automatic captures of charges for this processor</w:t>
            </w:r>
          </w:p>
        </w:tc>
      </w:tr>
      <w:tr w:rsidR="004B27FB" w:rsidRPr="00B84199" w14:paraId="684745FA" w14:textId="77777777" w:rsidTr="00C26AB4">
        <w:trPr>
          <w:trHeight w:val="80"/>
        </w:trPr>
        <w:tc>
          <w:tcPr>
            <w:tcW w:w="2514" w:type="dxa"/>
          </w:tcPr>
          <w:p w14:paraId="3D6912EE" w14:textId="77777777" w:rsidR="004B27FB" w:rsidRDefault="004B27FB" w:rsidP="00C26AB4">
            <w:pPr>
              <w:jc w:val="both"/>
              <w:rPr>
                <w:bCs/>
              </w:rPr>
            </w:pPr>
            <w:r>
              <w:t>QuadPay</w:t>
            </w:r>
            <w:r w:rsidRPr="00E40437">
              <w:rPr>
                <w:bCs/>
              </w:rPr>
              <w:t xml:space="preserve"> API Key</w:t>
            </w:r>
          </w:p>
          <w:p w14:paraId="030809A9" w14:textId="77777777" w:rsidR="004B27FB" w:rsidRDefault="004B27FB" w:rsidP="00C26AB4">
            <w:pPr>
              <w:jc w:val="both"/>
              <w:rPr>
                <w:bCs/>
              </w:rPr>
            </w:pPr>
            <w:r>
              <w:rPr>
                <w:bCs/>
              </w:rPr>
              <w:t>(</w:t>
            </w:r>
            <w:r w:rsidRPr="00810CB2">
              <w:rPr>
                <w:bCs/>
                <w:color w:val="A6A6A6" w:themeColor="background1" w:themeShade="A6"/>
              </w:rPr>
              <w:t>zipApiKey</w:t>
            </w:r>
            <w:r>
              <w:rPr>
                <w:bCs/>
              </w:rPr>
              <w:t>)</w:t>
            </w:r>
          </w:p>
          <w:p w14:paraId="666739A9" w14:textId="77777777" w:rsidR="004B27FB" w:rsidRPr="00E40437" w:rsidRDefault="004B27FB" w:rsidP="00C26AB4">
            <w:pPr>
              <w:jc w:val="both"/>
              <w:rPr>
                <w:bCs/>
              </w:rPr>
            </w:pPr>
          </w:p>
        </w:tc>
        <w:tc>
          <w:tcPr>
            <w:tcW w:w="6837" w:type="dxa"/>
          </w:tcPr>
          <w:p w14:paraId="497D5589" w14:textId="77777777" w:rsidR="004B27FB" w:rsidRPr="00810CB2" w:rsidRDefault="004B27FB" w:rsidP="00C26AB4">
            <w:pPr>
              <w:jc w:val="both"/>
              <w:rPr>
                <w:bCs/>
              </w:rPr>
            </w:pPr>
            <w:r w:rsidRPr="002C63F2">
              <w:rPr>
                <w:bCs/>
              </w:rPr>
              <w:t xml:space="preserve">API Key for </w:t>
            </w:r>
            <w:r>
              <w:t>QuadPay</w:t>
            </w:r>
          </w:p>
        </w:tc>
      </w:tr>
    </w:tbl>
    <w:p w14:paraId="615027D7" w14:textId="5B154D6D" w:rsidR="004B4530" w:rsidRDefault="004B4530" w:rsidP="00C26AB4">
      <w:pPr>
        <w:jc w:val="both"/>
      </w:pPr>
    </w:p>
    <w:p w14:paraId="7E9110D3" w14:textId="0FB54CA5" w:rsidR="004B4530" w:rsidRDefault="004B4530" w:rsidP="00C26AB4">
      <w:pPr>
        <w:pStyle w:val="Heading3"/>
        <w:jc w:val="both"/>
      </w:pPr>
      <w:bookmarkStart w:id="36" w:name="_Toc64479190"/>
      <w:r>
        <w:t>Customer</w:t>
      </w:r>
      <w:r w:rsidR="008F4DD7">
        <w:t xml:space="preserve"> </w:t>
      </w:r>
      <w:r>
        <w:t>Payment</w:t>
      </w:r>
      <w:r w:rsidR="00467144">
        <w:t xml:space="preserve"> </w:t>
      </w:r>
      <w:r>
        <w:t>Instrument</w:t>
      </w:r>
      <w:bookmarkEnd w:id="36"/>
    </w:p>
    <w:p w14:paraId="1E3F68F0" w14:textId="08485544" w:rsidR="004B4530" w:rsidRDefault="004B4530" w:rsidP="00C26AB4">
      <w:pPr>
        <w:jc w:val="both"/>
      </w:pPr>
    </w:p>
    <w:p w14:paraId="34EEB3BB" w14:textId="77777777" w:rsidR="00467144" w:rsidRDefault="00467144" w:rsidP="000B0769">
      <w:pPr>
        <w:jc w:val="both"/>
      </w:pPr>
      <w:r>
        <w:t>This custom preference is added to a new “</w:t>
      </w:r>
      <w:r>
        <w:rPr>
          <w:b/>
          <w:bCs/>
        </w:rPr>
        <w:t>Zip - SFRA</w:t>
      </w:r>
      <w:r>
        <w:t xml:space="preserve">” group for Zip payment method. </w:t>
      </w:r>
    </w:p>
    <w:p w14:paraId="4471D05E" w14:textId="77777777" w:rsidR="00467144" w:rsidRDefault="00467144" w:rsidP="00934BA0">
      <w:pPr>
        <w:jc w:val="both"/>
      </w:pPr>
      <w:r>
        <w:rPr>
          <w:i/>
          <w:iCs/>
        </w:rPr>
        <w:t>Note: For QuadPay payment method, this custom preference is added to a new “</w:t>
      </w:r>
      <w:r>
        <w:rPr>
          <w:b/>
          <w:bCs/>
          <w:i/>
          <w:iCs/>
        </w:rPr>
        <w:t>QuadPay- SFRA</w:t>
      </w:r>
      <w:r>
        <w:rPr>
          <w:i/>
          <w:iCs/>
        </w:rPr>
        <w:t>” group and for PayFlex payment method, this custom preference is added to a new “</w:t>
      </w:r>
      <w:r>
        <w:rPr>
          <w:b/>
          <w:bCs/>
          <w:i/>
          <w:iCs/>
        </w:rPr>
        <w:t>PayFlex- SFRA</w:t>
      </w:r>
      <w:r>
        <w:rPr>
          <w:i/>
          <w:iCs/>
        </w:rPr>
        <w:t>” group</w:t>
      </w:r>
      <w:r>
        <w:t>.</w:t>
      </w:r>
    </w:p>
    <w:p w14:paraId="31F27224" w14:textId="77777777" w:rsidR="00C421DC" w:rsidRDefault="00C421DC" w:rsidP="00C26AB4">
      <w:pPr>
        <w:jc w:val="both"/>
      </w:pPr>
    </w:p>
    <w:tbl>
      <w:tblPr>
        <w:tblStyle w:val="TableGrid"/>
        <w:tblW w:w="9351" w:type="dxa"/>
        <w:tblLook w:val="04A0" w:firstRow="1" w:lastRow="0" w:firstColumn="1" w:lastColumn="0" w:noHBand="0" w:noVBand="1"/>
      </w:tblPr>
      <w:tblGrid>
        <w:gridCol w:w="2547"/>
        <w:gridCol w:w="6804"/>
      </w:tblGrid>
      <w:tr w:rsidR="004B27FB" w:rsidRPr="004A54F0" w14:paraId="57211A43" w14:textId="77777777" w:rsidTr="00C26AB4">
        <w:trPr>
          <w:trHeight w:val="80"/>
        </w:trPr>
        <w:tc>
          <w:tcPr>
            <w:tcW w:w="2547" w:type="dxa"/>
          </w:tcPr>
          <w:p w14:paraId="54742C19" w14:textId="77777777" w:rsidR="004B27FB" w:rsidRPr="00B84199" w:rsidRDefault="004B27FB" w:rsidP="00C26AB4">
            <w:pPr>
              <w:jc w:val="both"/>
              <w:rPr>
                <w:b/>
              </w:rPr>
            </w:pPr>
            <w:r w:rsidRPr="00B84199">
              <w:rPr>
                <w:b/>
              </w:rPr>
              <w:t>ID</w:t>
            </w:r>
          </w:p>
        </w:tc>
        <w:tc>
          <w:tcPr>
            <w:tcW w:w="6804" w:type="dxa"/>
          </w:tcPr>
          <w:p w14:paraId="4DA53CFA" w14:textId="77777777" w:rsidR="004B27FB" w:rsidRPr="00B84199" w:rsidRDefault="004B27FB" w:rsidP="00C26AB4">
            <w:pPr>
              <w:jc w:val="both"/>
              <w:rPr>
                <w:b/>
              </w:rPr>
            </w:pPr>
            <w:r w:rsidRPr="00B84199">
              <w:rPr>
                <w:b/>
              </w:rPr>
              <w:t>Description</w:t>
            </w:r>
          </w:p>
        </w:tc>
      </w:tr>
      <w:tr w:rsidR="004B27FB" w:rsidRPr="004A54F0" w14:paraId="428D1FCF" w14:textId="77777777" w:rsidTr="00C26AB4">
        <w:trPr>
          <w:trHeight w:val="269"/>
        </w:trPr>
        <w:tc>
          <w:tcPr>
            <w:tcW w:w="2547" w:type="dxa"/>
          </w:tcPr>
          <w:p w14:paraId="2BF95535" w14:textId="77777777" w:rsidR="004B27FB" w:rsidRDefault="004B27FB" w:rsidP="00C26AB4">
            <w:pPr>
              <w:jc w:val="both"/>
            </w:pPr>
            <w:r>
              <w:t xml:space="preserve">Zip Token </w:t>
            </w:r>
          </w:p>
          <w:p w14:paraId="17469611" w14:textId="77777777" w:rsidR="004B27FB" w:rsidRPr="00D025CF" w:rsidRDefault="004B27FB" w:rsidP="00C26AB4">
            <w:pPr>
              <w:jc w:val="both"/>
            </w:pPr>
            <w:r>
              <w:t>(</w:t>
            </w:r>
            <w:r w:rsidRPr="0005478B">
              <w:rPr>
                <w:rStyle w:val="Emphasis"/>
              </w:rPr>
              <w:t>zipToken</w:t>
            </w:r>
            <w:r>
              <w:t>)</w:t>
            </w:r>
          </w:p>
        </w:tc>
        <w:tc>
          <w:tcPr>
            <w:tcW w:w="6804" w:type="dxa"/>
          </w:tcPr>
          <w:p w14:paraId="0269C7DE" w14:textId="77777777" w:rsidR="004B27FB" w:rsidRDefault="004B27FB" w:rsidP="00C26AB4">
            <w:pPr>
              <w:jc w:val="both"/>
            </w:pPr>
            <w:r>
              <w:t>Used when tokenization has been turned on and an order has been approved. Before placing the order, a new token is created and saved in this attribute for the specific order. Later, the token may be used to create charges for this specific order.</w:t>
            </w:r>
          </w:p>
          <w:p w14:paraId="2F253C75" w14:textId="77777777" w:rsidR="004B27FB" w:rsidRPr="00D025CF" w:rsidRDefault="004B27FB" w:rsidP="00C26AB4">
            <w:pPr>
              <w:jc w:val="both"/>
            </w:pPr>
          </w:p>
        </w:tc>
      </w:tr>
    </w:tbl>
    <w:p w14:paraId="08A9338D" w14:textId="77777777" w:rsidR="005C69A1" w:rsidRDefault="005C69A1" w:rsidP="00C26AB4">
      <w:pPr>
        <w:jc w:val="both"/>
      </w:pPr>
    </w:p>
    <w:p w14:paraId="0202C63A" w14:textId="77777777" w:rsidR="005C69A1" w:rsidRDefault="005C69A1" w:rsidP="00C26AB4">
      <w:pPr>
        <w:pStyle w:val="Heading3"/>
        <w:jc w:val="both"/>
      </w:pPr>
      <w:bookmarkStart w:id="37" w:name="_Toc64479191"/>
      <w:r>
        <w:t>Order</w:t>
      </w:r>
      <w:bookmarkEnd w:id="37"/>
    </w:p>
    <w:p w14:paraId="7B6ABBE4" w14:textId="415E3CA5" w:rsidR="005C69A1" w:rsidRDefault="005C69A1" w:rsidP="00C26AB4">
      <w:pPr>
        <w:jc w:val="both"/>
      </w:pPr>
    </w:p>
    <w:p w14:paraId="3DDF3305" w14:textId="77777777" w:rsidR="008F4DD7" w:rsidRDefault="008F4DD7" w:rsidP="00C26AB4">
      <w:pPr>
        <w:jc w:val="both"/>
      </w:pPr>
      <w:r>
        <w:t>This custom preference can be added to a new “</w:t>
      </w:r>
      <w:r w:rsidRPr="00810CB2">
        <w:rPr>
          <w:b/>
          <w:bCs/>
        </w:rPr>
        <w:t>Zip - SFRA</w:t>
      </w:r>
      <w:r>
        <w:t xml:space="preserve">” group for Zip payment method. </w:t>
      </w:r>
    </w:p>
    <w:p w14:paraId="36B52095" w14:textId="77777777" w:rsidR="008F4DD7" w:rsidRDefault="008F4DD7" w:rsidP="00C26AB4">
      <w:pPr>
        <w:jc w:val="both"/>
      </w:pPr>
    </w:p>
    <w:tbl>
      <w:tblPr>
        <w:tblStyle w:val="TableGrid"/>
        <w:tblW w:w="9351" w:type="dxa"/>
        <w:tblLook w:val="04A0" w:firstRow="1" w:lastRow="0" w:firstColumn="1" w:lastColumn="0" w:noHBand="0" w:noVBand="1"/>
      </w:tblPr>
      <w:tblGrid>
        <w:gridCol w:w="2547"/>
        <w:gridCol w:w="6804"/>
      </w:tblGrid>
      <w:tr w:rsidR="004B27FB" w:rsidRPr="004A54F0" w14:paraId="4CB6B87C" w14:textId="77777777" w:rsidTr="00C26AB4">
        <w:trPr>
          <w:trHeight w:val="80"/>
        </w:trPr>
        <w:tc>
          <w:tcPr>
            <w:tcW w:w="2547" w:type="dxa"/>
          </w:tcPr>
          <w:p w14:paraId="5DAFBED5" w14:textId="77777777" w:rsidR="004B27FB" w:rsidRPr="00B84199" w:rsidRDefault="004B27FB" w:rsidP="00C26AB4">
            <w:pPr>
              <w:jc w:val="both"/>
              <w:rPr>
                <w:b/>
              </w:rPr>
            </w:pPr>
            <w:r w:rsidRPr="00B84199">
              <w:rPr>
                <w:b/>
              </w:rPr>
              <w:lastRenderedPageBreak/>
              <w:t>ID</w:t>
            </w:r>
          </w:p>
        </w:tc>
        <w:tc>
          <w:tcPr>
            <w:tcW w:w="6804" w:type="dxa"/>
          </w:tcPr>
          <w:p w14:paraId="3065CEAE" w14:textId="77777777" w:rsidR="004B27FB" w:rsidRPr="00B84199" w:rsidRDefault="004B27FB" w:rsidP="00C26AB4">
            <w:pPr>
              <w:jc w:val="both"/>
              <w:rPr>
                <w:b/>
              </w:rPr>
            </w:pPr>
            <w:r w:rsidRPr="00B84199">
              <w:rPr>
                <w:b/>
              </w:rPr>
              <w:t>Description</w:t>
            </w:r>
          </w:p>
        </w:tc>
      </w:tr>
      <w:tr w:rsidR="004B27FB" w:rsidRPr="004A54F0" w14:paraId="0F79CEBD" w14:textId="77777777" w:rsidTr="00C26AB4">
        <w:trPr>
          <w:trHeight w:val="269"/>
        </w:trPr>
        <w:tc>
          <w:tcPr>
            <w:tcW w:w="2547" w:type="dxa"/>
          </w:tcPr>
          <w:p w14:paraId="18D04DA2" w14:textId="77777777" w:rsidR="004B27FB" w:rsidRDefault="004B27FB" w:rsidP="00C26AB4">
            <w:pPr>
              <w:jc w:val="both"/>
            </w:pPr>
            <w:r>
              <w:t xml:space="preserve">Zip Token </w:t>
            </w:r>
          </w:p>
          <w:p w14:paraId="0A3EF880" w14:textId="77777777" w:rsidR="004B27FB" w:rsidRPr="00D025CF" w:rsidRDefault="004B27FB" w:rsidP="00C26AB4">
            <w:pPr>
              <w:jc w:val="both"/>
            </w:pPr>
            <w:r>
              <w:t>(</w:t>
            </w:r>
            <w:r w:rsidRPr="0005478B">
              <w:rPr>
                <w:rStyle w:val="Emphasis"/>
              </w:rPr>
              <w:t>zipToken</w:t>
            </w:r>
            <w:r>
              <w:t>)</w:t>
            </w:r>
          </w:p>
        </w:tc>
        <w:tc>
          <w:tcPr>
            <w:tcW w:w="6804" w:type="dxa"/>
          </w:tcPr>
          <w:p w14:paraId="438D2848" w14:textId="42705CA8" w:rsidR="004B27FB" w:rsidRDefault="004B27FB" w:rsidP="00C26AB4">
            <w:pPr>
              <w:jc w:val="both"/>
            </w:pPr>
            <w:r>
              <w:t xml:space="preserve">Used when tokenization has been turned on and an order has been approved. Before placing the order, a new token is created and saved in this attribute for the specific order. Later, the token may be used to create charges for this specific order. </w:t>
            </w:r>
            <w:r w:rsidRPr="009278B6">
              <w:t>Only for Zip AU</w:t>
            </w:r>
            <w:r>
              <w:t>.</w:t>
            </w:r>
          </w:p>
          <w:p w14:paraId="194F3A3C" w14:textId="77777777" w:rsidR="004B27FB" w:rsidRPr="00D025CF" w:rsidRDefault="004B27FB" w:rsidP="00C26AB4">
            <w:pPr>
              <w:jc w:val="both"/>
            </w:pPr>
          </w:p>
        </w:tc>
      </w:tr>
      <w:tr w:rsidR="004B27FB" w:rsidRPr="004A54F0" w14:paraId="6824D1B6" w14:textId="77777777" w:rsidTr="00C26AB4">
        <w:trPr>
          <w:trHeight w:val="269"/>
        </w:trPr>
        <w:tc>
          <w:tcPr>
            <w:tcW w:w="2547" w:type="dxa"/>
          </w:tcPr>
          <w:p w14:paraId="4EFCF250" w14:textId="77777777" w:rsidR="004B27FB" w:rsidRDefault="004B27FB" w:rsidP="00C26AB4">
            <w:pPr>
              <w:jc w:val="both"/>
            </w:pPr>
            <w:r>
              <w:t>Zip Require Approval</w:t>
            </w:r>
          </w:p>
          <w:p w14:paraId="58E8D61B" w14:textId="77777777" w:rsidR="004B27FB" w:rsidRDefault="004B27FB" w:rsidP="00C26AB4">
            <w:pPr>
              <w:jc w:val="both"/>
            </w:pPr>
            <w:r>
              <w:t>(</w:t>
            </w:r>
            <w:r w:rsidRPr="00142903">
              <w:rPr>
                <w:color w:val="808080" w:themeColor="background1" w:themeShade="80"/>
              </w:rPr>
              <w:t>zipRequireApproval</w:t>
            </w:r>
            <w:r>
              <w:t>)</w:t>
            </w:r>
          </w:p>
        </w:tc>
        <w:tc>
          <w:tcPr>
            <w:tcW w:w="6804" w:type="dxa"/>
          </w:tcPr>
          <w:p w14:paraId="522E9C4D" w14:textId="77777777" w:rsidR="004B27FB" w:rsidRDefault="004B27FB" w:rsidP="00C26AB4">
            <w:pPr>
              <w:jc w:val="both"/>
            </w:pPr>
            <w:r>
              <w:t xml:space="preserve">Flag to indicate if the Zip order is linked to a customer account which requires approval. </w:t>
            </w:r>
            <w:r w:rsidRPr="009278B6">
              <w:t>Only for Zip AU</w:t>
            </w:r>
            <w:r>
              <w:t>.</w:t>
            </w:r>
          </w:p>
          <w:p w14:paraId="612F217E" w14:textId="77777777" w:rsidR="004B27FB" w:rsidRDefault="004B27FB" w:rsidP="00C26AB4">
            <w:pPr>
              <w:jc w:val="both"/>
            </w:pPr>
          </w:p>
        </w:tc>
      </w:tr>
      <w:tr w:rsidR="004B27FB" w:rsidRPr="004A54F0" w14:paraId="66EF0E86" w14:textId="77777777" w:rsidTr="00C26AB4">
        <w:trPr>
          <w:trHeight w:val="269"/>
        </w:trPr>
        <w:tc>
          <w:tcPr>
            <w:tcW w:w="2547" w:type="dxa"/>
          </w:tcPr>
          <w:p w14:paraId="678E2561" w14:textId="77777777" w:rsidR="004B27FB" w:rsidRDefault="004B27FB" w:rsidP="00C26AB4">
            <w:pPr>
              <w:jc w:val="both"/>
            </w:pPr>
            <w:r>
              <w:t>Z</w:t>
            </w:r>
            <w:r w:rsidRPr="004043A9">
              <w:t>ip Receipt Number</w:t>
            </w:r>
          </w:p>
          <w:p w14:paraId="533CFA84" w14:textId="77777777" w:rsidR="004B27FB" w:rsidRDefault="004B27FB" w:rsidP="00C26AB4">
            <w:pPr>
              <w:jc w:val="both"/>
            </w:pPr>
            <w:r>
              <w:t>(</w:t>
            </w:r>
            <w:r w:rsidRPr="00142903">
              <w:rPr>
                <w:color w:val="808080" w:themeColor="background1" w:themeShade="80"/>
              </w:rPr>
              <w:t>ZipReceiptNumber</w:t>
            </w:r>
            <w:r>
              <w:t>)</w:t>
            </w:r>
          </w:p>
          <w:p w14:paraId="65637297" w14:textId="77777777" w:rsidR="004B27FB" w:rsidRDefault="004B27FB" w:rsidP="00C26AB4">
            <w:pPr>
              <w:jc w:val="both"/>
            </w:pPr>
          </w:p>
        </w:tc>
        <w:tc>
          <w:tcPr>
            <w:tcW w:w="6804" w:type="dxa"/>
          </w:tcPr>
          <w:p w14:paraId="43211352" w14:textId="77777777" w:rsidR="004B27FB" w:rsidRDefault="004B27FB" w:rsidP="00C26AB4">
            <w:pPr>
              <w:jc w:val="both"/>
            </w:pPr>
            <w:r w:rsidRPr="004043A9">
              <w:t>Holding the Zip receipt number for this order</w:t>
            </w:r>
            <w:r>
              <w:t>.</w:t>
            </w:r>
          </w:p>
        </w:tc>
      </w:tr>
      <w:tr w:rsidR="004B27FB" w:rsidRPr="004A54F0" w14:paraId="46F63A47" w14:textId="77777777" w:rsidTr="00C26AB4">
        <w:trPr>
          <w:trHeight w:val="269"/>
        </w:trPr>
        <w:tc>
          <w:tcPr>
            <w:tcW w:w="2547" w:type="dxa"/>
          </w:tcPr>
          <w:p w14:paraId="7C0D0D6F" w14:textId="77777777" w:rsidR="004B27FB" w:rsidRDefault="004B27FB" w:rsidP="00C26AB4">
            <w:pPr>
              <w:jc w:val="both"/>
            </w:pPr>
            <w:r w:rsidRPr="004043A9">
              <w:t>Zip Captured Amount</w:t>
            </w:r>
          </w:p>
          <w:p w14:paraId="1BC9449A" w14:textId="77777777" w:rsidR="004B27FB" w:rsidRDefault="004B27FB" w:rsidP="00C26AB4">
            <w:pPr>
              <w:jc w:val="both"/>
            </w:pPr>
            <w:r>
              <w:t>(</w:t>
            </w:r>
            <w:r w:rsidRPr="00142903">
              <w:rPr>
                <w:color w:val="808080" w:themeColor="background1" w:themeShade="80"/>
              </w:rPr>
              <w:t>ZipCapturedAmount</w:t>
            </w:r>
            <w:r>
              <w:t>)</w:t>
            </w:r>
          </w:p>
          <w:p w14:paraId="1359835E" w14:textId="77777777" w:rsidR="004B27FB" w:rsidRDefault="004B27FB" w:rsidP="00C26AB4">
            <w:pPr>
              <w:jc w:val="both"/>
            </w:pPr>
          </w:p>
        </w:tc>
        <w:tc>
          <w:tcPr>
            <w:tcW w:w="6804" w:type="dxa"/>
          </w:tcPr>
          <w:p w14:paraId="71F10914" w14:textId="77777777" w:rsidR="004B27FB" w:rsidRDefault="004B27FB" w:rsidP="00C26AB4">
            <w:pPr>
              <w:jc w:val="both"/>
            </w:pPr>
            <w:r w:rsidRPr="004043A9">
              <w:t>Holding captured amount for a Zip order.</w:t>
            </w:r>
          </w:p>
        </w:tc>
      </w:tr>
      <w:tr w:rsidR="004B27FB" w:rsidRPr="004A54F0" w14:paraId="4FD20645" w14:textId="77777777" w:rsidTr="00C26AB4">
        <w:trPr>
          <w:trHeight w:val="269"/>
        </w:trPr>
        <w:tc>
          <w:tcPr>
            <w:tcW w:w="2547" w:type="dxa"/>
          </w:tcPr>
          <w:p w14:paraId="6F2692ED" w14:textId="77777777" w:rsidR="004B27FB" w:rsidRDefault="004B27FB" w:rsidP="00C26AB4">
            <w:pPr>
              <w:jc w:val="both"/>
            </w:pPr>
            <w:r w:rsidRPr="004043A9">
              <w:t>Zip Refunded Amount</w:t>
            </w:r>
          </w:p>
          <w:p w14:paraId="35DF85D6" w14:textId="77777777" w:rsidR="004B27FB" w:rsidRDefault="004B27FB" w:rsidP="00C26AB4">
            <w:pPr>
              <w:jc w:val="both"/>
            </w:pPr>
            <w:r>
              <w:t>(</w:t>
            </w:r>
            <w:r w:rsidRPr="00142903">
              <w:rPr>
                <w:color w:val="808080" w:themeColor="background1" w:themeShade="80"/>
              </w:rPr>
              <w:t>ZipRefundedAmount</w:t>
            </w:r>
            <w:r>
              <w:t>)</w:t>
            </w:r>
          </w:p>
          <w:p w14:paraId="5B1E2068" w14:textId="77777777" w:rsidR="004B27FB" w:rsidRDefault="004B27FB" w:rsidP="00C26AB4">
            <w:pPr>
              <w:jc w:val="both"/>
            </w:pPr>
          </w:p>
        </w:tc>
        <w:tc>
          <w:tcPr>
            <w:tcW w:w="6804" w:type="dxa"/>
          </w:tcPr>
          <w:p w14:paraId="580B97F9" w14:textId="77777777" w:rsidR="004B27FB" w:rsidRDefault="004B27FB" w:rsidP="00C26AB4">
            <w:pPr>
              <w:jc w:val="both"/>
            </w:pPr>
            <w:r w:rsidRPr="004043A9">
              <w:t>Holding refunded amount for a Zip order.</w:t>
            </w:r>
          </w:p>
        </w:tc>
      </w:tr>
      <w:tr w:rsidR="004B27FB" w:rsidRPr="004A54F0" w14:paraId="2C2D0EAD" w14:textId="77777777" w:rsidTr="00C26AB4">
        <w:trPr>
          <w:trHeight w:val="269"/>
        </w:trPr>
        <w:tc>
          <w:tcPr>
            <w:tcW w:w="2547" w:type="dxa"/>
          </w:tcPr>
          <w:p w14:paraId="4747649A" w14:textId="77777777" w:rsidR="004B27FB" w:rsidRDefault="004B27FB" w:rsidP="00C26AB4">
            <w:pPr>
              <w:jc w:val="both"/>
            </w:pPr>
            <w:r w:rsidRPr="004043A9">
              <w:t>Zip Checkout Id</w:t>
            </w:r>
          </w:p>
          <w:p w14:paraId="18EB3221" w14:textId="77777777" w:rsidR="004B27FB" w:rsidRDefault="004B27FB" w:rsidP="00C26AB4">
            <w:pPr>
              <w:jc w:val="both"/>
            </w:pPr>
            <w:r>
              <w:t>(</w:t>
            </w:r>
            <w:r w:rsidRPr="00142903">
              <w:rPr>
                <w:color w:val="808080" w:themeColor="background1" w:themeShade="80"/>
              </w:rPr>
              <w:t>ZipCheckoutId</w:t>
            </w:r>
            <w:r>
              <w:t>)</w:t>
            </w:r>
          </w:p>
          <w:p w14:paraId="11EEC8B9" w14:textId="77777777" w:rsidR="004B27FB" w:rsidRPr="004043A9" w:rsidRDefault="004B27FB" w:rsidP="00C26AB4">
            <w:pPr>
              <w:jc w:val="both"/>
            </w:pPr>
          </w:p>
        </w:tc>
        <w:tc>
          <w:tcPr>
            <w:tcW w:w="6804" w:type="dxa"/>
          </w:tcPr>
          <w:p w14:paraId="11881227" w14:textId="77777777" w:rsidR="004B27FB" w:rsidRDefault="004B27FB" w:rsidP="00C26AB4">
            <w:pPr>
              <w:jc w:val="both"/>
            </w:pPr>
            <w:r w:rsidRPr="004043A9">
              <w:t>Holding Zip Checkout Id related to this order.</w:t>
            </w:r>
          </w:p>
        </w:tc>
      </w:tr>
    </w:tbl>
    <w:p w14:paraId="5798D8A4" w14:textId="77777777" w:rsidR="008F4DD7" w:rsidRDefault="008F4DD7" w:rsidP="00C26AB4">
      <w:pPr>
        <w:jc w:val="both"/>
      </w:pPr>
    </w:p>
    <w:p w14:paraId="1DBBE498" w14:textId="467BDD02" w:rsidR="008F4DD7" w:rsidRDefault="008F4DD7" w:rsidP="00C26AB4">
      <w:pPr>
        <w:jc w:val="both"/>
      </w:pPr>
      <w:r>
        <w:t>This custom preference can be added to a new “</w:t>
      </w:r>
      <w:r w:rsidRPr="0044089C">
        <w:rPr>
          <w:b/>
          <w:bCs/>
        </w:rPr>
        <w:t>QuadPay</w:t>
      </w:r>
      <w:r w:rsidRPr="00810CB2">
        <w:rPr>
          <w:b/>
          <w:bCs/>
        </w:rPr>
        <w:t>- SFRA</w:t>
      </w:r>
      <w:r>
        <w:t xml:space="preserve">” group for </w:t>
      </w:r>
      <w:r w:rsidR="00977ED7">
        <w:t>QuadPay</w:t>
      </w:r>
      <w:r>
        <w:t xml:space="preserve"> payment method.</w:t>
      </w:r>
    </w:p>
    <w:p w14:paraId="18DA8273" w14:textId="77777777" w:rsidR="00E67095" w:rsidRDefault="00E67095" w:rsidP="00C26AB4">
      <w:pPr>
        <w:jc w:val="both"/>
      </w:pPr>
    </w:p>
    <w:tbl>
      <w:tblPr>
        <w:tblStyle w:val="TableGrid"/>
        <w:tblW w:w="9351" w:type="dxa"/>
        <w:tblLook w:val="04A0" w:firstRow="1" w:lastRow="0" w:firstColumn="1" w:lastColumn="0" w:noHBand="0" w:noVBand="1"/>
      </w:tblPr>
      <w:tblGrid>
        <w:gridCol w:w="2547"/>
        <w:gridCol w:w="6804"/>
      </w:tblGrid>
      <w:tr w:rsidR="004B27FB" w:rsidRPr="004A54F0" w14:paraId="21FF6712" w14:textId="77777777" w:rsidTr="00C26AB4">
        <w:trPr>
          <w:trHeight w:val="80"/>
        </w:trPr>
        <w:tc>
          <w:tcPr>
            <w:tcW w:w="2547" w:type="dxa"/>
          </w:tcPr>
          <w:p w14:paraId="4C3D6CF7" w14:textId="77777777" w:rsidR="004B27FB" w:rsidRPr="00B84199" w:rsidRDefault="004B27FB" w:rsidP="00C26AB4">
            <w:pPr>
              <w:jc w:val="both"/>
              <w:rPr>
                <w:b/>
              </w:rPr>
            </w:pPr>
            <w:r w:rsidRPr="00B84199">
              <w:rPr>
                <w:b/>
              </w:rPr>
              <w:t>ID</w:t>
            </w:r>
          </w:p>
        </w:tc>
        <w:tc>
          <w:tcPr>
            <w:tcW w:w="6804" w:type="dxa"/>
          </w:tcPr>
          <w:p w14:paraId="2CFDDC76" w14:textId="77777777" w:rsidR="004B27FB" w:rsidRPr="00B84199" w:rsidRDefault="004B27FB" w:rsidP="00C26AB4">
            <w:pPr>
              <w:jc w:val="both"/>
              <w:rPr>
                <w:b/>
              </w:rPr>
            </w:pPr>
            <w:r w:rsidRPr="00B84199">
              <w:rPr>
                <w:b/>
              </w:rPr>
              <w:t>Description</w:t>
            </w:r>
          </w:p>
        </w:tc>
      </w:tr>
      <w:tr w:rsidR="004B27FB" w:rsidRPr="004A54F0" w14:paraId="69E0E1CF" w14:textId="77777777" w:rsidTr="00C26AB4">
        <w:trPr>
          <w:trHeight w:val="269"/>
        </w:trPr>
        <w:tc>
          <w:tcPr>
            <w:tcW w:w="2547" w:type="dxa"/>
          </w:tcPr>
          <w:p w14:paraId="5E21ECF6" w14:textId="77777777" w:rsidR="004B27FB" w:rsidRDefault="004B27FB" w:rsidP="00C26AB4">
            <w:pPr>
              <w:jc w:val="both"/>
            </w:pPr>
            <w:r>
              <w:t xml:space="preserve">Zip Token </w:t>
            </w:r>
          </w:p>
          <w:p w14:paraId="568C87E3" w14:textId="77777777" w:rsidR="004B27FB" w:rsidRPr="00D025CF" w:rsidRDefault="004B27FB" w:rsidP="00C26AB4">
            <w:pPr>
              <w:jc w:val="both"/>
            </w:pPr>
            <w:r>
              <w:t>(</w:t>
            </w:r>
            <w:r w:rsidRPr="0005478B">
              <w:rPr>
                <w:rStyle w:val="Emphasis"/>
              </w:rPr>
              <w:t>zipToken</w:t>
            </w:r>
            <w:r>
              <w:t>)</w:t>
            </w:r>
          </w:p>
        </w:tc>
        <w:tc>
          <w:tcPr>
            <w:tcW w:w="6804" w:type="dxa"/>
          </w:tcPr>
          <w:p w14:paraId="5C9E4C4F" w14:textId="77777777" w:rsidR="004B27FB" w:rsidRDefault="004B27FB" w:rsidP="00C26AB4">
            <w:pPr>
              <w:jc w:val="both"/>
            </w:pPr>
            <w:r>
              <w:t xml:space="preserve"> Used when tokenization has been turned on and an order has been approved. Before placing the order, a new token is created and saved in this attribute for the specific order. Later, the token may be used to create charges for this specific order. </w:t>
            </w:r>
            <w:r w:rsidRPr="009278B6">
              <w:t>Only for Zip AU</w:t>
            </w:r>
            <w:r>
              <w:t>.</w:t>
            </w:r>
          </w:p>
          <w:p w14:paraId="3FE25B99" w14:textId="77777777" w:rsidR="004B27FB" w:rsidRPr="00D025CF" w:rsidRDefault="004B27FB" w:rsidP="00C26AB4">
            <w:pPr>
              <w:jc w:val="both"/>
            </w:pPr>
          </w:p>
        </w:tc>
      </w:tr>
      <w:tr w:rsidR="004B27FB" w:rsidRPr="004A54F0" w14:paraId="3EBA2079" w14:textId="77777777" w:rsidTr="00C26AB4">
        <w:trPr>
          <w:trHeight w:val="269"/>
        </w:trPr>
        <w:tc>
          <w:tcPr>
            <w:tcW w:w="2547" w:type="dxa"/>
          </w:tcPr>
          <w:p w14:paraId="7343AB3F" w14:textId="77777777" w:rsidR="004B27FB" w:rsidRDefault="004B27FB" w:rsidP="00C26AB4">
            <w:pPr>
              <w:jc w:val="both"/>
            </w:pPr>
            <w:r>
              <w:t>Zip Require Approval</w:t>
            </w:r>
          </w:p>
          <w:p w14:paraId="060D830E" w14:textId="77777777" w:rsidR="004B27FB" w:rsidRDefault="004B27FB" w:rsidP="00C26AB4">
            <w:pPr>
              <w:jc w:val="both"/>
            </w:pPr>
            <w:r>
              <w:t>(</w:t>
            </w:r>
            <w:r w:rsidRPr="00810CB2">
              <w:rPr>
                <w:color w:val="808080" w:themeColor="background1" w:themeShade="80"/>
              </w:rPr>
              <w:t>zipRequireApproval</w:t>
            </w:r>
            <w:r>
              <w:t>)</w:t>
            </w:r>
          </w:p>
        </w:tc>
        <w:tc>
          <w:tcPr>
            <w:tcW w:w="6804" w:type="dxa"/>
          </w:tcPr>
          <w:p w14:paraId="1A2B90D5" w14:textId="77777777" w:rsidR="004B27FB" w:rsidRDefault="004B27FB" w:rsidP="00C26AB4">
            <w:pPr>
              <w:jc w:val="both"/>
            </w:pPr>
            <w:r>
              <w:t xml:space="preserve">Flag to indicate if the Zip order is linked to a customer account which requires approval. </w:t>
            </w:r>
            <w:r w:rsidRPr="009278B6">
              <w:t>Only for Zip AU</w:t>
            </w:r>
            <w:r>
              <w:t>.</w:t>
            </w:r>
          </w:p>
          <w:p w14:paraId="145FEAA9" w14:textId="77777777" w:rsidR="004B27FB" w:rsidRDefault="004B27FB" w:rsidP="00C26AB4">
            <w:pPr>
              <w:jc w:val="both"/>
            </w:pPr>
          </w:p>
        </w:tc>
      </w:tr>
      <w:tr w:rsidR="004B27FB" w:rsidRPr="004A54F0" w14:paraId="6AB97F79" w14:textId="77777777" w:rsidTr="00C26AB4">
        <w:trPr>
          <w:trHeight w:val="269"/>
        </w:trPr>
        <w:tc>
          <w:tcPr>
            <w:tcW w:w="2547" w:type="dxa"/>
          </w:tcPr>
          <w:p w14:paraId="057C9BF3" w14:textId="77777777" w:rsidR="004B27FB" w:rsidRDefault="004B27FB" w:rsidP="00C26AB4">
            <w:pPr>
              <w:jc w:val="both"/>
            </w:pPr>
            <w:r>
              <w:t xml:space="preserve">QuadPay </w:t>
            </w:r>
            <w:r w:rsidRPr="004043A9">
              <w:t>Receipt Number</w:t>
            </w:r>
          </w:p>
          <w:p w14:paraId="18777286" w14:textId="77777777" w:rsidR="004B27FB" w:rsidRDefault="004B27FB" w:rsidP="00C26AB4">
            <w:pPr>
              <w:jc w:val="both"/>
            </w:pPr>
            <w:r>
              <w:t>(</w:t>
            </w:r>
            <w:r w:rsidRPr="00810CB2">
              <w:rPr>
                <w:color w:val="808080" w:themeColor="background1" w:themeShade="80"/>
              </w:rPr>
              <w:t>ZipReceiptNumber</w:t>
            </w:r>
            <w:r>
              <w:t>)</w:t>
            </w:r>
          </w:p>
          <w:p w14:paraId="39714FD4" w14:textId="77777777" w:rsidR="004B27FB" w:rsidRDefault="004B27FB" w:rsidP="00C26AB4">
            <w:pPr>
              <w:jc w:val="both"/>
            </w:pPr>
          </w:p>
        </w:tc>
        <w:tc>
          <w:tcPr>
            <w:tcW w:w="6804" w:type="dxa"/>
          </w:tcPr>
          <w:p w14:paraId="359686AE" w14:textId="77777777" w:rsidR="004B27FB" w:rsidRDefault="004B27FB" w:rsidP="00C26AB4">
            <w:pPr>
              <w:jc w:val="both"/>
            </w:pPr>
            <w:r w:rsidRPr="004043A9">
              <w:t xml:space="preserve">Holding the </w:t>
            </w:r>
            <w:r>
              <w:t xml:space="preserve">QuadPay </w:t>
            </w:r>
            <w:r w:rsidRPr="004043A9">
              <w:t>receipt number for this order</w:t>
            </w:r>
            <w:r>
              <w:t>.</w:t>
            </w:r>
          </w:p>
        </w:tc>
      </w:tr>
      <w:tr w:rsidR="004B27FB" w:rsidRPr="004A54F0" w14:paraId="61DA83AC" w14:textId="77777777" w:rsidTr="00C26AB4">
        <w:trPr>
          <w:trHeight w:val="269"/>
        </w:trPr>
        <w:tc>
          <w:tcPr>
            <w:tcW w:w="2547" w:type="dxa"/>
          </w:tcPr>
          <w:p w14:paraId="695C42FC" w14:textId="77777777" w:rsidR="004B27FB" w:rsidRDefault="004B27FB" w:rsidP="00C26AB4">
            <w:pPr>
              <w:jc w:val="both"/>
            </w:pPr>
            <w:r>
              <w:t xml:space="preserve">QuadPay </w:t>
            </w:r>
            <w:r w:rsidRPr="004043A9">
              <w:t>Captured Amount</w:t>
            </w:r>
          </w:p>
          <w:p w14:paraId="1382AB52" w14:textId="77777777" w:rsidR="004B27FB" w:rsidRDefault="004B27FB" w:rsidP="00C26AB4">
            <w:pPr>
              <w:jc w:val="both"/>
            </w:pPr>
            <w:r>
              <w:t>(</w:t>
            </w:r>
            <w:r w:rsidRPr="00810CB2">
              <w:rPr>
                <w:color w:val="808080" w:themeColor="background1" w:themeShade="80"/>
              </w:rPr>
              <w:t>ZipCapturedAmount</w:t>
            </w:r>
            <w:r>
              <w:t>)</w:t>
            </w:r>
          </w:p>
          <w:p w14:paraId="16F3203D" w14:textId="77777777" w:rsidR="004B27FB" w:rsidRDefault="004B27FB" w:rsidP="00C26AB4">
            <w:pPr>
              <w:jc w:val="both"/>
            </w:pPr>
          </w:p>
        </w:tc>
        <w:tc>
          <w:tcPr>
            <w:tcW w:w="6804" w:type="dxa"/>
          </w:tcPr>
          <w:p w14:paraId="15E3DE79" w14:textId="77777777" w:rsidR="004B27FB" w:rsidRDefault="004B27FB" w:rsidP="00C26AB4">
            <w:pPr>
              <w:jc w:val="both"/>
            </w:pPr>
            <w:r w:rsidRPr="004043A9">
              <w:t xml:space="preserve">Holding captured amount for a </w:t>
            </w:r>
            <w:r>
              <w:t xml:space="preserve">QuadPay </w:t>
            </w:r>
            <w:r w:rsidRPr="004043A9">
              <w:t>order.</w:t>
            </w:r>
          </w:p>
        </w:tc>
      </w:tr>
      <w:tr w:rsidR="004B27FB" w:rsidRPr="004A54F0" w14:paraId="3608D714" w14:textId="77777777" w:rsidTr="00C26AB4">
        <w:trPr>
          <w:trHeight w:val="269"/>
        </w:trPr>
        <w:tc>
          <w:tcPr>
            <w:tcW w:w="2547" w:type="dxa"/>
          </w:tcPr>
          <w:p w14:paraId="16FA54C6" w14:textId="77777777" w:rsidR="004B27FB" w:rsidRDefault="004B27FB" w:rsidP="00C26AB4">
            <w:pPr>
              <w:jc w:val="both"/>
            </w:pPr>
            <w:r>
              <w:t xml:space="preserve">QuadPay </w:t>
            </w:r>
            <w:r w:rsidRPr="004043A9">
              <w:t>Refunded Amount</w:t>
            </w:r>
          </w:p>
          <w:p w14:paraId="1C92EA00" w14:textId="77777777" w:rsidR="004B27FB" w:rsidRDefault="004B27FB" w:rsidP="00C26AB4">
            <w:pPr>
              <w:jc w:val="both"/>
            </w:pPr>
            <w:r>
              <w:t>(</w:t>
            </w:r>
            <w:r w:rsidRPr="00810CB2">
              <w:rPr>
                <w:color w:val="808080" w:themeColor="background1" w:themeShade="80"/>
              </w:rPr>
              <w:t>ZipRefundedAmount</w:t>
            </w:r>
            <w:r>
              <w:t>)</w:t>
            </w:r>
          </w:p>
          <w:p w14:paraId="4B27D312" w14:textId="77777777" w:rsidR="004B27FB" w:rsidRDefault="004B27FB" w:rsidP="00C26AB4">
            <w:pPr>
              <w:jc w:val="both"/>
            </w:pPr>
          </w:p>
        </w:tc>
        <w:tc>
          <w:tcPr>
            <w:tcW w:w="6804" w:type="dxa"/>
          </w:tcPr>
          <w:p w14:paraId="17A87E7A" w14:textId="77777777" w:rsidR="004B27FB" w:rsidRDefault="004B27FB" w:rsidP="00C26AB4">
            <w:pPr>
              <w:jc w:val="both"/>
            </w:pPr>
            <w:r w:rsidRPr="004043A9">
              <w:t xml:space="preserve">Holding refunded amount for a </w:t>
            </w:r>
            <w:r>
              <w:t xml:space="preserve">QuadPay </w:t>
            </w:r>
            <w:r w:rsidRPr="004043A9">
              <w:t>order.</w:t>
            </w:r>
          </w:p>
        </w:tc>
      </w:tr>
      <w:tr w:rsidR="004B27FB" w:rsidRPr="004A54F0" w14:paraId="5A24E108" w14:textId="77777777" w:rsidTr="00C26AB4">
        <w:trPr>
          <w:trHeight w:val="269"/>
        </w:trPr>
        <w:tc>
          <w:tcPr>
            <w:tcW w:w="2547" w:type="dxa"/>
          </w:tcPr>
          <w:p w14:paraId="0C2FDC0E" w14:textId="77777777" w:rsidR="004B27FB" w:rsidRDefault="004B27FB" w:rsidP="00C26AB4">
            <w:pPr>
              <w:jc w:val="both"/>
            </w:pPr>
            <w:r>
              <w:t xml:space="preserve">QuadPay </w:t>
            </w:r>
            <w:r w:rsidRPr="004043A9">
              <w:t>Checkout Id</w:t>
            </w:r>
          </w:p>
          <w:p w14:paraId="2319CAFF" w14:textId="77777777" w:rsidR="004B27FB" w:rsidRDefault="004B27FB" w:rsidP="00C26AB4">
            <w:pPr>
              <w:jc w:val="both"/>
            </w:pPr>
            <w:r>
              <w:t>(</w:t>
            </w:r>
            <w:r w:rsidRPr="00810CB2">
              <w:rPr>
                <w:color w:val="808080" w:themeColor="background1" w:themeShade="80"/>
              </w:rPr>
              <w:t>ZipCheckoutId</w:t>
            </w:r>
            <w:r>
              <w:t>)</w:t>
            </w:r>
          </w:p>
          <w:p w14:paraId="2F8D5E2C" w14:textId="77777777" w:rsidR="004B27FB" w:rsidRPr="004043A9" w:rsidRDefault="004B27FB" w:rsidP="00C26AB4">
            <w:pPr>
              <w:jc w:val="both"/>
            </w:pPr>
          </w:p>
        </w:tc>
        <w:tc>
          <w:tcPr>
            <w:tcW w:w="6804" w:type="dxa"/>
          </w:tcPr>
          <w:p w14:paraId="27E3684C" w14:textId="77777777" w:rsidR="004B27FB" w:rsidRDefault="004B27FB" w:rsidP="00C26AB4">
            <w:pPr>
              <w:jc w:val="both"/>
            </w:pPr>
            <w:r w:rsidRPr="004043A9">
              <w:t xml:space="preserve">Holding </w:t>
            </w:r>
            <w:r>
              <w:t xml:space="preserve">QuadPay </w:t>
            </w:r>
            <w:r w:rsidRPr="004043A9">
              <w:t>Checkout Id related to this order.</w:t>
            </w:r>
          </w:p>
        </w:tc>
      </w:tr>
    </w:tbl>
    <w:p w14:paraId="53D9DD4D" w14:textId="77777777" w:rsidR="008F4DD7" w:rsidRDefault="008F4DD7" w:rsidP="00C26AB4">
      <w:pPr>
        <w:jc w:val="both"/>
      </w:pPr>
    </w:p>
    <w:p w14:paraId="680BB44D" w14:textId="77777777" w:rsidR="008F4DD7" w:rsidRDefault="008F4DD7" w:rsidP="00C26AB4">
      <w:pPr>
        <w:jc w:val="both"/>
      </w:pPr>
      <w:r>
        <w:t>This custom preference can be added to a new “</w:t>
      </w:r>
      <w:r w:rsidRPr="0044089C">
        <w:rPr>
          <w:b/>
          <w:bCs/>
        </w:rPr>
        <w:t>PayFlex</w:t>
      </w:r>
      <w:r w:rsidRPr="00810CB2">
        <w:rPr>
          <w:b/>
          <w:bCs/>
        </w:rPr>
        <w:t>- SFRA</w:t>
      </w:r>
      <w:r>
        <w:t>” group for PayFlex payment method.</w:t>
      </w:r>
    </w:p>
    <w:tbl>
      <w:tblPr>
        <w:tblStyle w:val="TableGrid"/>
        <w:tblW w:w="9351" w:type="dxa"/>
        <w:tblLook w:val="04A0" w:firstRow="1" w:lastRow="0" w:firstColumn="1" w:lastColumn="0" w:noHBand="0" w:noVBand="1"/>
      </w:tblPr>
      <w:tblGrid>
        <w:gridCol w:w="2547"/>
        <w:gridCol w:w="6804"/>
      </w:tblGrid>
      <w:tr w:rsidR="004B27FB" w:rsidRPr="004A54F0" w14:paraId="5D383569" w14:textId="77777777" w:rsidTr="00C26AB4">
        <w:trPr>
          <w:trHeight w:val="80"/>
        </w:trPr>
        <w:tc>
          <w:tcPr>
            <w:tcW w:w="2547" w:type="dxa"/>
          </w:tcPr>
          <w:p w14:paraId="2410EC4E" w14:textId="77777777" w:rsidR="004B27FB" w:rsidRPr="00B84199" w:rsidRDefault="004B27FB" w:rsidP="00C26AB4">
            <w:pPr>
              <w:jc w:val="both"/>
              <w:rPr>
                <w:b/>
              </w:rPr>
            </w:pPr>
            <w:r w:rsidRPr="00B84199">
              <w:rPr>
                <w:b/>
              </w:rPr>
              <w:t>ID</w:t>
            </w:r>
          </w:p>
        </w:tc>
        <w:tc>
          <w:tcPr>
            <w:tcW w:w="6804" w:type="dxa"/>
          </w:tcPr>
          <w:p w14:paraId="76A96FF0" w14:textId="77777777" w:rsidR="004B27FB" w:rsidRPr="00B84199" w:rsidRDefault="004B27FB" w:rsidP="00C26AB4">
            <w:pPr>
              <w:jc w:val="both"/>
              <w:rPr>
                <w:b/>
              </w:rPr>
            </w:pPr>
            <w:r w:rsidRPr="00B84199">
              <w:rPr>
                <w:b/>
              </w:rPr>
              <w:t>Description</w:t>
            </w:r>
          </w:p>
        </w:tc>
      </w:tr>
      <w:tr w:rsidR="004B27FB" w:rsidRPr="004A54F0" w14:paraId="70B4ED6E" w14:textId="77777777" w:rsidTr="00C26AB4">
        <w:trPr>
          <w:trHeight w:val="269"/>
        </w:trPr>
        <w:tc>
          <w:tcPr>
            <w:tcW w:w="2547" w:type="dxa"/>
          </w:tcPr>
          <w:p w14:paraId="5065D449" w14:textId="77777777" w:rsidR="004B27FB" w:rsidRDefault="004B27FB" w:rsidP="00C26AB4">
            <w:pPr>
              <w:jc w:val="both"/>
            </w:pPr>
            <w:r>
              <w:t xml:space="preserve">Zip Token </w:t>
            </w:r>
          </w:p>
          <w:p w14:paraId="6D8DD7DF" w14:textId="77777777" w:rsidR="004B27FB" w:rsidRPr="00D025CF" w:rsidRDefault="004B27FB" w:rsidP="00C26AB4">
            <w:pPr>
              <w:jc w:val="both"/>
            </w:pPr>
            <w:r>
              <w:t>(</w:t>
            </w:r>
            <w:r w:rsidRPr="0005478B">
              <w:rPr>
                <w:rStyle w:val="Emphasis"/>
              </w:rPr>
              <w:t>zipToken</w:t>
            </w:r>
            <w:r>
              <w:t>)</w:t>
            </w:r>
          </w:p>
        </w:tc>
        <w:tc>
          <w:tcPr>
            <w:tcW w:w="6804" w:type="dxa"/>
          </w:tcPr>
          <w:p w14:paraId="0318074D" w14:textId="77777777" w:rsidR="004B27FB" w:rsidRDefault="004B27FB" w:rsidP="00C26AB4">
            <w:pPr>
              <w:jc w:val="both"/>
            </w:pPr>
            <w:r>
              <w:t xml:space="preserve"> Used when tokenization has been turned on and an order has been approved. Before placing the order, a new token is created and saved in this attribute for the specific order. Later, the token may be used to create charges for this specific order. </w:t>
            </w:r>
            <w:r w:rsidRPr="009278B6">
              <w:t>Only for Zip AU</w:t>
            </w:r>
            <w:r>
              <w:t>.</w:t>
            </w:r>
          </w:p>
          <w:p w14:paraId="4BDCCD18" w14:textId="77777777" w:rsidR="004B27FB" w:rsidRPr="00D025CF" w:rsidRDefault="004B27FB" w:rsidP="00C26AB4">
            <w:pPr>
              <w:jc w:val="both"/>
            </w:pPr>
          </w:p>
        </w:tc>
      </w:tr>
      <w:tr w:rsidR="004B27FB" w:rsidRPr="004A54F0" w14:paraId="6717E816" w14:textId="77777777" w:rsidTr="00C26AB4">
        <w:trPr>
          <w:trHeight w:val="269"/>
        </w:trPr>
        <w:tc>
          <w:tcPr>
            <w:tcW w:w="2547" w:type="dxa"/>
          </w:tcPr>
          <w:p w14:paraId="68059264" w14:textId="77777777" w:rsidR="004B27FB" w:rsidRDefault="004B27FB" w:rsidP="00C26AB4">
            <w:pPr>
              <w:jc w:val="both"/>
            </w:pPr>
            <w:r>
              <w:lastRenderedPageBreak/>
              <w:t>Zip Require Approval</w:t>
            </w:r>
          </w:p>
          <w:p w14:paraId="38CDE2DE" w14:textId="77777777" w:rsidR="004B27FB" w:rsidRDefault="004B27FB" w:rsidP="00C26AB4">
            <w:pPr>
              <w:jc w:val="both"/>
            </w:pPr>
            <w:r>
              <w:t>(</w:t>
            </w:r>
            <w:r w:rsidRPr="00810CB2">
              <w:rPr>
                <w:color w:val="808080" w:themeColor="background1" w:themeShade="80"/>
              </w:rPr>
              <w:t>zipRequireApproval</w:t>
            </w:r>
            <w:r>
              <w:t>)</w:t>
            </w:r>
          </w:p>
        </w:tc>
        <w:tc>
          <w:tcPr>
            <w:tcW w:w="6804" w:type="dxa"/>
          </w:tcPr>
          <w:p w14:paraId="06F531B4" w14:textId="77777777" w:rsidR="004B27FB" w:rsidRDefault="004B27FB" w:rsidP="00C26AB4">
            <w:pPr>
              <w:jc w:val="both"/>
            </w:pPr>
            <w:r>
              <w:t xml:space="preserve">Flag to indicate if the Zip order is linked to a customer account which requires approval. </w:t>
            </w:r>
            <w:r w:rsidRPr="009278B6">
              <w:t>Only for Zip AU</w:t>
            </w:r>
            <w:r>
              <w:t>.</w:t>
            </w:r>
          </w:p>
          <w:p w14:paraId="07807BBE" w14:textId="77777777" w:rsidR="004B27FB" w:rsidRDefault="004B27FB" w:rsidP="00C26AB4">
            <w:pPr>
              <w:jc w:val="both"/>
            </w:pPr>
          </w:p>
        </w:tc>
      </w:tr>
      <w:tr w:rsidR="004B27FB" w:rsidRPr="004A54F0" w14:paraId="2DF0E9BB" w14:textId="77777777" w:rsidTr="00C26AB4">
        <w:trPr>
          <w:trHeight w:val="269"/>
        </w:trPr>
        <w:tc>
          <w:tcPr>
            <w:tcW w:w="2547" w:type="dxa"/>
          </w:tcPr>
          <w:p w14:paraId="1B2F7973" w14:textId="77777777" w:rsidR="004B27FB" w:rsidRDefault="004B27FB" w:rsidP="00C26AB4">
            <w:pPr>
              <w:jc w:val="both"/>
            </w:pPr>
            <w:r>
              <w:t xml:space="preserve">PayFlex </w:t>
            </w:r>
            <w:r w:rsidRPr="004043A9">
              <w:t>Receipt Number</w:t>
            </w:r>
          </w:p>
          <w:p w14:paraId="0752E202" w14:textId="77777777" w:rsidR="004B27FB" w:rsidRDefault="004B27FB" w:rsidP="00C26AB4">
            <w:pPr>
              <w:jc w:val="both"/>
            </w:pPr>
            <w:r>
              <w:t>(</w:t>
            </w:r>
            <w:r w:rsidRPr="00810CB2">
              <w:rPr>
                <w:color w:val="808080" w:themeColor="background1" w:themeShade="80"/>
              </w:rPr>
              <w:t>ZipReceiptNumber</w:t>
            </w:r>
            <w:r>
              <w:t>)</w:t>
            </w:r>
          </w:p>
          <w:p w14:paraId="11B5272B" w14:textId="77777777" w:rsidR="004B27FB" w:rsidRDefault="004B27FB" w:rsidP="00C26AB4">
            <w:pPr>
              <w:jc w:val="both"/>
            </w:pPr>
          </w:p>
        </w:tc>
        <w:tc>
          <w:tcPr>
            <w:tcW w:w="6804" w:type="dxa"/>
          </w:tcPr>
          <w:p w14:paraId="6E9D91D7" w14:textId="77777777" w:rsidR="004B27FB" w:rsidRDefault="004B27FB" w:rsidP="00C26AB4">
            <w:pPr>
              <w:jc w:val="both"/>
            </w:pPr>
            <w:r w:rsidRPr="004043A9">
              <w:t xml:space="preserve">Holding the </w:t>
            </w:r>
            <w:r>
              <w:t xml:space="preserve">PayFlex </w:t>
            </w:r>
            <w:r w:rsidRPr="004043A9">
              <w:t>receipt number for this order</w:t>
            </w:r>
            <w:r>
              <w:t>.</w:t>
            </w:r>
          </w:p>
        </w:tc>
      </w:tr>
      <w:tr w:rsidR="004B27FB" w:rsidRPr="004A54F0" w14:paraId="67496BE2" w14:textId="77777777" w:rsidTr="00C26AB4">
        <w:trPr>
          <w:trHeight w:val="269"/>
        </w:trPr>
        <w:tc>
          <w:tcPr>
            <w:tcW w:w="2547" w:type="dxa"/>
          </w:tcPr>
          <w:p w14:paraId="0E4371E5" w14:textId="77777777" w:rsidR="004B27FB" w:rsidRDefault="004B27FB" w:rsidP="00C26AB4">
            <w:pPr>
              <w:jc w:val="both"/>
            </w:pPr>
            <w:r>
              <w:t xml:space="preserve">PayFlex </w:t>
            </w:r>
            <w:r w:rsidRPr="004043A9">
              <w:t>Captured Amount</w:t>
            </w:r>
          </w:p>
          <w:p w14:paraId="4C751231" w14:textId="77777777" w:rsidR="004B27FB" w:rsidRDefault="004B27FB" w:rsidP="00C26AB4">
            <w:pPr>
              <w:jc w:val="both"/>
            </w:pPr>
            <w:r>
              <w:t>(</w:t>
            </w:r>
            <w:r w:rsidRPr="00810CB2">
              <w:rPr>
                <w:color w:val="808080" w:themeColor="background1" w:themeShade="80"/>
              </w:rPr>
              <w:t>ZipCapturedAmount</w:t>
            </w:r>
            <w:r>
              <w:t>)</w:t>
            </w:r>
          </w:p>
          <w:p w14:paraId="4247BDE3" w14:textId="77777777" w:rsidR="004B27FB" w:rsidRDefault="004B27FB" w:rsidP="00C26AB4">
            <w:pPr>
              <w:jc w:val="both"/>
            </w:pPr>
          </w:p>
        </w:tc>
        <w:tc>
          <w:tcPr>
            <w:tcW w:w="6804" w:type="dxa"/>
          </w:tcPr>
          <w:p w14:paraId="754B5D5B" w14:textId="77777777" w:rsidR="004B27FB" w:rsidRDefault="004B27FB" w:rsidP="00C26AB4">
            <w:pPr>
              <w:jc w:val="both"/>
            </w:pPr>
            <w:r w:rsidRPr="004043A9">
              <w:t xml:space="preserve">Holding captured amount for a </w:t>
            </w:r>
            <w:r>
              <w:t xml:space="preserve">PayFlex </w:t>
            </w:r>
            <w:r w:rsidRPr="004043A9">
              <w:t>order.</w:t>
            </w:r>
          </w:p>
        </w:tc>
      </w:tr>
      <w:tr w:rsidR="004B27FB" w:rsidRPr="004A54F0" w14:paraId="3628CFD4" w14:textId="77777777" w:rsidTr="00C26AB4">
        <w:trPr>
          <w:trHeight w:val="269"/>
        </w:trPr>
        <w:tc>
          <w:tcPr>
            <w:tcW w:w="2547" w:type="dxa"/>
          </w:tcPr>
          <w:p w14:paraId="06BCB8D0" w14:textId="77777777" w:rsidR="004B27FB" w:rsidRDefault="004B27FB" w:rsidP="00C26AB4">
            <w:pPr>
              <w:jc w:val="both"/>
            </w:pPr>
            <w:r>
              <w:t xml:space="preserve">PayFlex </w:t>
            </w:r>
            <w:r w:rsidRPr="004043A9">
              <w:t>Refunded Amount</w:t>
            </w:r>
          </w:p>
          <w:p w14:paraId="110AB2C5" w14:textId="77777777" w:rsidR="004B27FB" w:rsidRDefault="004B27FB" w:rsidP="00C26AB4">
            <w:pPr>
              <w:jc w:val="both"/>
            </w:pPr>
            <w:r>
              <w:t>(</w:t>
            </w:r>
            <w:r w:rsidRPr="00810CB2">
              <w:rPr>
                <w:color w:val="808080" w:themeColor="background1" w:themeShade="80"/>
              </w:rPr>
              <w:t>ZipRefundedAmount</w:t>
            </w:r>
            <w:r>
              <w:t>)</w:t>
            </w:r>
          </w:p>
          <w:p w14:paraId="6278F3AD" w14:textId="77777777" w:rsidR="004B27FB" w:rsidRDefault="004B27FB" w:rsidP="00C26AB4">
            <w:pPr>
              <w:jc w:val="both"/>
            </w:pPr>
          </w:p>
        </w:tc>
        <w:tc>
          <w:tcPr>
            <w:tcW w:w="6804" w:type="dxa"/>
          </w:tcPr>
          <w:p w14:paraId="23A2C33D" w14:textId="77777777" w:rsidR="004B27FB" w:rsidRDefault="004B27FB" w:rsidP="00C26AB4">
            <w:pPr>
              <w:jc w:val="both"/>
            </w:pPr>
            <w:r w:rsidRPr="004043A9">
              <w:t xml:space="preserve">Holding refunded amount for a </w:t>
            </w:r>
            <w:r>
              <w:t xml:space="preserve">PayFlex </w:t>
            </w:r>
            <w:r w:rsidRPr="004043A9">
              <w:t>order.</w:t>
            </w:r>
          </w:p>
        </w:tc>
      </w:tr>
      <w:tr w:rsidR="004B27FB" w:rsidRPr="004A54F0" w14:paraId="1F4DCA55" w14:textId="77777777" w:rsidTr="00C26AB4">
        <w:trPr>
          <w:trHeight w:val="269"/>
        </w:trPr>
        <w:tc>
          <w:tcPr>
            <w:tcW w:w="2547" w:type="dxa"/>
          </w:tcPr>
          <w:p w14:paraId="56B9DB98" w14:textId="77777777" w:rsidR="004B27FB" w:rsidRDefault="004B27FB" w:rsidP="00C26AB4">
            <w:pPr>
              <w:jc w:val="both"/>
            </w:pPr>
            <w:r>
              <w:t xml:space="preserve">PayFlex </w:t>
            </w:r>
            <w:r w:rsidRPr="004043A9">
              <w:t>Checkout Id</w:t>
            </w:r>
          </w:p>
          <w:p w14:paraId="332A3F6B" w14:textId="77777777" w:rsidR="004B27FB" w:rsidRDefault="004B27FB" w:rsidP="00C26AB4">
            <w:pPr>
              <w:jc w:val="both"/>
            </w:pPr>
            <w:r>
              <w:t>(</w:t>
            </w:r>
            <w:r w:rsidRPr="00810CB2">
              <w:rPr>
                <w:color w:val="808080" w:themeColor="background1" w:themeShade="80"/>
              </w:rPr>
              <w:t>ZipCheckoutId</w:t>
            </w:r>
            <w:r>
              <w:t>)</w:t>
            </w:r>
          </w:p>
          <w:p w14:paraId="76CFC69B" w14:textId="77777777" w:rsidR="004B27FB" w:rsidRPr="004043A9" w:rsidRDefault="004B27FB" w:rsidP="00C26AB4">
            <w:pPr>
              <w:jc w:val="both"/>
            </w:pPr>
          </w:p>
        </w:tc>
        <w:tc>
          <w:tcPr>
            <w:tcW w:w="6804" w:type="dxa"/>
          </w:tcPr>
          <w:p w14:paraId="40051D9C" w14:textId="77777777" w:rsidR="004B27FB" w:rsidRDefault="004B27FB" w:rsidP="00C26AB4">
            <w:pPr>
              <w:jc w:val="both"/>
            </w:pPr>
            <w:r w:rsidRPr="004043A9">
              <w:t xml:space="preserve">Holding </w:t>
            </w:r>
            <w:r>
              <w:t xml:space="preserve">PayFlex </w:t>
            </w:r>
            <w:r w:rsidRPr="004043A9">
              <w:t>Checkout Id related to this order.</w:t>
            </w:r>
          </w:p>
        </w:tc>
      </w:tr>
    </w:tbl>
    <w:p w14:paraId="470EC236" w14:textId="1C3D6FCE" w:rsidR="00772736" w:rsidRDefault="00772736" w:rsidP="00C26AB4">
      <w:pPr>
        <w:jc w:val="both"/>
      </w:pPr>
    </w:p>
    <w:p w14:paraId="4BA24A65" w14:textId="5654D1A3" w:rsidR="00772736" w:rsidRDefault="00772736" w:rsidP="00C26AB4">
      <w:pPr>
        <w:pStyle w:val="Heading3"/>
        <w:jc w:val="both"/>
      </w:pPr>
      <w:bookmarkStart w:id="38" w:name="_Toc64479192"/>
      <w:r>
        <w:t>Order</w:t>
      </w:r>
      <w:r w:rsidR="008F4DD7">
        <w:t xml:space="preserve"> </w:t>
      </w:r>
      <w:r>
        <w:t>Address</w:t>
      </w:r>
      <w:bookmarkEnd w:id="38"/>
    </w:p>
    <w:p w14:paraId="2C0CE8B9" w14:textId="77777777" w:rsidR="00772736" w:rsidRDefault="00772736" w:rsidP="00C26AB4">
      <w:pPr>
        <w:jc w:val="both"/>
      </w:pPr>
    </w:p>
    <w:p w14:paraId="57012795" w14:textId="77777777" w:rsidR="008F4DD7" w:rsidRDefault="008F4DD7" w:rsidP="00C26AB4">
      <w:pPr>
        <w:jc w:val="both"/>
      </w:pPr>
      <w:r>
        <w:t>AU, NZ, UK, US and ZA are added as allowed countries in this system object type, so they appear as valid values for selection within the payment method’s configuration settings.</w:t>
      </w:r>
    </w:p>
    <w:p w14:paraId="62586002" w14:textId="77777777" w:rsidR="008F4DD7" w:rsidRDefault="008F4DD7" w:rsidP="00C26AB4">
      <w:pPr>
        <w:jc w:val="both"/>
      </w:pPr>
    </w:p>
    <w:tbl>
      <w:tblPr>
        <w:tblStyle w:val="TableGrid"/>
        <w:tblW w:w="9351" w:type="dxa"/>
        <w:tblLook w:val="04A0" w:firstRow="1" w:lastRow="0" w:firstColumn="1" w:lastColumn="0" w:noHBand="0" w:noVBand="1"/>
      </w:tblPr>
      <w:tblGrid>
        <w:gridCol w:w="2547"/>
        <w:gridCol w:w="6804"/>
      </w:tblGrid>
      <w:tr w:rsidR="004B27FB" w:rsidRPr="004A54F0" w14:paraId="4052ADCC" w14:textId="77777777" w:rsidTr="00C26AB4">
        <w:trPr>
          <w:trHeight w:val="80"/>
        </w:trPr>
        <w:tc>
          <w:tcPr>
            <w:tcW w:w="2547" w:type="dxa"/>
          </w:tcPr>
          <w:p w14:paraId="7368279B" w14:textId="77777777" w:rsidR="004B27FB" w:rsidRPr="00B84199" w:rsidRDefault="004B27FB" w:rsidP="00C26AB4">
            <w:pPr>
              <w:jc w:val="both"/>
              <w:rPr>
                <w:b/>
              </w:rPr>
            </w:pPr>
            <w:r w:rsidRPr="00B84199">
              <w:rPr>
                <w:b/>
              </w:rPr>
              <w:t>ID</w:t>
            </w:r>
          </w:p>
        </w:tc>
        <w:tc>
          <w:tcPr>
            <w:tcW w:w="6804" w:type="dxa"/>
          </w:tcPr>
          <w:p w14:paraId="71D62B93" w14:textId="77777777" w:rsidR="004B27FB" w:rsidRPr="00B84199" w:rsidRDefault="004B27FB" w:rsidP="00C26AB4">
            <w:pPr>
              <w:jc w:val="both"/>
              <w:rPr>
                <w:b/>
              </w:rPr>
            </w:pPr>
            <w:r w:rsidRPr="00B84199">
              <w:rPr>
                <w:b/>
              </w:rPr>
              <w:t>Description</w:t>
            </w:r>
          </w:p>
        </w:tc>
      </w:tr>
      <w:tr w:rsidR="004B27FB" w:rsidRPr="004A54F0" w14:paraId="4D8BAEB7" w14:textId="77777777" w:rsidTr="00C26AB4">
        <w:trPr>
          <w:trHeight w:val="269"/>
        </w:trPr>
        <w:tc>
          <w:tcPr>
            <w:tcW w:w="2547" w:type="dxa"/>
          </w:tcPr>
          <w:p w14:paraId="3EE24DA4" w14:textId="77777777" w:rsidR="004B27FB" w:rsidRPr="00D025CF" w:rsidRDefault="004B27FB" w:rsidP="00C26AB4">
            <w:pPr>
              <w:jc w:val="both"/>
            </w:pPr>
            <w:r>
              <w:t>Country (countryCode)</w:t>
            </w:r>
          </w:p>
        </w:tc>
        <w:tc>
          <w:tcPr>
            <w:tcW w:w="6804" w:type="dxa"/>
          </w:tcPr>
          <w:p w14:paraId="6A9911FB" w14:textId="77777777" w:rsidR="004B27FB" w:rsidRDefault="004B27FB" w:rsidP="00C26AB4">
            <w:pPr>
              <w:jc w:val="both"/>
            </w:pPr>
            <w:r>
              <w:t xml:space="preserve">Allowed countries for billing address (see the </w:t>
            </w:r>
            <w:r w:rsidRPr="00C52583">
              <w:rPr>
                <w:rStyle w:val="Emphasis"/>
              </w:rPr>
              <w:t>Countries</w:t>
            </w:r>
            <w:r>
              <w:t xml:space="preserve"> setting within the </w:t>
            </w:r>
            <w:r w:rsidRPr="00C52583">
              <w:rPr>
                <w:rStyle w:val="Emphasis"/>
              </w:rPr>
              <w:t>ZIP Payments</w:t>
            </w:r>
            <w:r>
              <w:t xml:space="preserve"> payment method).</w:t>
            </w:r>
          </w:p>
          <w:p w14:paraId="0D53C3DF" w14:textId="77777777" w:rsidR="004B27FB" w:rsidRDefault="004B27FB" w:rsidP="00C26AB4">
            <w:pPr>
              <w:jc w:val="both"/>
            </w:pPr>
          </w:p>
          <w:p w14:paraId="618DF4E3" w14:textId="77777777" w:rsidR="004B27FB" w:rsidRDefault="004B27FB" w:rsidP="00C26AB4">
            <w:pPr>
              <w:jc w:val="both"/>
            </w:pPr>
            <w:r>
              <w:t>Values:</w:t>
            </w:r>
          </w:p>
          <w:p w14:paraId="1DF88F1E" w14:textId="77777777" w:rsidR="004B27FB" w:rsidRDefault="004B27FB" w:rsidP="00C26AB4">
            <w:pPr>
              <w:jc w:val="both"/>
            </w:pPr>
          </w:p>
          <w:tbl>
            <w:tblPr>
              <w:tblStyle w:val="TableGrid"/>
              <w:tblW w:w="0" w:type="auto"/>
              <w:tblLook w:val="04A0" w:firstRow="1" w:lastRow="0" w:firstColumn="1" w:lastColumn="0" w:noHBand="0" w:noVBand="1"/>
            </w:tblPr>
            <w:tblGrid>
              <w:gridCol w:w="2062"/>
              <w:gridCol w:w="2062"/>
            </w:tblGrid>
            <w:tr w:rsidR="004B27FB" w14:paraId="541849CC" w14:textId="77777777" w:rsidTr="008F4DD7">
              <w:tc>
                <w:tcPr>
                  <w:tcW w:w="2062" w:type="dxa"/>
                </w:tcPr>
                <w:p w14:paraId="639745E4" w14:textId="77777777" w:rsidR="004B27FB" w:rsidRDefault="004B27FB" w:rsidP="00C26AB4">
                  <w:pPr>
                    <w:jc w:val="both"/>
                  </w:pPr>
                  <w:r>
                    <w:t>United States</w:t>
                  </w:r>
                </w:p>
              </w:tc>
              <w:tc>
                <w:tcPr>
                  <w:tcW w:w="2062" w:type="dxa"/>
                </w:tcPr>
                <w:p w14:paraId="3D612D6B" w14:textId="77777777" w:rsidR="004B27FB" w:rsidRDefault="004B27FB" w:rsidP="00C26AB4">
                  <w:pPr>
                    <w:jc w:val="both"/>
                  </w:pPr>
                  <w:r>
                    <w:t>US</w:t>
                  </w:r>
                </w:p>
              </w:tc>
            </w:tr>
            <w:tr w:rsidR="004B27FB" w14:paraId="14597C47" w14:textId="77777777" w:rsidTr="008F4DD7">
              <w:tc>
                <w:tcPr>
                  <w:tcW w:w="2062" w:type="dxa"/>
                </w:tcPr>
                <w:p w14:paraId="42D3EE7A" w14:textId="77777777" w:rsidR="004B27FB" w:rsidRDefault="004B27FB" w:rsidP="00C26AB4">
                  <w:pPr>
                    <w:jc w:val="both"/>
                  </w:pPr>
                  <w:r>
                    <w:t>France</w:t>
                  </w:r>
                </w:p>
              </w:tc>
              <w:tc>
                <w:tcPr>
                  <w:tcW w:w="2062" w:type="dxa"/>
                </w:tcPr>
                <w:p w14:paraId="57709037" w14:textId="77777777" w:rsidR="004B27FB" w:rsidRDefault="004B27FB" w:rsidP="00C26AB4">
                  <w:pPr>
                    <w:jc w:val="both"/>
                  </w:pPr>
                  <w:r>
                    <w:t>FR</w:t>
                  </w:r>
                </w:p>
              </w:tc>
            </w:tr>
            <w:tr w:rsidR="004B27FB" w14:paraId="037FDA10" w14:textId="77777777" w:rsidTr="008F4DD7">
              <w:tc>
                <w:tcPr>
                  <w:tcW w:w="2062" w:type="dxa"/>
                </w:tcPr>
                <w:p w14:paraId="480171A8" w14:textId="77777777" w:rsidR="004B27FB" w:rsidRDefault="004B27FB" w:rsidP="00C26AB4">
                  <w:pPr>
                    <w:jc w:val="both"/>
                  </w:pPr>
                  <w:r>
                    <w:t>Italy</w:t>
                  </w:r>
                </w:p>
              </w:tc>
              <w:tc>
                <w:tcPr>
                  <w:tcW w:w="2062" w:type="dxa"/>
                </w:tcPr>
                <w:p w14:paraId="7A7206E8" w14:textId="77777777" w:rsidR="004B27FB" w:rsidRDefault="004B27FB" w:rsidP="00C26AB4">
                  <w:pPr>
                    <w:jc w:val="both"/>
                  </w:pPr>
                  <w:r>
                    <w:t>IT</w:t>
                  </w:r>
                </w:p>
              </w:tc>
            </w:tr>
            <w:tr w:rsidR="004B27FB" w14:paraId="446A1FD0" w14:textId="77777777" w:rsidTr="008F4DD7">
              <w:tc>
                <w:tcPr>
                  <w:tcW w:w="2062" w:type="dxa"/>
                </w:tcPr>
                <w:p w14:paraId="5ADD3AF4" w14:textId="77777777" w:rsidR="004B27FB" w:rsidRDefault="004B27FB" w:rsidP="00C26AB4">
                  <w:pPr>
                    <w:jc w:val="both"/>
                  </w:pPr>
                  <w:r>
                    <w:t>Japan</w:t>
                  </w:r>
                </w:p>
              </w:tc>
              <w:tc>
                <w:tcPr>
                  <w:tcW w:w="2062" w:type="dxa"/>
                </w:tcPr>
                <w:p w14:paraId="742B83BF" w14:textId="77777777" w:rsidR="004B27FB" w:rsidRDefault="004B27FB" w:rsidP="00C26AB4">
                  <w:pPr>
                    <w:jc w:val="both"/>
                  </w:pPr>
                  <w:r>
                    <w:t>JP</w:t>
                  </w:r>
                </w:p>
              </w:tc>
            </w:tr>
            <w:tr w:rsidR="004B27FB" w14:paraId="3D0270CD" w14:textId="77777777" w:rsidTr="008F4DD7">
              <w:tc>
                <w:tcPr>
                  <w:tcW w:w="2062" w:type="dxa"/>
                </w:tcPr>
                <w:p w14:paraId="365337EB" w14:textId="77777777" w:rsidR="004B27FB" w:rsidRDefault="004B27FB" w:rsidP="00C26AB4">
                  <w:pPr>
                    <w:jc w:val="both"/>
                  </w:pPr>
                  <w:r>
                    <w:t>China</w:t>
                  </w:r>
                </w:p>
              </w:tc>
              <w:tc>
                <w:tcPr>
                  <w:tcW w:w="2062" w:type="dxa"/>
                </w:tcPr>
                <w:p w14:paraId="3195058B" w14:textId="77777777" w:rsidR="004B27FB" w:rsidRDefault="004B27FB" w:rsidP="00C26AB4">
                  <w:pPr>
                    <w:jc w:val="both"/>
                  </w:pPr>
                  <w:r>
                    <w:t>CN</w:t>
                  </w:r>
                </w:p>
              </w:tc>
            </w:tr>
            <w:tr w:rsidR="004B27FB" w14:paraId="76C220F1" w14:textId="77777777" w:rsidTr="008F4DD7">
              <w:tc>
                <w:tcPr>
                  <w:tcW w:w="2062" w:type="dxa"/>
                </w:tcPr>
                <w:p w14:paraId="21AE3101" w14:textId="77777777" w:rsidR="004B27FB" w:rsidRDefault="004B27FB" w:rsidP="00C26AB4">
                  <w:pPr>
                    <w:jc w:val="both"/>
                  </w:pPr>
                  <w:r>
                    <w:t>United Kingdom</w:t>
                  </w:r>
                </w:p>
              </w:tc>
              <w:tc>
                <w:tcPr>
                  <w:tcW w:w="2062" w:type="dxa"/>
                </w:tcPr>
                <w:p w14:paraId="329AC69C" w14:textId="77777777" w:rsidR="004B27FB" w:rsidRDefault="004B27FB" w:rsidP="00C26AB4">
                  <w:pPr>
                    <w:jc w:val="both"/>
                  </w:pPr>
                  <w:r>
                    <w:t>GB</w:t>
                  </w:r>
                </w:p>
              </w:tc>
            </w:tr>
            <w:tr w:rsidR="004B27FB" w14:paraId="127E998E" w14:textId="77777777" w:rsidTr="008F4DD7">
              <w:tc>
                <w:tcPr>
                  <w:tcW w:w="2062" w:type="dxa"/>
                </w:tcPr>
                <w:p w14:paraId="1076A854" w14:textId="77777777" w:rsidR="004B27FB" w:rsidRDefault="004B27FB" w:rsidP="00C26AB4">
                  <w:pPr>
                    <w:jc w:val="both"/>
                  </w:pPr>
                  <w:r>
                    <w:t>Australia</w:t>
                  </w:r>
                </w:p>
              </w:tc>
              <w:tc>
                <w:tcPr>
                  <w:tcW w:w="2062" w:type="dxa"/>
                </w:tcPr>
                <w:p w14:paraId="33244BD9" w14:textId="77777777" w:rsidR="004B27FB" w:rsidRDefault="004B27FB" w:rsidP="00C26AB4">
                  <w:pPr>
                    <w:jc w:val="both"/>
                  </w:pPr>
                  <w:r>
                    <w:t>AU</w:t>
                  </w:r>
                </w:p>
              </w:tc>
            </w:tr>
            <w:tr w:rsidR="004B27FB" w14:paraId="6D3374CE" w14:textId="77777777" w:rsidTr="008F4DD7">
              <w:tc>
                <w:tcPr>
                  <w:tcW w:w="2062" w:type="dxa"/>
                </w:tcPr>
                <w:p w14:paraId="1DD58846" w14:textId="77777777" w:rsidR="004B27FB" w:rsidRDefault="004B27FB" w:rsidP="00C26AB4">
                  <w:pPr>
                    <w:jc w:val="both"/>
                  </w:pPr>
                  <w:r>
                    <w:t>New Zealand</w:t>
                  </w:r>
                </w:p>
              </w:tc>
              <w:tc>
                <w:tcPr>
                  <w:tcW w:w="2062" w:type="dxa"/>
                </w:tcPr>
                <w:p w14:paraId="23D994F0" w14:textId="77777777" w:rsidR="004B27FB" w:rsidRDefault="004B27FB" w:rsidP="00C26AB4">
                  <w:pPr>
                    <w:jc w:val="both"/>
                  </w:pPr>
                  <w:r>
                    <w:t>NZ</w:t>
                  </w:r>
                </w:p>
              </w:tc>
            </w:tr>
            <w:tr w:rsidR="004B27FB" w14:paraId="6332E58C" w14:textId="77777777" w:rsidTr="008F4DD7">
              <w:tc>
                <w:tcPr>
                  <w:tcW w:w="2062" w:type="dxa"/>
                </w:tcPr>
                <w:p w14:paraId="6A14F6D3" w14:textId="77777777" w:rsidR="004B27FB" w:rsidRDefault="004B27FB" w:rsidP="00C26AB4">
                  <w:pPr>
                    <w:jc w:val="both"/>
                  </w:pPr>
                  <w:r>
                    <w:t>South Africa</w:t>
                  </w:r>
                </w:p>
              </w:tc>
              <w:tc>
                <w:tcPr>
                  <w:tcW w:w="2062" w:type="dxa"/>
                </w:tcPr>
                <w:p w14:paraId="414DDD63" w14:textId="77777777" w:rsidR="004B27FB" w:rsidRDefault="004B27FB" w:rsidP="00C26AB4">
                  <w:pPr>
                    <w:jc w:val="both"/>
                  </w:pPr>
                  <w:r>
                    <w:t>ZA</w:t>
                  </w:r>
                </w:p>
              </w:tc>
            </w:tr>
          </w:tbl>
          <w:p w14:paraId="329D09BF" w14:textId="77777777" w:rsidR="004B27FB" w:rsidRPr="00D025CF" w:rsidRDefault="004B27FB" w:rsidP="00C26AB4">
            <w:pPr>
              <w:jc w:val="both"/>
            </w:pPr>
            <w:r>
              <w:t xml:space="preserve"> </w:t>
            </w:r>
          </w:p>
        </w:tc>
      </w:tr>
    </w:tbl>
    <w:p w14:paraId="3131E512" w14:textId="622DA566" w:rsidR="004B4530" w:rsidRDefault="004B4530" w:rsidP="00C26AB4">
      <w:pPr>
        <w:jc w:val="both"/>
      </w:pPr>
    </w:p>
    <w:p w14:paraId="08E97E07" w14:textId="035CCD09" w:rsidR="004B4530" w:rsidRDefault="004B4530" w:rsidP="00C26AB4">
      <w:pPr>
        <w:pStyle w:val="Heading3"/>
        <w:jc w:val="both"/>
      </w:pPr>
      <w:bookmarkStart w:id="39" w:name="_Toc64479193"/>
      <w:r>
        <w:t>Order</w:t>
      </w:r>
      <w:r w:rsidR="008F4DD7">
        <w:t xml:space="preserve"> </w:t>
      </w:r>
      <w:r>
        <w:t>Payment</w:t>
      </w:r>
      <w:r w:rsidR="008F4DD7">
        <w:t xml:space="preserve"> </w:t>
      </w:r>
      <w:r>
        <w:t>Instrument</w:t>
      </w:r>
      <w:bookmarkEnd w:id="39"/>
    </w:p>
    <w:p w14:paraId="0094759D" w14:textId="77777777" w:rsidR="004B4530" w:rsidRDefault="004B4530" w:rsidP="00C26AB4">
      <w:pPr>
        <w:jc w:val="both"/>
      </w:pPr>
    </w:p>
    <w:p w14:paraId="59C995E4" w14:textId="77777777" w:rsidR="008F4DD7" w:rsidRDefault="008F4DD7" w:rsidP="00C26AB4">
      <w:pPr>
        <w:jc w:val="both"/>
      </w:pPr>
      <w:r>
        <w:t>The following custom attributes have been added to a “</w:t>
      </w:r>
      <w:r w:rsidRPr="00810CB2">
        <w:rPr>
          <w:rStyle w:val="Emphasis"/>
          <w:b/>
          <w:bCs/>
          <w:color w:val="000000" w:themeColor="text1"/>
        </w:rPr>
        <w:t>Zip</w:t>
      </w:r>
      <w:r>
        <w:t>-</w:t>
      </w:r>
      <w:r w:rsidRPr="00810CB2">
        <w:rPr>
          <w:b/>
          <w:bCs/>
        </w:rPr>
        <w:t>SFRA</w:t>
      </w:r>
      <w:r>
        <w:t>” attribute group for Zip payment method:</w:t>
      </w:r>
    </w:p>
    <w:p w14:paraId="25883CBF" w14:textId="77777777" w:rsidR="008F4DD7" w:rsidRDefault="008F4DD7" w:rsidP="00C26AB4">
      <w:pPr>
        <w:jc w:val="both"/>
      </w:pPr>
    </w:p>
    <w:tbl>
      <w:tblPr>
        <w:tblStyle w:val="TableGrid"/>
        <w:tblW w:w="9351" w:type="dxa"/>
        <w:tblLook w:val="04A0" w:firstRow="1" w:lastRow="0" w:firstColumn="1" w:lastColumn="0" w:noHBand="0" w:noVBand="1"/>
      </w:tblPr>
      <w:tblGrid>
        <w:gridCol w:w="2689"/>
        <w:gridCol w:w="6662"/>
      </w:tblGrid>
      <w:tr w:rsidR="004B27FB" w:rsidRPr="004A54F0" w14:paraId="1808D9E7" w14:textId="77777777" w:rsidTr="00C26AB4">
        <w:trPr>
          <w:trHeight w:val="80"/>
        </w:trPr>
        <w:tc>
          <w:tcPr>
            <w:tcW w:w="2689" w:type="dxa"/>
          </w:tcPr>
          <w:p w14:paraId="768F3AF5" w14:textId="77777777" w:rsidR="004B27FB" w:rsidRPr="00B84199" w:rsidRDefault="004B27FB" w:rsidP="00C26AB4">
            <w:pPr>
              <w:jc w:val="both"/>
              <w:rPr>
                <w:b/>
              </w:rPr>
            </w:pPr>
            <w:r w:rsidRPr="00B84199">
              <w:rPr>
                <w:b/>
              </w:rPr>
              <w:t>ID</w:t>
            </w:r>
          </w:p>
        </w:tc>
        <w:tc>
          <w:tcPr>
            <w:tcW w:w="6662" w:type="dxa"/>
          </w:tcPr>
          <w:p w14:paraId="77050E77" w14:textId="77777777" w:rsidR="004B27FB" w:rsidRPr="00B84199" w:rsidRDefault="004B27FB" w:rsidP="00C26AB4">
            <w:pPr>
              <w:jc w:val="both"/>
              <w:rPr>
                <w:b/>
              </w:rPr>
            </w:pPr>
            <w:r w:rsidRPr="00B84199">
              <w:rPr>
                <w:b/>
              </w:rPr>
              <w:t>Description</w:t>
            </w:r>
          </w:p>
        </w:tc>
      </w:tr>
      <w:tr w:rsidR="004B27FB" w:rsidRPr="004A54F0" w14:paraId="501B9497" w14:textId="77777777" w:rsidTr="00C26AB4">
        <w:trPr>
          <w:trHeight w:val="269"/>
        </w:trPr>
        <w:tc>
          <w:tcPr>
            <w:tcW w:w="2689" w:type="dxa"/>
          </w:tcPr>
          <w:p w14:paraId="269C3156" w14:textId="77777777" w:rsidR="004B27FB" w:rsidRDefault="004B27FB" w:rsidP="00C26AB4">
            <w:pPr>
              <w:jc w:val="both"/>
            </w:pPr>
            <w:r>
              <w:t xml:space="preserve">Zip Email </w:t>
            </w:r>
          </w:p>
          <w:p w14:paraId="511D6F7B" w14:textId="77777777" w:rsidR="004B27FB" w:rsidRPr="00D025CF" w:rsidRDefault="004B27FB" w:rsidP="00C26AB4">
            <w:pPr>
              <w:jc w:val="both"/>
            </w:pPr>
            <w:r>
              <w:t>(</w:t>
            </w:r>
            <w:r w:rsidRPr="0005478B">
              <w:rPr>
                <w:rStyle w:val="Emphasis"/>
              </w:rPr>
              <w:t>zip</w:t>
            </w:r>
            <w:r>
              <w:rPr>
                <w:rStyle w:val="Emphasis"/>
              </w:rPr>
              <w:t>Email</w:t>
            </w:r>
            <w:r>
              <w:t>)</w:t>
            </w:r>
          </w:p>
        </w:tc>
        <w:tc>
          <w:tcPr>
            <w:tcW w:w="6662" w:type="dxa"/>
          </w:tcPr>
          <w:p w14:paraId="57FDA12D" w14:textId="77777777" w:rsidR="004B27FB" w:rsidRDefault="004B27FB" w:rsidP="00C26AB4">
            <w:pPr>
              <w:jc w:val="both"/>
            </w:pPr>
            <w:r>
              <w:t xml:space="preserve">This field holds the Zip email, which a customer entered when checking out with one of the available Zip payment methods. The field is shown in the order’s payment tab in BM. </w:t>
            </w:r>
          </w:p>
          <w:p w14:paraId="381D1E2E" w14:textId="77777777" w:rsidR="004B27FB" w:rsidRPr="00D025CF" w:rsidRDefault="004B27FB" w:rsidP="00C26AB4">
            <w:pPr>
              <w:jc w:val="both"/>
            </w:pPr>
          </w:p>
        </w:tc>
      </w:tr>
      <w:tr w:rsidR="004B27FB" w:rsidRPr="004A54F0" w14:paraId="653B88DB" w14:textId="77777777" w:rsidTr="00C26AB4">
        <w:trPr>
          <w:trHeight w:val="269"/>
        </w:trPr>
        <w:tc>
          <w:tcPr>
            <w:tcW w:w="2689" w:type="dxa"/>
          </w:tcPr>
          <w:p w14:paraId="4D204271" w14:textId="77777777" w:rsidR="004B27FB" w:rsidRDefault="004B27FB" w:rsidP="00C26AB4">
            <w:pPr>
              <w:jc w:val="both"/>
            </w:pPr>
            <w:r>
              <w:t>Zip Phone</w:t>
            </w:r>
          </w:p>
          <w:p w14:paraId="69A1BDDE" w14:textId="77777777" w:rsidR="004B27FB" w:rsidRDefault="004B27FB" w:rsidP="00C26AB4">
            <w:pPr>
              <w:jc w:val="both"/>
            </w:pPr>
            <w:r>
              <w:t>(</w:t>
            </w:r>
            <w:r>
              <w:rPr>
                <w:rStyle w:val="Emphasis"/>
              </w:rPr>
              <w:t>zipPhone</w:t>
            </w:r>
            <w:r>
              <w:t>)</w:t>
            </w:r>
          </w:p>
        </w:tc>
        <w:tc>
          <w:tcPr>
            <w:tcW w:w="6662" w:type="dxa"/>
          </w:tcPr>
          <w:p w14:paraId="32672F37" w14:textId="77777777" w:rsidR="004B27FB" w:rsidRDefault="004B27FB" w:rsidP="00C26AB4">
            <w:pPr>
              <w:jc w:val="both"/>
            </w:pPr>
            <w:r>
              <w:t>This field holds the Zip phone, which a customer entered when checking out with one of the available Zip payment methods. The field is shown in the order’s payment tab in BM.</w:t>
            </w:r>
          </w:p>
          <w:p w14:paraId="3B8B2C9E" w14:textId="77777777" w:rsidR="004B27FB" w:rsidRDefault="004B27FB" w:rsidP="00C26AB4">
            <w:pPr>
              <w:jc w:val="both"/>
            </w:pPr>
          </w:p>
        </w:tc>
      </w:tr>
    </w:tbl>
    <w:p w14:paraId="2B96A692" w14:textId="595ABC1E" w:rsidR="008F4DD7" w:rsidRDefault="008F4DD7" w:rsidP="00C26AB4">
      <w:pPr>
        <w:jc w:val="both"/>
      </w:pPr>
      <w:r>
        <w:lastRenderedPageBreak/>
        <w:t>The following custom attributes have been added to a “</w:t>
      </w:r>
      <w:r w:rsidRPr="00A82FBA">
        <w:rPr>
          <w:rStyle w:val="Emphasis"/>
          <w:b/>
          <w:bCs/>
          <w:color w:val="000000" w:themeColor="text1"/>
        </w:rPr>
        <w:t>QuadPay</w:t>
      </w:r>
      <w:r>
        <w:t>-</w:t>
      </w:r>
      <w:r w:rsidRPr="00810CB2">
        <w:rPr>
          <w:b/>
          <w:bCs/>
        </w:rPr>
        <w:t>SFRA</w:t>
      </w:r>
      <w:r>
        <w:t xml:space="preserve">” attribute group for </w:t>
      </w:r>
      <w:r w:rsidR="00977ED7">
        <w:t>QuadPay</w:t>
      </w:r>
      <w:r>
        <w:t xml:space="preserve"> payment method:</w:t>
      </w:r>
    </w:p>
    <w:p w14:paraId="4D80F300" w14:textId="77777777" w:rsidR="008F4DD7" w:rsidRDefault="008F4DD7" w:rsidP="00C26AB4">
      <w:pPr>
        <w:jc w:val="both"/>
      </w:pPr>
    </w:p>
    <w:tbl>
      <w:tblPr>
        <w:tblStyle w:val="TableGrid"/>
        <w:tblW w:w="9351" w:type="dxa"/>
        <w:tblLook w:val="04A0" w:firstRow="1" w:lastRow="0" w:firstColumn="1" w:lastColumn="0" w:noHBand="0" w:noVBand="1"/>
      </w:tblPr>
      <w:tblGrid>
        <w:gridCol w:w="2689"/>
        <w:gridCol w:w="6662"/>
      </w:tblGrid>
      <w:tr w:rsidR="008A41C0" w:rsidRPr="004A54F0" w14:paraId="66696DA4" w14:textId="77777777" w:rsidTr="00C26AB4">
        <w:trPr>
          <w:trHeight w:val="80"/>
        </w:trPr>
        <w:tc>
          <w:tcPr>
            <w:tcW w:w="2689" w:type="dxa"/>
          </w:tcPr>
          <w:p w14:paraId="66F7172C" w14:textId="77777777" w:rsidR="008A41C0" w:rsidRPr="00B84199" w:rsidRDefault="008A41C0" w:rsidP="00C26AB4">
            <w:pPr>
              <w:jc w:val="both"/>
              <w:rPr>
                <w:b/>
              </w:rPr>
            </w:pPr>
            <w:r w:rsidRPr="00B84199">
              <w:rPr>
                <w:b/>
              </w:rPr>
              <w:t>ID</w:t>
            </w:r>
          </w:p>
        </w:tc>
        <w:tc>
          <w:tcPr>
            <w:tcW w:w="6662" w:type="dxa"/>
          </w:tcPr>
          <w:p w14:paraId="4309B4C9" w14:textId="77777777" w:rsidR="008A41C0" w:rsidRPr="00B84199" w:rsidRDefault="008A41C0" w:rsidP="00C26AB4">
            <w:pPr>
              <w:jc w:val="both"/>
              <w:rPr>
                <w:b/>
              </w:rPr>
            </w:pPr>
            <w:r w:rsidRPr="00B84199">
              <w:rPr>
                <w:b/>
              </w:rPr>
              <w:t>Description</w:t>
            </w:r>
          </w:p>
        </w:tc>
      </w:tr>
      <w:tr w:rsidR="008A41C0" w:rsidRPr="004A54F0" w14:paraId="0B504C89" w14:textId="77777777" w:rsidTr="00C26AB4">
        <w:trPr>
          <w:trHeight w:val="269"/>
        </w:trPr>
        <w:tc>
          <w:tcPr>
            <w:tcW w:w="2689" w:type="dxa"/>
          </w:tcPr>
          <w:p w14:paraId="75A0189F" w14:textId="77777777" w:rsidR="008A41C0" w:rsidRDefault="008A41C0" w:rsidP="00C26AB4">
            <w:pPr>
              <w:jc w:val="both"/>
            </w:pPr>
            <w:r w:rsidRPr="00A82FBA">
              <w:t>QuadPay</w:t>
            </w:r>
            <w:r>
              <w:t xml:space="preserve"> Email </w:t>
            </w:r>
          </w:p>
          <w:p w14:paraId="19DD891F" w14:textId="77777777" w:rsidR="008A41C0" w:rsidRPr="00D025CF" w:rsidRDefault="008A41C0" w:rsidP="00C26AB4">
            <w:pPr>
              <w:jc w:val="both"/>
            </w:pPr>
            <w:r>
              <w:t>(</w:t>
            </w:r>
            <w:r w:rsidRPr="0005478B">
              <w:rPr>
                <w:rStyle w:val="Emphasis"/>
              </w:rPr>
              <w:t>zip</w:t>
            </w:r>
            <w:r>
              <w:rPr>
                <w:rStyle w:val="Emphasis"/>
              </w:rPr>
              <w:t>Email</w:t>
            </w:r>
            <w:r>
              <w:t>)</w:t>
            </w:r>
          </w:p>
        </w:tc>
        <w:tc>
          <w:tcPr>
            <w:tcW w:w="6662" w:type="dxa"/>
          </w:tcPr>
          <w:p w14:paraId="16F4F4D6" w14:textId="77777777" w:rsidR="008A41C0" w:rsidRDefault="008A41C0" w:rsidP="00C26AB4">
            <w:pPr>
              <w:jc w:val="both"/>
            </w:pPr>
            <w:r>
              <w:t xml:space="preserve">This field holds the </w:t>
            </w:r>
            <w:r w:rsidRPr="00A82FBA">
              <w:t>QuadPay</w:t>
            </w:r>
            <w:r>
              <w:t xml:space="preserve"> email, which a customer entered when checking out with the </w:t>
            </w:r>
            <w:r w:rsidRPr="00A82FBA">
              <w:t>QuadPay</w:t>
            </w:r>
            <w:r>
              <w:t xml:space="preserve"> payment method. The field is shown in the order’s payment tab in BM. </w:t>
            </w:r>
          </w:p>
          <w:p w14:paraId="4E61719C" w14:textId="77777777" w:rsidR="008A41C0" w:rsidRPr="00D025CF" w:rsidRDefault="008A41C0" w:rsidP="00C26AB4">
            <w:pPr>
              <w:jc w:val="both"/>
            </w:pPr>
          </w:p>
        </w:tc>
      </w:tr>
      <w:tr w:rsidR="008A41C0" w:rsidRPr="004A54F0" w14:paraId="4241BE63" w14:textId="77777777" w:rsidTr="00C26AB4">
        <w:trPr>
          <w:trHeight w:val="269"/>
        </w:trPr>
        <w:tc>
          <w:tcPr>
            <w:tcW w:w="2689" w:type="dxa"/>
          </w:tcPr>
          <w:p w14:paraId="2294D599" w14:textId="77777777" w:rsidR="008A41C0" w:rsidRDefault="008A41C0" w:rsidP="00C26AB4">
            <w:pPr>
              <w:jc w:val="both"/>
            </w:pPr>
            <w:r w:rsidRPr="00A82FBA">
              <w:t>QuadPay</w:t>
            </w:r>
            <w:r>
              <w:t xml:space="preserve"> Phone</w:t>
            </w:r>
          </w:p>
          <w:p w14:paraId="42D32067" w14:textId="77777777" w:rsidR="008A41C0" w:rsidRDefault="008A41C0" w:rsidP="00C26AB4">
            <w:pPr>
              <w:jc w:val="both"/>
            </w:pPr>
            <w:r>
              <w:t>(</w:t>
            </w:r>
            <w:r>
              <w:rPr>
                <w:rStyle w:val="Emphasis"/>
              </w:rPr>
              <w:t>zipPhone</w:t>
            </w:r>
            <w:r>
              <w:t>)</w:t>
            </w:r>
          </w:p>
        </w:tc>
        <w:tc>
          <w:tcPr>
            <w:tcW w:w="6662" w:type="dxa"/>
          </w:tcPr>
          <w:p w14:paraId="5F9CC35E" w14:textId="77777777" w:rsidR="008A41C0" w:rsidRDefault="008A41C0" w:rsidP="00C26AB4">
            <w:pPr>
              <w:jc w:val="both"/>
            </w:pPr>
            <w:r>
              <w:t xml:space="preserve">This field holds the </w:t>
            </w:r>
            <w:r w:rsidRPr="00A82FBA">
              <w:t>QuadPay</w:t>
            </w:r>
            <w:r>
              <w:t xml:space="preserve"> phone, which a customer entered when checking out with the </w:t>
            </w:r>
            <w:r w:rsidRPr="00A82FBA">
              <w:t>QuadPay</w:t>
            </w:r>
            <w:r>
              <w:t xml:space="preserve"> payment method. The field is shown in the order’s payment tab in BM.</w:t>
            </w:r>
          </w:p>
          <w:p w14:paraId="1BFFE004" w14:textId="77777777" w:rsidR="008A41C0" w:rsidRDefault="008A41C0" w:rsidP="00C26AB4">
            <w:pPr>
              <w:jc w:val="both"/>
            </w:pPr>
          </w:p>
        </w:tc>
      </w:tr>
    </w:tbl>
    <w:p w14:paraId="6F31B9FF" w14:textId="77777777" w:rsidR="008F4DD7" w:rsidRDefault="008F4DD7" w:rsidP="00C26AB4">
      <w:pPr>
        <w:jc w:val="both"/>
      </w:pPr>
    </w:p>
    <w:p w14:paraId="61B96A44" w14:textId="77777777" w:rsidR="008F4DD7" w:rsidRDefault="008F4DD7" w:rsidP="00C26AB4">
      <w:pPr>
        <w:jc w:val="both"/>
      </w:pPr>
      <w:r>
        <w:t>The following custom attributes have been added to a “</w:t>
      </w:r>
      <w:r w:rsidRPr="00142903">
        <w:rPr>
          <w:b/>
          <w:bCs/>
        </w:rPr>
        <w:t>PayFlex</w:t>
      </w:r>
      <w:r>
        <w:t>-</w:t>
      </w:r>
      <w:r w:rsidRPr="00810CB2">
        <w:rPr>
          <w:b/>
          <w:bCs/>
        </w:rPr>
        <w:t>SFRA</w:t>
      </w:r>
      <w:r>
        <w:t>” attribute group for PayFlex payment method:</w:t>
      </w:r>
    </w:p>
    <w:p w14:paraId="212E8BA5" w14:textId="77777777" w:rsidR="008F4DD7" w:rsidRDefault="008F4DD7" w:rsidP="00C26AB4">
      <w:pPr>
        <w:jc w:val="both"/>
      </w:pPr>
    </w:p>
    <w:tbl>
      <w:tblPr>
        <w:tblStyle w:val="TableGrid"/>
        <w:tblW w:w="9351" w:type="dxa"/>
        <w:tblLook w:val="04A0" w:firstRow="1" w:lastRow="0" w:firstColumn="1" w:lastColumn="0" w:noHBand="0" w:noVBand="1"/>
      </w:tblPr>
      <w:tblGrid>
        <w:gridCol w:w="2689"/>
        <w:gridCol w:w="6662"/>
      </w:tblGrid>
      <w:tr w:rsidR="008A41C0" w:rsidRPr="004A54F0" w14:paraId="0136E0C1" w14:textId="77777777" w:rsidTr="00C26AB4">
        <w:trPr>
          <w:trHeight w:val="80"/>
        </w:trPr>
        <w:tc>
          <w:tcPr>
            <w:tcW w:w="2689" w:type="dxa"/>
          </w:tcPr>
          <w:p w14:paraId="11B003B9" w14:textId="77777777" w:rsidR="008A41C0" w:rsidRPr="00B84199" w:rsidRDefault="008A41C0" w:rsidP="00C26AB4">
            <w:pPr>
              <w:jc w:val="both"/>
              <w:rPr>
                <w:b/>
              </w:rPr>
            </w:pPr>
            <w:r w:rsidRPr="00B84199">
              <w:rPr>
                <w:b/>
              </w:rPr>
              <w:t>ID</w:t>
            </w:r>
          </w:p>
        </w:tc>
        <w:tc>
          <w:tcPr>
            <w:tcW w:w="6662" w:type="dxa"/>
          </w:tcPr>
          <w:p w14:paraId="0CDFCFE3" w14:textId="77777777" w:rsidR="008A41C0" w:rsidRPr="00B84199" w:rsidRDefault="008A41C0" w:rsidP="00C26AB4">
            <w:pPr>
              <w:jc w:val="both"/>
              <w:rPr>
                <w:b/>
              </w:rPr>
            </w:pPr>
            <w:r w:rsidRPr="00B84199">
              <w:rPr>
                <w:b/>
              </w:rPr>
              <w:t>Description</w:t>
            </w:r>
          </w:p>
        </w:tc>
      </w:tr>
      <w:tr w:rsidR="008A41C0" w:rsidRPr="004A54F0" w14:paraId="246756B2" w14:textId="77777777" w:rsidTr="00C26AB4">
        <w:trPr>
          <w:trHeight w:val="269"/>
        </w:trPr>
        <w:tc>
          <w:tcPr>
            <w:tcW w:w="2689" w:type="dxa"/>
          </w:tcPr>
          <w:p w14:paraId="315902D0" w14:textId="77777777" w:rsidR="008A41C0" w:rsidRDefault="008A41C0" w:rsidP="00C26AB4">
            <w:pPr>
              <w:jc w:val="both"/>
            </w:pPr>
            <w:r>
              <w:t xml:space="preserve">PayFlex Email </w:t>
            </w:r>
          </w:p>
          <w:p w14:paraId="3ECDAFF8" w14:textId="77777777" w:rsidR="008A41C0" w:rsidRPr="00D025CF" w:rsidRDefault="008A41C0" w:rsidP="00C26AB4">
            <w:pPr>
              <w:jc w:val="both"/>
            </w:pPr>
            <w:r>
              <w:t>(</w:t>
            </w:r>
            <w:r w:rsidRPr="0005478B">
              <w:rPr>
                <w:rStyle w:val="Emphasis"/>
              </w:rPr>
              <w:t>zip</w:t>
            </w:r>
            <w:r>
              <w:rPr>
                <w:rStyle w:val="Emphasis"/>
              </w:rPr>
              <w:t>Email</w:t>
            </w:r>
            <w:r>
              <w:t>)</w:t>
            </w:r>
          </w:p>
        </w:tc>
        <w:tc>
          <w:tcPr>
            <w:tcW w:w="6662" w:type="dxa"/>
          </w:tcPr>
          <w:p w14:paraId="2197E662" w14:textId="77777777" w:rsidR="008A41C0" w:rsidRDefault="008A41C0" w:rsidP="00C26AB4">
            <w:pPr>
              <w:jc w:val="both"/>
            </w:pPr>
            <w:r>
              <w:t xml:space="preserve">This field holds the PayFlex email, which a customer entered when checking out with the PayFlex payment method. The field is shown in the order’s payment tab in BM. </w:t>
            </w:r>
          </w:p>
          <w:p w14:paraId="5B6DF546" w14:textId="77777777" w:rsidR="008A41C0" w:rsidRPr="00D025CF" w:rsidRDefault="008A41C0" w:rsidP="00C26AB4">
            <w:pPr>
              <w:jc w:val="both"/>
            </w:pPr>
          </w:p>
        </w:tc>
      </w:tr>
      <w:tr w:rsidR="008A41C0" w:rsidRPr="004A54F0" w14:paraId="70C7FF3C" w14:textId="77777777" w:rsidTr="00C26AB4">
        <w:trPr>
          <w:trHeight w:val="269"/>
        </w:trPr>
        <w:tc>
          <w:tcPr>
            <w:tcW w:w="2689" w:type="dxa"/>
          </w:tcPr>
          <w:p w14:paraId="2B75C375" w14:textId="77777777" w:rsidR="008A41C0" w:rsidRDefault="008A41C0" w:rsidP="00C26AB4">
            <w:pPr>
              <w:jc w:val="both"/>
            </w:pPr>
            <w:r>
              <w:t>PayFlex Phone</w:t>
            </w:r>
          </w:p>
          <w:p w14:paraId="5FD81C58" w14:textId="77777777" w:rsidR="008A41C0" w:rsidRDefault="008A41C0" w:rsidP="00C26AB4">
            <w:pPr>
              <w:jc w:val="both"/>
            </w:pPr>
            <w:r>
              <w:t>(</w:t>
            </w:r>
            <w:r>
              <w:rPr>
                <w:rStyle w:val="Emphasis"/>
              </w:rPr>
              <w:t>zipPhone</w:t>
            </w:r>
            <w:r>
              <w:t>)</w:t>
            </w:r>
          </w:p>
        </w:tc>
        <w:tc>
          <w:tcPr>
            <w:tcW w:w="6662" w:type="dxa"/>
          </w:tcPr>
          <w:p w14:paraId="05257749" w14:textId="77777777" w:rsidR="008A41C0" w:rsidRDefault="008A41C0" w:rsidP="00C26AB4">
            <w:pPr>
              <w:jc w:val="both"/>
            </w:pPr>
            <w:r>
              <w:t>This field holds the PayFlex phone, which a customer entered when checking out with the PayFlex payment method. The field is shown in the order’s payment tab in BM.</w:t>
            </w:r>
          </w:p>
          <w:p w14:paraId="095DDBDA" w14:textId="77777777" w:rsidR="008A41C0" w:rsidRDefault="008A41C0" w:rsidP="00C26AB4">
            <w:pPr>
              <w:jc w:val="both"/>
            </w:pPr>
          </w:p>
        </w:tc>
      </w:tr>
    </w:tbl>
    <w:p w14:paraId="2535B558" w14:textId="187ABEE6" w:rsidR="005C1CAA" w:rsidRDefault="005C1CAA" w:rsidP="00C26AB4">
      <w:pPr>
        <w:jc w:val="both"/>
      </w:pPr>
    </w:p>
    <w:p w14:paraId="13ADD7CA" w14:textId="1A328CF1" w:rsidR="005C1CAA" w:rsidRDefault="005C1CAA" w:rsidP="00C26AB4">
      <w:pPr>
        <w:pStyle w:val="Heading3"/>
        <w:jc w:val="both"/>
      </w:pPr>
      <w:bookmarkStart w:id="40" w:name="_Toc64479194"/>
      <w:r>
        <w:t>Payment</w:t>
      </w:r>
      <w:r w:rsidR="008F4DD7">
        <w:t xml:space="preserve"> </w:t>
      </w:r>
      <w:r>
        <w:t>Transaction</w:t>
      </w:r>
      <w:bookmarkEnd w:id="40"/>
    </w:p>
    <w:p w14:paraId="0F3C1968" w14:textId="77777777" w:rsidR="005C1CAA" w:rsidRDefault="005C1CAA" w:rsidP="00C26AB4">
      <w:pPr>
        <w:jc w:val="both"/>
      </w:pPr>
    </w:p>
    <w:p w14:paraId="08DA2D79" w14:textId="77777777" w:rsidR="008F4DD7" w:rsidRDefault="008F4DD7" w:rsidP="00C26AB4">
      <w:pPr>
        <w:jc w:val="both"/>
      </w:pPr>
      <w:r>
        <w:t>The following custom attributes have been added to a “</w:t>
      </w:r>
      <w:r w:rsidRPr="00142903">
        <w:rPr>
          <w:rStyle w:val="Emphasis"/>
          <w:b/>
          <w:bCs/>
          <w:color w:val="000000" w:themeColor="text1"/>
        </w:rPr>
        <w:t>Zip</w:t>
      </w:r>
      <w:r>
        <w:t>-</w:t>
      </w:r>
      <w:r w:rsidRPr="00142903">
        <w:rPr>
          <w:b/>
          <w:bCs/>
        </w:rPr>
        <w:t>SFRA</w:t>
      </w:r>
      <w:r>
        <w:t>” attribute group for Zip payment method:</w:t>
      </w:r>
    </w:p>
    <w:p w14:paraId="350F3241" w14:textId="77777777" w:rsidR="008F4DD7" w:rsidRDefault="008F4DD7" w:rsidP="00C26AB4">
      <w:pPr>
        <w:jc w:val="both"/>
      </w:pPr>
    </w:p>
    <w:tbl>
      <w:tblPr>
        <w:tblStyle w:val="TableGrid"/>
        <w:tblW w:w="9351" w:type="dxa"/>
        <w:tblLook w:val="04A0" w:firstRow="1" w:lastRow="0" w:firstColumn="1" w:lastColumn="0" w:noHBand="0" w:noVBand="1"/>
      </w:tblPr>
      <w:tblGrid>
        <w:gridCol w:w="2689"/>
        <w:gridCol w:w="6662"/>
      </w:tblGrid>
      <w:tr w:rsidR="008A41C0" w:rsidRPr="004A54F0" w14:paraId="4CD2C836" w14:textId="77777777" w:rsidTr="00C26AB4">
        <w:trPr>
          <w:trHeight w:val="80"/>
        </w:trPr>
        <w:tc>
          <w:tcPr>
            <w:tcW w:w="2689" w:type="dxa"/>
          </w:tcPr>
          <w:p w14:paraId="2307C367" w14:textId="77777777" w:rsidR="008A41C0" w:rsidRPr="00B84199" w:rsidRDefault="008A41C0" w:rsidP="00C26AB4">
            <w:pPr>
              <w:jc w:val="both"/>
              <w:rPr>
                <w:b/>
              </w:rPr>
            </w:pPr>
            <w:r w:rsidRPr="00B84199">
              <w:rPr>
                <w:b/>
              </w:rPr>
              <w:t>ID</w:t>
            </w:r>
          </w:p>
        </w:tc>
        <w:tc>
          <w:tcPr>
            <w:tcW w:w="6662" w:type="dxa"/>
          </w:tcPr>
          <w:p w14:paraId="5D70D61C" w14:textId="77777777" w:rsidR="008A41C0" w:rsidRPr="00B84199" w:rsidRDefault="008A41C0" w:rsidP="00C26AB4">
            <w:pPr>
              <w:jc w:val="both"/>
              <w:rPr>
                <w:b/>
              </w:rPr>
            </w:pPr>
            <w:r w:rsidRPr="00B84199">
              <w:rPr>
                <w:b/>
              </w:rPr>
              <w:t>Description</w:t>
            </w:r>
          </w:p>
        </w:tc>
      </w:tr>
      <w:tr w:rsidR="008A41C0" w:rsidRPr="004A54F0" w14:paraId="3E282ED5" w14:textId="77777777" w:rsidTr="00C26AB4">
        <w:trPr>
          <w:trHeight w:val="269"/>
        </w:trPr>
        <w:tc>
          <w:tcPr>
            <w:tcW w:w="2689" w:type="dxa"/>
          </w:tcPr>
          <w:p w14:paraId="4D57A9DD" w14:textId="77777777" w:rsidR="008A41C0" w:rsidRDefault="008A41C0" w:rsidP="00C26AB4">
            <w:pPr>
              <w:jc w:val="both"/>
            </w:pPr>
            <w:r w:rsidRPr="00EC119D">
              <w:t>Zip Charge Id</w:t>
            </w:r>
          </w:p>
          <w:p w14:paraId="371C72DB" w14:textId="77777777" w:rsidR="008A41C0" w:rsidRPr="00D025CF" w:rsidRDefault="008A41C0" w:rsidP="00C26AB4">
            <w:pPr>
              <w:jc w:val="both"/>
            </w:pPr>
            <w:r>
              <w:t>(</w:t>
            </w:r>
            <w:r w:rsidRPr="00EC119D">
              <w:rPr>
                <w:rStyle w:val="Emphasis"/>
              </w:rPr>
              <w:t>ZipChargeId</w:t>
            </w:r>
            <w:r>
              <w:t>)</w:t>
            </w:r>
          </w:p>
        </w:tc>
        <w:tc>
          <w:tcPr>
            <w:tcW w:w="6662" w:type="dxa"/>
          </w:tcPr>
          <w:p w14:paraId="127E3F4B" w14:textId="77777777" w:rsidR="008A41C0" w:rsidRDefault="008A41C0" w:rsidP="00C26AB4">
            <w:pPr>
              <w:jc w:val="both"/>
            </w:pPr>
            <w:r w:rsidRPr="00EC119D">
              <w:t>Holding Zip Charge ID</w:t>
            </w:r>
            <w:r>
              <w:t>.</w:t>
            </w:r>
          </w:p>
          <w:p w14:paraId="104EE808" w14:textId="77777777" w:rsidR="008A41C0" w:rsidRPr="00D025CF" w:rsidRDefault="008A41C0" w:rsidP="00C26AB4">
            <w:pPr>
              <w:jc w:val="both"/>
            </w:pPr>
          </w:p>
        </w:tc>
      </w:tr>
      <w:tr w:rsidR="008A41C0" w:rsidRPr="004A54F0" w14:paraId="05A06F2C" w14:textId="77777777" w:rsidTr="00C26AB4">
        <w:trPr>
          <w:trHeight w:val="269"/>
        </w:trPr>
        <w:tc>
          <w:tcPr>
            <w:tcW w:w="2689" w:type="dxa"/>
          </w:tcPr>
          <w:p w14:paraId="26997680" w14:textId="77777777" w:rsidR="008A41C0" w:rsidRDefault="008A41C0" w:rsidP="00C26AB4">
            <w:pPr>
              <w:jc w:val="both"/>
            </w:pPr>
            <w:r w:rsidRPr="00EC119D">
              <w:t>Zip Receipt Number</w:t>
            </w:r>
            <w:r w:rsidRPr="00EC119D" w:rsidDel="00EC119D">
              <w:t xml:space="preserve"> </w:t>
            </w:r>
            <w:r>
              <w:t>(</w:t>
            </w:r>
            <w:r w:rsidRPr="00EC119D">
              <w:rPr>
                <w:rStyle w:val="Emphasis"/>
              </w:rPr>
              <w:t>ZipReceiptNumber</w:t>
            </w:r>
            <w:r>
              <w:t>)</w:t>
            </w:r>
          </w:p>
        </w:tc>
        <w:tc>
          <w:tcPr>
            <w:tcW w:w="6662" w:type="dxa"/>
          </w:tcPr>
          <w:p w14:paraId="57C294BB" w14:textId="77777777" w:rsidR="008A41C0" w:rsidRDefault="008A41C0" w:rsidP="00C26AB4">
            <w:pPr>
              <w:jc w:val="both"/>
            </w:pPr>
            <w:r w:rsidRPr="00EC119D">
              <w:t>Holding the Zip receipt number for this order.</w:t>
            </w:r>
            <w:r w:rsidRPr="00EC119D" w:rsidDel="00EC119D">
              <w:t xml:space="preserve"> </w:t>
            </w:r>
          </w:p>
          <w:p w14:paraId="5ED0A6EB" w14:textId="77777777" w:rsidR="008A41C0" w:rsidRDefault="008A41C0" w:rsidP="00C26AB4">
            <w:pPr>
              <w:jc w:val="both"/>
            </w:pPr>
          </w:p>
        </w:tc>
      </w:tr>
      <w:tr w:rsidR="008A41C0" w:rsidRPr="004A54F0" w14:paraId="620BFF95" w14:textId="77777777" w:rsidTr="00C26AB4">
        <w:trPr>
          <w:trHeight w:val="269"/>
        </w:trPr>
        <w:tc>
          <w:tcPr>
            <w:tcW w:w="2689" w:type="dxa"/>
          </w:tcPr>
          <w:p w14:paraId="76D5B0BD" w14:textId="77777777" w:rsidR="008A41C0" w:rsidRDefault="008A41C0" w:rsidP="00C26AB4">
            <w:pPr>
              <w:jc w:val="both"/>
            </w:pPr>
            <w:r w:rsidRPr="00EC119D">
              <w:t>Zip Product</w:t>
            </w:r>
            <w:r w:rsidRPr="00EC119D" w:rsidDel="00EC119D">
              <w:t xml:space="preserve"> </w:t>
            </w:r>
          </w:p>
          <w:p w14:paraId="7EEA46FB" w14:textId="77777777" w:rsidR="008A41C0" w:rsidRDefault="008A41C0" w:rsidP="00C26AB4">
            <w:pPr>
              <w:jc w:val="both"/>
            </w:pPr>
            <w:r>
              <w:t>(</w:t>
            </w:r>
            <w:r w:rsidRPr="00142903">
              <w:rPr>
                <w:color w:val="808080" w:themeColor="background1" w:themeShade="80"/>
              </w:rPr>
              <w:t>zipProduct</w:t>
            </w:r>
            <w:r>
              <w:t>)</w:t>
            </w:r>
          </w:p>
        </w:tc>
        <w:tc>
          <w:tcPr>
            <w:tcW w:w="6662" w:type="dxa"/>
          </w:tcPr>
          <w:p w14:paraId="5429B532" w14:textId="77777777" w:rsidR="008A41C0" w:rsidRDefault="008A41C0" w:rsidP="00C26AB4">
            <w:pPr>
              <w:jc w:val="both"/>
            </w:pPr>
            <w:r w:rsidRPr="00EC119D">
              <w:t>Holding the Zip Product, the customer placed.</w:t>
            </w:r>
            <w:r w:rsidRPr="00EC119D" w:rsidDel="00EC119D">
              <w:t xml:space="preserve"> </w:t>
            </w:r>
          </w:p>
          <w:p w14:paraId="5F1920CB" w14:textId="77777777" w:rsidR="008A41C0" w:rsidRPr="003867C7" w:rsidRDefault="008A41C0" w:rsidP="00C26AB4">
            <w:pPr>
              <w:jc w:val="both"/>
            </w:pPr>
          </w:p>
        </w:tc>
      </w:tr>
      <w:tr w:rsidR="008A41C0" w:rsidRPr="004A54F0" w14:paraId="75AA12E9" w14:textId="77777777" w:rsidTr="00C26AB4">
        <w:trPr>
          <w:trHeight w:val="269"/>
        </w:trPr>
        <w:tc>
          <w:tcPr>
            <w:tcW w:w="2689" w:type="dxa"/>
          </w:tcPr>
          <w:p w14:paraId="0158F04B" w14:textId="77777777" w:rsidR="008A41C0" w:rsidRDefault="008A41C0" w:rsidP="00C26AB4">
            <w:pPr>
              <w:jc w:val="both"/>
            </w:pPr>
            <w:r w:rsidRPr="00EC119D">
              <w:t>Is Automatic Capture</w:t>
            </w:r>
          </w:p>
          <w:p w14:paraId="4C0715B5" w14:textId="77777777" w:rsidR="008A41C0" w:rsidRDefault="008A41C0" w:rsidP="00C26AB4">
            <w:pPr>
              <w:jc w:val="both"/>
            </w:pPr>
            <w:r>
              <w:t>(</w:t>
            </w:r>
            <w:r w:rsidRPr="00142903">
              <w:rPr>
                <w:color w:val="808080" w:themeColor="background1" w:themeShade="80"/>
              </w:rPr>
              <w:t>isZipAutoCapture</w:t>
            </w:r>
            <w:r>
              <w:t>)</w:t>
            </w:r>
          </w:p>
        </w:tc>
        <w:tc>
          <w:tcPr>
            <w:tcW w:w="6662" w:type="dxa"/>
          </w:tcPr>
          <w:p w14:paraId="7F2E10A9" w14:textId="77777777" w:rsidR="008A41C0" w:rsidRDefault="008A41C0" w:rsidP="00C26AB4">
            <w:pPr>
              <w:jc w:val="both"/>
            </w:pPr>
            <w:r>
              <w:t xml:space="preserve">Holds the state of </w:t>
            </w:r>
            <w:r w:rsidRPr="00D17CC7">
              <w:t>AutoCapture</w:t>
            </w:r>
            <w:r>
              <w:t xml:space="preserve"> param in the capture request.</w:t>
            </w:r>
          </w:p>
          <w:p w14:paraId="2542259F" w14:textId="77777777" w:rsidR="008A41C0" w:rsidRPr="003867C7" w:rsidRDefault="008A41C0" w:rsidP="00C26AB4">
            <w:pPr>
              <w:jc w:val="both"/>
            </w:pPr>
          </w:p>
        </w:tc>
      </w:tr>
    </w:tbl>
    <w:p w14:paraId="18A45FCB" w14:textId="77777777" w:rsidR="008F4DD7" w:rsidRDefault="008F4DD7" w:rsidP="00C26AB4">
      <w:pPr>
        <w:jc w:val="both"/>
      </w:pPr>
    </w:p>
    <w:p w14:paraId="74FBBEFE" w14:textId="64A060C3" w:rsidR="008F4DD7" w:rsidRDefault="008F4DD7" w:rsidP="00C26AB4">
      <w:pPr>
        <w:jc w:val="both"/>
      </w:pPr>
      <w:r>
        <w:t>The following custom attributes have been added to a “</w:t>
      </w:r>
      <w:r w:rsidRPr="00923683">
        <w:rPr>
          <w:rStyle w:val="Emphasis"/>
          <w:b/>
          <w:bCs/>
          <w:color w:val="000000" w:themeColor="text1"/>
        </w:rPr>
        <w:t>QuadPay</w:t>
      </w:r>
      <w:r>
        <w:t>-</w:t>
      </w:r>
      <w:r w:rsidRPr="00810CB2">
        <w:rPr>
          <w:b/>
          <w:bCs/>
        </w:rPr>
        <w:t>SFRA</w:t>
      </w:r>
      <w:r>
        <w:t xml:space="preserve">” attribute group for </w:t>
      </w:r>
      <w:r w:rsidR="00977ED7">
        <w:t>QuadPay</w:t>
      </w:r>
      <w:r>
        <w:t xml:space="preserve"> payment method:</w:t>
      </w:r>
    </w:p>
    <w:p w14:paraId="78DB04B7" w14:textId="77777777" w:rsidR="008F4DD7" w:rsidRDefault="008F4DD7" w:rsidP="00C26AB4">
      <w:pPr>
        <w:jc w:val="both"/>
      </w:pPr>
    </w:p>
    <w:tbl>
      <w:tblPr>
        <w:tblStyle w:val="TableGrid"/>
        <w:tblW w:w="9351" w:type="dxa"/>
        <w:tblLook w:val="04A0" w:firstRow="1" w:lastRow="0" w:firstColumn="1" w:lastColumn="0" w:noHBand="0" w:noVBand="1"/>
      </w:tblPr>
      <w:tblGrid>
        <w:gridCol w:w="2689"/>
        <w:gridCol w:w="6662"/>
      </w:tblGrid>
      <w:tr w:rsidR="008A41C0" w:rsidRPr="004A54F0" w14:paraId="3F746625" w14:textId="77777777" w:rsidTr="00C26AB4">
        <w:trPr>
          <w:trHeight w:val="80"/>
        </w:trPr>
        <w:tc>
          <w:tcPr>
            <w:tcW w:w="2689" w:type="dxa"/>
          </w:tcPr>
          <w:p w14:paraId="0550D6CC" w14:textId="77777777" w:rsidR="008A41C0" w:rsidRPr="00B84199" w:rsidRDefault="008A41C0" w:rsidP="00C26AB4">
            <w:pPr>
              <w:jc w:val="both"/>
              <w:rPr>
                <w:b/>
              </w:rPr>
            </w:pPr>
            <w:r w:rsidRPr="00B84199">
              <w:rPr>
                <w:b/>
              </w:rPr>
              <w:t>ID</w:t>
            </w:r>
          </w:p>
        </w:tc>
        <w:tc>
          <w:tcPr>
            <w:tcW w:w="6662" w:type="dxa"/>
          </w:tcPr>
          <w:p w14:paraId="697B6F94" w14:textId="77777777" w:rsidR="008A41C0" w:rsidRPr="00B84199" w:rsidRDefault="008A41C0" w:rsidP="00C26AB4">
            <w:pPr>
              <w:jc w:val="both"/>
              <w:rPr>
                <w:b/>
              </w:rPr>
            </w:pPr>
            <w:r w:rsidRPr="00B84199">
              <w:rPr>
                <w:b/>
              </w:rPr>
              <w:t>Description</w:t>
            </w:r>
          </w:p>
        </w:tc>
      </w:tr>
      <w:tr w:rsidR="008A41C0" w:rsidRPr="004A54F0" w14:paraId="0C1CB960" w14:textId="77777777" w:rsidTr="00C26AB4">
        <w:trPr>
          <w:trHeight w:val="269"/>
        </w:trPr>
        <w:tc>
          <w:tcPr>
            <w:tcW w:w="2689" w:type="dxa"/>
          </w:tcPr>
          <w:p w14:paraId="6F7F6A10" w14:textId="77777777" w:rsidR="008A41C0" w:rsidRDefault="008A41C0" w:rsidP="00C26AB4">
            <w:pPr>
              <w:jc w:val="both"/>
            </w:pPr>
            <w:r w:rsidRPr="00923683">
              <w:t>QuadPay</w:t>
            </w:r>
            <w:r>
              <w:t xml:space="preserve"> </w:t>
            </w:r>
            <w:r w:rsidRPr="00EC119D">
              <w:t>Charge Id</w:t>
            </w:r>
          </w:p>
          <w:p w14:paraId="0614D2BD" w14:textId="77777777" w:rsidR="008A41C0" w:rsidRPr="00D025CF" w:rsidRDefault="008A41C0" w:rsidP="00C26AB4">
            <w:pPr>
              <w:jc w:val="both"/>
            </w:pPr>
            <w:r>
              <w:t>(</w:t>
            </w:r>
            <w:r w:rsidRPr="00EC119D">
              <w:rPr>
                <w:rStyle w:val="Emphasis"/>
              </w:rPr>
              <w:t>ZipChargeId</w:t>
            </w:r>
            <w:r>
              <w:t>)</w:t>
            </w:r>
          </w:p>
        </w:tc>
        <w:tc>
          <w:tcPr>
            <w:tcW w:w="6662" w:type="dxa"/>
          </w:tcPr>
          <w:p w14:paraId="646B12EF" w14:textId="77777777" w:rsidR="008A41C0" w:rsidRDefault="008A41C0" w:rsidP="00C26AB4">
            <w:pPr>
              <w:jc w:val="both"/>
            </w:pPr>
            <w:r w:rsidRPr="00EC119D">
              <w:t xml:space="preserve">Holding </w:t>
            </w:r>
            <w:r w:rsidRPr="00923683">
              <w:t>QuadPay</w:t>
            </w:r>
            <w:r>
              <w:t xml:space="preserve"> </w:t>
            </w:r>
            <w:r w:rsidRPr="00EC119D">
              <w:t>Charge ID</w:t>
            </w:r>
            <w:r>
              <w:t>.</w:t>
            </w:r>
          </w:p>
          <w:p w14:paraId="7AC253FB" w14:textId="77777777" w:rsidR="008A41C0" w:rsidRPr="00D025CF" w:rsidRDefault="008A41C0" w:rsidP="00C26AB4">
            <w:pPr>
              <w:jc w:val="both"/>
            </w:pPr>
          </w:p>
        </w:tc>
      </w:tr>
      <w:tr w:rsidR="008A41C0" w:rsidRPr="004A54F0" w14:paraId="3FC80D69" w14:textId="77777777" w:rsidTr="00C26AB4">
        <w:trPr>
          <w:trHeight w:val="269"/>
        </w:trPr>
        <w:tc>
          <w:tcPr>
            <w:tcW w:w="2689" w:type="dxa"/>
          </w:tcPr>
          <w:p w14:paraId="45004EA6" w14:textId="77777777" w:rsidR="008A41C0" w:rsidRDefault="008A41C0" w:rsidP="00C26AB4">
            <w:pPr>
              <w:jc w:val="both"/>
            </w:pPr>
            <w:r w:rsidRPr="00923683">
              <w:t>QuadPay</w:t>
            </w:r>
            <w:r>
              <w:t xml:space="preserve"> </w:t>
            </w:r>
            <w:r w:rsidRPr="00EC119D">
              <w:t>Receipt Number</w:t>
            </w:r>
            <w:r w:rsidRPr="00EC119D" w:rsidDel="00EC119D">
              <w:t xml:space="preserve"> </w:t>
            </w:r>
            <w:r>
              <w:t>(</w:t>
            </w:r>
            <w:r w:rsidRPr="00EC119D">
              <w:rPr>
                <w:rStyle w:val="Emphasis"/>
              </w:rPr>
              <w:t>ZipReceiptNumber</w:t>
            </w:r>
            <w:r>
              <w:t>)</w:t>
            </w:r>
          </w:p>
        </w:tc>
        <w:tc>
          <w:tcPr>
            <w:tcW w:w="6662" w:type="dxa"/>
          </w:tcPr>
          <w:p w14:paraId="28F15BBB" w14:textId="77777777" w:rsidR="008A41C0" w:rsidRDefault="008A41C0" w:rsidP="00C26AB4">
            <w:pPr>
              <w:jc w:val="both"/>
            </w:pPr>
            <w:r w:rsidRPr="00EC119D">
              <w:t xml:space="preserve">Holding the </w:t>
            </w:r>
            <w:r w:rsidRPr="00923683">
              <w:t>QuadPay</w:t>
            </w:r>
            <w:r>
              <w:t xml:space="preserve"> </w:t>
            </w:r>
            <w:r w:rsidRPr="00EC119D">
              <w:t>receipt number for this order.</w:t>
            </w:r>
            <w:r w:rsidRPr="00EC119D" w:rsidDel="00EC119D">
              <w:t xml:space="preserve"> </w:t>
            </w:r>
          </w:p>
          <w:p w14:paraId="4E58CD47" w14:textId="77777777" w:rsidR="008A41C0" w:rsidRDefault="008A41C0" w:rsidP="00C26AB4">
            <w:pPr>
              <w:jc w:val="both"/>
            </w:pPr>
          </w:p>
        </w:tc>
      </w:tr>
      <w:tr w:rsidR="008A41C0" w:rsidRPr="004A54F0" w14:paraId="44D83D39" w14:textId="77777777" w:rsidTr="00C26AB4">
        <w:trPr>
          <w:trHeight w:val="269"/>
        </w:trPr>
        <w:tc>
          <w:tcPr>
            <w:tcW w:w="2689" w:type="dxa"/>
          </w:tcPr>
          <w:p w14:paraId="78B74F35" w14:textId="77777777" w:rsidR="008A41C0" w:rsidRDefault="008A41C0" w:rsidP="00C26AB4">
            <w:pPr>
              <w:jc w:val="both"/>
            </w:pPr>
            <w:r w:rsidRPr="00923683">
              <w:t>QuadPay</w:t>
            </w:r>
            <w:r>
              <w:t xml:space="preserve"> </w:t>
            </w:r>
            <w:r w:rsidRPr="00EC119D">
              <w:t>Product</w:t>
            </w:r>
            <w:r w:rsidRPr="00EC119D" w:rsidDel="00EC119D">
              <w:t xml:space="preserve"> </w:t>
            </w:r>
          </w:p>
          <w:p w14:paraId="2B668AD5" w14:textId="77777777" w:rsidR="008A41C0" w:rsidRDefault="008A41C0" w:rsidP="00C26AB4">
            <w:pPr>
              <w:jc w:val="both"/>
            </w:pPr>
            <w:r>
              <w:lastRenderedPageBreak/>
              <w:t>(</w:t>
            </w:r>
            <w:r w:rsidRPr="00810CB2">
              <w:rPr>
                <w:color w:val="808080" w:themeColor="background1" w:themeShade="80"/>
              </w:rPr>
              <w:t>zipProduct</w:t>
            </w:r>
            <w:r>
              <w:t>)</w:t>
            </w:r>
          </w:p>
        </w:tc>
        <w:tc>
          <w:tcPr>
            <w:tcW w:w="6662" w:type="dxa"/>
          </w:tcPr>
          <w:p w14:paraId="5B127700" w14:textId="77777777" w:rsidR="008A41C0" w:rsidRDefault="008A41C0" w:rsidP="00C26AB4">
            <w:pPr>
              <w:jc w:val="both"/>
            </w:pPr>
            <w:r w:rsidRPr="00EC119D">
              <w:lastRenderedPageBreak/>
              <w:t xml:space="preserve">Holding the </w:t>
            </w:r>
            <w:r w:rsidRPr="00923683">
              <w:t>QuadPay</w:t>
            </w:r>
            <w:r>
              <w:t xml:space="preserve"> </w:t>
            </w:r>
            <w:r w:rsidRPr="00EC119D">
              <w:t>Product, the customer placed.</w:t>
            </w:r>
            <w:r w:rsidRPr="00EC119D" w:rsidDel="00EC119D">
              <w:t xml:space="preserve"> </w:t>
            </w:r>
          </w:p>
          <w:p w14:paraId="6E6C1E6D" w14:textId="77777777" w:rsidR="008A41C0" w:rsidRPr="003867C7" w:rsidRDefault="008A41C0" w:rsidP="00C26AB4">
            <w:pPr>
              <w:jc w:val="both"/>
            </w:pPr>
          </w:p>
        </w:tc>
      </w:tr>
      <w:tr w:rsidR="008A41C0" w:rsidRPr="004A54F0" w14:paraId="365F3817" w14:textId="77777777" w:rsidTr="00C26AB4">
        <w:trPr>
          <w:trHeight w:val="269"/>
        </w:trPr>
        <w:tc>
          <w:tcPr>
            <w:tcW w:w="2689" w:type="dxa"/>
          </w:tcPr>
          <w:p w14:paraId="36B196D7" w14:textId="77777777" w:rsidR="008A41C0" w:rsidRDefault="008A41C0" w:rsidP="00C26AB4">
            <w:pPr>
              <w:jc w:val="both"/>
            </w:pPr>
            <w:r w:rsidRPr="00EC119D">
              <w:lastRenderedPageBreak/>
              <w:t>Is Automatic Capture</w:t>
            </w:r>
          </w:p>
          <w:p w14:paraId="55F4757E" w14:textId="77777777" w:rsidR="008A41C0" w:rsidRDefault="008A41C0" w:rsidP="00C26AB4">
            <w:pPr>
              <w:jc w:val="both"/>
            </w:pPr>
            <w:r>
              <w:t>(</w:t>
            </w:r>
            <w:r w:rsidRPr="00810CB2">
              <w:rPr>
                <w:color w:val="808080" w:themeColor="background1" w:themeShade="80"/>
              </w:rPr>
              <w:t>isZipAutoCapture</w:t>
            </w:r>
            <w:r>
              <w:t>)</w:t>
            </w:r>
          </w:p>
        </w:tc>
        <w:tc>
          <w:tcPr>
            <w:tcW w:w="6662" w:type="dxa"/>
          </w:tcPr>
          <w:p w14:paraId="7195387A" w14:textId="77777777" w:rsidR="008A41C0" w:rsidRDefault="008A41C0" w:rsidP="00C26AB4">
            <w:pPr>
              <w:jc w:val="both"/>
            </w:pPr>
            <w:r>
              <w:t xml:space="preserve">Holds the state of </w:t>
            </w:r>
            <w:r w:rsidRPr="00D17CC7">
              <w:t>AutoCapture</w:t>
            </w:r>
            <w:r>
              <w:t xml:space="preserve"> param in the capture request.</w:t>
            </w:r>
          </w:p>
          <w:p w14:paraId="04A483C1" w14:textId="77777777" w:rsidR="008A41C0" w:rsidRPr="003867C7" w:rsidRDefault="008A41C0" w:rsidP="00C26AB4">
            <w:pPr>
              <w:jc w:val="both"/>
            </w:pPr>
          </w:p>
        </w:tc>
      </w:tr>
    </w:tbl>
    <w:p w14:paraId="7DF78DF0" w14:textId="77777777" w:rsidR="008F4DD7" w:rsidRDefault="008F4DD7" w:rsidP="00C26AB4">
      <w:pPr>
        <w:jc w:val="both"/>
      </w:pPr>
    </w:p>
    <w:p w14:paraId="1D0D2A40" w14:textId="77777777" w:rsidR="008F4DD7" w:rsidRDefault="008F4DD7" w:rsidP="00C26AB4">
      <w:pPr>
        <w:jc w:val="both"/>
      </w:pPr>
      <w:r>
        <w:t>The following custom attributes have been added to a “</w:t>
      </w:r>
      <w:r w:rsidRPr="00923683">
        <w:rPr>
          <w:rStyle w:val="Emphasis"/>
          <w:b/>
          <w:bCs/>
          <w:color w:val="000000" w:themeColor="text1"/>
        </w:rPr>
        <w:t>PayFlex</w:t>
      </w:r>
      <w:r>
        <w:t>-</w:t>
      </w:r>
      <w:r w:rsidRPr="00810CB2">
        <w:rPr>
          <w:b/>
          <w:bCs/>
        </w:rPr>
        <w:t>SFRA</w:t>
      </w:r>
      <w:r>
        <w:t xml:space="preserve">” attribute group for </w:t>
      </w:r>
      <w:r w:rsidRPr="00923683">
        <w:t>PayFlex</w:t>
      </w:r>
      <w:r>
        <w:t xml:space="preserve"> payment method:</w:t>
      </w:r>
    </w:p>
    <w:p w14:paraId="1D1A88AF" w14:textId="77777777" w:rsidR="008F4DD7" w:rsidRDefault="008F4DD7" w:rsidP="00C26AB4">
      <w:pPr>
        <w:jc w:val="both"/>
      </w:pPr>
    </w:p>
    <w:tbl>
      <w:tblPr>
        <w:tblStyle w:val="TableGrid"/>
        <w:tblW w:w="9351" w:type="dxa"/>
        <w:tblLook w:val="04A0" w:firstRow="1" w:lastRow="0" w:firstColumn="1" w:lastColumn="0" w:noHBand="0" w:noVBand="1"/>
      </w:tblPr>
      <w:tblGrid>
        <w:gridCol w:w="2689"/>
        <w:gridCol w:w="6662"/>
      </w:tblGrid>
      <w:tr w:rsidR="008A41C0" w:rsidRPr="004A54F0" w14:paraId="0FF29AA0" w14:textId="77777777" w:rsidTr="00C26AB4">
        <w:trPr>
          <w:trHeight w:val="80"/>
        </w:trPr>
        <w:tc>
          <w:tcPr>
            <w:tcW w:w="2689" w:type="dxa"/>
          </w:tcPr>
          <w:p w14:paraId="1DFA543A" w14:textId="77777777" w:rsidR="008A41C0" w:rsidRPr="00B84199" w:rsidRDefault="008A41C0" w:rsidP="00C26AB4">
            <w:pPr>
              <w:jc w:val="both"/>
              <w:rPr>
                <w:b/>
              </w:rPr>
            </w:pPr>
            <w:r w:rsidRPr="00B84199">
              <w:rPr>
                <w:b/>
              </w:rPr>
              <w:t>ID</w:t>
            </w:r>
          </w:p>
        </w:tc>
        <w:tc>
          <w:tcPr>
            <w:tcW w:w="6662" w:type="dxa"/>
          </w:tcPr>
          <w:p w14:paraId="28D86049" w14:textId="77777777" w:rsidR="008A41C0" w:rsidRPr="00B84199" w:rsidRDefault="008A41C0" w:rsidP="00C26AB4">
            <w:pPr>
              <w:jc w:val="both"/>
              <w:rPr>
                <w:b/>
              </w:rPr>
            </w:pPr>
            <w:r w:rsidRPr="00B84199">
              <w:rPr>
                <w:b/>
              </w:rPr>
              <w:t>Description</w:t>
            </w:r>
          </w:p>
        </w:tc>
      </w:tr>
      <w:tr w:rsidR="008A41C0" w:rsidRPr="004A54F0" w14:paraId="1C439EBA" w14:textId="77777777" w:rsidTr="00C26AB4">
        <w:trPr>
          <w:trHeight w:val="269"/>
        </w:trPr>
        <w:tc>
          <w:tcPr>
            <w:tcW w:w="2689" w:type="dxa"/>
          </w:tcPr>
          <w:p w14:paraId="6922B840" w14:textId="77777777" w:rsidR="008A41C0" w:rsidRDefault="008A41C0" w:rsidP="00C26AB4">
            <w:pPr>
              <w:jc w:val="both"/>
            </w:pPr>
            <w:r w:rsidRPr="00923683">
              <w:t>PayFlex</w:t>
            </w:r>
            <w:r>
              <w:t xml:space="preserve"> </w:t>
            </w:r>
            <w:r w:rsidRPr="00EC119D">
              <w:t>Charge Id</w:t>
            </w:r>
          </w:p>
          <w:p w14:paraId="74035E11" w14:textId="77777777" w:rsidR="008A41C0" w:rsidRPr="00D025CF" w:rsidRDefault="008A41C0" w:rsidP="00C26AB4">
            <w:pPr>
              <w:jc w:val="both"/>
            </w:pPr>
            <w:r>
              <w:t>(</w:t>
            </w:r>
            <w:r w:rsidRPr="00EC119D">
              <w:rPr>
                <w:rStyle w:val="Emphasis"/>
              </w:rPr>
              <w:t>ZipChargeId</w:t>
            </w:r>
            <w:r>
              <w:t>)</w:t>
            </w:r>
          </w:p>
        </w:tc>
        <w:tc>
          <w:tcPr>
            <w:tcW w:w="6662" w:type="dxa"/>
          </w:tcPr>
          <w:p w14:paraId="718BBC77" w14:textId="77777777" w:rsidR="008A41C0" w:rsidRDefault="008A41C0" w:rsidP="00C26AB4">
            <w:pPr>
              <w:jc w:val="both"/>
            </w:pPr>
            <w:r w:rsidRPr="00EC119D">
              <w:t xml:space="preserve">Holding </w:t>
            </w:r>
            <w:r w:rsidRPr="00923683">
              <w:t>PayFlex</w:t>
            </w:r>
            <w:r>
              <w:t xml:space="preserve"> </w:t>
            </w:r>
            <w:r w:rsidRPr="00EC119D">
              <w:t>Charge ID</w:t>
            </w:r>
            <w:r>
              <w:t>.</w:t>
            </w:r>
          </w:p>
          <w:p w14:paraId="18CA1991" w14:textId="77777777" w:rsidR="008A41C0" w:rsidRPr="00D025CF" w:rsidRDefault="008A41C0" w:rsidP="00C26AB4">
            <w:pPr>
              <w:jc w:val="both"/>
            </w:pPr>
          </w:p>
        </w:tc>
      </w:tr>
      <w:tr w:rsidR="008A41C0" w:rsidRPr="004A54F0" w14:paraId="3AAF3D25" w14:textId="77777777" w:rsidTr="00C26AB4">
        <w:trPr>
          <w:trHeight w:val="269"/>
        </w:trPr>
        <w:tc>
          <w:tcPr>
            <w:tcW w:w="2689" w:type="dxa"/>
          </w:tcPr>
          <w:p w14:paraId="692D113F" w14:textId="77777777" w:rsidR="008A41C0" w:rsidRDefault="008A41C0" w:rsidP="00C26AB4">
            <w:pPr>
              <w:jc w:val="both"/>
            </w:pPr>
            <w:r w:rsidRPr="00923683">
              <w:t>PayFlex</w:t>
            </w:r>
            <w:r>
              <w:t xml:space="preserve"> </w:t>
            </w:r>
            <w:r w:rsidRPr="00EC119D">
              <w:t>Receipt Number</w:t>
            </w:r>
            <w:r w:rsidRPr="00EC119D" w:rsidDel="00EC119D">
              <w:t xml:space="preserve"> </w:t>
            </w:r>
            <w:r>
              <w:t>(</w:t>
            </w:r>
            <w:r w:rsidRPr="00EC119D">
              <w:rPr>
                <w:rStyle w:val="Emphasis"/>
              </w:rPr>
              <w:t>ZipReceiptNumber</w:t>
            </w:r>
            <w:r>
              <w:t>)</w:t>
            </w:r>
          </w:p>
        </w:tc>
        <w:tc>
          <w:tcPr>
            <w:tcW w:w="6662" w:type="dxa"/>
          </w:tcPr>
          <w:p w14:paraId="4CCD8DFB" w14:textId="77777777" w:rsidR="008A41C0" w:rsidRDefault="008A41C0" w:rsidP="00C26AB4">
            <w:pPr>
              <w:jc w:val="both"/>
            </w:pPr>
            <w:r w:rsidRPr="00EC119D">
              <w:t xml:space="preserve">Holding the </w:t>
            </w:r>
            <w:r w:rsidRPr="00923683">
              <w:t>PayFlex</w:t>
            </w:r>
            <w:r>
              <w:t xml:space="preserve"> </w:t>
            </w:r>
            <w:r w:rsidRPr="00EC119D">
              <w:t>receipt number for this order.</w:t>
            </w:r>
            <w:r w:rsidRPr="00EC119D" w:rsidDel="00EC119D">
              <w:t xml:space="preserve"> </w:t>
            </w:r>
          </w:p>
          <w:p w14:paraId="04CCAA55" w14:textId="77777777" w:rsidR="008A41C0" w:rsidRDefault="008A41C0" w:rsidP="00C26AB4">
            <w:pPr>
              <w:jc w:val="both"/>
            </w:pPr>
          </w:p>
        </w:tc>
      </w:tr>
      <w:tr w:rsidR="008A41C0" w:rsidRPr="004A54F0" w14:paraId="2C184994" w14:textId="77777777" w:rsidTr="00C26AB4">
        <w:trPr>
          <w:trHeight w:val="269"/>
        </w:trPr>
        <w:tc>
          <w:tcPr>
            <w:tcW w:w="2689" w:type="dxa"/>
          </w:tcPr>
          <w:p w14:paraId="6FC98C1B" w14:textId="77777777" w:rsidR="008A41C0" w:rsidRDefault="008A41C0" w:rsidP="00C26AB4">
            <w:pPr>
              <w:jc w:val="both"/>
            </w:pPr>
            <w:r w:rsidRPr="00923683">
              <w:t>PayFlex</w:t>
            </w:r>
            <w:r>
              <w:t xml:space="preserve"> </w:t>
            </w:r>
            <w:r w:rsidRPr="00EC119D">
              <w:t>Product</w:t>
            </w:r>
            <w:r w:rsidRPr="00EC119D" w:rsidDel="00EC119D">
              <w:t xml:space="preserve"> </w:t>
            </w:r>
          </w:p>
          <w:p w14:paraId="2210D595" w14:textId="77777777" w:rsidR="008A41C0" w:rsidRDefault="008A41C0" w:rsidP="00C26AB4">
            <w:pPr>
              <w:jc w:val="both"/>
            </w:pPr>
            <w:r>
              <w:t>(</w:t>
            </w:r>
            <w:r w:rsidRPr="00810CB2">
              <w:rPr>
                <w:color w:val="808080" w:themeColor="background1" w:themeShade="80"/>
              </w:rPr>
              <w:t>zipProduct</w:t>
            </w:r>
            <w:r>
              <w:t>)</w:t>
            </w:r>
          </w:p>
        </w:tc>
        <w:tc>
          <w:tcPr>
            <w:tcW w:w="6662" w:type="dxa"/>
          </w:tcPr>
          <w:p w14:paraId="41FB0CFF" w14:textId="77777777" w:rsidR="008A41C0" w:rsidRDefault="008A41C0" w:rsidP="00C26AB4">
            <w:pPr>
              <w:jc w:val="both"/>
            </w:pPr>
            <w:r w:rsidRPr="00EC119D">
              <w:t xml:space="preserve">Holding the </w:t>
            </w:r>
            <w:r w:rsidRPr="00923683">
              <w:t>PayFlex</w:t>
            </w:r>
            <w:r>
              <w:t xml:space="preserve"> </w:t>
            </w:r>
            <w:r w:rsidRPr="00EC119D">
              <w:t>Product, the customer placed.</w:t>
            </w:r>
            <w:r w:rsidRPr="00EC119D" w:rsidDel="00EC119D">
              <w:t xml:space="preserve"> </w:t>
            </w:r>
          </w:p>
          <w:p w14:paraId="572E73AB" w14:textId="77777777" w:rsidR="008A41C0" w:rsidRPr="003867C7" w:rsidRDefault="008A41C0" w:rsidP="00C26AB4">
            <w:pPr>
              <w:jc w:val="both"/>
            </w:pPr>
          </w:p>
        </w:tc>
      </w:tr>
      <w:tr w:rsidR="008A41C0" w:rsidRPr="004A54F0" w14:paraId="41199208" w14:textId="77777777" w:rsidTr="00C26AB4">
        <w:trPr>
          <w:trHeight w:val="269"/>
        </w:trPr>
        <w:tc>
          <w:tcPr>
            <w:tcW w:w="2689" w:type="dxa"/>
          </w:tcPr>
          <w:p w14:paraId="3ACB802B" w14:textId="77777777" w:rsidR="008A41C0" w:rsidRDefault="008A41C0" w:rsidP="00C26AB4">
            <w:pPr>
              <w:jc w:val="both"/>
            </w:pPr>
            <w:r w:rsidRPr="00EC119D">
              <w:t>Is Automatic Capture</w:t>
            </w:r>
          </w:p>
          <w:p w14:paraId="2C00BD73" w14:textId="77777777" w:rsidR="008A41C0" w:rsidRDefault="008A41C0" w:rsidP="00C26AB4">
            <w:pPr>
              <w:jc w:val="both"/>
            </w:pPr>
            <w:r>
              <w:t>(</w:t>
            </w:r>
            <w:r w:rsidRPr="00810CB2">
              <w:rPr>
                <w:color w:val="808080" w:themeColor="background1" w:themeShade="80"/>
              </w:rPr>
              <w:t>isZipAutoCapture</w:t>
            </w:r>
            <w:r>
              <w:t>)</w:t>
            </w:r>
          </w:p>
        </w:tc>
        <w:tc>
          <w:tcPr>
            <w:tcW w:w="6662" w:type="dxa"/>
          </w:tcPr>
          <w:p w14:paraId="064510F9" w14:textId="77777777" w:rsidR="008A41C0" w:rsidRDefault="008A41C0" w:rsidP="00C26AB4">
            <w:pPr>
              <w:jc w:val="both"/>
            </w:pPr>
            <w:r>
              <w:t xml:space="preserve">Holds the state of </w:t>
            </w:r>
            <w:r w:rsidRPr="00D17CC7">
              <w:t>Auto Capture</w:t>
            </w:r>
            <w:r>
              <w:t xml:space="preserve"> param in the capture request.</w:t>
            </w:r>
          </w:p>
          <w:p w14:paraId="22A8CEFD" w14:textId="77777777" w:rsidR="008A41C0" w:rsidRPr="003867C7" w:rsidRDefault="008A41C0" w:rsidP="00C26AB4">
            <w:pPr>
              <w:jc w:val="both"/>
            </w:pPr>
          </w:p>
        </w:tc>
      </w:tr>
    </w:tbl>
    <w:p w14:paraId="1DDAA7EA" w14:textId="77777777" w:rsidR="00046EA2" w:rsidRDefault="00046EA2" w:rsidP="00C26AB4">
      <w:pPr>
        <w:jc w:val="both"/>
      </w:pPr>
    </w:p>
    <w:p w14:paraId="11CBF5CE" w14:textId="67C876C7" w:rsidR="00476B87" w:rsidRDefault="001538EE" w:rsidP="00C26AB4">
      <w:pPr>
        <w:pStyle w:val="Heading3"/>
        <w:jc w:val="both"/>
      </w:pPr>
      <w:bookmarkStart w:id="41" w:name="_Toc64479195"/>
      <w:r>
        <w:t>Profile</w:t>
      </w:r>
      <w:bookmarkEnd w:id="41"/>
    </w:p>
    <w:p w14:paraId="1081AA21" w14:textId="428720AD" w:rsidR="001538EE" w:rsidRDefault="001538EE" w:rsidP="00C26AB4">
      <w:pPr>
        <w:jc w:val="both"/>
      </w:pPr>
    </w:p>
    <w:p w14:paraId="47869CD1" w14:textId="77777777" w:rsidR="00977AAA" w:rsidRDefault="00977AAA" w:rsidP="00C26AB4">
      <w:pPr>
        <w:jc w:val="both"/>
      </w:pPr>
      <w:r>
        <w:t>The following custom attributes have been added to a “</w:t>
      </w:r>
      <w:r w:rsidRPr="00142903">
        <w:rPr>
          <w:rStyle w:val="Emphasis"/>
          <w:b/>
          <w:bCs/>
          <w:color w:val="auto"/>
        </w:rPr>
        <w:t>Zip</w:t>
      </w:r>
      <w:r w:rsidRPr="00142903">
        <w:rPr>
          <w:b/>
          <w:bCs/>
        </w:rPr>
        <w:t>-SFRA</w:t>
      </w:r>
      <w:r>
        <w:t>” attribute group for Zip payment method.</w:t>
      </w:r>
    </w:p>
    <w:p w14:paraId="743565BD" w14:textId="53A769F8" w:rsidR="00977AAA" w:rsidRDefault="001A0FF9" w:rsidP="00C26AB4">
      <w:pPr>
        <w:jc w:val="both"/>
      </w:pPr>
      <w:r>
        <w:rPr>
          <w:i/>
          <w:iCs/>
        </w:rPr>
        <w:t xml:space="preserve">Note: </w:t>
      </w:r>
      <w:r w:rsidRPr="007C1E00">
        <w:rPr>
          <w:i/>
          <w:iCs/>
        </w:rPr>
        <w:t xml:space="preserve">For QuadPay payment method, this custom preference </w:t>
      </w:r>
      <w:r>
        <w:rPr>
          <w:i/>
          <w:iCs/>
        </w:rPr>
        <w:t>is</w:t>
      </w:r>
      <w:r w:rsidRPr="007C1E00">
        <w:rPr>
          <w:i/>
          <w:iCs/>
        </w:rPr>
        <w:t xml:space="preserve"> added to a new “</w:t>
      </w:r>
      <w:r w:rsidRPr="007C1E00">
        <w:rPr>
          <w:b/>
          <w:bCs/>
          <w:i/>
          <w:iCs/>
        </w:rPr>
        <w:t>QuadPay- SFRA</w:t>
      </w:r>
      <w:r w:rsidRPr="007C1E00">
        <w:rPr>
          <w:i/>
          <w:iCs/>
        </w:rPr>
        <w:t>” group and for PayFlex payment method, this custom preference is added to a new “</w:t>
      </w:r>
      <w:r w:rsidRPr="007C1E00">
        <w:rPr>
          <w:b/>
          <w:bCs/>
          <w:i/>
          <w:iCs/>
        </w:rPr>
        <w:t>PayFlex- SFRA</w:t>
      </w:r>
      <w:r w:rsidRPr="007C1E00">
        <w:rPr>
          <w:i/>
          <w:iCs/>
        </w:rPr>
        <w:t>” group</w:t>
      </w:r>
      <w:r>
        <w:t>.</w:t>
      </w:r>
    </w:p>
    <w:p w14:paraId="3F8CEFA2" w14:textId="77777777" w:rsidR="00977AAA" w:rsidRDefault="00977AAA" w:rsidP="00C26AB4">
      <w:pPr>
        <w:jc w:val="both"/>
      </w:pPr>
    </w:p>
    <w:tbl>
      <w:tblPr>
        <w:tblStyle w:val="TableGrid"/>
        <w:tblW w:w="9351" w:type="dxa"/>
        <w:tblLook w:val="04A0" w:firstRow="1" w:lastRow="0" w:firstColumn="1" w:lastColumn="0" w:noHBand="0" w:noVBand="1"/>
      </w:tblPr>
      <w:tblGrid>
        <w:gridCol w:w="2689"/>
        <w:gridCol w:w="6662"/>
      </w:tblGrid>
      <w:tr w:rsidR="008A41C0" w:rsidRPr="004A54F0" w14:paraId="66CB8BB2" w14:textId="77777777" w:rsidTr="00C26AB4">
        <w:trPr>
          <w:trHeight w:val="80"/>
        </w:trPr>
        <w:tc>
          <w:tcPr>
            <w:tcW w:w="2689" w:type="dxa"/>
          </w:tcPr>
          <w:p w14:paraId="1CD1E9F4" w14:textId="77777777" w:rsidR="008A41C0" w:rsidRPr="00B84199" w:rsidRDefault="008A41C0" w:rsidP="00C26AB4">
            <w:pPr>
              <w:jc w:val="both"/>
              <w:rPr>
                <w:b/>
              </w:rPr>
            </w:pPr>
            <w:r w:rsidRPr="00B84199">
              <w:rPr>
                <w:b/>
              </w:rPr>
              <w:t>ID</w:t>
            </w:r>
          </w:p>
        </w:tc>
        <w:tc>
          <w:tcPr>
            <w:tcW w:w="6662" w:type="dxa"/>
          </w:tcPr>
          <w:p w14:paraId="3DE3CA10" w14:textId="77777777" w:rsidR="008A41C0" w:rsidRPr="00B84199" w:rsidRDefault="008A41C0" w:rsidP="00C26AB4">
            <w:pPr>
              <w:jc w:val="both"/>
              <w:rPr>
                <w:b/>
              </w:rPr>
            </w:pPr>
            <w:r w:rsidRPr="00B84199">
              <w:rPr>
                <w:b/>
              </w:rPr>
              <w:t>Description</w:t>
            </w:r>
          </w:p>
        </w:tc>
      </w:tr>
      <w:tr w:rsidR="008A41C0" w:rsidRPr="004A54F0" w14:paraId="5A10944C" w14:textId="77777777" w:rsidTr="00C26AB4">
        <w:trPr>
          <w:trHeight w:val="269"/>
        </w:trPr>
        <w:tc>
          <w:tcPr>
            <w:tcW w:w="2689" w:type="dxa"/>
          </w:tcPr>
          <w:p w14:paraId="29BB1B3C" w14:textId="77777777" w:rsidR="008A41C0" w:rsidRDefault="008A41C0" w:rsidP="00C26AB4">
            <w:pPr>
              <w:jc w:val="both"/>
            </w:pPr>
            <w:r>
              <w:t>Zip Save Token</w:t>
            </w:r>
          </w:p>
          <w:p w14:paraId="0A109209" w14:textId="77777777" w:rsidR="008A41C0" w:rsidRDefault="008A41C0" w:rsidP="00C26AB4">
            <w:pPr>
              <w:jc w:val="both"/>
            </w:pPr>
            <w:r>
              <w:t>(</w:t>
            </w:r>
            <w:r w:rsidRPr="00223E35">
              <w:rPr>
                <w:rStyle w:val="Emphasis"/>
              </w:rPr>
              <w:t>zipSaveToken</w:t>
            </w:r>
            <w:r>
              <w:t>)</w:t>
            </w:r>
          </w:p>
        </w:tc>
        <w:tc>
          <w:tcPr>
            <w:tcW w:w="6662" w:type="dxa"/>
          </w:tcPr>
          <w:p w14:paraId="14E6F9ED" w14:textId="77777777" w:rsidR="008A41C0" w:rsidRDefault="008A41C0" w:rsidP="00C26AB4">
            <w:pPr>
              <w:jc w:val="both"/>
            </w:pPr>
            <w:r>
              <w:t xml:space="preserve">A flag programmatically set if the customer wants to save a Zip token. </w:t>
            </w:r>
            <w:r w:rsidRPr="004F5F17">
              <w:t>Only for Zip AU</w:t>
            </w:r>
            <w:r>
              <w:t>.</w:t>
            </w:r>
          </w:p>
          <w:p w14:paraId="7C0EAD05" w14:textId="77777777" w:rsidR="008A41C0" w:rsidRDefault="008A41C0" w:rsidP="00C26AB4">
            <w:pPr>
              <w:jc w:val="both"/>
            </w:pPr>
          </w:p>
        </w:tc>
      </w:tr>
    </w:tbl>
    <w:p w14:paraId="43417D85" w14:textId="7884FDE2" w:rsidR="00672FFB" w:rsidRDefault="00672FFB" w:rsidP="001538EE"/>
    <w:p w14:paraId="7F5F2A0E" w14:textId="77777777" w:rsidR="00662D88" w:rsidRPr="00662D88" w:rsidRDefault="00662D88" w:rsidP="00662D88"/>
    <w:p w14:paraId="67C6C558" w14:textId="4F8DBB8D" w:rsidR="00C421DC" w:rsidRDefault="00C421DC" w:rsidP="005C69A1"/>
    <w:p w14:paraId="0B60F05C" w14:textId="20F1AEA0" w:rsidR="00C421DC" w:rsidRDefault="00C421DC" w:rsidP="005C69A1"/>
    <w:p w14:paraId="72C4E240" w14:textId="06289EF3" w:rsidR="00C421DC" w:rsidRDefault="00C421DC" w:rsidP="005C69A1"/>
    <w:p w14:paraId="5F6680C1" w14:textId="7A6659F4" w:rsidR="00C421DC" w:rsidRDefault="00C421DC" w:rsidP="005C69A1"/>
    <w:p w14:paraId="4395F0C8" w14:textId="6A430E55" w:rsidR="00C421DC" w:rsidRDefault="00C421DC" w:rsidP="005C69A1"/>
    <w:p w14:paraId="2989BF60" w14:textId="247FA051" w:rsidR="00C421DC" w:rsidRDefault="00C421DC" w:rsidP="005C69A1"/>
    <w:p w14:paraId="4F36001E" w14:textId="65AF5DAE" w:rsidR="00C421DC" w:rsidRDefault="00C421DC" w:rsidP="005C69A1"/>
    <w:p w14:paraId="13A9D3CD" w14:textId="752F0F0D" w:rsidR="00C421DC" w:rsidRDefault="00C421DC" w:rsidP="005C69A1"/>
    <w:p w14:paraId="29614CAD" w14:textId="14C75281" w:rsidR="00C421DC" w:rsidRDefault="00C421DC" w:rsidP="005C69A1"/>
    <w:p w14:paraId="3DB4E78B" w14:textId="6023A0AD" w:rsidR="00C421DC" w:rsidRDefault="00C421DC" w:rsidP="005C69A1"/>
    <w:p w14:paraId="51D7FD3D" w14:textId="661AF8AE" w:rsidR="00C421DC" w:rsidRDefault="00C421DC" w:rsidP="005C69A1"/>
    <w:p w14:paraId="33C31E27" w14:textId="5F688A12" w:rsidR="00C421DC" w:rsidRDefault="00C421DC" w:rsidP="005C69A1"/>
    <w:p w14:paraId="0127E039" w14:textId="0842EC92" w:rsidR="00517333" w:rsidRDefault="007C5B43" w:rsidP="007C5B43">
      <w:pPr>
        <w:pStyle w:val="Heading2"/>
      </w:pPr>
      <w:bookmarkStart w:id="42" w:name="_Toc64479196"/>
      <w:r>
        <w:lastRenderedPageBreak/>
        <w:t>Services</w:t>
      </w:r>
      <w:bookmarkEnd w:id="42"/>
    </w:p>
    <w:p w14:paraId="0A7A5B4F" w14:textId="130D9701" w:rsidR="007C5B43" w:rsidRDefault="007C5B43" w:rsidP="007C5B43"/>
    <w:p w14:paraId="0E2C1D1F" w14:textId="4D65F6DE" w:rsidR="007C5B43" w:rsidRDefault="007C5B43" w:rsidP="007C5B43">
      <w:r>
        <w:t>An HTTP service has been added: “</w:t>
      </w:r>
      <w:r w:rsidRPr="007C5B43">
        <w:rPr>
          <w:rStyle w:val="Emphasis"/>
        </w:rPr>
        <w:t>zip.http.defaultendpoint</w:t>
      </w:r>
      <w:r>
        <w:t>” with a profile “</w:t>
      </w:r>
      <w:r w:rsidRPr="007C5B43">
        <w:rPr>
          <w:rStyle w:val="Emphasis"/>
        </w:rPr>
        <w:t>zip.http.service</w:t>
      </w:r>
      <w:r>
        <w:t>” and two credentials: “</w:t>
      </w:r>
      <w:r w:rsidRPr="007C5B43">
        <w:rPr>
          <w:rStyle w:val="Emphasis"/>
        </w:rPr>
        <w:t>zip.http.credentials.production</w:t>
      </w:r>
      <w:r>
        <w:t>” and “</w:t>
      </w:r>
      <w:r w:rsidRPr="007C5B43">
        <w:rPr>
          <w:rStyle w:val="Emphasis"/>
        </w:rPr>
        <w:t>zip.http.credentials.sandbox</w:t>
      </w:r>
      <w:r>
        <w:t>” for each API mode respectively.</w:t>
      </w:r>
    </w:p>
    <w:p w14:paraId="017E87F0" w14:textId="4E70D4DB" w:rsidR="00E7511A" w:rsidRDefault="00E7511A">
      <w:r>
        <w:br w:type="page"/>
      </w:r>
    </w:p>
    <w:p w14:paraId="22DE0DFE" w14:textId="5FD490A2" w:rsidR="00E83854" w:rsidRDefault="00E83854" w:rsidP="00E83854">
      <w:pPr>
        <w:pStyle w:val="Heading2"/>
      </w:pPr>
      <w:bookmarkStart w:id="43" w:name="_Toc64479197"/>
      <w:r>
        <w:lastRenderedPageBreak/>
        <w:t>Content Assets</w:t>
      </w:r>
      <w:bookmarkEnd w:id="43"/>
    </w:p>
    <w:p w14:paraId="78BD6E11" w14:textId="6C619FD4" w:rsidR="00E83854" w:rsidRDefault="00E83854" w:rsidP="00E7511A"/>
    <w:p w14:paraId="068BE89A" w14:textId="77777777" w:rsidR="009727D2" w:rsidRDefault="009727D2" w:rsidP="009727D2">
      <w:r>
        <w:t>Two content assets have been added as part of the cartridge integration.</w:t>
      </w:r>
    </w:p>
    <w:p w14:paraId="40671A83" w14:textId="77777777" w:rsidR="009727D2" w:rsidRDefault="009727D2" w:rsidP="009727D2"/>
    <w:tbl>
      <w:tblPr>
        <w:tblStyle w:val="TableGrid"/>
        <w:tblW w:w="0" w:type="auto"/>
        <w:tblLook w:val="04A0" w:firstRow="1" w:lastRow="0" w:firstColumn="1" w:lastColumn="0" w:noHBand="0" w:noVBand="1"/>
      </w:tblPr>
      <w:tblGrid>
        <w:gridCol w:w="4675"/>
        <w:gridCol w:w="4675"/>
      </w:tblGrid>
      <w:tr w:rsidR="009727D2" w14:paraId="4428DC7B" w14:textId="77777777" w:rsidTr="004B66D0">
        <w:tc>
          <w:tcPr>
            <w:tcW w:w="4675" w:type="dxa"/>
          </w:tcPr>
          <w:p w14:paraId="4E70E0C4" w14:textId="77777777" w:rsidR="009727D2" w:rsidRDefault="009727D2" w:rsidP="004B66D0">
            <w:r>
              <w:t>zip-declined</w:t>
            </w:r>
          </w:p>
        </w:tc>
        <w:tc>
          <w:tcPr>
            <w:tcW w:w="4675" w:type="dxa"/>
          </w:tcPr>
          <w:p w14:paraId="5B6B9C7D" w14:textId="77777777" w:rsidR="009727D2" w:rsidRDefault="009727D2" w:rsidP="004B66D0">
            <w:r>
              <w:t>This message appears when a Zip payment has been declined.</w:t>
            </w:r>
          </w:p>
          <w:p w14:paraId="4A5F46B8" w14:textId="77777777" w:rsidR="009727D2" w:rsidRDefault="009727D2" w:rsidP="004B66D0"/>
        </w:tc>
      </w:tr>
      <w:tr w:rsidR="009727D2" w14:paraId="6A22515E" w14:textId="77777777" w:rsidTr="004B66D0">
        <w:tc>
          <w:tcPr>
            <w:tcW w:w="4675" w:type="dxa"/>
          </w:tcPr>
          <w:p w14:paraId="6E9F3A24" w14:textId="77777777" w:rsidR="009727D2" w:rsidRPr="00996666" w:rsidRDefault="009727D2" w:rsidP="004B66D0">
            <w:r w:rsidRPr="00996666">
              <w:t>zip-referral-error</w:t>
            </w:r>
          </w:p>
        </w:tc>
        <w:tc>
          <w:tcPr>
            <w:tcW w:w="4675" w:type="dxa"/>
          </w:tcPr>
          <w:p w14:paraId="6D8660A6" w14:textId="77777777" w:rsidR="009727D2" w:rsidRDefault="009727D2" w:rsidP="004B66D0">
            <w:r>
              <w:t>This message appears when checkout proceed with Zip referral account and the order became under review.</w:t>
            </w:r>
          </w:p>
          <w:p w14:paraId="5736BDF5" w14:textId="77777777" w:rsidR="009727D2" w:rsidRDefault="009727D2" w:rsidP="004B66D0"/>
        </w:tc>
      </w:tr>
    </w:tbl>
    <w:p w14:paraId="5BE89B72" w14:textId="77777777" w:rsidR="005C0545" w:rsidRDefault="005C0545" w:rsidP="00E7511A"/>
    <w:p w14:paraId="2CC07731" w14:textId="77777777" w:rsidR="00E83854" w:rsidRDefault="00E83854" w:rsidP="00E7511A"/>
    <w:p w14:paraId="114CCB32" w14:textId="77777777" w:rsidR="00E83854" w:rsidRDefault="00E83854" w:rsidP="00E7511A"/>
    <w:p w14:paraId="74333ABF" w14:textId="77777777" w:rsidR="00E83854" w:rsidRPr="00E7511A" w:rsidRDefault="00E83854" w:rsidP="00E7511A"/>
    <w:p w14:paraId="7367918A" w14:textId="77777777" w:rsidR="00517333" w:rsidRDefault="00517333" w:rsidP="0029356A"/>
    <w:p w14:paraId="72AD638A" w14:textId="3E45B5A5" w:rsidR="00320FA1" w:rsidRDefault="00320FA1">
      <w:r>
        <w:br w:type="page"/>
      </w:r>
    </w:p>
    <w:p w14:paraId="058BDA3A" w14:textId="79D0557A" w:rsidR="00E30BC9" w:rsidRDefault="00E30BC9" w:rsidP="00E30BC9">
      <w:pPr>
        <w:pStyle w:val="Heading1"/>
      </w:pPr>
      <w:bookmarkStart w:id="44" w:name="_Toc64479198"/>
      <w:r>
        <w:lastRenderedPageBreak/>
        <w:t>Installation</w:t>
      </w:r>
      <w:bookmarkEnd w:id="44"/>
    </w:p>
    <w:p w14:paraId="104492F1" w14:textId="64D460C2" w:rsidR="00071D82" w:rsidRDefault="00071D82" w:rsidP="00071D82"/>
    <w:p w14:paraId="4290E771" w14:textId="21E94720" w:rsidR="003F5321" w:rsidRDefault="003F5321" w:rsidP="00934BA0">
      <w:pPr>
        <w:jc w:val="both"/>
      </w:pPr>
      <w:r>
        <w:t>This section describes the contents of the archive you downloaded from Salesforce as well as the way to prepare and install the archive to support payments with Zip.</w:t>
      </w:r>
    </w:p>
    <w:p w14:paraId="72014D72" w14:textId="77777777" w:rsidR="003F5321" w:rsidRDefault="003F5321" w:rsidP="00934BA0">
      <w:pPr>
        <w:jc w:val="both"/>
      </w:pPr>
    </w:p>
    <w:p w14:paraId="561F0074" w14:textId="77777777" w:rsidR="00DB46E5" w:rsidRDefault="00DB46E5" w:rsidP="00934BA0">
      <w:pPr>
        <w:pStyle w:val="Heading2"/>
        <w:jc w:val="both"/>
      </w:pPr>
      <w:bookmarkStart w:id="45" w:name="_Toc64479199"/>
      <w:r>
        <w:t>Archive Contents</w:t>
      </w:r>
      <w:bookmarkEnd w:id="45"/>
    </w:p>
    <w:p w14:paraId="7E61408C" w14:textId="77777777" w:rsidR="00DB46E5" w:rsidRDefault="00DB46E5" w:rsidP="00934BA0">
      <w:pPr>
        <w:jc w:val="both"/>
      </w:pPr>
    </w:p>
    <w:p w14:paraId="73F635F7" w14:textId="77777777" w:rsidR="00DB46E5" w:rsidRDefault="00DB46E5" w:rsidP="00934BA0">
      <w:pPr>
        <w:jc w:val="both"/>
      </w:pPr>
      <w:r>
        <w:t>The archive contains the following folders within:</w:t>
      </w:r>
    </w:p>
    <w:p w14:paraId="47812F5A" w14:textId="77777777" w:rsidR="00DB46E5" w:rsidRDefault="00DB46E5" w:rsidP="00934BA0">
      <w:pPr>
        <w:pStyle w:val="ListParagraph"/>
        <w:numPr>
          <w:ilvl w:val="0"/>
          <w:numId w:val="5"/>
        </w:numPr>
        <w:jc w:val="both"/>
      </w:pPr>
      <w:r>
        <w:t>“</w:t>
      </w:r>
      <w:r w:rsidRPr="003F2CC2">
        <w:rPr>
          <w:rStyle w:val="Emphasis"/>
        </w:rPr>
        <w:t>build</w:t>
      </w:r>
      <w:r>
        <w:t>” – contains front-end build tools and configuration scripts. Note that, building the cartridge front-end resources is unnecessary as they have been added to the archive as well.</w:t>
      </w:r>
    </w:p>
    <w:p w14:paraId="42027BD1" w14:textId="77777777" w:rsidR="00DB46E5" w:rsidRDefault="00DB46E5" w:rsidP="00934BA0">
      <w:pPr>
        <w:pStyle w:val="ListParagraph"/>
        <w:numPr>
          <w:ilvl w:val="0"/>
          <w:numId w:val="5"/>
        </w:numPr>
        <w:jc w:val="both"/>
      </w:pPr>
      <w:r>
        <w:t>“</w:t>
      </w:r>
      <w:r w:rsidRPr="003F2CC2">
        <w:rPr>
          <w:rStyle w:val="Emphasis"/>
        </w:rPr>
        <w:t>cartridges</w:t>
      </w:r>
      <w:r>
        <w:t>” – contains the Zip integration cartridges.</w:t>
      </w:r>
    </w:p>
    <w:p w14:paraId="3B3DBA74" w14:textId="19CD714D" w:rsidR="00AB3FE8" w:rsidRDefault="00DB46E5" w:rsidP="00934BA0">
      <w:pPr>
        <w:pStyle w:val="ListParagraph"/>
        <w:numPr>
          <w:ilvl w:val="0"/>
          <w:numId w:val="5"/>
        </w:numPr>
        <w:jc w:val="both"/>
      </w:pPr>
      <w:r>
        <w:t>“</w:t>
      </w:r>
      <w:r w:rsidRPr="003F2CC2">
        <w:rPr>
          <w:rStyle w:val="Emphasis"/>
        </w:rPr>
        <w:t>cartridges/int_</w:t>
      </w:r>
      <w:r w:rsidR="00135216" w:rsidRPr="0002467E">
        <w:rPr>
          <w:rStyle w:val="Emphasis"/>
        </w:rPr>
        <w:t>zip</w:t>
      </w:r>
      <w:r w:rsidR="00135216">
        <w:rPr>
          <w:rStyle w:val="Emphasis"/>
        </w:rPr>
        <w:t>money</w:t>
      </w:r>
      <w:r>
        <w:t xml:space="preserve">” – contains </w:t>
      </w:r>
      <w:r w:rsidR="00135216">
        <w:t>SiteGenesis</w:t>
      </w:r>
      <w:r w:rsidR="00C421DC">
        <w:t xml:space="preserve"> </w:t>
      </w:r>
      <w:r>
        <w:t>code extensions.</w:t>
      </w:r>
    </w:p>
    <w:p w14:paraId="76990EDB" w14:textId="7980566F" w:rsidR="00AB3FE8" w:rsidRDefault="00AB3FE8" w:rsidP="00934BA0">
      <w:pPr>
        <w:pStyle w:val="ListParagraph"/>
        <w:numPr>
          <w:ilvl w:val="0"/>
          <w:numId w:val="5"/>
        </w:numPr>
        <w:jc w:val="both"/>
      </w:pPr>
      <w:r>
        <w:t>“</w:t>
      </w:r>
      <w:r w:rsidRPr="00AB3FE8">
        <w:t>cartridges/</w:t>
      </w:r>
      <w:r w:rsidRPr="0002467E">
        <w:rPr>
          <w:rStyle w:val="Emphasis"/>
        </w:rPr>
        <w:t>int_zippay</w:t>
      </w:r>
      <w:r>
        <w:t xml:space="preserve">” – contains core code </w:t>
      </w:r>
      <w:r w:rsidR="00C421DC">
        <w:t>extension</w:t>
      </w:r>
    </w:p>
    <w:p w14:paraId="0193ACC5" w14:textId="425A2E83" w:rsidR="00AB3FE8" w:rsidRDefault="00DB46E5" w:rsidP="00934BA0">
      <w:pPr>
        <w:pStyle w:val="ListParagraph"/>
        <w:numPr>
          <w:ilvl w:val="0"/>
          <w:numId w:val="5"/>
        </w:numPr>
        <w:jc w:val="both"/>
      </w:pPr>
      <w:r>
        <w:t>“</w:t>
      </w:r>
      <w:r w:rsidRPr="003F2CC2">
        <w:rPr>
          <w:rStyle w:val="Emphasis"/>
        </w:rPr>
        <w:t>cartridges/bm_zippay</w:t>
      </w:r>
      <w:r>
        <w:t>” – contains Business Manager UI BM-related system extensions to help with QA testing and validating delayed payment flows (partial/full refund and capture of charges).</w:t>
      </w:r>
    </w:p>
    <w:p w14:paraId="0F53C4D4" w14:textId="6D9DC3A0" w:rsidR="00DB46E5" w:rsidRDefault="00DB46E5" w:rsidP="00934BA0">
      <w:pPr>
        <w:pStyle w:val="ListParagraph"/>
        <w:numPr>
          <w:ilvl w:val="0"/>
          <w:numId w:val="5"/>
        </w:numPr>
        <w:jc w:val="both"/>
      </w:pPr>
      <w:r>
        <w:t>“</w:t>
      </w:r>
      <w:r w:rsidRPr="003F2CC2">
        <w:rPr>
          <w:rStyle w:val="Emphasis"/>
        </w:rPr>
        <w:t>documentation</w:t>
      </w:r>
      <w:r>
        <w:t>” – contains this “</w:t>
      </w:r>
      <w:r w:rsidRPr="006E2A6B">
        <w:rPr>
          <w:rStyle w:val="Emphasis"/>
        </w:rPr>
        <w:t>IntegrationGuide.docx</w:t>
      </w:r>
      <w:r>
        <w:t xml:space="preserve">” document which describes integration of Zip Payments with the </w:t>
      </w:r>
      <w:r w:rsidR="00F421A7">
        <w:t>SiteGenesis</w:t>
      </w:r>
      <w:r>
        <w:t>.</w:t>
      </w:r>
    </w:p>
    <w:p w14:paraId="1BB2BC87" w14:textId="77777777" w:rsidR="00DB46E5" w:rsidRDefault="00DB46E5" w:rsidP="00934BA0">
      <w:pPr>
        <w:pStyle w:val="ListParagraph"/>
        <w:numPr>
          <w:ilvl w:val="0"/>
          <w:numId w:val="5"/>
        </w:numPr>
        <w:jc w:val="both"/>
      </w:pPr>
      <w:r>
        <w:t>“</w:t>
      </w:r>
      <w:r w:rsidRPr="003F2CC2">
        <w:rPr>
          <w:rStyle w:val="Emphasis"/>
        </w:rPr>
        <w:t>metadata</w:t>
      </w:r>
      <w:r>
        <w:t>” – contains meta-data to be imported when installing the cartridge.</w:t>
      </w:r>
    </w:p>
    <w:p w14:paraId="32F753C5" w14:textId="77777777" w:rsidR="00DB46E5" w:rsidRDefault="00DB46E5" w:rsidP="00934BA0">
      <w:pPr>
        <w:jc w:val="both"/>
      </w:pPr>
    </w:p>
    <w:p w14:paraId="55558668" w14:textId="77777777" w:rsidR="00DB46E5" w:rsidRDefault="00DB46E5" w:rsidP="00934BA0">
      <w:pPr>
        <w:pStyle w:val="Heading2"/>
        <w:jc w:val="both"/>
      </w:pPr>
      <w:bookmarkStart w:id="46" w:name="_Toc64479200"/>
      <w:r>
        <w:t>Archive Preparation</w:t>
      </w:r>
      <w:bookmarkEnd w:id="46"/>
    </w:p>
    <w:p w14:paraId="4D121574" w14:textId="441DC392" w:rsidR="00DB46E5" w:rsidRDefault="00DB46E5" w:rsidP="001B1A4D">
      <w:pPr>
        <w:jc w:val="both"/>
      </w:pPr>
    </w:p>
    <w:p w14:paraId="502F8152" w14:textId="77777777" w:rsidR="00934BA0" w:rsidRDefault="00934BA0" w:rsidP="00934BA0">
      <w:pPr>
        <w:jc w:val="both"/>
      </w:pPr>
      <w:r>
        <w:t xml:space="preserve">Before following the installation process in this section, please copy-paste the </w:t>
      </w:r>
      <w:r>
        <w:rPr>
          <w:rStyle w:val="Emphasis"/>
        </w:rPr>
        <w:t>metadata</w:t>
      </w:r>
      <w:r>
        <w:t xml:space="preserve"> folder in a temporary directory of your choosing. Then, follow these steps to ensure the archive is prepared for site import:</w:t>
      </w:r>
    </w:p>
    <w:p w14:paraId="4980FD7B" w14:textId="77777777" w:rsidR="00934BA0" w:rsidRDefault="00934BA0" w:rsidP="00934BA0">
      <w:pPr>
        <w:jc w:val="both"/>
      </w:pPr>
      <w:r>
        <w:rPr>
          <w:color w:val="FF0000"/>
        </w:rPr>
        <w:t>Note: Please choose site-template folder based on the Zip payment method you are implementing</w:t>
      </w:r>
    </w:p>
    <w:p w14:paraId="74893797" w14:textId="77777777" w:rsidR="00934BA0" w:rsidRDefault="00934BA0" w:rsidP="00934BA0">
      <w:pPr>
        <w:pStyle w:val="ListParagraph"/>
        <w:numPr>
          <w:ilvl w:val="0"/>
          <w:numId w:val="15"/>
        </w:numPr>
        <w:spacing w:line="256" w:lineRule="auto"/>
        <w:jc w:val="both"/>
      </w:pPr>
      <w:r>
        <w:t>If you are installing Zip payment, choose folder site-template_Zip</w:t>
      </w:r>
    </w:p>
    <w:p w14:paraId="4F2688E0" w14:textId="77777777" w:rsidR="00934BA0" w:rsidRDefault="00934BA0" w:rsidP="00934BA0">
      <w:pPr>
        <w:pStyle w:val="ListParagraph"/>
        <w:numPr>
          <w:ilvl w:val="0"/>
          <w:numId w:val="15"/>
        </w:numPr>
        <w:spacing w:line="256" w:lineRule="auto"/>
        <w:jc w:val="both"/>
      </w:pPr>
      <w:r>
        <w:t>For QuadPay, choose folder site-template_QuadPay</w:t>
      </w:r>
    </w:p>
    <w:p w14:paraId="145DDE4E" w14:textId="77777777" w:rsidR="00934BA0" w:rsidRDefault="00934BA0" w:rsidP="00934BA0">
      <w:pPr>
        <w:pStyle w:val="ListParagraph"/>
        <w:numPr>
          <w:ilvl w:val="0"/>
          <w:numId w:val="15"/>
        </w:numPr>
        <w:spacing w:line="256" w:lineRule="auto"/>
        <w:jc w:val="both"/>
      </w:pPr>
      <w:r>
        <w:t>For PayFlex, choose folder site-template_PayFlex</w:t>
      </w:r>
    </w:p>
    <w:p w14:paraId="70262382" w14:textId="77777777" w:rsidR="00934BA0" w:rsidRDefault="00934BA0" w:rsidP="00934BA0">
      <w:pPr>
        <w:jc w:val="both"/>
      </w:pPr>
    </w:p>
    <w:p w14:paraId="022D35E1" w14:textId="77777777" w:rsidR="00934BA0" w:rsidRDefault="00934BA0" w:rsidP="00934BA0">
      <w:pPr>
        <w:pStyle w:val="ListParagraph"/>
        <w:numPr>
          <w:ilvl w:val="0"/>
          <w:numId w:val="16"/>
        </w:numPr>
        <w:spacing w:line="256" w:lineRule="auto"/>
        <w:jc w:val="both"/>
      </w:pPr>
      <w:r>
        <w:t xml:space="preserve">Within the </w:t>
      </w:r>
      <w:r>
        <w:rPr>
          <w:color w:val="808080" w:themeColor="background1" w:themeShade="80"/>
        </w:rPr>
        <w:t>site-template_Zip</w:t>
      </w:r>
      <w:r>
        <w:rPr>
          <w:rStyle w:val="Emphasis"/>
        </w:rPr>
        <w:t>/sites</w:t>
      </w:r>
      <w:r>
        <w:t xml:space="preserve">, there is a </w:t>
      </w:r>
      <w:r>
        <w:rPr>
          <w:color w:val="808080" w:themeColor="background1" w:themeShade="80"/>
        </w:rPr>
        <w:t xml:space="preserve">RefArch </w:t>
      </w:r>
      <w:r>
        <w:t xml:space="preserve">folder. Rename the folder so its name corresponds to the name of your SFRA site onto which you want the cartridge installed. For example, if you have a site called </w:t>
      </w:r>
      <w:r>
        <w:rPr>
          <w:rStyle w:val="Emphasis"/>
        </w:rPr>
        <w:t>RefArchGlobal</w:t>
      </w:r>
      <w:r>
        <w:t xml:space="preserve">, you must rename the </w:t>
      </w:r>
      <w:r>
        <w:rPr>
          <w:color w:val="808080" w:themeColor="background1" w:themeShade="80"/>
        </w:rPr>
        <w:t xml:space="preserve">RefArch </w:t>
      </w:r>
      <w:r>
        <w:t xml:space="preserve">folder into a new folder called </w:t>
      </w:r>
      <w:r>
        <w:rPr>
          <w:rStyle w:val="Emphasis"/>
        </w:rPr>
        <w:t xml:space="preserve">RefArchGlobal </w:t>
      </w:r>
      <w:r>
        <w:t>in the same directory.</w:t>
      </w:r>
      <w:r>
        <w:br/>
      </w:r>
    </w:p>
    <w:p w14:paraId="1B78B1C3" w14:textId="77777777" w:rsidR="00934BA0" w:rsidRDefault="00934BA0" w:rsidP="00934BA0">
      <w:pPr>
        <w:pStyle w:val="ListParagraph"/>
        <w:numPr>
          <w:ilvl w:val="0"/>
          <w:numId w:val="16"/>
        </w:numPr>
        <w:spacing w:line="256" w:lineRule="auto"/>
        <w:jc w:val="both"/>
      </w:pPr>
      <w:r>
        <w:t xml:space="preserve">Within the </w:t>
      </w:r>
      <w:r>
        <w:rPr>
          <w:rStyle w:val="Emphasis"/>
        </w:rPr>
        <w:t>site-template/libraries</w:t>
      </w:r>
      <w:r>
        <w:t xml:space="preserve"> directory, there is the </w:t>
      </w:r>
      <w:r>
        <w:rPr>
          <w:color w:val="808080" w:themeColor="background1" w:themeShade="80"/>
        </w:rPr>
        <w:t xml:space="preserve">RefArchSharedLibrary </w:t>
      </w:r>
      <w:r>
        <w:t xml:space="preserve">folder. Copy-paste the folder into a new one whose name corresponds to the </w:t>
      </w:r>
      <w:r>
        <w:rPr>
          <w:rStyle w:val="Emphasis"/>
        </w:rPr>
        <w:t>&lt;your-library-id&gt;</w:t>
      </w:r>
      <w:r>
        <w:t xml:space="preserve"> content library assigned to your site. </w:t>
      </w:r>
      <w:r>
        <w:br/>
      </w:r>
    </w:p>
    <w:p w14:paraId="00484217" w14:textId="77777777" w:rsidR="00934BA0" w:rsidRDefault="00934BA0" w:rsidP="00934BA0">
      <w:pPr>
        <w:pStyle w:val="ListParagraph"/>
        <w:numPr>
          <w:ilvl w:val="0"/>
          <w:numId w:val="16"/>
        </w:numPr>
        <w:spacing w:line="256" w:lineRule="auto"/>
        <w:jc w:val="both"/>
      </w:pPr>
      <w:r>
        <w:t xml:space="preserve">Then, within the </w:t>
      </w:r>
      <w:r>
        <w:rPr>
          <w:rStyle w:val="Emphasis"/>
        </w:rPr>
        <w:t>site-template/libraries/&lt;your-library-id&gt;</w:t>
      </w:r>
      <w:r>
        <w:t xml:space="preserve"> directory, open </w:t>
      </w:r>
      <w:r>
        <w:rPr>
          <w:rStyle w:val="Emphasis"/>
        </w:rPr>
        <w:t>library.xml</w:t>
      </w:r>
      <w:r>
        <w:t xml:space="preserve"> file and look to find </w:t>
      </w:r>
      <w:r>
        <w:rPr>
          <w:rStyle w:val="Emphasis"/>
        </w:rPr>
        <w:t>library-id="</w:t>
      </w:r>
      <w:r>
        <w:rPr>
          <w:color w:val="808080" w:themeColor="background1" w:themeShade="80"/>
        </w:rPr>
        <w:t>RefArchSharedLibrary</w:t>
      </w:r>
      <w:r>
        <w:rPr>
          <w:rStyle w:val="Emphasis"/>
        </w:rPr>
        <w:t>"</w:t>
      </w:r>
      <w:r>
        <w:t xml:space="preserve"> at the first opening tag. Replace that with the name of your library </w:t>
      </w:r>
      <w:r>
        <w:rPr>
          <w:rStyle w:val="Emphasis"/>
        </w:rPr>
        <w:t>&lt;your-library-id&gt;.</w:t>
      </w:r>
    </w:p>
    <w:p w14:paraId="61CD95EE" w14:textId="77777777" w:rsidR="009727D2" w:rsidRDefault="009727D2" w:rsidP="00C26AB4">
      <w:pPr>
        <w:jc w:val="both"/>
      </w:pPr>
    </w:p>
    <w:p w14:paraId="26FDB8EF" w14:textId="77777777" w:rsidR="009727D2" w:rsidRPr="00360658" w:rsidRDefault="009727D2" w:rsidP="00C26AB4">
      <w:pPr>
        <w:jc w:val="both"/>
      </w:pPr>
      <w:r w:rsidRPr="00360658">
        <w:t>Note that if you have more than one sites onto which you want the cartridge installed, you must follow the same steps and just copy-paste the folders.</w:t>
      </w:r>
    </w:p>
    <w:p w14:paraId="390187A2" w14:textId="77777777" w:rsidR="00360658" w:rsidRDefault="00360658" w:rsidP="00C26AB4">
      <w:pPr>
        <w:jc w:val="both"/>
      </w:pPr>
    </w:p>
    <w:p w14:paraId="03D652D1" w14:textId="6B59AA66" w:rsidR="00DB46E5" w:rsidRDefault="00DB46E5" w:rsidP="00C26AB4">
      <w:pPr>
        <w:pStyle w:val="Heading2"/>
        <w:jc w:val="both"/>
      </w:pPr>
      <w:bookmarkStart w:id="47" w:name="_Toc64479201"/>
      <w:r>
        <w:lastRenderedPageBreak/>
        <w:t>Cartridge Installation</w:t>
      </w:r>
      <w:bookmarkEnd w:id="47"/>
    </w:p>
    <w:p w14:paraId="029B20E7" w14:textId="1449E6AF" w:rsidR="00360658" w:rsidRDefault="00360658" w:rsidP="00C26AB4">
      <w:pPr>
        <w:jc w:val="both"/>
      </w:pPr>
    </w:p>
    <w:p w14:paraId="722373DB" w14:textId="253ACB5D" w:rsidR="00360658" w:rsidRPr="00DB46E5" w:rsidRDefault="00360658" w:rsidP="00C26AB4">
      <w:pPr>
        <w:jc w:val="both"/>
      </w:pPr>
      <w:r>
        <w:t xml:space="preserve">Please, make sure </w:t>
      </w:r>
      <w:r w:rsidR="00584A39">
        <w:t>the archive contents you received corresponds to the one described in “</w:t>
      </w:r>
      <w:r w:rsidR="00584A39" w:rsidRPr="00AF24DB">
        <w:rPr>
          <w:rStyle w:val="Emphasis"/>
        </w:rPr>
        <w:t>Ar</w:t>
      </w:r>
      <w:r w:rsidR="00AF24DB" w:rsidRPr="00AF24DB">
        <w:rPr>
          <w:rStyle w:val="Emphasis"/>
        </w:rPr>
        <w:t>c</w:t>
      </w:r>
      <w:r w:rsidR="00584A39" w:rsidRPr="00AF24DB">
        <w:rPr>
          <w:rStyle w:val="Emphasis"/>
        </w:rPr>
        <w:t>hive Contents</w:t>
      </w:r>
      <w:r w:rsidR="00584A39">
        <w:t xml:space="preserve">” and that you have followed the steps </w:t>
      </w:r>
      <w:r>
        <w:t>in “</w:t>
      </w:r>
      <w:r w:rsidRPr="00360658">
        <w:rPr>
          <w:rStyle w:val="Emphasis"/>
        </w:rPr>
        <w:t>Archive Preparation</w:t>
      </w:r>
      <w:r>
        <w:t xml:space="preserve">” first. </w:t>
      </w:r>
    </w:p>
    <w:p w14:paraId="4C7E9C2A" w14:textId="5226D677" w:rsidR="00E30BC9" w:rsidRDefault="00E30BC9" w:rsidP="00C26AB4">
      <w:pPr>
        <w:jc w:val="both"/>
      </w:pPr>
      <w:r>
        <w:t>Cartridge installation is done via following the steps laid out in the installation plan shown below:</w:t>
      </w:r>
    </w:p>
    <w:p w14:paraId="4447EE63" w14:textId="0DF95F05" w:rsidR="00C24B5D" w:rsidRDefault="00C24B5D" w:rsidP="00C26AB4">
      <w:pPr>
        <w:pStyle w:val="ListParagraph"/>
        <w:numPr>
          <w:ilvl w:val="0"/>
          <w:numId w:val="1"/>
        </w:numPr>
        <w:jc w:val="both"/>
      </w:pPr>
      <w:r>
        <w:t xml:space="preserve">Add currencies (AUD, NZD, GBP for Zip, USD for </w:t>
      </w:r>
      <w:r w:rsidR="00977ED7">
        <w:t>QuadPay</w:t>
      </w:r>
      <w:r>
        <w:t xml:space="preserve"> and ZAR for PayFlex).</w:t>
      </w:r>
    </w:p>
    <w:p w14:paraId="16911BEB" w14:textId="32BF0AD3" w:rsidR="00C24B5D" w:rsidRDefault="00C24B5D" w:rsidP="00C26AB4">
      <w:pPr>
        <w:pStyle w:val="ListParagraph"/>
        <w:numPr>
          <w:ilvl w:val="0"/>
          <w:numId w:val="1"/>
        </w:numPr>
        <w:jc w:val="both"/>
      </w:pPr>
      <w:r>
        <w:t xml:space="preserve">Add Locales (AU, NZ, GB, US, ZA) – the AU, NZ and GB locales need to be configured for Zip, US locale need to be configured for </w:t>
      </w:r>
      <w:r w:rsidR="00977ED7">
        <w:t>QuadPay</w:t>
      </w:r>
      <w:r>
        <w:t xml:space="preserve"> and ZA locale need to be configured for PayFlex.</w:t>
      </w:r>
    </w:p>
    <w:p w14:paraId="57E8B294" w14:textId="002CADDA" w:rsidR="00C24B5D" w:rsidRDefault="00C24B5D" w:rsidP="00C26AB4">
      <w:pPr>
        <w:pStyle w:val="ListParagraph"/>
        <w:numPr>
          <w:ilvl w:val="0"/>
          <w:numId w:val="1"/>
        </w:numPr>
        <w:jc w:val="both"/>
      </w:pPr>
      <w:r>
        <w:t>Import cartridge metadata via site import – the system integration expert is required to import metadata via “</w:t>
      </w:r>
      <w:r w:rsidRPr="0032299B">
        <w:rPr>
          <w:rStyle w:val="Emphasis"/>
        </w:rPr>
        <w:t>Site Import/Export</w:t>
      </w:r>
      <w:r>
        <w:t>” section in the business manager. Beforehand, the “</w:t>
      </w:r>
      <w:r w:rsidRPr="00E30BC9">
        <w:rPr>
          <w:rStyle w:val="Emphasis"/>
        </w:rPr>
        <w:t>sites/</w:t>
      </w:r>
      <w:r w:rsidRPr="00714E3B">
        <w:rPr>
          <w:rStyle w:val="Emphasis"/>
        </w:rPr>
        <w:t>RefArch</w:t>
      </w:r>
      <w:r w:rsidRPr="00714E3B" w:rsidDel="00714E3B">
        <w:rPr>
          <w:rStyle w:val="Emphasis"/>
        </w:rPr>
        <w:t xml:space="preserve"> </w:t>
      </w:r>
      <w:r>
        <w:t>” folder may need to be renamed or duplicated so configuration is applied to the right site(s), based on SiteGenesis, within the site structure of the merchant’s system.</w:t>
      </w:r>
    </w:p>
    <w:p w14:paraId="6C92CA00" w14:textId="69EBA2CD" w:rsidR="006B154F" w:rsidRDefault="004876A6" w:rsidP="00C26AB4">
      <w:pPr>
        <w:pStyle w:val="ListParagraph"/>
        <w:numPr>
          <w:ilvl w:val="0"/>
          <w:numId w:val="1"/>
        </w:numPr>
        <w:jc w:val="both"/>
      </w:pPr>
      <w:r>
        <w:t xml:space="preserve">Update cartridge path – for each </w:t>
      </w:r>
      <w:r w:rsidR="00110B1D">
        <w:t>SiteGenesis</w:t>
      </w:r>
      <w:r>
        <w:t xml:space="preserve">-enabled site which is going to support zip payments, the </w:t>
      </w:r>
      <w:r w:rsidR="0002467E">
        <w:t xml:space="preserve">system integration expert needs to </w:t>
      </w:r>
      <w:r w:rsidR="00782977">
        <w:t>prepend</w:t>
      </w:r>
      <w:r w:rsidR="0002467E">
        <w:t xml:space="preserve"> </w:t>
      </w:r>
      <w:r w:rsidR="00782977">
        <w:t>zip</w:t>
      </w:r>
      <w:r w:rsidR="0002467E">
        <w:t xml:space="preserve"> cartridge </w:t>
      </w:r>
      <w:r w:rsidR="00782977">
        <w:t>name</w:t>
      </w:r>
      <w:r w:rsidR="0002467E">
        <w:t xml:space="preserve"> </w:t>
      </w:r>
      <w:r w:rsidR="00782977">
        <w:t>to the cartridge path</w:t>
      </w:r>
      <w:r w:rsidR="0002467E">
        <w:t xml:space="preserve">. </w:t>
      </w:r>
      <w:r w:rsidR="00782977">
        <w:t xml:space="preserve">In other words, </w:t>
      </w:r>
      <w:r w:rsidR="0002467E">
        <w:t>“</w:t>
      </w:r>
      <w:r w:rsidR="0002467E" w:rsidRPr="0002467E">
        <w:rPr>
          <w:rStyle w:val="Emphasis"/>
        </w:rPr>
        <w:t>int_</w:t>
      </w:r>
      <w:r w:rsidR="00110B1D" w:rsidRPr="00110B1D">
        <w:rPr>
          <w:rStyle w:val="Emphasis"/>
        </w:rPr>
        <w:t xml:space="preserve"> </w:t>
      </w:r>
      <w:r w:rsidR="00110B1D" w:rsidRPr="0002467E">
        <w:rPr>
          <w:rStyle w:val="Emphasis"/>
        </w:rPr>
        <w:t>zip</w:t>
      </w:r>
      <w:r w:rsidR="00110B1D">
        <w:rPr>
          <w:rStyle w:val="Emphasis"/>
        </w:rPr>
        <w:t>money</w:t>
      </w:r>
      <w:r w:rsidR="0002467E">
        <w:t>”</w:t>
      </w:r>
      <w:r w:rsidR="0034059F">
        <w:t xml:space="preserve"> </w:t>
      </w:r>
      <w:bookmarkStart w:id="48" w:name="_Hlk53130462"/>
      <w:r w:rsidR="0034059F">
        <w:t>and “</w:t>
      </w:r>
      <w:r w:rsidR="0034059F" w:rsidRPr="0002467E">
        <w:rPr>
          <w:rStyle w:val="Emphasis"/>
        </w:rPr>
        <w:t>int_zippay</w:t>
      </w:r>
      <w:r w:rsidR="0034059F">
        <w:t>”</w:t>
      </w:r>
      <w:r w:rsidR="0002467E">
        <w:t xml:space="preserve"> </w:t>
      </w:r>
      <w:bookmarkEnd w:id="48"/>
      <w:r w:rsidR="00782977">
        <w:t>needs to come before</w:t>
      </w:r>
      <w:r w:rsidR="0002467E">
        <w:t xml:space="preserve"> “</w:t>
      </w:r>
      <w:r w:rsidR="00110B1D" w:rsidRPr="00BC46DE">
        <w:rPr>
          <w:rStyle w:val="Emphasis"/>
        </w:rPr>
        <w:t>app_storefront_controllers</w:t>
      </w:r>
      <w:r w:rsidR="0002467E">
        <w:t>”</w:t>
      </w:r>
      <w:r w:rsidR="00110B1D">
        <w:t xml:space="preserve"> and “</w:t>
      </w:r>
      <w:r w:rsidR="00110B1D" w:rsidRPr="00BC46DE">
        <w:rPr>
          <w:rStyle w:val="Emphasis"/>
        </w:rPr>
        <w:t>app_storefront_core</w:t>
      </w:r>
      <w:r w:rsidR="00110B1D">
        <w:t>”</w:t>
      </w:r>
      <w:r w:rsidR="0002467E">
        <w:t xml:space="preserve"> </w:t>
      </w:r>
      <w:r w:rsidR="00782977">
        <w:t>in the path</w:t>
      </w:r>
      <w:r w:rsidR="0002467E">
        <w:t>.</w:t>
      </w:r>
    </w:p>
    <w:p w14:paraId="774D6903" w14:textId="77777777" w:rsidR="004271AC" w:rsidRDefault="004271AC" w:rsidP="004271AC">
      <w:pPr>
        <w:pStyle w:val="ListParagraph"/>
        <w:numPr>
          <w:ilvl w:val="0"/>
          <w:numId w:val="1"/>
        </w:numPr>
        <w:spacing w:line="256" w:lineRule="auto"/>
        <w:jc w:val="both"/>
      </w:pPr>
      <w:r>
        <w:t>Update BM cartridge path – Add “int_zippay” and “bm_zippay” to BM cartridge path</w:t>
      </w:r>
    </w:p>
    <w:p w14:paraId="6FC28A6E" w14:textId="77777777" w:rsidR="004271AC" w:rsidRDefault="004271AC" w:rsidP="004271AC">
      <w:pPr>
        <w:pStyle w:val="ListParagraph"/>
        <w:numPr>
          <w:ilvl w:val="0"/>
          <w:numId w:val="1"/>
        </w:numPr>
        <w:spacing w:line="256" w:lineRule="auto"/>
        <w:jc w:val="both"/>
      </w:pPr>
      <w:r>
        <w:t>For QuadPay payment methods, replace bm_zippay\cartridge\bm_extensions.xml and bm_zippay\cartridge\templates\resources\zippaybm.properties with files from bm-changes_QuadPay</w:t>
      </w:r>
    </w:p>
    <w:p w14:paraId="7967FC21" w14:textId="154595ED" w:rsidR="004271AC" w:rsidRDefault="004271AC" w:rsidP="004271AC">
      <w:pPr>
        <w:pStyle w:val="ListParagraph"/>
        <w:numPr>
          <w:ilvl w:val="0"/>
          <w:numId w:val="1"/>
        </w:numPr>
        <w:jc w:val="both"/>
      </w:pPr>
      <w:r>
        <w:t>For PayFlex payment methods, replace bm_zippay\cartridge\bm_extensions.xml and bm_zippay\cartridge\templates\resources\zippaybm.properties with files from bm-changes_PayFlex</w:t>
      </w:r>
    </w:p>
    <w:p w14:paraId="3DF03C7C" w14:textId="212DE99D" w:rsidR="00F12502" w:rsidRDefault="001E5494" w:rsidP="004271AC">
      <w:pPr>
        <w:pStyle w:val="ListParagraph"/>
        <w:numPr>
          <w:ilvl w:val="0"/>
          <w:numId w:val="1"/>
        </w:numPr>
        <w:jc w:val="both"/>
      </w:pPr>
      <w:r>
        <w:t>Update SiteGenesis – the base cartridges must be updated with the custom code from section “</w:t>
      </w:r>
      <w:r w:rsidR="00CB5907">
        <w:fldChar w:fldCharType="begin"/>
      </w:r>
      <w:r w:rsidR="00CB5907">
        <w:instrText xml:space="preserve"> REF _Ref6587379 \h </w:instrText>
      </w:r>
      <w:r w:rsidR="001B1A4D">
        <w:instrText xml:space="preserve"> \* MERGEFORMAT </w:instrText>
      </w:r>
      <w:r w:rsidR="00CB5907">
        <w:fldChar w:fldCharType="separate"/>
      </w:r>
      <w:r w:rsidR="00283B41" w:rsidRPr="00F6640F">
        <w:t>Custom Code</w:t>
      </w:r>
      <w:r w:rsidR="00CB5907">
        <w:fldChar w:fldCharType="end"/>
      </w:r>
      <w:r>
        <w:t>”</w:t>
      </w:r>
      <w:r w:rsidR="000A1282">
        <w:t>.</w:t>
      </w:r>
    </w:p>
    <w:p w14:paraId="00205EC2" w14:textId="77777777" w:rsidR="00F12502" w:rsidRDefault="00F12502" w:rsidP="00F12502"/>
    <w:p w14:paraId="6909610C" w14:textId="63817537" w:rsidR="00D2675E" w:rsidRDefault="00D2675E" w:rsidP="00D2675E"/>
    <w:p w14:paraId="35A3DD56" w14:textId="77777777" w:rsidR="00AF0BDD" w:rsidRDefault="00AF0BDD">
      <w:pPr>
        <w:rPr>
          <w:rFonts w:asciiTheme="majorHAnsi" w:eastAsiaTheme="majorEastAsia" w:hAnsiTheme="majorHAnsi" w:cstheme="majorBidi"/>
          <w:color w:val="000000" w:themeColor="text1"/>
          <w:sz w:val="32"/>
          <w:szCs w:val="32"/>
        </w:rPr>
      </w:pPr>
      <w:bookmarkStart w:id="49" w:name="_Toc494378456"/>
      <w:r>
        <w:br w:type="page"/>
      </w:r>
    </w:p>
    <w:p w14:paraId="161F759B" w14:textId="602990C6" w:rsidR="00D2675E" w:rsidRPr="00F6640F" w:rsidRDefault="00D2675E" w:rsidP="00F75415">
      <w:pPr>
        <w:pStyle w:val="Heading1"/>
      </w:pPr>
      <w:bookmarkStart w:id="50" w:name="_Ref6587379"/>
      <w:bookmarkStart w:id="51" w:name="_Toc64479202"/>
      <w:r w:rsidRPr="00F6640F">
        <w:lastRenderedPageBreak/>
        <w:t>Custom Code</w:t>
      </w:r>
      <w:bookmarkEnd w:id="49"/>
      <w:bookmarkEnd w:id="50"/>
      <w:bookmarkEnd w:id="51"/>
    </w:p>
    <w:p w14:paraId="4FEF7454" w14:textId="77777777" w:rsidR="00D2675E" w:rsidRPr="00F6640F" w:rsidRDefault="00D2675E" w:rsidP="00D2675E">
      <w:pPr>
        <w:pStyle w:val="BodyText"/>
      </w:pPr>
    </w:p>
    <w:p w14:paraId="304E9D1F" w14:textId="77777777" w:rsidR="00D2675E" w:rsidRPr="003A6DB0" w:rsidRDefault="00D2675E" w:rsidP="00F75415">
      <w:pPr>
        <w:pStyle w:val="Heading2"/>
      </w:pPr>
      <w:bookmarkStart w:id="52" w:name="_Toc494378457"/>
      <w:bookmarkStart w:id="53" w:name="_Toc64479203"/>
      <w:r w:rsidRPr="003A6DB0">
        <w:t>Updates on your storefont core cartridge</w:t>
      </w:r>
      <w:bookmarkEnd w:id="52"/>
      <w:bookmarkEnd w:id="53"/>
    </w:p>
    <w:p w14:paraId="52EE8999" w14:textId="77777777" w:rsidR="00D2675E" w:rsidRPr="00F6640F" w:rsidRDefault="00D2675E" w:rsidP="00D2675E"/>
    <w:p w14:paraId="24219C88" w14:textId="77777777" w:rsidR="00D2675E" w:rsidRPr="00F6640F" w:rsidRDefault="00D2675E" w:rsidP="00D2675E">
      <w:r w:rsidRPr="00F6640F">
        <w:t>Please follow steps as below:</w:t>
      </w:r>
    </w:p>
    <w:p w14:paraId="387EE11A" w14:textId="77777777" w:rsidR="00D2675E" w:rsidRDefault="00D2675E" w:rsidP="00D2675E"/>
    <w:p w14:paraId="53003C4A" w14:textId="77777777" w:rsidR="001F3ECC" w:rsidRDefault="00D2675E" w:rsidP="001F3ECC">
      <w:pPr>
        <w:pStyle w:val="ListParagraph"/>
        <w:numPr>
          <w:ilvl w:val="0"/>
          <w:numId w:val="9"/>
        </w:numPr>
      </w:pPr>
      <w:bookmarkStart w:id="54" w:name="OLE_LINK28"/>
      <w:bookmarkStart w:id="55" w:name="OLE_LINK29"/>
      <w:r w:rsidRPr="000C0284">
        <w:t>{your_storefront_core}/cartridge/templates/default/components/footer/footer_UI.isml</w:t>
      </w:r>
    </w:p>
    <w:p w14:paraId="37BF20DD" w14:textId="77777777" w:rsidR="00CB32B1" w:rsidRDefault="001F3ECC" w:rsidP="00CB32B1">
      <w:pPr>
        <w:pStyle w:val="ListParagraph"/>
        <w:numPr>
          <w:ilvl w:val="0"/>
          <w:numId w:val="9"/>
        </w:numPr>
      </w:pPr>
      <w:r w:rsidRPr="000C0284">
        <w:t>{your_storefront_core}/cartridge/templates/default/checkout/cart/cart.isml</w:t>
      </w:r>
    </w:p>
    <w:p w14:paraId="7EF373EC" w14:textId="77777777" w:rsidR="00DA37E3" w:rsidRDefault="00CB32B1" w:rsidP="00DA37E3">
      <w:pPr>
        <w:pStyle w:val="ListParagraph"/>
        <w:numPr>
          <w:ilvl w:val="0"/>
          <w:numId w:val="9"/>
        </w:numPr>
      </w:pPr>
      <w:r w:rsidRPr="009D55B7">
        <w:t>{your_storefront_core}/cartridge/templates/default/checkout/billing/billing.isml</w:t>
      </w:r>
    </w:p>
    <w:p w14:paraId="3F6C59E2" w14:textId="77777777" w:rsidR="00364D0A" w:rsidRDefault="00DA37E3" w:rsidP="00364D0A">
      <w:pPr>
        <w:pStyle w:val="ListParagraph"/>
        <w:numPr>
          <w:ilvl w:val="0"/>
          <w:numId w:val="9"/>
        </w:numPr>
      </w:pPr>
      <w:r w:rsidRPr="009D55B7">
        <w:t>{your_storefront_core}/cartridge/templates/default/product/components/pricing.isml</w:t>
      </w:r>
    </w:p>
    <w:p w14:paraId="49B9E77E" w14:textId="4C24EB86" w:rsidR="00364D0A" w:rsidRPr="00162BF2" w:rsidRDefault="00364D0A" w:rsidP="00364D0A">
      <w:pPr>
        <w:pStyle w:val="ListParagraph"/>
        <w:numPr>
          <w:ilvl w:val="0"/>
          <w:numId w:val="9"/>
        </w:numPr>
      </w:pPr>
      <w:r w:rsidRPr="00162BF2">
        <w:t>{your_storefront_core}/cartridge/templates/default/checkout/billing/paymentmethods.isml</w:t>
      </w:r>
    </w:p>
    <w:p w14:paraId="1A3125B7" w14:textId="77777777" w:rsidR="002A0B14" w:rsidRDefault="008C7D93" w:rsidP="002A0B14">
      <w:pPr>
        <w:pStyle w:val="ListParagraph"/>
        <w:numPr>
          <w:ilvl w:val="0"/>
          <w:numId w:val="9"/>
        </w:numPr>
      </w:pPr>
      <w:r w:rsidRPr="00162BF2">
        <w:t>{your_storefront_core}/cartridge/templates/default/checkout/summary/summary.isml</w:t>
      </w:r>
    </w:p>
    <w:p w14:paraId="7705A91E" w14:textId="77777777" w:rsidR="008E7A72" w:rsidRDefault="00FF0233" w:rsidP="008E7A72">
      <w:pPr>
        <w:pStyle w:val="ListParagraph"/>
        <w:numPr>
          <w:ilvl w:val="0"/>
          <w:numId w:val="9"/>
        </w:numPr>
      </w:pPr>
      <w:r>
        <w:t>{your_storefront_core}/cartridge/templates/default/</w:t>
      </w:r>
      <w:r w:rsidRPr="00FF0233">
        <w:t>components</w:t>
      </w:r>
      <w:r>
        <w:t>/</w:t>
      </w:r>
      <w:r w:rsidRPr="00FF0233">
        <w:t>order</w:t>
      </w:r>
      <w:r>
        <w:t>/</w:t>
      </w:r>
      <w:r w:rsidRPr="00FF0233">
        <w:t>orderdetailsemail</w:t>
      </w:r>
      <w:r>
        <w:t>.isml</w:t>
      </w:r>
    </w:p>
    <w:p w14:paraId="0FB57970" w14:textId="123E3017" w:rsidR="008E7A72" w:rsidRPr="00FD245C" w:rsidRDefault="008E7A72" w:rsidP="008E7A72">
      <w:pPr>
        <w:pStyle w:val="ListParagraph"/>
        <w:numPr>
          <w:ilvl w:val="0"/>
          <w:numId w:val="9"/>
        </w:numPr>
      </w:pPr>
      <w:r>
        <w:t>{</w:t>
      </w:r>
      <w:r w:rsidR="006B2C48">
        <w:t>your_storefront_core</w:t>
      </w:r>
      <w:r>
        <w:t>}/</w:t>
      </w:r>
      <w:r w:rsidRPr="00FD245C">
        <w:rPr>
          <w:bCs/>
        </w:rPr>
        <w:t xml:space="preserve"> cartridge/templates/default/components/order/orderdetails.isml</w:t>
      </w:r>
    </w:p>
    <w:p w14:paraId="11710466" w14:textId="29AABEF2" w:rsidR="008E7A72" w:rsidRDefault="008E7A72" w:rsidP="008E7A72">
      <w:pPr>
        <w:pStyle w:val="ListParagraph"/>
        <w:numPr>
          <w:ilvl w:val="0"/>
          <w:numId w:val="9"/>
        </w:numPr>
      </w:pPr>
      <w:r>
        <w:t>{your_storefront_core</w:t>
      </w:r>
      <w:r w:rsidR="00CC5CAC">
        <w:t>}/</w:t>
      </w:r>
      <w:r w:rsidRPr="002B01EB">
        <w:t>cartridge/templates/default/account/payment/paymentinstrumentlist.isml</w:t>
      </w:r>
    </w:p>
    <w:p w14:paraId="166C00B1" w14:textId="16C50DCF" w:rsidR="008119CE" w:rsidRDefault="008119CE" w:rsidP="008E7A72">
      <w:pPr>
        <w:pStyle w:val="ListParagraph"/>
        <w:numPr>
          <w:ilvl w:val="0"/>
          <w:numId w:val="9"/>
        </w:numPr>
      </w:pPr>
      <w:r>
        <w:t>{your_storefront_core}/</w:t>
      </w:r>
      <w:r w:rsidRPr="008119CE">
        <w:t>cartridge/templates/default/account/orderhistory/orders.isml</w:t>
      </w:r>
    </w:p>
    <w:p w14:paraId="18827C0C" w14:textId="2E45E72A" w:rsidR="008E7A72" w:rsidRPr="00AC04AE" w:rsidRDefault="008E7A72">
      <w:pPr>
        <w:pStyle w:val="ListParagraph"/>
        <w:numPr>
          <w:ilvl w:val="0"/>
          <w:numId w:val="9"/>
        </w:numPr>
      </w:pPr>
      <w:r>
        <w:t>{your_storefront_core</w:t>
      </w:r>
      <w:r w:rsidR="00CC5CAC">
        <w:t>}/</w:t>
      </w:r>
      <w:r w:rsidRPr="002B01EB">
        <w:t>cartridge/</w:t>
      </w:r>
      <w:r w:rsidRPr="00B37D95">
        <w:t>cartridge/forms/default/profile.xml</w:t>
      </w:r>
    </w:p>
    <w:p w14:paraId="34E2ABA1" w14:textId="77777777" w:rsidR="00F75415" w:rsidRPr="000C0284" w:rsidRDefault="00F75415" w:rsidP="00F75415"/>
    <w:p w14:paraId="52A4B54E" w14:textId="518B98A8" w:rsidR="00D2675E" w:rsidRDefault="00F75415" w:rsidP="00F75415">
      <w:pPr>
        <w:pStyle w:val="Heading3"/>
      </w:pPr>
      <w:bookmarkStart w:id="56" w:name="_Toc64479204"/>
      <w:bookmarkEnd w:id="54"/>
      <w:bookmarkEnd w:id="55"/>
      <w:r w:rsidRPr="000C0284">
        <w:t>{your_storefront_core}/cartridge/templates/default/components/footer/footer_UI.isml</w:t>
      </w:r>
      <w:bookmarkEnd w:id="56"/>
    </w:p>
    <w:p w14:paraId="736C3461" w14:textId="77777777" w:rsidR="00F75415" w:rsidRPr="00F75415" w:rsidRDefault="00F75415" w:rsidP="00F75415"/>
    <w:p w14:paraId="13CC4748" w14:textId="77777777" w:rsidR="00D2675E" w:rsidRPr="00F6640F" w:rsidRDefault="00D2675E" w:rsidP="00D2675E">
      <w:pPr>
        <w:rPr>
          <w:rStyle w:val="Strong"/>
        </w:rPr>
      </w:pPr>
      <w:r>
        <w:rPr>
          <w:noProof/>
        </w:rPr>
        <w:drawing>
          <wp:inline distT="0" distB="0" distL="0" distR="0" wp14:anchorId="6837D206" wp14:editId="47B8871B">
            <wp:extent cx="6033495" cy="3746828"/>
            <wp:effectExtent l="19050" t="19050" r="24765" b="254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77038" cy="3773868"/>
                    </a:xfrm>
                    <a:prstGeom prst="rect">
                      <a:avLst/>
                    </a:prstGeom>
                    <a:ln w="3175">
                      <a:solidFill>
                        <a:schemeClr val="accent1"/>
                      </a:solidFill>
                    </a:ln>
                  </pic:spPr>
                </pic:pic>
              </a:graphicData>
            </a:graphic>
          </wp:inline>
        </w:drawing>
      </w:r>
    </w:p>
    <w:p w14:paraId="1ED755BF" w14:textId="77777777" w:rsidR="00D2675E" w:rsidRDefault="00D2675E" w:rsidP="00D2675E">
      <w:pPr>
        <w:rPr>
          <w:rStyle w:val="Strong"/>
        </w:rPr>
      </w:pPr>
    </w:p>
    <w:p w14:paraId="460149E4" w14:textId="77777777" w:rsidR="00D2675E" w:rsidRPr="00C53A8D" w:rsidRDefault="00D2675E" w:rsidP="00D2675E">
      <w:r w:rsidRPr="00C53A8D">
        <w:t>Code updated:</w:t>
      </w:r>
    </w:p>
    <w:p w14:paraId="70424549" w14:textId="77777777" w:rsidR="004E42F7" w:rsidRDefault="004E42F7" w:rsidP="00D2675E">
      <w:pPr>
        <w:rPr>
          <w:rStyle w:val="Strong"/>
        </w:rPr>
      </w:pPr>
    </w:p>
    <w:p w14:paraId="2F336B48" w14:textId="77777777" w:rsidR="00C53A8D" w:rsidRDefault="00C53A8D" w:rsidP="00C53A8D">
      <w:pPr>
        <w:pStyle w:val="Code"/>
      </w:pPr>
      <w:r>
        <w:t>&lt;!-- zipMoney Checkout Scripts --&gt;</w:t>
      </w:r>
    </w:p>
    <w:p w14:paraId="62A76B64" w14:textId="77777777" w:rsidR="00C53A8D" w:rsidRDefault="00C53A8D" w:rsidP="00C53A8D">
      <w:pPr>
        <w:pStyle w:val="Code"/>
      </w:pPr>
      <w:r>
        <w:rPr>
          <w:color w:val="008080"/>
        </w:rPr>
        <w:t>&lt;</w:t>
      </w:r>
      <w:r>
        <w:rPr>
          <w:color w:val="3F7F7F"/>
        </w:rPr>
        <w:t>isinclude</w:t>
      </w:r>
      <w:r>
        <w:t xml:space="preserve"> </w:t>
      </w:r>
      <w:r>
        <w:rPr>
          <w:color w:val="7F007F"/>
        </w:rPr>
        <w:t>template</w:t>
      </w:r>
      <w:r>
        <w:t xml:space="preserve"> = "zipMoney/checkout/zipMoney_checkout" </w:t>
      </w:r>
      <w:r>
        <w:rPr>
          <w:color w:val="008080"/>
        </w:rPr>
        <w:t>/&gt;</w:t>
      </w:r>
    </w:p>
    <w:p w14:paraId="4BCFCB0C" w14:textId="77777777" w:rsidR="00C53A8D" w:rsidRDefault="00C53A8D" w:rsidP="00C53A8D">
      <w:pPr>
        <w:pStyle w:val="Code"/>
      </w:pPr>
    </w:p>
    <w:p w14:paraId="7DAD5E87" w14:textId="77777777" w:rsidR="00C53A8D" w:rsidRDefault="00C53A8D" w:rsidP="00C53A8D">
      <w:pPr>
        <w:pStyle w:val="Code"/>
      </w:pPr>
      <w:r>
        <w:t>&lt;!-- zipMoney Widget API --&gt;</w:t>
      </w:r>
    </w:p>
    <w:p w14:paraId="4008DDD8" w14:textId="7F1052B5" w:rsidR="00C53A8D" w:rsidRDefault="00C53A8D" w:rsidP="00C53A8D">
      <w:pPr>
        <w:pStyle w:val="Code"/>
        <w:rPr>
          <w:rStyle w:val="Strong"/>
        </w:rPr>
      </w:pPr>
      <w:r>
        <w:rPr>
          <w:color w:val="008080"/>
        </w:rPr>
        <w:t>&lt;</w:t>
      </w:r>
      <w:r>
        <w:rPr>
          <w:color w:val="3F7F7F"/>
        </w:rPr>
        <w:t>isinclude</w:t>
      </w:r>
      <w:r>
        <w:t xml:space="preserve"> </w:t>
      </w:r>
      <w:r>
        <w:rPr>
          <w:color w:val="7F007F"/>
        </w:rPr>
        <w:t>template</w:t>
      </w:r>
      <w:r>
        <w:t xml:space="preserve"> = "zipMoney/widgets/zipMoney_widget_api"</w:t>
      </w:r>
      <w:r>
        <w:rPr>
          <w:color w:val="008080"/>
        </w:rPr>
        <w:t>/&gt;</w:t>
      </w:r>
    </w:p>
    <w:p w14:paraId="7710BD88" w14:textId="356307DB" w:rsidR="00D2675E" w:rsidRDefault="00D2675E" w:rsidP="0093658A">
      <w:pPr>
        <w:pStyle w:val="NormalWeb"/>
        <w:ind w:left="0"/>
      </w:pPr>
      <w:bookmarkStart w:id="57" w:name="OLE_LINK35"/>
      <w:bookmarkStart w:id="58" w:name="OLE_LINK36"/>
    </w:p>
    <w:p w14:paraId="584412D9" w14:textId="77777777" w:rsidR="00D2675E" w:rsidRPr="000C0284" w:rsidRDefault="00D2675E" w:rsidP="001F3ECC">
      <w:pPr>
        <w:pStyle w:val="Heading3"/>
      </w:pPr>
      <w:bookmarkStart w:id="59" w:name="_Toc64479205"/>
      <w:r w:rsidRPr="000C0284">
        <w:t>{your_storefront_core}/cartridge/templates/default/checkout/cart/cart.isml</w:t>
      </w:r>
      <w:bookmarkEnd w:id="57"/>
      <w:bookmarkEnd w:id="58"/>
      <w:bookmarkEnd w:id="59"/>
    </w:p>
    <w:p w14:paraId="46940631" w14:textId="77777777" w:rsidR="00D2675E" w:rsidRDefault="00D2675E" w:rsidP="00D2675E"/>
    <w:p w14:paraId="37BE6D34" w14:textId="77777777" w:rsidR="00D2675E" w:rsidRPr="00F32119" w:rsidRDefault="00D2675E" w:rsidP="00D2675E">
      <w:r>
        <w:rPr>
          <w:noProof/>
        </w:rPr>
        <w:drawing>
          <wp:inline distT="0" distB="0" distL="0" distR="0" wp14:anchorId="33BD38B8" wp14:editId="49684EA4">
            <wp:extent cx="6073687" cy="3660796"/>
            <wp:effectExtent l="19050" t="19050" r="22860" b="158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73687" cy="3660796"/>
                    </a:xfrm>
                    <a:prstGeom prst="rect">
                      <a:avLst/>
                    </a:prstGeom>
                    <a:ln w="3175">
                      <a:solidFill>
                        <a:schemeClr val="accent1"/>
                      </a:solidFill>
                    </a:ln>
                  </pic:spPr>
                </pic:pic>
              </a:graphicData>
            </a:graphic>
          </wp:inline>
        </w:drawing>
      </w:r>
    </w:p>
    <w:p w14:paraId="1F7030D8" w14:textId="77777777" w:rsidR="00D2675E" w:rsidRDefault="00D2675E" w:rsidP="00D2675E"/>
    <w:p w14:paraId="2E0E96DA" w14:textId="6062D9A7" w:rsidR="00D2675E" w:rsidRDefault="00D2675E" w:rsidP="00D2675E">
      <w:r>
        <w:t>Code updated:</w:t>
      </w:r>
    </w:p>
    <w:p w14:paraId="4B44C1A5" w14:textId="27C5B8F3" w:rsidR="00021C3B" w:rsidRDefault="00021C3B" w:rsidP="00D2675E"/>
    <w:p w14:paraId="3255CD33" w14:textId="77777777" w:rsidR="00021C3B" w:rsidRDefault="00021C3B" w:rsidP="00021C3B">
      <w:pPr>
        <w:pStyle w:val="Code"/>
      </w:pPr>
      <w:r>
        <w:rPr>
          <w:color w:val="008080"/>
        </w:rPr>
        <w:t>&lt;</w:t>
      </w:r>
      <w:r>
        <w:rPr>
          <w:color w:val="3F7F7F"/>
          <w:highlight w:val="lightGray"/>
        </w:rPr>
        <w:t>iscomment</w:t>
      </w:r>
      <w:r>
        <w:rPr>
          <w:color w:val="008080"/>
        </w:rPr>
        <w:t>&gt;</w:t>
      </w:r>
      <w:r>
        <w:t>show checkout and continue shopping buttons above cart</w:t>
      </w:r>
      <w:r>
        <w:rPr>
          <w:color w:val="008080"/>
        </w:rPr>
        <w:t>&lt;/</w:t>
      </w:r>
      <w:r>
        <w:rPr>
          <w:color w:val="3F7F7F"/>
          <w:highlight w:val="lightGray"/>
        </w:rPr>
        <w:t>iscomment</w:t>
      </w:r>
      <w:r>
        <w:rPr>
          <w:color w:val="008080"/>
        </w:rPr>
        <w:t>&gt;</w:t>
      </w:r>
    </w:p>
    <w:p w14:paraId="20ADFAF7" w14:textId="77777777" w:rsidR="00021C3B" w:rsidRDefault="00021C3B" w:rsidP="00021C3B">
      <w:pPr>
        <w:pStyle w:val="Code"/>
      </w:pPr>
      <w:r>
        <w:rPr>
          <w:color w:val="3F7F7F"/>
        </w:rPr>
        <w:t>&lt;isif</w:t>
      </w:r>
      <w:r>
        <w:t xml:space="preserve"> </w:t>
      </w:r>
      <w:r>
        <w:rPr>
          <w:color w:val="7F007F"/>
        </w:rPr>
        <w:t>condition</w:t>
      </w:r>
      <w:r>
        <w:t>="${!empty(pdict.zipMoney_declined) &amp;&amp; pdict.zipMoney_declined}"</w:t>
      </w:r>
      <w:r>
        <w:rPr>
          <w:color w:val="008080"/>
        </w:rPr>
        <w:t>&gt;</w:t>
      </w:r>
    </w:p>
    <w:p w14:paraId="4D819C9D" w14:textId="77777777" w:rsidR="00021C3B" w:rsidRDefault="00021C3B" w:rsidP="00021C3B">
      <w:pPr>
        <w:pStyle w:val="Code"/>
      </w:pPr>
      <w:r>
        <w:rPr>
          <w:color w:val="008080"/>
        </w:rPr>
        <w:t>&lt;</w:t>
      </w:r>
      <w:r>
        <w:rPr>
          <w:color w:val="3F7F7F"/>
        </w:rPr>
        <w:t>iscontentasset</w:t>
      </w:r>
      <w:r>
        <w:t xml:space="preserve"> </w:t>
      </w:r>
      <w:r>
        <w:rPr>
          <w:color w:val="7F007F"/>
        </w:rPr>
        <w:t>aid</w:t>
      </w:r>
      <w:r>
        <w:t xml:space="preserve">="zipMoney_referral_order_declined_message" </w:t>
      </w:r>
      <w:r>
        <w:rPr>
          <w:color w:val="008080"/>
        </w:rPr>
        <w:t>/&gt;</w:t>
      </w:r>
    </w:p>
    <w:p w14:paraId="67550C3B" w14:textId="0062066F" w:rsidR="00021C3B" w:rsidRDefault="00021C3B" w:rsidP="00021C3B">
      <w:pPr>
        <w:pStyle w:val="Code"/>
      </w:pPr>
      <w:r>
        <w:rPr>
          <w:color w:val="008080"/>
        </w:rPr>
        <w:t>&lt;/</w:t>
      </w:r>
      <w:r>
        <w:t>isif</w:t>
      </w:r>
      <w:r>
        <w:rPr>
          <w:color w:val="008080"/>
        </w:rPr>
        <w:t>&gt;</w:t>
      </w:r>
    </w:p>
    <w:p w14:paraId="6FE05D6A" w14:textId="333119B4" w:rsidR="00D2675E" w:rsidRDefault="00D2675E" w:rsidP="00D2675E">
      <w:pPr>
        <w:spacing w:after="200" w:line="276" w:lineRule="auto"/>
        <w:rPr>
          <w:b/>
          <w:sz w:val="28"/>
          <w:szCs w:val="28"/>
        </w:rPr>
      </w:pPr>
      <w:bookmarkStart w:id="60" w:name="OLE_LINK32"/>
      <w:bookmarkStart w:id="61" w:name="OLE_LINK33"/>
    </w:p>
    <w:p w14:paraId="0D6C94EF" w14:textId="77777777" w:rsidR="00D2675E" w:rsidRDefault="00D2675E" w:rsidP="00CC347D">
      <w:pPr>
        <w:pStyle w:val="Heading3"/>
      </w:pPr>
      <w:bookmarkStart w:id="62" w:name="_Toc64479206"/>
      <w:r w:rsidRPr="009D55B7">
        <w:lastRenderedPageBreak/>
        <w:t>{your_storefront_core}/cartridge/templates/default/checkout/billing/billing.isml</w:t>
      </w:r>
      <w:bookmarkEnd w:id="62"/>
    </w:p>
    <w:p w14:paraId="199A5E2F" w14:textId="77777777" w:rsidR="00D2675E" w:rsidRPr="009D55B7" w:rsidRDefault="00D2675E" w:rsidP="00D2675E"/>
    <w:p w14:paraId="521BDDE1" w14:textId="7DB3CA41" w:rsidR="00D2675E" w:rsidRDefault="0070063B" w:rsidP="0093658A">
      <w:pPr>
        <w:jc w:val="center"/>
      </w:pPr>
      <w:r>
        <w:rPr>
          <w:noProof/>
        </w:rPr>
        <w:drawing>
          <wp:inline distT="0" distB="0" distL="0" distR="0" wp14:anchorId="7D063FD3" wp14:editId="2316781A">
            <wp:extent cx="4994772" cy="2657475"/>
            <wp:effectExtent l="19050" t="19050" r="1587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94772" cy="2657475"/>
                    </a:xfrm>
                    <a:prstGeom prst="rect">
                      <a:avLst/>
                    </a:prstGeom>
                    <a:noFill/>
                    <a:ln w="3175">
                      <a:solidFill>
                        <a:schemeClr val="accent1"/>
                      </a:solidFill>
                    </a:ln>
                  </pic:spPr>
                </pic:pic>
              </a:graphicData>
            </a:graphic>
          </wp:inline>
        </w:drawing>
      </w:r>
    </w:p>
    <w:p w14:paraId="121BF268" w14:textId="77777777" w:rsidR="00D2675E" w:rsidRDefault="00D2675E" w:rsidP="00D2675E">
      <w:pPr>
        <w:pStyle w:val="ListParagraph"/>
      </w:pPr>
    </w:p>
    <w:p w14:paraId="552F4850" w14:textId="77777777" w:rsidR="00D2675E" w:rsidRDefault="00D2675E" w:rsidP="00D2675E">
      <w:r w:rsidRPr="00C34EC1">
        <w:t>Code updated</w:t>
      </w:r>
      <w:r>
        <w:t>:</w:t>
      </w:r>
    </w:p>
    <w:p w14:paraId="11F5F850" w14:textId="62E61386" w:rsidR="00D2675E" w:rsidRDefault="00D2675E" w:rsidP="00D2675E"/>
    <w:p w14:paraId="45C8E03A" w14:textId="77777777" w:rsidR="006C668A" w:rsidRDefault="006C668A" w:rsidP="0093658A">
      <w:pPr>
        <w:pStyle w:val="Code"/>
        <w:rPr>
          <w:lang w:val="en-IN"/>
        </w:rPr>
      </w:pPr>
      <w:r>
        <w:rPr>
          <w:color w:val="008080"/>
          <w:lang w:val="en-IN"/>
        </w:rPr>
        <w:t>&lt;</w:t>
      </w:r>
      <w:r>
        <w:rPr>
          <w:color w:val="3F7F7F"/>
          <w:highlight w:val="lightGray"/>
          <w:lang w:val="en-IN"/>
        </w:rPr>
        <w:t>isif</w:t>
      </w:r>
      <w:r>
        <w:rPr>
          <w:lang w:val="en-IN"/>
        </w:rPr>
        <w:t xml:space="preserve"> </w:t>
      </w:r>
      <w:r>
        <w:rPr>
          <w:color w:val="7F007F"/>
          <w:lang w:val="en-IN"/>
        </w:rPr>
        <w:t>condition</w:t>
      </w:r>
      <w:r>
        <w:rPr>
          <w:color w:val="000000"/>
          <w:lang w:val="en-IN"/>
        </w:rPr>
        <w:t>=</w:t>
      </w:r>
      <w:r>
        <w:rPr>
          <w:lang w:val="en-IN"/>
        </w:rPr>
        <w:t>"${session.privacy.zipMoneyDeclined}"</w:t>
      </w:r>
      <w:r>
        <w:rPr>
          <w:color w:val="008080"/>
          <w:lang w:val="en-IN"/>
        </w:rPr>
        <w:t>&gt;</w:t>
      </w:r>
    </w:p>
    <w:p w14:paraId="464EE1EB" w14:textId="77777777" w:rsidR="006C668A" w:rsidRDefault="006C668A" w:rsidP="0093658A">
      <w:pPr>
        <w:pStyle w:val="Code"/>
        <w:rPr>
          <w:lang w:val="en-IN"/>
        </w:rPr>
      </w:pPr>
      <w:r>
        <w:rPr>
          <w:color w:val="000000"/>
          <w:lang w:val="en-IN"/>
        </w:rPr>
        <w:t xml:space="preserve">            </w:t>
      </w:r>
      <w:r>
        <w:rPr>
          <w:color w:val="008080"/>
          <w:lang w:val="en-IN"/>
        </w:rPr>
        <w:t>&lt;</w:t>
      </w:r>
      <w:r>
        <w:rPr>
          <w:color w:val="3F7F7F"/>
          <w:lang w:val="en-IN"/>
        </w:rPr>
        <w:t>div</w:t>
      </w:r>
      <w:r>
        <w:rPr>
          <w:lang w:val="en-IN"/>
        </w:rPr>
        <w:t xml:space="preserve"> </w:t>
      </w:r>
      <w:r>
        <w:rPr>
          <w:color w:val="7F007F"/>
          <w:lang w:val="en-IN"/>
        </w:rPr>
        <w:t>class</w:t>
      </w:r>
      <w:r>
        <w:rPr>
          <w:color w:val="000000"/>
          <w:lang w:val="en-IN"/>
        </w:rPr>
        <w:t>=</w:t>
      </w:r>
      <w:r>
        <w:rPr>
          <w:lang w:val="en-IN"/>
        </w:rPr>
        <w:t>"error-form"</w:t>
      </w:r>
      <w:r>
        <w:rPr>
          <w:color w:val="008080"/>
          <w:lang w:val="en-IN"/>
        </w:rPr>
        <w:t>&gt;</w:t>
      </w:r>
    </w:p>
    <w:p w14:paraId="5B3DCDD6" w14:textId="77777777" w:rsidR="006C668A" w:rsidRDefault="006C668A" w:rsidP="0093658A">
      <w:pPr>
        <w:pStyle w:val="Code"/>
        <w:rPr>
          <w:lang w:val="en-IN"/>
        </w:rPr>
      </w:pPr>
      <w:r>
        <w:rPr>
          <w:color w:val="000000"/>
          <w:lang w:val="en-IN"/>
        </w:rPr>
        <w:t xml:space="preserve">                </w:t>
      </w:r>
      <w:r>
        <w:rPr>
          <w:color w:val="008080"/>
          <w:lang w:val="en-IN"/>
        </w:rPr>
        <w:t>&lt;</w:t>
      </w:r>
      <w:r>
        <w:rPr>
          <w:color w:val="3F7F7F"/>
          <w:lang w:val="en-IN"/>
        </w:rPr>
        <w:t>iscontentasset</w:t>
      </w:r>
      <w:r>
        <w:rPr>
          <w:lang w:val="en-IN"/>
        </w:rPr>
        <w:t xml:space="preserve"> </w:t>
      </w:r>
      <w:r>
        <w:rPr>
          <w:color w:val="7F007F"/>
          <w:lang w:val="en-IN"/>
        </w:rPr>
        <w:t>aid</w:t>
      </w:r>
      <w:r>
        <w:rPr>
          <w:color w:val="000000"/>
          <w:lang w:val="en-IN"/>
        </w:rPr>
        <w:t>=</w:t>
      </w:r>
      <w:r>
        <w:rPr>
          <w:lang w:val="en-IN"/>
        </w:rPr>
        <w:t xml:space="preserve">"zip-declined" </w:t>
      </w:r>
      <w:r>
        <w:rPr>
          <w:color w:val="008080"/>
          <w:lang w:val="en-IN"/>
        </w:rPr>
        <w:t>/&gt;</w:t>
      </w:r>
    </w:p>
    <w:p w14:paraId="6D0E5FEF" w14:textId="77777777" w:rsidR="006C668A" w:rsidRDefault="006C668A" w:rsidP="0093658A">
      <w:pPr>
        <w:pStyle w:val="Code"/>
        <w:rPr>
          <w:lang w:val="en-IN"/>
        </w:rPr>
      </w:pPr>
      <w:r>
        <w:rPr>
          <w:color w:val="000000"/>
          <w:lang w:val="en-IN"/>
        </w:rPr>
        <w:t xml:space="preserve">            </w:t>
      </w:r>
      <w:r>
        <w:rPr>
          <w:color w:val="008080"/>
          <w:lang w:val="en-IN"/>
        </w:rPr>
        <w:t>&lt;/</w:t>
      </w:r>
      <w:r>
        <w:rPr>
          <w:color w:val="3F7F7F"/>
          <w:lang w:val="en-IN"/>
        </w:rPr>
        <w:t>div</w:t>
      </w:r>
      <w:r>
        <w:rPr>
          <w:color w:val="008080"/>
          <w:lang w:val="en-IN"/>
        </w:rPr>
        <w:t>&gt;</w:t>
      </w:r>
    </w:p>
    <w:p w14:paraId="5B8341D1" w14:textId="77777777" w:rsidR="006C668A" w:rsidRDefault="006C668A" w:rsidP="0093658A">
      <w:pPr>
        <w:pStyle w:val="Code"/>
        <w:rPr>
          <w:lang w:val="en-IN"/>
        </w:rPr>
      </w:pPr>
      <w:r>
        <w:rPr>
          <w:color w:val="000000"/>
          <w:lang w:val="en-IN"/>
        </w:rPr>
        <w:t xml:space="preserve">            </w:t>
      </w:r>
      <w:r>
        <w:rPr>
          <w:color w:val="008080"/>
          <w:lang w:val="en-IN"/>
        </w:rPr>
        <w:t>&lt;</w:t>
      </w:r>
      <w:r>
        <w:rPr>
          <w:color w:val="3F7F7F"/>
          <w:lang w:val="en-IN"/>
        </w:rPr>
        <w:t>isscript</w:t>
      </w:r>
      <w:r>
        <w:rPr>
          <w:color w:val="008080"/>
          <w:lang w:val="en-IN"/>
        </w:rPr>
        <w:t>&gt;</w:t>
      </w:r>
    </w:p>
    <w:p w14:paraId="5580E1A4" w14:textId="77777777" w:rsidR="006C668A" w:rsidRDefault="006C668A" w:rsidP="0093658A">
      <w:pPr>
        <w:pStyle w:val="Code"/>
        <w:rPr>
          <w:lang w:val="en-IN"/>
        </w:rPr>
      </w:pPr>
      <w:r>
        <w:rPr>
          <w:color w:val="000000"/>
          <w:lang w:val="en-IN"/>
        </w:rPr>
        <w:t xml:space="preserve">                var Transaction = require('dw/system/Transaction');</w:t>
      </w:r>
    </w:p>
    <w:p w14:paraId="4C5D2DF0" w14:textId="77777777" w:rsidR="006C668A" w:rsidRDefault="006C668A" w:rsidP="0093658A">
      <w:pPr>
        <w:pStyle w:val="Code"/>
        <w:rPr>
          <w:lang w:val="en-IN"/>
        </w:rPr>
      </w:pPr>
      <w:r>
        <w:rPr>
          <w:color w:val="000000"/>
          <w:lang w:val="en-IN"/>
        </w:rPr>
        <w:t xml:space="preserve">                Transaction.wrap(function(){</w:t>
      </w:r>
    </w:p>
    <w:p w14:paraId="2DB83677" w14:textId="77777777" w:rsidR="006C668A" w:rsidRDefault="006C668A" w:rsidP="0093658A">
      <w:pPr>
        <w:pStyle w:val="Code"/>
        <w:rPr>
          <w:lang w:val="en-IN"/>
        </w:rPr>
      </w:pPr>
      <w:r>
        <w:rPr>
          <w:color w:val="000000"/>
          <w:lang w:val="en-IN"/>
        </w:rPr>
        <w:t xml:space="preserve">                    session.privacy.zipMoneyDeclined = null;</w:t>
      </w:r>
    </w:p>
    <w:p w14:paraId="0F0E4AC0" w14:textId="77777777" w:rsidR="006C668A" w:rsidRDefault="006C668A" w:rsidP="0093658A">
      <w:pPr>
        <w:pStyle w:val="Code"/>
        <w:rPr>
          <w:lang w:val="en-IN"/>
        </w:rPr>
      </w:pPr>
      <w:r>
        <w:rPr>
          <w:color w:val="000000"/>
          <w:lang w:val="en-IN"/>
        </w:rPr>
        <w:t xml:space="preserve">                });</w:t>
      </w:r>
    </w:p>
    <w:p w14:paraId="32566139" w14:textId="77777777" w:rsidR="006C668A" w:rsidRDefault="006C668A" w:rsidP="0093658A">
      <w:pPr>
        <w:pStyle w:val="Code"/>
        <w:rPr>
          <w:lang w:val="en-IN"/>
        </w:rPr>
      </w:pPr>
    </w:p>
    <w:p w14:paraId="36DC8766" w14:textId="77777777" w:rsidR="006C668A" w:rsidRDefault="006C668A" w:rsidP="0093658A">
      <w:pPr>
        <w:pStyle w:val="Code"/>
        <w:rPr>
          <w:lang w:val="en-IN"/>
        </w:rPr>
      </w:pPr>
      <w:r>
        <w:rPr>
          <w:color w:val="000000"/>
          <w:lang w:val="en-IN"/>
        </w:rPr>
        <w:t xml:space="preserve">            </w:t>
      </w:r>
      <w:r>
        <w:rPr>
          <w:color w:val="008080"/>
          <w:lang w:val="en-IN"/>
        </w:rPr>
        <w:t>&lt;/</w:t>
      </w:r>
      <w:r>
        <w:rPr>
          <w:color w:val="3F7F7F"/>
          <w:lang w:val="en-IN"/>
        </w:rPr>
        <w:t>isscript</w:t>
      </w:r>
      <w:r>
        <w:rPr>
          <w:color w:val="008080"/>
          <w:lang w:val="en-IN"/>
        </w:rPr>
        <w:t>&gt;</w:t>
      </w:r>
    </w:p>
    <w:p w14:paraId="454316AA" w14:textId="77777777" w:rsidR="006C668A" w:rsidRDefault="006C668A" w:rsidP="0093658A">
      <w:pPr>
        <w:pStyle w:val="Code"/>
        <w:rPr>
          <w:lang w:val="en-IN"/>
        </w:rPr>
      </w:pPr>
      <w:r>
        <w:rPr>
          <w:color w:val="000000"/>
          <w:lang w:val="en-IN"/>
        </w:rPr>
        <w:t xml:space="preserve">        </w:t>
      </w:r>
      <w:r>
        <w:rPr>
          <w:color w:val="008080"/>
          <w:lang w:val="en-IN"/>
        </w:rPr>
        <w:t>&lt;/</w:t>
      </w:r>
      <w:r>
        <w:rPr>
          <w:color w:val="3F7F7F"/>
          <w:highlight w:val="lightGray"/>
          <w:lang w:val="en-IN"/>
        </w:rPr>
        <w:t>isif</w:t>
      </w:r>
      <w:r>
        <w:rPr>
          <w:color w:val="008080"/>
          <w:lang w:val="en-IN"/>
        </w:rPr>
        <w:t>&gt;</w:t>
      </w:r>
    </w:p>
    <w:p w14:paraId="39C963F4" w14:textId="77777777" w:rsidR="006C668A" w:rsidRDefault="006C668A" w:rsidP="0093658A">
      <w:pPr>
        <w:pStyle w:val="Code"/>
        <w:rPr>
          <w:lang w:val="en-IN"/>
        </w:rPr>
      </w:pPr>
      <w:r>
        <w:rPr>
          <w:color w:val="000000"/>
          <w:lang w:val="en-IN"/>
        </w:rPr>
        <w:t xml:space="preserve">        </w:t>
      </w:r>
      <w:r>
        <w:rPr>
          <w:color w:val="008080"/>
          <w:lang w:val="en-IN"/>
        </w:rPr>
        <w:t>&lt;</w:t>
      </w:r>
      <w:r>
        <w:rPr>
          <w:color w:val="3F7F7F"/>
          <w:lang w:val="en-IN"/>
        </w:rPr>
        <w:t>isif</w:t>
      </w:r>
      <w:r>
        <w:rPr>
          <w:lang w:val="en-IN"/>
        </w:rPr>
        <w:t xml:space="preserve"> </w:t>
      </w:r>
      <w:r>
        <w:rPr>
          <w:color w:val="7F007F"/>
          <w:lang w:val="en-IN"/>
        </w:rPr>
        <w:t>condition</w:t>
      </w:r>
      <w:r>
        <w:rPr>
          <w:color w:val="000000"/>
          <w:lang w:val="en-IN"/>
        </w:rPr>
        <w:t>=</w:t>
      </w:r>
      <w:r>
        <w:rPr>
          <w:lang w:val="en-IN"/>
        </w:rPr>
        <w:t>"${session.privacy.zipMoneyReferred}"</w:t>
      </w:r>
      <w:r>
        <w:rPr>
          <w:color w:val="008080"/>
          <w:lang w:val="en-IN"/>
        </w:rPr>
        <w:t>&gt;</w:t>
      </w:r>
    </w:p>
    <w:p w14:paraId="7E0C6C91" w14:textId="77777777" w:rsidR="006C668A" w:rsidRDefault="006C668A" w:rsidP="0093658A">
      <w:pPr>
        <w:pStyle w:val="Code"/>
        <w:rPr>
          <w:lang w:val="en-IN"/>
        </w:rPr>
      </w:pPr>
      <w:r>
        <w:rPr>
          <w:color w:val="000000"/>
          <w:lang w:val="en-IN"/>
        </w:rPr>
        <w:t xml:space="preserve">            </w:t>
      </w:r>
      <w:r>
        <w:rPr>
          <w:color w:val="008080"/>
          <w:lang w:val="en-IN"/>
        </w:rPr>
        <w:t>&lt;</w:t>
      </w:r>
      <w:r>
        <w:rPr>
          <w:color w:val="3F7F7F"/>
          <w:lang w:val="en-IN"/>
        </w:rPr>
        <w:t>div</w:t>
      </w:r>
      <w:r>
        <w:rPr>
          <w:lang w:val="en-IN"/>
        </w:rPr>
        <w:t xml:space="preserve"> </w:t>
      </w:r>
      <w:r>
        <w:rPr>
          <w:color w:val="7F007F"/>
          <w:lang w:val="en-IN"/>
        </w:rPr>
        <w:t>class</w:t>
      </w:r>
      <w:r>
        <w:rPr>
          <w:color w:val="000000"/>
          <w:lang w:val="en-IN"/>
        </w:rPr>
        <w:t>=</w:t>
      </w:r>
      <w:r>
        <w:rPr>
          <w:lang w:val="en-IN"/>
        </w:rPr>
        <w:t>"error-form"</w:t>
      </w:r>
      <w:r>
        <w:rPr>
          <w:color w:val="008080"/>
          <w:lang w:val="en-IN"/>
        </w:rPr>
        <w:t>&gt;</w:t>
      </w:r>
    </w:p>
    <w:p w14:paraId="3DADEA37" w14:textId="77777777" w:rsidR="006C668A" w:rsidRDefault="006C668A" w:rsidP="0093658A">
      <w:pPr>
        <w:pStyle w:val="Code"/>
        <w:rPr>
          <w:lang w:val="en-IN"/>
        </w:rPr>
      </w:pPr>
      <w:r>
        <w:rPr>
          <w:color w:val="000000"/>
          <w:lang w:val="en-IN"/>
        </w:rPr>
        <w:t xml:space="preserve">                </w:t>
      </w:r>
      <w:r>
        <w:rPr>
          <w:color w:val="008080"/>
          <w:lang w:val="en-IN"/>
        </w:rPr>
        <w:t>&lt;</w:t>
      </w:r>
      <w:r>
        <w:rPr>
          <w:color w:val="3F7F7F"/>
          <w:lang w:val="en-IN"/>
        </w:rPr>
        <w:t>iscontentasset</w:t>
      </w:r>
      <w:r>
        <w:rPr>
          <w:lang w:val="en-IN"/>
        </w:rPr>
        <w:t xml:space="preserve"> </w:t>
      </w:r>
      <w:r>
        <w:rPr>
          <w:color w:val="7F007F"/>
          <w:lang w:val="en-IN"/>
        </w:rPr>
        <w:t>aid</w:t>
      </w:r>
      <w:r>
        <w:rPr>
          <w:color w:val="000000"/>
          <w:lang w:val="en-IN"/>
        </w:rPr>
        <w:t>=</w:t>
      </w:r>
      <w:r>
        <w:rPr>
          <w:lang w:val="en-IN"/>
        </w:rPr>
        <w:t xml:space="preserve">"zip-referral-error" </w:t>
      </w:r>
      <w:r>
        <w:rPr>
          <w:color w:val="008080"/>
          <w:lang w:val="en-IN"/>
        </w:rPr>
        <w:t>/&gt;</w:t>
      </w:r>
    </w:p>
    <w:p w14:paraId="53FF1D6A" w14:textId="77777777" w:rsidR="006C668A" w:rsidRDefault="006C668A" w:rsidP="0093658A">
      <w:pPr>
        <w:pStyle w:val="Code"/>
        <w:rPr>
          <w:lang w:val="en-IN"/>
        </w:rPr>
      </w:pPr>
      <w:r>
        <w:rPr>
          <w:color w:val="000000"/>
          <w:lang w:val="en-IN"/>
        </w:rPr>
        <w:t xml:space="preserve">            </w:t>
      </w:r>
      <w:r>
        <w:rPr>
          <w:color w:val="008080"/>
          <w:lang w:val="en-IN"/>
        </w:rPr>
        <w:t>&lt;/</w:t>
      </w:r>
      <w:r>
        <w:rPr>
          <w:color w:val="3F7F7F"/>
          <w:lang w:val="en-IN"/>
        </w:rPr>
        <w:t>div</w:t>
      </w:r>
      <w:r>
        <w:rPr>
          <w:color w:val="008080"/>
          <w:lang w:val="en-IN"/>
        </w:rPr>
        <w:t>&gt;</w:t>
      </w:r>
    </w:p>
    <w:p w14:paraId="7D1858C0" w14:textId="77777777" w:rsidR="006C668A" w:rsidRDefault="006C668A" w:rsidP="0093658A">
      <w:pPr>
        <w:pStyle w:val="Code"/>
        <w:rPr>
          <w:lang w:val="en-IN"/>
        </w:rPr>
      </w:pPr>
      <w:r>
        <w:rPr>
          <w:color w:val="000000"/>
          <w:lang w:val="en-IN"/>
        </w:rPr>
        <w:t xml:space="preserve">            </w:t>
      </w:r>
      <w:r>
        <w:rPr>
          <w:color w:val="008080"/>
          <w:lang w:val="en-IN"/>
        </w:rPr>
        <w:t>&lt;</w:t>
      </w:r>
      <w:r>
        <w:rPr>
          <w:color w:val="3F7F7F"/>
          <w:lang w:val="en-IN"/>
        </w:rPr>
        <w:t>isscript</w:t>
      </w:r>
      <w:r>
        <w:rPr>
          <w:color w:val="008080"/>
          <w:lang w:val="en-IN"/>
        </w:rPr>
        <w:t>&gt;</w:t>
      </w:r>
    </w:p>
    <w:p w14:paraId="2A11B783" w14:textId="77777777" w:rsidR="006C668A" w:rsidRDefault="006C668A" w:rsidP="0093658A">
      <w:pPr>
        <w:pStyle w:val="Code"/>
        <w:rPr>
          <w:lang w:val="en-IN"/>
        </w:rPr>
      </w:pPr>
      <w:r>
        <w:rPr>
          <w:color w:val="000000"/>
          <w:lang w:val="en-IN"/>
        </w:rPr>
        <w:t xml:space="preserve">                var Transaction = require('dw/system/Transaction');</w:t>
      </w:r>
    </w:p>
    <w:p w14:paraId="04B9D683" w14:textId="77777777" w:rsidR="006C668A" w:rsidRDefault="006C668A" w:rsidP="0093658A">
      <w:pPr>
        <w:pStyle w:val="Code"/>
        <w:rPr>
          <w:lang w:val="en-IN"/>
        </w:rPr>
      </w:pPr>
      <w:r>
        <w:rPr>
          <w:color w:val="000000"/>
          <w:lang w:val="en-IN"/>
        </w:rPr>
        <w:lastRenderedPageBreak/>
        <w:t xml:space="preserve">                Transaction.wrap(function(){</w:t>
      </w:r>
    </w:p>
    <w:p w14:paraId="686722B9" w14:textId="77777777" w:rsidR="006C668A" w:rsidRDefault="006C668A" w:rsidP="0093658A">
      <w:pPr>
        <w:pStyle w:val="Code"/>
        <w:rPr>
          <w:lang w:val="en-IN"/>
        </w:rPr>
      </w:pPr>
      <w:r>
        <w:rPr>
          <w:color w:val="000000"/>
          <w:lang w:val="en-IN"/>
        </w:rPr>
        <w:t xml:space="preserve">                    session.privacy.zipMoneyReferred = null;</w:t>
      </w:r>
    </w:p>
    <w:p w14:paraId="57AC09D1" w14:textId="77777777" w:rsidR="006C668A" w:rsidRDefault="006C668A" w:rsidP="0093658A">
      <w:pPr>
        <w:pStyle w:val="Code"/>
        <w:rPr>
          <w:lang w:val="en-IN"/>
        </w:rPr>
      </w:pPr>
      <w:r>
        <w:rPr>
          <w:color w:val="000000"/>
          <w:lang w:val="en-IN"/>
        </w:rPr>
        <w:t xml:space="preserve">                });</w:t>
      </w:r>
    </w:p>
    <w:p w14:paraId="7E01855E" w14:textId="77777777" w:rsidR="006C668A" w:rsidRDefault="006C668A" w:rsidP="0093658A">
      <w:pPr>
        <w:pStyle w:val="Code"/>
        <w:rPr>
          <w:lang w:val="en-IN"/>
        </w:rPr>
      </w:pPr>
    </w:p>
    <w:p w14:paraId="1B665D50" w14:textId="77777777" w:rsidR="006C668A" w:rsidRDefault="006C668A" w:rsidP="0093658A">
      <w:pPr>
        <w:pStyle w:val="Code"/>
        <w:rPr>
          <w:lang w:val="en-IN"/>
        </w:rPr>
      </w:pPr>
      <w:r>
        <w:rPr>
          <w:color w:val="000000"/>
          <w:lang w:val="en-IN"/>
        </w:rPr>
        <w:t xml:space="preserve">            </w:t>
      </w:r>
      <w:r>
        <w:rPr>
          <w:color w:val="008080"/>
          <w:lang w:val="en-IN"/>
        </w:rPr>
        <w:t>&lt;/</w:t>
      </w:r>
      <w:r>
        <w:rPr>
          <w:color w:val="3F7F7F"/>
          <w:lang w:val="en-IN"/>
        </w:rPr>
        <w:t>isscript</w:t>
      </w:r>
      <w:r>
        <w:rPr>
          <w:color w:val="008080"/>
          <w:lang w:val="en-IN"/>
        </w:rPr>
        <w:t>&gt;</w:t>
      </w:r>
    </w:p>
    <w:p w14:paraId="7ED58F5C" w14:textId="5E1F2C0B" w:rsidR="00D2675E" w:rsidRPr="008852E0" w:rsidRDefault="006C668A" w:rsidP="0093658A">
      <w:pPr>
        <w:pStyle w:val="Code"/>
      </w:pPr>
      <w:r>
        <w:rPr>
          <w:color w:val="000000"/>
          <w:lang w:val="en-IN"/>
        </w:rPr>
        <w:t xml:space="preserve">        </w:t>
      </w:r>
      <w:r>
        <w:rPr>
          <w:color w:val="008080"/>
          <w:lang w:val="en-IN"/>
        </w:rPr>
        <w:t>&lt;/</w:t>
      </w:r>
      <w:r>
        <w:rPr>
          <w:color w:val="3F7F7F"/>
          <w:lang w:val="en-IN"/>
        </w:rPr>
        <w:t>isif</w:t>
      </w:r>
      <w:r>
        <w:rPr>
          <w:color w:val="008080"/>
          <w:lang w:val="en-IN"/>
        </w:rPr>
        <w:t>&gt;</w:t>
      </w:r>
    </w:p>
    <w:p w14:paraId="5CBFD16C" w14:textId="6CE997C8" w:rsidR="00D2675E" w:rsidRDefault="00D2675E" w:rsidP="00D2675E">
      <w:pPr>
        <w:spacing w:after="200" w:line="276" w:lineRule="auto"/>
      </w:pPr>
    </w:p>
    <w:p w14:paraId="45D209C8" w14:textId="77777777" w:rsidR="00D2675E" w:rsidRDefault="00D2675E" w:rsidP="00DA37E3">
      <w:pPr>
        <w:pStyle w:val="Heading3"/>
      </w:pPr>
      <w:bookmarkStart w:id="63" w:name="_Toc64479207"/>
      <w:r w:rsidRPr="009D55B7">
        <w:t>{your_storefront_core}/cartridge/templates/default/product/components/pricing.isml</w:t>
      </w:r>
      <w:bookmarkEnd w:id="63"/>
    </w:p>
    <w:bookmarkEnd w:id="60"/>
    <w:bookmarkEnd w:id="61"/>
    <w:p w14:paraId="6BDE9209" w14:textId="77777777" w:rsidR="00D2675E" w:rsidRPr="00F6640F" w:rsidRDefault="00D2675E" w:rsidP="00D2675E">
      <w:pPr>
        <w:rPr>
          <w:rStyle w:val="Strong"/>
          <w:b w:val="0"/>
        </w:rPr>
      </w:pPr>
    </w:p>
    <w:p w14:paraId="5495474C" w14:textId="78D60F30" w:rsidR="00D2675E" w:rsidRPr="00F6640F" w:rsidRDefault="003940CF" w:rsidP="0093658A">
      <w:pPr>
        <w:jc w:val="center"/>
        <w:rPr>
          <w:rStyle w:val="Strong"/>
          <w:b w:val="0"/>
        </w:rPr>
      </w:pPr>
      <w:r>
        <w:rPr>
          <w:rStyle w:val="Strong"/>
          <w:b w:val="0"/>
          <w:noProof/>
        </w:rPr>
        <w:drawing>
          <wp:inline distT="0" distB="0" distL="0" distR="0" wp14:anchorId="090E23E8" wp14:editId="6F594C3A">
            <wp:extent cx="4912173" cy="3629025"/>
            <wp:effectExtent l="19050" t="19050" r="222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13861" cy="3630272"/>
                    </a:xfrm>
                    <a:prstGeom prst="rect">
                      <a:avLst/>
                    </a:prstGeom>
                    <a:noFill/>
                    <a:ln w="3175">
                      <a:solidFill>
                        <a:schemeClr val="accent1"/>
                      </a:solidFill>
                    </a:ln>
                  </pic:spPr>
                </pic:pic>
              </a:graphicData>
            </a:graphic>
          </wp:inline>
        </w:drawing>
      </w:r>
    </w:p>
    <w:p w14:paraId="7DDD1B54" w14:textId="77777777" w:rsidR="00D2675E" w:rsidRPr="00F6640F" w:rsidRDefault="00D2675E" w:rsidP="00D2675E">
      <w:pPr>
        <w:rPr>
          <w:rStyle w:val="Strong"/>
          <w:b w:val="0"/>
        </w:rPr>
      </w:pPr>
    </w:p>
    <w:p w14:paraId="266E54DC" w14:textId="77777777" w:rsidR="00D2675E" w:rsidRDefault="00D2675E" w:rsidP="00D2675E">
      <w:pPr>
        <w:rPr>
          <w:rStyle w:val="Strong"/>
        </w:rPr>
      </w:pPr>
    </w:p>
    <w:p w14:paraId="71BA52C3" w14:textId="77777777" w:rsidR="00D2675E" w:rsidRDefault="00D2675E" w:rsidP="00D2675E">
      <w:pPr>
        <w:rPr>
          <w:rStyle w:val="Strong"/>
        </w:rPr>
      </w:pPr>
      <w:r>
        <w:rPr>
          <w:rStyle w:val="Strong"/>
        </w:rPr>
        <w:t>Code updated:</w:t>
      </w:r>
    </w:p>
    <w:p w14:paraId="1405F0B0" w14:textId="1BA6AC0B" w:rsidR="00D2675E" w:rsidRDefault="00D2675E" w:rsidP="00D2675E">
      <w:pPr>
        <w:rPr>
          <w:rStyle w:val="Strong"/>
        </w:rPr>
      </w:pPr>
    </w:p>
    <w:p w14:paraId="7E8A25F0" w14:textId="1AAE3F49" w:rsidR="002E167B" w:rsidRDefault="002E167B" w:rsidP="002E167B">
      <w:pPr>
        <w:pStyle w:val="Code"/>
      </w:pPr>
      <w:r>
        <w:rPr>
          <w:color w:val="008080"/>
        </w:rPr>
        <w:t>&lt;</w:t>
      </w:r>
      <w:r>
        <w:rPr>
          <w:color w:val="3F7F7F"/>
        </w:rPr>
        <w:t>isset</w:t>
      </w:r>
      <w:r>
        <w:t xml:space="preserve"> </w:t>
      </w:r>
      <w:r>
        <w:rPr>
          <w:color w:val="7F007F"/>
        </w:rPr>
        <w:t>name</w:t>
      </w:r>
      <w:r>
        <w:rPr>
          <w:color w:val="000000"/>
        </w:rPr>
        <w:t>=</w:t>
      </w:r>
      <w:r>
        <w:t xml:space="preserve">"CurrencyCode" </w:t>
      </w:r>
      <w:r>
        <w:rPr>
          <w:color w:val="7F007F"/>
        </w:rPr>
        <w:t>value</w:t>
      </w:r>
      <w:r>
        <w:rPr>
          <w:color w:val="000000"/>
        </w:rPr>
        <w:t>=</w:t>
      </w:r>
      <w:r>
        <w:t xml:space="preserve">"${session.getCurrency().getCurrencyCode()}" </w:t>
      </w:r>
      <w:r>
        <w:rPr>
          <w:color w:val="7F007F"/>
        </w:rPr>
        <w:t>scope</w:t>
      </w:r>
      <w:r>
        <w:rPr>
          <w:color w:val="000000"/>
        </w:rPr>
        <w:t>=</w:t>
      </w:r>
      <w:r>
        <w:t xml:space="preserve">"pdict" </w:t>
      </w:r>
      <w:r>
        <w:rPr>
          <w:color w:val="008080"/>
        </w:rPr>
        <w:t>/&gt;</w:t>
      </w:r>
    </w:p>
    <w:p w14:paraId="14DE607D" w14:textId="4E29F482" w:rsidR="002E167B" w:rsidRDefault="002E167B" w:rsidP="002E167B">
      <w:pPr>
        <w:pStyle w:val="Code"/>
      </w:pPr>
      <w:r>
        <w:rPr>
          <w:color w:val="008080"/>
        </w:rPr>
        <w:t>&lt;</w:t>
      </w:r>
      <w:r>
        <w:rPr>
          <w:color w:val="3F7F7F"/>
        </w:rPr>
        <w:t>isif</w:t>
      </w:r>
      <w:r>
        <w:t xml:space="preserve"> </w:t>
      </w:r>
      <w:r>
        <w:rPr>
          <w:color w:val="7F007F"/>
        </w:rPr>
        <w:t>condition</w:t>
      </w:r>
      <w:r>
        <w:rPr>
          <w:color w:val="000000"/>
        </w:rPr>
        <w:t>=</w:t>
      </w:r>
      <w:r>
        <w:t>"${pdict.ProductMinPrice &gt; 0 &amp;&amp; pdict.ProductMaxPrice &gt; 0}"</w:t>
      </w:r>
      <w:r>
        <w:rPr>
          <w:color w:val="008080"/>
        </w:rPr>
        <w:t>&gt;</w:t>
      </w:r>
    </w:p>
    <w:p w14:paraId="322853AF" w14:textId="3A95F6F8" w:rsidR="002E167B" w:rsidRDefault="002E167B" w:rsidP="002E167B">
      <w:pPr>
        <w:pStyle w:val="Code"/>
      </w:pPr>
      <w:r>
        <w:rPr>
          <w:color w:val="000000"/>
        </w:rPr>
        <w:tab/>
      </w:r>
      <w:r>
        <w:rPr>
          <w:color w:val="008080"/>
        </w:rPr>
        <w:t>&lt;</w:t>
      </w:r>
      <w:r>
        <w:rPr>
          <w:color w:val="3F7F7F"/>
        </w:rPr>
        <w:t>div</w:t>
      </w:r>
      <w:r>
        <w:t xml:space="preserve"> </w:t>
      </w:r>
      <w:r>
        <w:rPr>
          <w:color w:val="7F007F"/>
        </w:rPr>
        <w:t>class</w:t>
      </w:r>
      <w:r>
        <w:rPr>
          <w:color w:val="000000"/>
        </w:rPr>
        <w:t>=</w:t>
      </w:r>
      <w:r>
        <w:t>"pricerange"</w:t>
      </w:r>
      <w:r>
        <w:rPr>
          <w:color w:val="008080"/>
        </w:rPr>
        <w:t>&gt;&lt;</w:t>
      </w:r>
      <w:r>
        <w:rPr>
          <w:color w:val="3F7F7F"/>
        </w:rPr>
        <w:t>isprint</w:t>
      </w:r>
      <w:r>
        <w:t xml:space="preserve"> </w:t>
      </w:r>
      <w:r>
        <w:rPr>
          <w:color w:val="7F007F"/>
        </w:rPr>
        <w:t>value</w:t>
      </w:r>
      <w:r>
        <w:rPr>
          <w:color w:val="000000"/>
        </w:rPr>
        <w:t>=</w:t>
      </w:r>
      <w:r>
        <w:t xml:space="preserve">"${dw.util.StringUtils.formatMoney(dw.value.Money(pdict.ProductMinPrice, pdict.CurrencyCode))}" </w:t>
      </w:r>
      <w:r>
        <w:rPr>
          <w:color w:val="008080"/>
        </w:rPr>
        <w:t>/&gt;</w:t>
      </w:r>
      <w:r>
        <w:rPr>
          <w:color w:val="000000"/>
        </w:rPr>
        <w:t xml:space="preserve"> - </w:t>
      </w:r>
      <w:r>
        <w:rPr>
          <w:color w:val="008080"/>
        </w:rPr>
        <w:t>&lt;</w:t>
      </w:r>
      <w:r>
        <w:rPr>
          <w:color w:val="3F7F7F"/>
        </w:rPr>
        <w:t>isprint</w:t>
      </w:r>
      <w:r>
        <w:t xml:space="preserve"> </w:t>
      </w:r>
      <w:r>
        <w:rPr>
          <w:color w:val="7F007F"/>
        </w:rPr>
        <w:lastRenderedPageBreak/>
        <w:t>value</w:t>
      </w:r>
      <w:r>
        <w:rPr>
          <w:color w:val="000000"/>
        </w:rPr>
        <w:t>=</w:t>
      </w:r>
      <w:r>
        <w:t xml:space="preserve">"${dw.util.StringUtils.formatMoney(dw.value.Money(pdict.ProductMaxPrice, pdict.CurrencyCode))}" </w:t>
      </w:r>
      <w:r>
        <w:rPr>
          <w:color w:val="008080"/>
        </w:rPr>
        <w:t>/&gt;&lt;/</w:t>
      </w:r>
      <w:r>
        <w:rPr>
          <w:color w:val="3F7F7F"/>
        </w:rPr>
        <w:t>div</w:t>
      </w:r>
      <w:r>
        <w:rPr>
          <w:color w:val="008080"/>
        </w:rPr>
        <w:t>&gt;</w:t>
      </w:r>
    </w:p>
    <w:p w14:paraId="501F23DC" w14:textId="20F2168F" w:rsidR="002E167B" w:rsidRDefault="002E167B" w:rsidP="002E167B">
      <w:pPr>
        <w:pStyle w:val="Code"/>
      </w:pPr>
      <w:r>
        <w:rPr>
          <w:color w:val="008080"/>
        </w:rPr>
        <w:t>&lt;</w:t>
      </w:r>
      <w:r>
        <w:rPr>
          <w:color w:val="3F7F7F"/>
        </w:rPr>
        <w:t>iselseif</w:t>
      </w:r>
      <w:r>
        <w:t xml:space="preserve"> </w:t>
      </w:r>
      <w:r>
        <w:rPr>
          <w:color w:val="7F007F"/>
        </w:rPr>
        <w:t>condition</w:t>
      </w:r>
      <w:r>
        <w:rPr>
          <w:color w:val="000000"/>
        </w:rPr>
        <w:t>=</w:t>
      </w:r>
      <w:r>
        <w:t>"${pdict.ProductSetSalesPrice  &gt; pdict.ProductSetStandardPrice}"</w:t>
      </w:r>
      <w:r>
        <w:rPr>
          <w:color w:val="008080"/>
        </w:rPr>
        <w:t>&gt;</w:t>
      </w:r>
    </w:p>
    <w:p w14:paraId="55AF8D1B" w14:textId="025829D8" w:rsidR="002E167B" w:rsidRDefault="002E167B" w:rsidP="002E167B">
      <w:pPr>
        <w:pStyle w:val="Code"/>
      </w:pPr>
      <w:r>
        <w:rPr>
          <w:color w:val="000000"/>
        </w:rPr>
        <w:tab/>
      </w:r>
      <w:r>
        <w:rPr>
          <w:color w:val="008080"/>
        </w:rPr>
        <w:t>&lt;</w:t>
      </w:r>
      <w:r>
        <w:rPr>
          <w:color w:val="3F7F7F"/>
        </w:rPr>
        <w:t>div</w:t>
      </w:r>
      <w:r>
        <w:t xml:space="preserve"> </w:t>
      </w:r>
      <w:r>
        <w:rPr>
          <w:color w:val="7F007F"/>
        </w:rPr>
        <w:t>class</w:t>
      </w:r>
      <w:r>
        <w:rPr>
          <w:color w:val="000000"/>
        </w:rPr>
        <w:t>=</w:t>
      </w:r>
      <w:r>
        <w:t>"standardprice"</w:t>
      </w:r>
      <w:r>
        <w:rPr>
          <w:color w:val="008080"/>
        </w:rPr>
        <w:t>&gt;&lt;</w:t>
      </w:r>
      <w:r>
        <w:rPr>
          <w:color w:val="3F7F7F"/>
        </w:rPr>
        <w:t>isprint</w:t>
      </w:r>
      <w:r>
        <w:t xml:space="preserve"> </w:t>
      </w:r>
      <w:r>
        <w:rPr>
          <w:color w:val="7F007F"/>
        </w:rPr>
        <w:t>value</w:t>
      </w:r>
      <w:r>
        <w:rPr>
          <w:color w:val="000000"/>
        </w:rPr>
        <w:t>=</w:t>
      </w:r>
      <w:r>
        <w:t xml:space="preserve">"${dw.util.StringUtils.formatMoney(dw.value.Money(pdict.ProductSetStandardPrice, pdict.CurrencyCode))}" </w:t>
      </w:r>
      <w:r>
        <w:rPr>
          <w:color w:val="008080"/>
        </w:rPr>
        <w:t>/&gt;&lt;/</w:t>
      </w:r>
      <w:r>
        <w:rPr>
          <w:color w:val="3F7F7F"/>
        </w:rPr>
        <w:t>div</w:t>
      </w:r>
      <w:r>
        <w:rPr>
          <w:color w:val="008080"/>
        </w:rPr>
        <w:t>&gt;</w:t>
      </w:r>
    </w:p>
    <w:p w14:paraId="4AC52B03" w14:textId="07B9A3E9" w:rsidR="002E167B" w:rsidRDefault="002E167B" w:rsidP="002E167B">
      <w:pPr>
        <w:pStyle w:val="Code"/>
      </w:pPr>
      <w:r>
        <w:rPr>
          <w:color w:val="000000"/>
        </w:rPr>
        <w:tab/>
      </w:r>
      <w:r>
        <w:rPr>
          <w:color w:val="008080"/>
        </w:rPr>
        <w:t>&lt;</w:t>
      </w:r>
      <w:r>
        <w:rPr>
          <w:color w:val="3F7F7F"/>
        </w:rPr>
        <w:t>isset</w:t>
      </w:r>
      <w:r>
        <w:t xml:space="preserve"> </w:t>
      </w:r>
      <w:r>
        <w:rPr>
          <w:color w:val="7F007F"/>
        </w:rPr>
        <w:t>name</w:t>
      </w:r>
      <w:r>
        <w:rPr>
          <w:color w:val="000000"/>
        </w:rPr>
        <w:t>=</w:t>
      </w:r>
      <w:r>
        <w:t xml:space="preserve">"zipMoney_amount" </w:t>
      </w:r>
      <w:r>
        <w:rPr>
          <w:color w:val="7F007F"/>
        </w:rPr>
        <w:t>value</w:t>
      </w:r>
      <w:r>
        <w:rPr>
          <w:color w:val="000000"/>
        </w:rPr>
        <w:t>=</w:t>
      </w:r>
      <w:r>
        <w:t xml:space="preserve">"${pdict.ProductSetStandardPrice.value}" </w:t>
      </w:r>
      <w:r>
        <w:rPr>
          <w:color w:val="7F007F"/>
        </w:rPr>
        <w:t>scope</w:t>
      </w:r>
      <w:r>
        <w:rPr>
          <w:color w:val="000000"/>
        </w:rPr>
        <w:t>=</w:t>
      </w:r>
      <w:r>
        <w:t>"page"</w:t>
      </w:r>
      <w:r>
        <w:rPr>
          <w:color w:val="008080"/>
        </w:rPr>
        <w:t>/&gt;</w:t>
      </w:r>
    </w:p>
    <w:p w14:paraId="090FE2A4" w14:textId="35BF70EF" w:rsidR="002E167B" w:rsidRDefault="002E167B" w:rsidP="002E167B">
      <w:pPr>
        <w:pStyle w:val="Code"/>
      </w:pPr>
      <w:r>
        <w:rPr>
          <w:color w:val="008080"/>
        </w:rPr>
        <w:t>&lt;</w:t>
      </w:r>
      <w:r>
        <w:rPr>
          <w:color w:val="3F7F7F"/>
        </w:rPr>
        <w:t>iselseif</w:t>
      </w:r>
      <w:r>
        <w:t xml:space="preserve"> </w:t>
      </w:r>
      <w:r>
        <w:rPr>
          <w:color w:val="7F007F"/>
        </w:rPr>
        <w:t>condition</w:t>
      </w:r>
      <w:r>
        <w:rPr>
          <w:color w:val="000000"/>
        </w:rPr>
        <w:t>=</w:t>
      </w:r>
      <w:r>
        <w:t>"${pdict.ProductSetStandardPrice &gt;= pdict.ProductSetSalesPrice}"</w:t>
      </w:r>
      <w:r>
        <w:rPr>
          <w:color w:val="008080"/>
        </w:rPr>
        <w:t>&gt;</w:t>
      </w:r>
    </w:p>
    <w:p w14:paraId="41766B2B" w14:textId="0714830D" w:rsidR="002E167B" w:rsidRDefault="002E167B" w:rsidP="002E167B">
      <w:pPr>
        <w:pStyle w:val="Code"/>
      </w:pPr>
      <w:r>
        <w:rPr>
          <w:color w:val="000000"/>
        </w:rPr>
        <w:tab/>
      </w:r>
      <w:r>
        <w:rPr>
          <w:color w:val="008080"/>
        </w:rPr>
        <w:t>&lt;</w:t>
      </w:r>
      <w:r>
        <w:rPr>
          <w:color w:val="3F7F7F"/>
        </w:rPr>
        <w:t>div</w:t>
      </w:r>
      <w:r>
        <w:t xml:space="preserve"> </w:t>
      </w:r>
      <w:r>
        <w:rPr>
          <w:color w:val="7F007F"/>
        </w:rPr>
        <w:t>class</w:t>
      </w:r>
      <w:r>
        <w:rPr>
          <w:color w:val="000000"/>
        </w:rPr>
        <w:t>=</w:t>
      </w:r>
      <w:r>
        <w:t>"salesprice"</w:t>
      </w:r>
      <w:r>
        <w:rPr>
          <w:color w:val="008080"/>
        </w:rPr>
        <w:t>&gt;&lt;</w:t>
      </w:r>
      <w:r>
        <w:rPr>
          <w:color w:val="3F7F7F"/>
        </w:rPr>
        <w:t>isprint</w:t>
      </w:r>
      <w:r>
        <w:t xml:space="preserve"> </w:t>
      </w:r>
      <w:r>
        <w:rPr>
          <w:color w:val="7F007F"/>
        </w:rPr>
        <w:t>value</w:t>
      </w:r>
      <w:r>
        <w:rPr>
          <w:color w:val="000000"/>
        </w:rPr>
        <w:t>=</w:t>
      </w:r>
      <w:r>
        <w:t xml:space="preserve">"${dw.util.StringUtils.formatMoney(dw.value.Money(pdict.ProductSetSalesPrice, pdict.CurrencyCode))}" </w:t>
      </w:r>
      <w:r>
        <w:rPr>
          <w:color w:val="008080"/>
        </w:rPr>
        <w:t>/&gt;&lt;/</w:t>
      </w:r>
      <w:r>
        <w:rPr>
          <w:color w:val="3F7F7F"/>
        </w:rPr>
        <w:t>div</w:t>
      </w:r>
      <w:r>
        <w:rPr>
          <w:color w:val="008080"/>
        </w:rPr>
        <w:t>&gt;</w:t>
      </w:r>
    </w:p>
    <w:p w14:paraId="76FA364C" w14:textId="0EAE0B64" w:rsidR="002E167B" w:rsidRDefault="002E167B" w:rsidP="002E167B">
      <w:pPr>
        <w:pStyle w:val="Code"/>
      </w:pPr>
      <w:r>
        <w:rPr>
          <w:color w:val="000000"/>
        </w:rPr>
        <w:tab/>
      </w:r>
      <w:r>
        <w:rPr>
          <w:color w:val="008080"/>
        </w:rPr>
        <w:t>&lt;</w:t>
      </w:r>
      <w:r>
        <w:rPr>
          <w:color w:val="3F7F7F"/>
        </w:rPr>
        <w:t>isset</w:t>
      </w:r>
      <w:r>
        <w:t xml:space="preserve"> </w:t>
      </w:r>
      <w:r>
        <w:rPr>
          <w:color w:val="7F007F"/>
        </w:rPr>
        <w:t>name</w:t>
      </w:r>
      <w:r>
        <w:rPr>
          <w:color w:val="000000"/>
        </w:rPr>
        <w:t>=</w:t>
      </w:r>
      <w:r>
        <w:t xml:space="preserve">"zipMoney_amount" </w:t>
      </w:r>
      <w:r>
        <w:rPr>
          <w:color w:val="7F007F"/>
        </w:rPr>
        <w:t>value</w:t>
      </w:r>
      <w:r>
        <w:rPr>
          <w:color w:val="000000"/>
        </w:rPr>
        <w:t>=</w:t>
      </w:r>
      <w:r>
        <w:t xml:space="preserve">"${pdict.ProductSetSalesPrice.value}" </w:t>
      </w:r>
      <w:r>
        <w:rPr>
          <w:color w:val="7F007F"/>
        </w:rPr>
        <w:t>scope</w:t>
      </w:r>
      <w:r>
        <w:rPr>
          <w:color w:val="000000"/>
        </w:rPr>
        <w:t>=</w:t>
      </w:r>
      <w:r>
        <w:t>"page"</w:t>
      </w:r>
      <w:r>
        <w:rPr>
          <w:color w:val="008080"/>
        </w:rPr>
        <w:t>/&gt;</w:t>
      </w:r>
    </w:p>
    <w:p w14:paraId="6422E774" w14:textId="75ABB9E8" w:rsidR="002E167B" w:rsidRDefault="002E167B" w:rsidP="002E167B">
      <w:pPr>
        <w:pStyle w:val="Code"/>
        <w:rPr>
          <w:rStyle w:val="Strong"/>
        </w:rPr>
      </w:pPr>
      <w:r>
        <w:rPr>
          <w:color w:val="008080"/>
        </w:rPr>
        <w:t>&lt;/</w:t>
      </w:r>
      <w:r>
        <w:rPr>
          <w:color w:val="3F7F7F"/>
        </w:rPr>
        <w:t>isif</w:t>
      </w:r>
      <w:r>
        <w:rPr>
          <w:color w:val="008080"/>
        </w:rPr>
        <w:t>&gt;</w:t>
      </w:r>
    </w:p>
    <w:p w14:paraId="5C9215DA" w14:textId="2E395389" w:rsidR="002E167B" w:rsidRDefault="002E167B" w:rsidP="00D2675E">
      <w:pPr>
        <w:rPr>
          <w:rStyle w:val="Strong"/>
        </w:rPr>
      </w:pPr>
    </w:p>
    <w:p w14:paraId="46EF9827" w14:textId="6302276B" w:rsidR="009B5175" w:rsidRDefault="009B5175" w:rsidP="009B5175">
      <w:pPr>
        <w:pStyle w:val="Code"/>
      </w:pPr>
      <w:r>
        <w:rPr>
          <w:color w:val="008080"/>
        </w:rPr>
        <w:t>&lt;</w:t>
      </w:r>
      <w:r>
        <w:rPr>
          <w:color w:val="3F7F7F"/>
        </w:rPr>
        <w:t>isif</w:t>
      </w:r>
      <w:r>
        <w:t xml:space="preserve"> </w:t>
      </w:r>
      <w:r>
        <w:rPr>
          <w:color w:val="7F007F"/>
        </w:rPr>
        <w:t>condition</w:t>
      </w:r>
      <w:r>
        <w:rPr>
          <w:color w:val="000000"/>
        </w:rPr>
        <w:t>=</w:t>
      </w:r>
      <w:r>
        <w:t>"${ShowStandardPrice}"</w:t>
      </w:r>
      <w:r>
        <w:rPr>
          <w:color w:val="008080"/>
        </w:rPr>
        <w:t>&gt;</w:t>
      </w:r>
    </w:p>
    <w:p w14:paraId="70ACD865" w14:textId="64AF2F6D" w:rsidR="009B5175" w:rsidRDefault="009B5175" w:rsidP="009B5175">
      <w:pPr>
        <w:pStyle w:val="Code"/>
      </w:pPr>
      <w:r>
        <w:rPr>
          <w:color w:val="000000"/>
        </w:rPr>
        <w:tab/>
      </w:r>
      <w:r>
        <w:rPr>
          <w:color w:val="008080"/>
        </w:rPr>
        <w:t>&lt;</w:t>
      </w:r>
      <w:r>
        <w:rPr>
          <w:color w:val="3F7F7F"/>
        </w:rPr>
        <w:t>span</w:t>
      </w:r>
      <w:r>
        <w:t xml:space="preserve"> </w:t>
      </w:r>
      <w:r>
        <w:rPr>
          <w:color w:val="7F007F"/>
        </w:rPr>
        <w:t>class</w:t>
      </w:r>
      <w:r>
        <w:rPr>
          <w:color w:val="000000"/>
        </w:rPr>
        <w:t>=</w:t>
      </w:r>
      <w:r>
        <w:t>"price-standard"</w:t>
      </w:r>
      <w:r>
        <w:rPr>
          <w:color w:val="008080"/>
        </w:rPr>
        <w:t>&gt;</w:t>
      </w:r>
    </w:p>
    <w:p w14:paraId="31F69ECB" w14:textId="2FBB5698" w:rsidR="009B5175" w:rsidRDefault="009B5175" w:rsidP="009B5175">
      <w:pPr>
        <w:pStyle w:val="Code"/>
      </w:pPr>
      <w:r>
        <w:rPr>
          <w:color w:val="000000"/>
        </w:rPr>
        <w:tab/>
      </w:r>
      <w:r>
        <w:rPr>
          <w:color w:val="000000"/>
        </w:rPr>
        <w:tab/>
      </w:r>
      <w:r>
        <w:rPr>
          <w:color w:val="008080"/>
        </w:rPr>
        <w:t>&lt;</w:t>
      </w:r>
      <w:r>
        <w:rPr>
          <w:color w:val="3F7F7F"/>
        </w:rPr>
        <w:t>isif</w:t>
      </w:r>
      <w:r>
        <w:t xml:space="preserve"> </w:t>
      </w:r>
      <w:r>
        <w:rPr>
          <w:color w:val="7F007F"/>
        </w:rPr>
        <w:t>condition</w:t>
      </w:r>
      <w:r>
        <w:rPr>
          <w:color w:val="000000"/>
        </w:rPr>
        <w:t>=</w:t>
      </w:r>
      <w:r>
        <w:t>"${StandardPrice.valueOrNull != null &amp;&amp; StandardPrice.valueOrNull &gt; 0}"</w:t>
      </w:r>
      <w:r>
        <w:rPr>
          <w:color w:val="008080"/>
        </w:rPr>
        <w:t>&gt;</w:t>
      </w:r>
    </w:p>
    <w:p w14:paraId="5D368E36" w14:textId="40F5D192" w:rsidR="009B5175" w:rsidRDefault="009B5175" w:rsidP="009B5175">
      <w:pPr>
        <w:pStyle w:val="Code"/>
      </w:pPr>
      <w:r>
        <w:rPr>
          <w:color w:val="000000"/>
        </w:rPr>
        <w:tab/>
      </w:r>
      <w:r>
        <w:rPr>
          <w:color w:val="000000"/>
        </w:rPr>
        <w:tab/>
      </w:r>
      <w:r>
        <w:rPr>
          <w:color w:val="000000"/>
        </w:rPr>
        <w:tab/>
      </w:r>
      <w:r>
        <w:rPr>
          <w:color w:val="008080"/>
        </w:rPr>
        <w:t>&lt;</w:t>
      </w:r>
      <w:r>
        <w:rPr>
          <w:color w:val="3F7F7F"/>
        </w:rPr>
        <w:t>isprint</w:t>
      </w:r>
      <w:r>
        <w:t xml:space="preserve"> </w:t>
      </w:r>
      <w:r>
        <w:rPr>
          <w:color w:val="7F007F"/>
        </w:rPr>
        <w:t>value</w:t>
      </w:r>
      <w:r>
        <w:rPr>
          <w:color w:val="000000"/>
        </w:rPr>
        <w:t>=</w:t>
      </w:r>
      <w:r>
        <w:t>"${StandardPrice}"</w:t>
      </w:r>
      <w:r>
        <w:rPr>
          <w:color w:val="008080"/>
        </w:rPr>
        <w:t>/&gt;&lt;</w:t>
      </w:r>
      <w:r>
        <w:rPr>
          <w:color w:val="3F7F7F"/>
        </w:rPr>
        <w:t>iselse</w:t>
      </w:r>
      <w:r>
        <w:rPr>
          <w:color w:val="008080"/>
        </w:rPr>
        <w:t>/&gt;</w:t>
      </w:r>
      <w:r>
        <w:rPr>
          <w:color w:val="000000"/>
        </w:rPr>
        <w:t>${Resource.msg('product.pricing.noprice','product',null)}</w:t>
      </w:r>
    </w:p>
    <w:p w14:paraId="10FA9DDD" w14:textId="3175AB67" w:rsidR="009B5175" w:rsidRDefault="009B5175" w:rsidP="009B5175">
      <w:pPr>
        <w:pStyle w:val="Code"/>
      </w:pPr>
      <w:r>
        <w:rPr>
          <w:color w:val="000000"/>
        </w:rPr>
        <w:tab/>
      </w:r>
      <w:r>
        <w:rPr>
          <w:color w:val="000000"/>
        </w:rPr>
        <w:tab/>
      </w:r>
      <w:r>
        <w:rPr>
          <w:color w:val="000000"/>
        </w:rPr>
        <w:tab/>
      </w:r>
      <w:r>
        <w:rPr>
          <w:color w:val="008080"/>
        </w:rPr>
        <w:t>&lt;</w:t>
      </w:r>
      <w:r>
        <w:rPr>
          <w:color w:val="3F7F7F"/>
        </w:rPr>
        <w:t>isset</w:t>
      </w:r>
      <w:r>
        <w:t xml:space="preserve"> </w:t>
      </w:r>
      <w:r>
        <w:rPr>
          <w:color w:val="7F007F"/>
        </w:rPr>
        <w:t>name</w:t>
      </w:r>
      <w:r>
        <w:rPr>
          <w:color w:val="000000"/>
        </w:rPr>
        <w:t>=</w:t>
      </w:r>
      <w:r>
        <w:t xml:space="preserve">"zipMoney_amount" </w:t>
      </w:r>
      <w:r>
        <w:rPr>
          <w:color w:val="7F007F"/>
        </w:rPr>
        <w:t>value</w:t>
      </w:r>
      <w:r>
        <w:rPr>
          <w:color w:val="000000"/>
        </w:rPr>
        <w:t>=</w:t>
      </w:r>
      <w:r>
        <w:t xml:space="preserve">"${StandardPrice}" </w:t>
      </w:r>
      <w:r>
        <w:rPr>
          <w:color w:val="7F007F"/>
        </w:rPr>
        <w:t>scope</w:t>
      </w:r>
      <w:r>
        <w:rPr>
          <w:color w:val="000000"/>
        </w:rPr>
        <w:t>=</w:t>
      </w:r>
      <w:r>
        <w:t>"page"</w:t>
      </w:r>
      <w:r>
        <w:rPr>
          <w:color w:val="008080"/>
        </w:rPr>
        <w:t>/&gt;</w:t>
      </w:r>
    </w:p>
    <w:p w14:paraId="7986DE81" w14:textId="0A3D4E56" w:rsidR="009B5175" w:rsidRDefault="009B5175" w:rsidP="009B5175">
      <w:pPr>
        <w:pStyle w:val="Code"/>
      </w:pPr>
      <w:r>
        <w:rPr>
          <w:color w:val="000000"/>
        </w:rPr>
        <w:tab/>
      </w:r>
      <w:r>
        <w:rPr>
          <w:color w:val="000000"/>
        </w:rPr>
        <w:tab/>
      </w:r>
      <w:r>
        <w:rPr>
          <w:color w:val="008080"/>
        </w:rPr>
        <w:t>&lt;/</w:t>
      </w:r>
      <w:r>
        <w:rPr>
          <w:color w:val="3F7F7F"/>
        </w:rPr>
        <w:t>isif</w:t>
      </w:r>
      <w:r>
        <w:rPr>
          <w:color w:val="008080"/>
        </w:rPr>
        <w:t>&gt;</w:t>
      </w:r>
    </w:p>
    <w:p w14:paraId="4612F60C" w14:textId="6CF2EA65" w:rsidR="009B5175" w:rsidRDefault="009B5175" w:rsidP="009B5175">
      <w:pPr>
        <w:pStyle w:val="Code"/>
      </w:pPr>
      <w:r>
        <w:rPr>
          <w:color w:val="000000"/>
        </w:rPr>
        <w:tab/>
      </w:r>
      <w:r>
        <w:rPr>
          <w:color w:val="008080"/>
        </w:rPr>
        <w:t>&lt;/</w:t>
      </w:r>
      <w:r>
        <w:rPr>
          <w:color w:val="3F7F7F"/>
        </w:rPr>
        <w:t>span</w:t>
      </w:r>
      <w:r>
        <w:rPr>
          <w:color w:val="008080"/>
        </w:rPr>
        <w:t>&gt;</w:t>
      </w:r>
    </w:p>
    <w:p w14:paraId="6075F583" w14:textId="3E170486" w:rsidR="009B5175" w:rsidRDefault="009B5175" w:rsidP="009B5175">
      <w:pPr>
        <w:pStyle w:val="Code"/>
      </w:pPr>
      <w:r>
        <w:rPr>
          <w:color w:val="008080"/>
        </w:rPr>
        <w:t>&lt;/</w:t>
      </w:r>
      <w:r>
        <w:rPr>
          <w:color w:val="3F7F7F"/>
        </w:rPr>
        <w:t>isif</w:t>
      </w:r>
      <w:r>
        <w:rPr>
          <w:color w:val="008080"/>
        </w:rPr>
        <w:t>&gt;</w:t>
      </w:r>
    </w:p>
    <w:p w14:paraId="2858838C" w14:textId="6A9738CB" w:rsidR="009B5175" w:rsidRDefault="009B5175" w:rsidP="009B5175">
      <w:pPr>
        <w:pStyle w:val="Code"/>
      </w:pPr>
      <w:r>
        <w:rPr>
          <w:color w:val="008080"/>
        </w:rPr>
        <w:t>&lt;</w:t>
      </w:r>
      <w:r>
        <w:rPr>
          <w:color w:val="3F7F7F"/>
        </w:rPr>
        <w:t>iscomment</w:t>
      </w:r>
      <w:r>
        <w:rPr>
          <w:color w:val="008080"/>
        </w:rPr>
        <w:t>&gt;</w:t>
      </w:r>
      <w:r>
        <w:rPr>
          <w:color w:val="000000"/>
        </w:rPr>
        <w:t>Let promotional price of 0 display as is, in this case isPromoPrice is true</w:t>
      </w:r>
      <w:r>
        <w:rPr>
          <w:color w:val="008080"/>
        </w:rPr>
        <w:t>&lt;/</w:t>
      </w:r>
      <w:r>
        <w:rPr>
          <w:color w:val="3F7F7F"/>
        </w:rPr>
        <w:t>iscomment</w:t>
      </w:r>
      <w:r>
        <w:rPr>
          <w:color w:val="008080"/>
        </w:rPr>
        <w:t>&gt;</w:t>
      </w:r>
    </w:p>
    <w:p w14:paraId="66BB6D58" w14:textId="77777777" w:rsidR="009B5175" w:rsidRDefault="009B5175" w:rsidP="009B5175">
      <w:pPr>
        <w:pStyle w:val="Code"/>
      </w:pPr>
    </w:p>
    <w:p w14:paraId="3F5EC0DB" w14:textId="466AB2DD" w:rsidR="009B5175" w:rsidRDefault="009B5175" w:rsidP="009B5175">
      <w:pPr>
        <w:pStyle w:val="Code"/>
      </w:pPr>
      <w:r>
        <w:rPr>
          <w:color w:val="008080"/>
        </w:rPr>
        <w:t>&lt;</w:t>
      </w:r>
      <w:r>
        <w:rPr>
          <w:color w:val="3F7F7F"/>
        </w:rPr>
        <w:t>span</w:t>
      </w:r>
      <w:r>
        <w:t xml:space="preserve"> </w:t>
      </w:r>
      <w:r>
        <w:rPr>
          <w:color w:val="7F007F"/>
        </w:rPr>
        <w:t>class</w:t>
      </w:r>
      <w:r>
        <w:rPr>
          <w:color w:val="000000"/>
        </w:rPr>
        <w:t>=</w:t>
      </w:r>
      <w:r>
        <w:t>"price-sales"</w:t>
      </w:r>
      <w:r>
        <w:rPr>
          <w:color w:val="008080"/>
        </w:rPr>
        <w:t>&gt;</w:t>
      </w:r>
    </w:p>
    <w:p w14:paraId="31195D03" w14:textId="065CB070" w:rsidR="009B5175" w:rsidRDefault="009B5175" w:rsidP="009B5175">
      <w:pPr>
        <w:pStyle w:val="Code"/>
      </w:pPr>
      <w:r>
        <w:rPr>
          <w:color w:val="000000"/>
        </w:rPr>
        <w:tab/>
      </w:r>
      <w:r>
        <w:rPr>
          <w:color w:val="008080"/>
        </w:rPr>
        <w:t>&lt;</w:t>
      </w:r>
      <w:r>
        <w:rPr>
          <w:color w:val="3F7F7F"/>
        </w:rPr>
        <w:t>isif</w:t>
      </w:r>
      <w:r>
        <w:t xml:space="preserve"> </w:t>
      </w:r>
      <w:r>
        <w:rPr>
          <w:color w:val="7F007F"/>
        </w:rPr>
        <w:t>condition</w:t>
      </w:r>
      <w:r>
        <w:rPr>
          <w:color w:val="000000"/>
        </w:rPr>
        <w:t>=</w:t>
      </w:r>
      <w:r>
        <w:t>"${(SalesPrice.valueOrNull != null &amp;&amp; SalesPrice.valueOrNull &gt; 0) || isPromoPrice}"</w:t>
      </w:r>
      <w:r>
        <w:rPr>
          <w:color w:val="008080"/>
        </w:rPr>
        <w:t>&gt;</w:t>
      </w:r>
    </w:p>
    <w:p w14:paraId="3512128F" w14:textId="2CE97E99" w:rsidR="009B5175" w:rsidRDefault="009B5175" w:rsidP="009B5175">
      <w:pPr>
        <w:pStyle w:val="Code"/>
      </w:pPr>
      <w:r>
        <w:rPr>
          <w:color w:val="000000"/>
        </w:rPr>
        <w:tab/>
      </w:r>
      <w:r>
        <w:rPr>
          <w:color w:val="000000"/>
        </w:rPr>
        <w:tab/>
      </w:r>
      <w:r>
        <w:rPr>
          <w:color w:val="008080"/>
        </w:rPr>
        <w:t>&lt;</w:t>
      </w:r>
      <w:r>
        <w:rPr>
          <w:color w:val="3F7F7F"/>
        </w:rPr>
        <w:t>isprint</w:t>
      </w:r>
      <w:r>
        <w:t xml:space="preserve"> </w:t>
      </w:r>
      <w:r>
        <w:rPr>
          <w:color w:val="7F007F"/>
        </w:rPr>
        <w:t>value</w:t>
      </w:r>
      <w:r>
        <w:rPr>
          <w:color w:val="000000"/>
        </w:rPr>
        <w:t>=</w:t>
      </w:r>
      <w:r>
        <w:t>"${SalesPrice}"</w:t>
      </w:r>
      <w:r>
        <w:rPr>
          <w:color w:val="008080"/>
        </w:rPr>
        <w:t>/&gt;</w:t>
      </w:r>
    </w:p>
    <w:p w14:paraId="115EC2F5" w14:textId="14AA791E" w:rsidR="009B5175" w:rsidRDefault="009B5175" w:rsidP="009B5175">
      <w:pPr>
        <w:pStyle w:val="Code"/>
      </w:pPr>
      <w:r>
        <w:rPr>
          <w:color w:val="000000"/>
        </w:rPr>
        <w:tab/>
      </w:r>
      <w:r>
        <w:rPr>
          <w:color w:val="000000"/>
        </w:rPr>
        <w:tab/>
      </w:r>
      <w:r>
        <w:rPr>
          <w:color w:val="008080"/>
        </w:rPr>
        <w:t>&lt;</w:t>
      </w:r>
      <w:r>
        <w:rPr>
          <w:color w:val="3F7F7F"/>
        </w:rPr>
        <w:t>isset</w:t>
      </w:r>
      <w:r>
        <w:t xml:space="preserve"> </w:t>
      </w:r>
      <w:r>
        <w:rPr>
          <w:color w:val="7F007F"/>
        </w:rPr>
        <w:t>name</w:t>
      </w:r>
      <w:r>
        <w:rPr>
          <w:color w:val="000000"/>
        </w:rPr>
        <w:t>=</w:t>
      </w:r>
      <w:r>
        <w:t xml:space="preserve">"zipMoney_amount" </w:t>
      </w:r>
      <w:r>
        <w:rPr>
          <w:color w:val="7F007F"/>
        </w:rPr>
        <w:t>value</w:t>
      </w:r>
      <w:r>
        <w:rPr>
          <w:color w:val="000000"/>
        </w:rPr>
        <w:t>=</w:t>
      </w:r>
      <w:r>
        <w:t xml:space="preserve">"${SalesPrice}" </w:t>
      </w:r>
      <w:r>
        <w:rPr>
          <w:color w:val="7F007F"/>
        </w:rPr>
        <w:t>scope</w:t>
      </w:r>
      <w:r>
        <w:rPr>
          <w:color w:val="000000"/>
        </w:rPr>
        <w:t>=</w:t>
      </w:r>
      <w:r>
        <w:t>"page"</w:t>
      </w:r>
      <w:r>
        <w:rPr>
          <w:color w:val="008080"/>
        </w:rPr>
        <w:t>/&gt;</w:t>
      </w:r>
    </w:p>
    <w:p w14:paraId="7B69DDA8" w14:textId="6AF53CF4" w:rsidR="009B5175" w:rsidRDefault="009B5175" w:rsidP="009B5175">
      <w:pPr>
        <w:pStyle w:val="Code"/>
      </w:pPr>
      <w:r>
        <w:rPr>
          <w:color w:val="000000"/>
        </w:rPr>
        <w:tab/>
      </w:r>
      <w:r>
        <w:rPr>
          <w:color w:val="008080"/>
        </w:rPr>
        <w:t>&lt;</w:t>
      </w:r>
      <w:r>
        <w:rPr>
          <w:color w:val="3F7F7F"/>
        </w:rPr>
        <w:t>iselse</w:t>
      </w:r>
      <w:r>
        <w:rPr>
          <w:color w:val="008080"/>
        </w:rPr>
        <w:t>/&gt;</w:t>
      </w:r>
    </w:p>
    <w:p w14:paraId="27698020" w14:textId="77777777" w:rsidR="009B5175" w:rsidRDefault="009B5175" w:rsidP="009B5175">
      <w:pPr>
        <w:pStyle w:val="Code"/>
      </w:pPr>
      <w:r>
        <w:rPr>
          <w:color w:val="000000"/>
        </w:rPr>
        <w:tab/>
      </w:r>
      <w:r>
        <w:rPr>
          <w:color w:val="000000"/>
        </w:rPr>
        <w:tab/>
      </w:r>
      <w:r>
        <w:rPr>
          <w:color w:val="000000"/>
        </w:rPr>
        <w:tab/>
      </w:r>
      <w:r>
        <w:rPr>
          <w:color w:val="000000"/>
        </w:rPr>
        <w:tab/>
      </w:r>
      <w:r>
        <w:rPr>
          <w:color w:val="000000"/>
        </w:rPr>
        <w:tab/>
        <w:t>${Resource.msg('product.pricing.noprice','product',null)}</w:t>
      </w:r>
      <w:r>
        <w:rPr>
          <w:color w:val="008080"/>
        </w:rPr>
        <w:t>&lt;/</w:t>
      </w:r>
      <w:r>
        <w:rPr>
          <w:color w:val="3F7F7F"/>
        </w:rPr>
        <w:t>isif</w:t>
      </w:r>
      <w:r>
        <w:rPr>
          <w:color w:val="008080"/>
        </w:rPr>
        <w:t>&gt;</w:t>
      </w:r>
    </w:p>
    <w:p w14:paraId="5E8CEE2E" w14:textId="73817001" w:rsidR="009B5175" w:rsidRDefault="009B5175" w:rsidP="0093658A">
      <w:pPr>
        <w:pStyle w:val="Code"/>
        <w:rPr>
          <w:rStyle w:val="Strong"/>
        </w:rPr>
      </w:pPr>
      <w:r>
        <w:rPr>
          <w:color w:val="008080"/>
        </w:rPr>
        <w:t>&lt;/</w:t>
      </w:r>
      <w:r>
        <w:rPr>
          <w:color w:val="3F7F7F"/>
        </w:rPr>
        <w:t>span</w:t>
      </w:r>
      <w:r>
        <w:rPr>
          <w:color w:val="008080"/>
        </w:rPr>
        <w:t>&gt;</w:t>
      </w:r>
    </w:p>
    <w:p w14:paraId="77671A92" w14:textId="6645520C" w:rsidR="0078683B" w:rsidRDefault="0078683B" w:rsidP="0078683B">
      <w:pPr>
        <w:pStyle w:val="Code"/>
      </w:pPr>
      <w:r>
        <w:rPr>
          <w:color w:val="008080"/>
        </w:rPr>
        <w:lastRenderedPageBreak/>
        <w:t>&lt;</w:t>
      </w:r>
      <w:r>
        <w:t>isscript</w:t>
      </w:r>
      <w:r>
        <w:rPr>
          <w:color w:val="008080"/>
        </w:rPr>
        <w:t>&gt;</w:t>
      </w:r>
    </w:p>
    <w:p w14:paraId="497354AA" w14:textId="47B2D751" w:rsidR="0078683B" w:rsidRDefault="0078683B" w:rsidP="0078683B">
      <w:pPr>
        <w:pStyle w:val="Code"/>
      </w:pPr>
      <w:r>
        <w:rPr>
          <w:color w:val="000000"/>
        </w:rPr>
        <w:tab/>
        <w:t>var TemplateUtils = require('</w:t>
      </w:r>
      <w:r w:rsidR="00434A14">
        <w:rPr>
          <w:color w:val="000000"/>
        </w:rPr>
        <w:t>*</w:t>
      </w:r>
      <w:r w:rsidR="00637127" w:rsidRPr="00637127">
        <w:rPr>
          <w:color w:val="000000"/>
        </w:rPr>
        <w:t>/cartridge/scripts/util/template</w:t>
      </w:r>
      <w:r>
        <w:rPr>
          <w:color w:val="000000"/>
        </w:rPr>
        <w:t>');</w:t>
      </w:r>
    </w:p>
    <w:p w14:paraId="6883E0E3" w14:textId="644B7D55" w:rsidR="0078683B" w:rsidRDefault="0078683B" w:rsidP="0078683B">
      <w:pPr>
        <w:pStyle w:val="Code"/>
      </w:pPr>
      <w:r>
        <w:rPr>
          <w:color w:val="008080"/>
        </w:rPr>
        <w:t>&lt;/</w:t>
      </w:r>
      <w:r>
        <w:t>isscript</w:t>
      </w:r>
      <w:r>
        <w:rPr>
          <w:color w:val="008080"/>
        </w:rPr>
        <w:t>&gt;</w:t>
      </w:r>
    </w:p>
    <w:p w14:paraId="26574A38" w14:textId="393EFF44" w:rsidR="0078683B" w:rsidRDefault="0078683B" w:rsidP="0078683B">
      <w:pPr>
        <w:pStyle w:val="Code"/>
      </w:pPr>
      <w:r>
        <w:rPr>
          <w:color w:val="008080"/>
        </w:rPr>
        <w:t>&lt;</w:t>
      </w:r>
      <w:r>
        <w:t xml:space="preserve">isif </w:t>
      </w:r>
      <w:r>
        <w:rPr>
          <w:color w:val="7F007F"/>
        </w:rPr>
        <w:t>condition</w:t>
      </w:r>
      <w:r>
        <w:rPr>
          <w:color w:val="000000"/>
        </w:rPr>
        <w:t>=</w:t>
      </w:r>
      <w:r>
        <w:rPr>
          <w:i/>
          <w:iCs/>
          <w:color w:val="2A00FF"/>
        </w:rPr>
        <w:t>"${</w:t>
      </w:r>
      <w:r w:rsidR="003940CF" w:rsidRPr="003940CF">
        <w:rPr>
          <w:i/>
          <w:iCs/>
          <w:color w:val="2A00FF"/>
        </w:rPr>
        <w:t>TemplateUtils.isZippayEnabled() &amp;&amp;</w:t>
      </w:r>
      <w:r w:rsidR="003940CF">
        <w:rPr>
          <w:i/>
          <w:iCs/>
          <w:color w:val="2A00FF"/>
        </w:rPr>
        <w:t xml:space="preserve"> </w:t>
      </w:r>
      <w:r>
        <w:rPr>
          <w:i/>
          <w:iCs/>
          <w:color w:val="2A00FF"/>
        </w:rPr>
        <w:t>TemplateUtils.isShowZipWidgets()}"</w:t>
      </w:r>
      <w:r>
        <w:rPr>
          <w:color w:val="008080"/>
        </w:rPr>
        <w:t>&gt;</w:t>
      </w:r>
    </w:p>
    <w:p w14:paraId="7DC71371" w14:textId="722E8748" w:rsidR="0078683B" w:rsidRDefault="0078683B" w:rsidP="0078683B">
      <w:pPr>
        <w:pStyle w:val="Code"/>
      </w:pPr>
      <w:r>
        <w:rPr>
          <w:color w:val="000000"/>
        </w:rPr>
        <w:tab/>
      </w:r>
      <w:r>
        <w:rPr>
          <w:color w:val="008080"/>
        </w:rPr>
        <w:t>&lt;</w:t>
      </w:r>
      <w:r>
        <w:t xml:space="preserve">isslot </w:t>
      </w:r>
      <w:r>
        <w:rPr>
          <w:color w:val="7F007F"/>
        </w:rPr>
        <w:t>id</w:t>
      </w:r>
      <w:r>
        <w:rPr>
          <w:color w:val="000000"/>
        </w:rPr>
        <w:t>=</w:t>
      </w:r>
      <w:r>
        <w:rPr>
          <w:i/>
          <w:iCs/>
          <w:color w:val="2A00FF"/>
        </w:rPr>
        <w:t>"zip-pdp"</w:t>
      </w:r>
      <w:r>
        <w:t xml:space="preserve"> </w:t>
      </w:r>
      <w:r>
        <w:rPr>
          <w:color w:val="7F007F"/>
        </w:rPr>
        <w:t>description</w:t>
      </w:r>
      <w:r>
        <w:rPr>
          <w:color w:val="000000"/>
        </w:rPr>
        <w:t>=</w:t>
      </w:r>
      <w:r>
        <w:rPr>
          <w:i/>
          <w:iCs/>
          <w:color w:val="2A00FF"/>
        </w:rPr>
        <w:t>"Zip PDP"</w:t>
      </w:r>
      <w:r>
        <w:t xml:space="preserve"> </w:t>
      </w:r>
      <w:r>
        <w:rPr>
          <w:color w:val="7F007F"/>
        </w:rPr>
        <w:t>context</w:t>
      </w:r>
      <w:r>
        <w:rPr>
          <w:color w:val="000000"/>
        </w:rPr>
        <w:t>=</w:t>
      </w:r>
      <w:r>
        <w:rPr>
          <w:i/>
          <w:iCs/>
          <w:color w:val="2A00FF"/>
        </w:rPr>
        <w:t>"global"</w:t>
      </w:r>
      <w:r>
        <w:t xml:space="preserve"> </w:t>
      </w:r>
      <w:r>
        <w:rPr>
          <w:color w:val="008080"/>
        </w:rPr>
        <w:t>/&gt;</w:t>
      </w:r>
    </w:p>
    <w:p w14:paraId="5941D2BB" w14:textId="30AF419F" w:rsidR="0078683B" w:rsidRDefault="0078683B" w:rsidP="0078683B">
      <w:pPr>
        <w:pStyle w:val="Code"/>
      </w:pPr>
      <w:r>
        <w:rPr>
          <w:color w:val="008080"/>
        </w:rPr>
        <w:t>&lt;/</w:t>
      </w:r>
      <w:r>
        <w:t>isif</w:t>
      </w:r>
      <w:r>
        <w:rPr>
          <w:color w:val="008080"/>
        </w:rPr>
        <w:t>&gt;</w:t>
      </w:r>
    </w:p>
    <w:p w14:paraId="72B564EF" w14:textId="0825B917" w:rsidR="00D2675E" w:rsidRDefault="00D2675E" w:rsidP="00D2675E">
      <w:pPr>
        <w:spacing w:after="200" w:line="276" w:lineRule="auto"/>
        <w:rPr>
          <w:b/>
          <w:sz w:val="28"/>
          <w:szCs w:val="28"/>
        </w:rPr>
      </w:pPr>
      <w:bookmarkStart w:id="64" w:name="OLE_LINK34"/>
    </w:p>
    <w:p w14:paraId="33EE06C2" w14:textId="77777777" w:rsidR="00D2675E" w:rsidRPr="00162BF2" w:rsidRDefault="00D2675E" w:rsidP="003E260C">
      <w:pPr>
        <w:pStyle w:val="Heading3"/>
      </w:pPr>
      <w:bookmarkStart w:id="65" w:name="_Toc64479208"/>
      <w:r w:rsidRPr="00162BF2">
        <w:t>{your_storefront_core}/cartridge/templates/default/checkout/billing/paymentmethods.isml</w:t>
      </w:r>
      <w:bookmarkEnd w:id="65"/>
    </w:p>
    <w:bookmarkEnd w:id="64"/>
    <w:p w14:paraId="4D860389" w14:textId="77777777" w:rsidR="00D2675E" w:rsidRPr="00F6640F" w:rsidRDefault="00D2675E" w:rsidP="00D2675E">
      <w:pPr>
        <w:rPr>
          <w:rStyle w:val="Strong"/>
        </w:rPr>
      </w:pPr>
    </w:p>
    <w:p w14:paraId="29428E6A" w14:textId="6E62C103" w:rsidR="00D2675E" w:rsidRDefault="00D228DF" w:rsidP="00D228DF">
      <w:r>
        <w:rPr>
          <w:noProof/>
        </w:rPr>
        <w:drawing>
          <wp:inline distT="0" distB="0" distL="0" distR="0" wp14:anchorId="012D23C4" wp14:editId="6701617F">
            <wp:extent cx="5937250" cy="2959100"/>
            <wp:effectExtent l="19050" t="19050" r="2540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7250" cy="2959100"/>
                    </a:xfrm>
                    <a:prstGeom prst="rect">
                      <a:avLst/>
                    </a:prstGeom>
                    <a:noFill/>
                    <a:ln w="3175">
                      <a:solidFill>
                        <a:schemeClr val="accent1"/>
                      </a:solidFill>
                    </a:ln>
                  </pic:spPr>
                </pic:pic>
              </a:graphicData>
            </a:graphic>
          </wp:inline>
        </w:drawing>
      </w:r>
    </w:p>
    <w:p w14:paraId="743FB368" w14:textId="77777777" w:rsidR="004268DA" w:rsidRDefault="004268DA" w:rsidP="0093658A"/>
    <w:p w14:paraId="6B5A372B" w14:textId="6F8CE691" w:rsidR="004268DA" w:rsidRDefault="004268DA" w:rsidP="004268DA">
      <w:r>
        <w:t xml:space="preserve">First, </w:t>
      </w:r>
      <w:r w:rsidR="007F53AE">
        <w:t xml:space="preserve">add zipMoney.css and </w:t>
      </w:r>
      <w:r>
        <w:t xml:space="preserve">place the </w:t>
      </w:r>
      <w:r w:rsidRPr="00160896">
        <w:rPr>
          <w:rStyle w:val="Emphasis"/>
        </w:rPr>
        <w:t xml:space="preserve">&lt;isscript&gt; </w:t>
      </w:r>
      <w:r>
        <w:t>code snippet as shown in the screenshot above:</w:t>
      </w:r>
    </w:p>
    <w:p w14:paraId="7F036B8C" w14:textId="77777777" w:rsidR="004268DA" w:rsidRDefault="004268DA" w:rsidP="004268DA">
      <w:pPr>
        <w:pStyle w:val="NormalWeb"/>
        <w:ind w:left="0"/>
      </w:pPr>
    </w:p>
    <w:tbl>
      <w:tblPr>
        <w:tblStyle w:val="TableGrid"/>
        <w:tblW w:w="0" w:type="auto"/>
        <w:tblLook w:val="04A0" w:firstRow="1" w:lastRow="0" w:firstColumn="1" w:lastColumn="0" w:noHBand="0" w:noVBand="1"/>
      </w:tblPr>
      <w:tblGrid>
        <w:gridCol w:w="9350"/>
      </w:tblGrid>
      <w:tr w:rsidR="004268DA" w14:paraId="02F9C8FD" w14:textId="77777777" w:rsidTr="00EE332E">
        <w:tc>
          <w:tcPr>
            <w:tcW w:w="9766" w:type="dxa"/>
          </w:tcPr>
          <w:p w14:paraId="7436E0CD" w14:textId="40CED3ED" w:rsidR="007F53AE" w:rsidRDefault="007F53AE" w:rsidP="00EE332E">
            <w:pPr>
              <w:pStyle w:val="code0"/>
              <w:ind w:left="0"/>
            </w:pPr>
            <w:r w:rsidRPr="007F53AE">
              <w:t>&lt;link rel="stylesheet" href="${URLUtils.staticURL('/css/zipMoney.css')}" /&gt;</w:t>
            </w:r>
          </w:p>
          <w:p w14:paraId="4141CEAC" w14:textId="1099B80F" w:rsidR="004268DA" w:rsidRDefault="004268DA" w:rsidP="00EE332E">
            <w:pPr>
              <w:pStyle w:val="code0"/>
              <w:ind w:left="0"/>
            </w:pPr>
            <w:r>
              <w:t>&lt;isscript&gt;</w:t>
            </w:r>
          </w:p>
          <w:p w14:paraId="14A27D38" w14:textId="77777777" w:rsidR="004268DA" w:rsidRDefault="004268DA" w:rsidP="00EE332E">
            <w:pPr>
              <w:pStyle w:val="code0"/>
              <w:ind w:left="0"/>
            </w:pPr>
            <w:r>
              <w:t>var TemplateUtils = require('*</w:t>
            </w:r>
            <w:r w:rsidRPr="00637127">
              <w:t>/cartridge/scripts/util/template</w:t>
            </w:r>
            <w:r>
              <w:t>');</w:t>
            </w:r>
          </w:p>
          <w:p w14:paraId="38AA93ED" w14:textId="77777777" w:rsidR="004268DA" w:rsidRDefault="004268DA" w:rsidP="00EE332E">
            <w:pPr>
              <w:pStyle w:val="code0"/>
              <w:ind w:left="0"/>
            </w:pPr>
            <w:r>
              <w:t>&lt;/isscript&gt;</w:t>
            </w:r>
          </w:p>
        </w:tc>
      </w:tr>
    </w:tbl>
    <w:p w14:paraId="23FACAE3" w14:textId="77777777" w:rsidR="004268DA" w:rsidRPr="00F6640F" w:rsidRDefault="004268DA" w:rsidP="0067798D"/>
    <w:p w14:paraId="795E44B5" w14:textId="565A4D28" w:rsidR="00D2675E" w:rsidRDefault="00D2675E" w:rsidP="00D2675E">
      <w:pPr>
        <w:pStyle w:val="NormalWeb"/>
        <w:ind w:left="0"/>
      </w:pPr>
    </w:p>
    <w:p w14:paraId="51D7252B" w14:textId="77777777" w:rsidR="00D2675E" w:rsidRDefault="00D2675E" w:rsidP="00D2675E">
      <w:pPr>
        <w:pStyle w:val="NormalWeb"/>
        <w:ind w:left="0"/>
      </w:pPr>
      <w:r>
        <w:t xml:space="preserve">Then, replace the </w:t>
      </w:r>
      <w:r w:rsidRPr="00875383">
        <w:rPr>
          <w:rStyle w:val="Emphasis"/>
        </w:rPr>
        <w:t>label</w:t>
      </w:r>
      <w:r>
        <w:t>’s inner HTML with the following code:</w:t>
      </w:r>
    </w:p>
    <w:p w14:paraId="45B9BF3C" w14:textId="77777777" w:rsidR="00D2675E" w:rsidRDefault="00D2675E" w:rsidP="00D2675E">
      <w:pPr>
        <w:pStyle w:val="code0"/>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2A4D9C" w:rsidRPr="002A4D9C" w14:paraId="5DD511EA" w14:textId="77777777" w:rsidTr="002A4D9C">
        <w:trPr>
          <w:trHeight w:val="2685"/>
        </w:trPr>
        <w:tc>
          <w:tcPr>
            <w:tcW w:w="9721" w:type="dxa"/>
          </w:tcPr>
          <w:p w14:paraId="21D37730" w14:textId="022DFFE8" w:rsidR="007F53AE" w:rsidRPr="007F53AE" w:rsidRDefault="007F53AE" w:rsidP="007F53AE">
            <w:pPr>
              <w:pStyle w:val="code0"/>
              <w:ind w:left="0"/>
            </w:pPr>
            <w:r w:rsidRPr="007F53AE">
              <w:lastRenderedPageBreak/>
              <w:t>&lt;label for="is-${radioID}"&gt;</w:t>
            </w:r>
          </w:p>
          <w:p w14:paraId="489022E9" w14:textId="02331AB9" w:rsidR="007F53AE" w:rsidRPr="007F53AE" w:rsidRDefault="007F53AE" w:rsidP="007F53AE">
            <w:pPr>
              <w:pStyle w:val="code0"/>
              <w:ind w:left="0"/>
            </w:pPr>
            <w:r w:rsidRPr="007F53AE">
              <w:tab/>
            </w:r>
            <w:r w:rsidRPr="007F53AE">
              <w:tab/>
              <w:t>&lt;isif condition="${TemplateUtils.isZippayEnabled() &amp;&amp; TemplateUtils.isPaymentMethodZip(radioID) &amp;&amp; TemplateUtils.getPaymentMethodLogoUrl(paymentMethodType.value)}"&gt;</w:t>
            </w:r>
          </w:p>
          <w:p w14:paraId="5C982081" w14:textId="200F1B4E" w:rsidR="007F53AE" w:rsidRPr="007F53AE" w:rsidRDefault="007F53AE" w:rsidP="007F53AE">
            <w:pPr>
              <w:pStyle w:val="code0"/>
              <w:ind w:left="0"/>
            </w:pPr>
            <w:r w:rsidRPr="007F53AE">
              <w:tab/>
            </w:r>
            <w:r w:rsidRPr="007F53AE">
              <w:tab/>
              <w:t>&lt;img class="${radioID}-logo" src="${TemplateUtils.getPaymentMethodLogoUrl(paymentMethodType.value)}" alt="${Resource.msg(paymentMethodType.label, 'forms', null)}"&gt;</w:t>
            </w:r>
          </w:p>
          <w:p w14:paraId="5323E93A" w14:textId="7B0E2FF7" w:rsidR="007F53AE" w:rsidRPr="007F53AE" w:rsidRDefault="007F53AE" w:rsidP="007F53AE">
            <w:pPr>
              <w:pStyle w:val="code0"/>
              <w:ind w:left="0"/>
            </w:pPr>
            <w:r w:rsidRPr="007F53AE">
              <w:tab/>
            </w:r>
            <w:r w:rsidRPr="007F53AE">
              <w:tab/>
              <w:t>&lt;iselse&gt;</w:t>
            </w:r>
          </w:p>
          <w:p w14:paraId="23B73348" w14:textId="73884746" w:rsidR="007F53AE" w:rsidRPr="007F53AE" w:rsidRDefault="007F53AE" w:rsidP="007F53AE">
            <w:pPr>
              <w:pStyle w:val="code0"/>
              <w:ind w:left="0"/>
            </w:pPr>
            <w:r w:rsidRPr="007F53AE">
              <w:tab/>
            </w:r>
            <w:r w:rsidRPr="007F53AE">
              <w:tab/>
              <w:t>&lt;isprint value="${Resource.msg(paymentMethodType.label,'forms',null)}"/&gt;</w:t>
            </w:r>
          </w:p>
          <w:p w14:paraId="70BC3264" w14:textId="77777777" w:rsidR="007F53AE" w:rsidRDefault="007F53AE" w:rsidP="007F53AE">
            <w:pPr>
              <w:pStyle w:val="code0"/>
              <w:ind w:left="0"/>
            </w:pPr>
            <w:r w:rsidRPr="007F53AE">
              <w:tab/>
            </w:r>
            <w:r w:rsidRPr="007F53AE">
              <w:tab/>
              <w:t>&lt;/isif&gt;</w:t>
            </w:r>
          </w:p>
          <w:p w14:paraId="59243A15" w14:textId="28D439DA" w:rsidR="00D2675E" w:rsidRPr="007F53AE" w:rsidRDefault="007F53AE" w:rsidP="007F53AE">
            <w:pPr>
              <w:pStyle w:val="code0"/>
              <w:ind w:left="0"/>
            </w:pPr>
            <w:r w:rsidRPr="007F53AE">
              <w:t>&lt;/label&gt;</w:t>
            </w:r>
          </w:p>
        </w:tc>
      </w:tr>
    </w:tbl>
    <w:p w14:paraId="521D397D" w14:textId="77777777" w:rsidR="00D2675E" w:rsidRDefault="00D2675E" w:rsidP="00D2675E"/>
    <w:p w14:paraId="46335770" w14:textId="23B9459C" w:rsidR="00D2675E" w:rsidRDefault="007F53AE" w:rsidP="00D2675E">
      <w:r>
        <w:rPr>
          <w:noProof/>
        </w:rPr>
        <w:drawing>
          <wp:inline distT="0" distB="0" distL="0" distR="0" wp14:anchorId="3B03E942" wp14:editId="3DAE7B15">
            <wp:extent cx="5937250" cy="2959100"/>
            <wp:effectExtent l="19050" t="19050" r="2540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7250" cy="2959100"/>
                    </a:xfrm>
                    <a:prstGeom prst="rect">
                      <a:avLst/>
                    </a:prstGeom>
                    <a:noFill/>
                    <a:ln w="3175">
                      <a:solidFill>
                        <a:schemeClr val="accent1"/>
                      </a:solidFill>
                    </a:ln>
                  </pic:spPr>
                </pic:pic>
              </a:graphicData>
            </a:graphic>
          </wp:inline>
        </w:drawing>
      </w:r>
    </w:p>
    <w:p w14:paraId="456DBB3D" w14:textId="77777777" w:rsidR="00502589" w:rsidRDefault="00502589" w:rsidP="00D2675E"/>
    <w:p w14:paraId="3AAE3429" w14:textId="39504D89" w:rsidR="00D2675E" w:rsidRDefault="00D2675E" w:rsidP="00D2675E">
      <w:r>
        <w:t xml:space="preserve">Last, the following code snipper must be inserted after the last </w:t>
      </w:r>
      <w:r w:rsidRPr="00BE01B4">
        <w:rPr>
          <w:rStyle w:val="Emphasis"/>
          <w:i/>
        </w:rPr>
        <w:t>div</w:t>
      </w:r>
      <w:r>
        <w:t xml:space="preserve"> with class </w:t>
      </w:r>
      <w:r w:rsidRPr="00BE01B4">
        <w:rPr>
          <w:rStyle w:val="Emphasis"/>
        </w:rPr>
        <w:t>payment-method</w:t>
      </w:r>
      <w:r>
        <w:t xml:space="preserve"> within the </w:t>
      </w:r>
      <w:r w:rsidRPr="00BE01B4">
        <w:rPr>
          <w:rStyle w:val="Emphasis"/>
        </w:rPr>
        <w:t>fieldset</w:t>
      </w:r>
      <w:r>
        <w:t>:</w:t>
      </w:r>
    </w:p>
    <w:p w14:paraId="58BB5FED" w14:textId="77777777" w:rsidR="00FB505D" w:rsidRDefault="00FB505D" w:rsidP="00D2675E"/>
    <w:p w14:paraId="462FDEC1" w14:textId="77777777" w:rsidR="007F53AE" w:rsidRPr="007F53AE" w:rsidRDefault="007F53AE" w:rsidP="007F53AE">
      <w:pPr>
        <w:pStyle w:val="Code"/>
      </w:pPr>
      <w:r w:rsidRPr="007F53AE">
        <w:tab/>
      </w:r>
      <w:r w:rsidRPr="007F53AE">
        <w:tab/>
        <w:t>&lt;div class="payment-method &lt;isif condition="${!empty(pdict.selectedPaymentID) &amp;&amp; TemplateUtils.isPaymentMethodZip(pdict.selectedPaymentID)}"&gt;payment-method-expanded&lt;/isif&gt;" data-method="Zip"&gt;</w:t>
      </w:r>
    </w:p>
    <w:p w14:paraId="358178D7" w14:textId="77777777" w:rsidR="007F53AE" w:rsidRPr="007F53AE" w:rsidRDefault="007F53AE" w:rsidP="007F53AE">
      <w:pPr>
        <w:pStyle w:val="Code"/>
      </w:pPr>
      <w:r w:rsidRPr="007F53AE">
        <w:tab/>
      </w:r>
      <w:r w:rsidRPr="007F53AE">
        <w:tab/>
      </w:r>
      <w:r w:rsidRPr="007F53AE">
        <w:tab/>
        <w:t>&lt;isset name="zipForm" value="${pdict.CurrentForms.zip}" scope="page"/&gt;</w:t>
      </w:r>
    </w:p>
    <w:p w14:paraId="4305AB12" w14:textId="77777777" w:rsidR="007F53AE" w:rsidRPr="007F53AE" w:rsidRDefault="007F53AE" w:rsidP="007F53AE">
      <w:pPr>
        <w:pStyle w:val="Code"/>
      </w:pPr>
      <w:r w:rsidRPr="007F53AE">
        <w:tab/>
      </w:r>
      <w:r w:rsidRPr="007F53AE">
        <w:tab/>
      </w:r>
      <w:r w:rsidRPr="007F53AE">
        <w:tab/>
        <w:t>&lt;isset name="paymentOptionId" value="Zip" scope="page"/&gt;</w:t>
      </w:r>
      <w:r w:rsidRPr="007F53AE">
        <w:tab/>
      </w:r>
    </w:p>
    <w:p w14:paraId="4B8098A5" w14:textId="77777777" w:rsidR="007F53AE" w:rsidRPr="007F53AE" w:rsidRDefault="007F53AE" w:rsidP="007F53AE">
      <w:pPr>
        <w:pStyle w:val="Code"/>
      </w:pPr>
      <w:r w:rsidRPr="007F53AE">
        <w:lastRenderedPageBreak/>
        <w:tab/>
      </w:r>
      <w:r w:rsidRPr="007F53AE">
        <w:tab/>
      </w:r>
      <w:r w:rsidRPr="007F53AE">
        <w:tab/>
        <w:t>&lt;isset name="zipPaymentMethod" value="Zip" scope="page"/&gt;</w:t>
      </w:r>
      <w:r w:rsidRPr="007F53AE">
        <w:tab/>
      </w:r>
      <w:r w:rsidRPr="007F53AE">
        <w:tab/>
      </w:r>
      <w:r w:rsidRPr="007F53AE">
        <w:tab/>
      </w:r>
    </w:p>
    <w:p w14:paraId="1F6CDA3E" w14:textId="77777777" w:rsidR="007F53AE" w:rsidRPr="007F53AE" w:rsidRDefault="007F53AE" w:rsidP="007F53AE">
      <w:pPr>
        <w:pStyle w:val="Code"/>
      </w:pPr>
      <w:r w:rsidRPr="007F53AE">
        <w:tab/>
      </w:r>
      <w:r w:rsidRPr="007F53AE">
        <w:tab/>
      </w:r>
      <w:r w:rsidRPr="007F53AE">
        <w:tab/>
        <w:t>&lt;isinclude template="zipMoney/checkout/zipPaymentsContent" /&gt;</w:t>
      </w:r>
    </w:p>
    <w:p w14:paraId="299E86DF" w14:textId="424A1404" w:rsidR="001F5828" w:rsidRPr="007F53AE" w:rsidRDefault="007F53AE" w:rsidP="007F53AE">
      <w:pPr>
        <w:pStyle w:val="Code"/>
      </w:pPr>
      <w:r w:rsidRPr="007F53AE">
        <w:tab/>
      </w:r>
      <w:r w:rsidRPr="007F53AE">
        <w:tab/>
        <w:t>&lt;/div&gt;</w:t>
      </w:r>
    </w:p>
    <w:p w14:paraId="68FC3130" w14:textId="77777777" w:rsidR="007F53AE" w:rsidRPr="007F53AE" w:rsidRDefault="007F53AE" w:rsidP="007F53AE">
      <w:pPr>
        <w:pStyle w:val="Code"/>
      </w:pPr>
      <w:r w:rsidRPr="007F53AE">
        <w:tab/>
      </w:r>
      <w:r w:rsidRPr="007F53AE">
        <w:tab/>
        <w:t>&lt;div class="payment-method &lt;isif condition="${!empty(pdict.selectedPaymentID) &amp;&amp; TemplateUtils.isPaymentMethodZip(pdict.selectedPaymentID)}"&gt;payment-method-expanded&lt;/isif&gt;" data-method="QuadPay"&gt;</w:t>
      </w:r>
    </w:p>
    <w:p w14:paraId="2DF7F0C8" w14:textId="77777777" w:rsidR="007F53AE" w:rsidRPr="007F53AE" w:rsidRDefault="007F53AE" w:rsidP="007F53AE">
      <w:pPr>
        <w:pStyle w:val="Code"/>
      </w:pPr>
      <w:r w:rsidRPr="007F53AE">
        <w:tab/>
      </w:r>
      <w:r w:rsidRPr="007F53AE">
        <w:tab/>
      </w:r>
      <w:r w:rsidRPr="007F53AE">
        <w:tab/>
        <w:t>&lt;isset name="zipForm" value="${pdict.CurrentForms.zip}" scope="page"/&gt;</w:t>
      </w:r>
    </w:p>
    <w:p w14:paraId="1BDCE32E" w14:textId="77777777" w:rsidR="007F53AE" w:rsidRPr="007F53AE" w:rsidRDefault="007F53AE" w:rsidP="007F53AE">
      <w:pPr>
        <w:pStyle w:val="Code"/>
      </w:pPr>
      <w:r w:rsidRPr="007F53AE">
        <w:tab/>
      </w:r>
      <w:r w:rsidRPr="007F53AE">
        <w:tab/>
      </w:r>
      <w:r w:rsidRPr="007F53AE">
        <w:tab/>
        <w:t>&lt;isset name="zipPaymentMethod" value="QuadPay" scope="page"/&gt;</w:t>
      </w:r>
      <w:r w:rsidRPr="007F53AE">
        <w:tab/>
      </w:r>
      <w:r w:rsidRPr="007F53AE">
        <w:tab/>
      </w:r>
      <w:r w:rsidRPr="007F53AE">
        <w:tab/>
      </w:r>
    </w:p>
    <w:p w14:paraId="040409DF" w14:textId="77777777" w:rsidR="007F53AE" w:rsidRPr="007F53AE" w:rsidRDefault="007F53AE" w:rsidP="007F53AE">
      <w:pPr>
        <w:pStyle w:val="Code"/>
      </w:pPr>
      <w:r w:rsidRPr="007F53AE">
        <w:tab/>
      </w:r>
      <w:r w:rsidRPr="007F53AE">
        <w:tab/>
      </w:r>
      <w:r w:rsidRPr="007F53AE">
        <w:tab/>
        <w:t>&lt;isinclude template="zipMoney/checkout/zipPaymentsContent" /&gt;</w:t>
      </w:r>
    </w:p>
    <w:p w14:paraId="2EEEB199" w14:textId="29FB5F4B" w:rsidR="007F53AE" w:rsidRPr="007F53AE" w:rsidRDefault="007F53AE" w:rsidP="007F53AE">
      <w:pPr>
        <w:pStyle w:val="Code"/>
      </w:pPr>
      <w:r w:rsidRPr="007F53AE">
        <w:tab/>
      </w:r>
      <w:r w:rsidRPr="007F53AE">
        <w:tab/>
        <w:t>&lt;/div&gt;</w:t>
      </w:r>
    </w:p>
    <w:p w14:paraId="6667D06A" w14:textId="77777777" w:rsidR="007F53AE" w:rsidRPr="007F53AE" w:rsidRDefault="007F53AE" w:rsidP="007F53AE">
      <w:pPr>
        <w:pStyle w:val="Code"/>
      </w:pPr>
      <w:r w:rsidRPr="007F53AE">
        <w:tab/>
      </w:r>
      <w:r w:rsidRPr="007F53AE">
        <w:tab/>
        <w:t>&lt;div class="payment-method &lt;isif condition="${!empty(pdict.selectedPaymentID) &amp;&amp; TemplateUtils.isPaymentMethodZip(pdict.selectedPaymentID)}"&gt;payment-method-expanded&lt;/isif&gt;" data-method="PayFlex"&gt;</w:t>
      </w:r>
    </w:p>
    <w:p w14:paraId="37B35A22" w14:textId="77777777" w:rsidR="007F53AE" w:rsidRPr="007F53AE" w:rsidRDefault="007F53AE" w:rsidP="007F53AE">
      <w:pPr>
        <w:pStyle w:val="Code"/>
      </w:pPr>
      <w:r w:rsidRPr="007F53AE">
        <w:tab/>
      </w:r>
      <w:r w:rsidRPr="007F53AE">
        <w:tab/>
      </w:r>
      <w:r w:rsidRPr="007F53AE">
        <w:tab/>
        <w:t>&lt;isset name="zipForm" value="${pdict.CurrentForms.zip}" scope="page"/&gt;</w:t>
      </w:r>
    </w:p>
    <w:p w14:paraId="7695AC34" w14:textId="77777777" w:rsidR="007F53AE" w:rsidRPr="007F53AE" w:rsidRDefault="007F53AE" w:rsidP="007F53AE">
      <w:pPr>
        <w:pStyle w:val="Code"/>
      </w:pPr>
      <w:r w:rsidRPr="007F53AE">
        <w:tab/>
      </w:r>
      <w:r w:rsidRPr="007F53AE">
        <w:tab/>
      </w:r>
      <w:r w:rsidRPr="007F53AE">
        <w:tab/>
        <w:t>&lt;isset name="zipPaymentMethod" value="PayFlex" scope="page"/&gt;</w:t>
      </w:r>
      <w:r w:rsidRPr="007F53AE">
        <w:tab/>
      </w:r>
      <w:r w:rsidRPr="007F53AE">
        <w:tab/>
      </w:r>
      <w:r w:rsidRPr="007F53AE">
        <w:tab/>
      </w:r>
    </w:p>
    <w:p w14:paraId="66FC4FA2" w14:textId="77777777" w:rsidR="007F53AE" w:rsidRPr="007F53AE" w:rsidRDefault="007F53AE" w:rsidP="007F53AE">
      <w:pPr>
        <w:pStyle w:val="Code"/>
      </w:pPr>
      <w:r w:rsidRPr="007F53AE">
        <w:tab/>
      </w:r>
      <w:r w:rsidRPr="007F53AE">
        <w:tab/>
      </w:r>
      <w:r w:rsidRPr="007F53AE">
        <w:tab/>
        <w:t>&lt;isinclude template="zipMoney/checkout/zipPaymentsContent" /&gt;</w:t>
      </w:r>
    </w:p>
    <w:p w14:paraId="44E1EDA4" w14:textId="7887E6B8" w:rsidR="007F53AE" w:rsidRPr="007F53AE" w:rsidRDefault="007F53AE" w:rsidP="007F53AE">
      <w:pPr>
        <w:pStyle w:val="Code"/>
      </w:pPr>
      <w:r w:rsidRPr="007F53AE">
        <w:tab/>
      </w:r>
      <w:r w:rsidRPr="007F53AE">
        <w:tab/>
        <w:t>&lt;/div&gt;</w:t>
      </w:r>
      <w:r w:rsidRPr="007F53AE">
        <w:tab/>
      </w:r>
    </w:p>
    <w:p w14:paraId="6475B167" w14:textId="77777777" w:rsidR="007F53AE" w:rsidRDefault="007F53AE" w:rsidP="007F53AE">
      <w:pPr>
        <w:pStyle w:val="Code"/>
      </w:pPr>
    </w:p>
    <w:p w14:paraId="08A83879" w14:textId="64835223" w:rsidR="00D2675E" w:rsidRPr="0007229B" w:rsidRDefault="00D2675E" w:rsidP="00D2675E"/>
    <w:p w14:paraId="388B3EE4" w14:textId="3FCBE04C" w:rsidR="00D2675E" w:rsidRDefault="00D2675E" w:rsidP="008C7D93">
      <w:pPr>
        <w:pStyle w:val="Heading3"/>
      </w:pPr>
      <w:bookmarkStart w:id="66" w:name="_Toc64479209"/>
      <w:r w:rsidRPr="00162BF2">
        <w:t>{your_storefront_core}/cartridge/templates/default/checkout/summary/summary.isml</w:t>
      </w:r>
      <w:bookmarkEnd w:id="66"/>
    </w:p>
    <w:p w14:paraId="0B688746" w14:textId="441A3CBB" w:rsidR="00951594" w:rsidRDefault="00951594" w:rsidP="00951594"/>
    <w:p w14:paraId="3D98A388" w14:textId="275BFB2A" w:rsidR="00951594" w:rsidRDefault="00951594" w:rsidP="00951594">
      <w:pPr>
        <w:jc w:val="center"/>
      </w:pPr>
      <w:r>
        <w:rPr>
          <w:noProof/>
        </w:rPr>
        <w:drawing>
          <wp:inline distT="0" distB="0" distL="0" distR="0" wp14:anchorId="4B41206E" wp14:editId="211B0263">
            <wp:extent cx="4098118" cy="1190625"/>
            <wp:effectExtent l="19050" t="19050" r="1714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09505" cy="1193933"/>
                    </a:xfrm>
                    <a:prstGeom prst="rect">
                      <a:avLst/>
                    </a:prstGeom>
                    <a:noFill/>
                    <a:ln w="3175">
                      <a:solidFill>
                        <a:schemeClr val="accent1"/>
                      </a:solidFill>
                    </a:ln>
                  </pic:spPr>
                </pic:pic>
              </a:graphicData>
            </a:graphic>
          </wp:inline>
        </w:drawing>
      </w:r>
    </w:p>
    <w:p w14:paraId="0EBF3B99" w14:textId="77777777" w:rsidR="00FB505D" w:rsidRDefault="00FB505D" w:rsidP="0093658A"/>
    <w:p w14:paraId="3F0F29A9" w14:textId="6DE8384D" w:rsidR="00951594" w:rsidRDefault="00951594" w:rsidP="00951594">
      <w:r>
        <w:t xml:space="preserve">First, place the </w:t>
      </w:r>
      <w:r w:rsidRPr="00160896">
        <w:rPr>
          <w:rStyle w:val="Emphasis"/>
        </w:rPr>
        <w:t xml:space="preserve">&lt;isscript&gt; </w:t>
      </w:r>
      <w:r>
        <w:t>code snippet as shown in the screenshot above:</w:t>
      </w:r>
    </w:p>
    <w:p w14:paraId="6D314842" w14:textId="00C4E301" w:rsidR="00951594" w:rsidRDefault="00951594" w:rsidP="00951594"/>
    <w:p w14:paraId="5D6C2E0C" w14:textId="77777777" w:rsidR="00951594" w:rsidRDefault="00951594" w:rsidP="0093658A">
      <w:pPr>
        <w:pStyle w:val="Code"/>
        <w:rPr>
          <w:lang w:val="en-IN"/>
        </w:rPr>
      </w:pPr>
      <w:r>
        <w:rPr>
          <w:color w:val="008080"/>
          <w:lang w:val="en-IN"/>
        </w:rPr>
        <w:t>&lt;</w:t>
      </w:r>
      <w:r>
        <w:rPr>
          <w:highlight w:val="lightGray"/>
          <w:lang w:val="en-IN"/>
        </w:rPr>
        <w:t>script</w:t>
      </w:r>
      <w:r>
        <w:rPr>
          <w:color w:val="008080"/>
          <w:lang w:val="en-IN"/>
        </w:rPr>
        <w:t>&gt;</w:t>
      </w:r>
    </w:p>
    <w:p w14:paraId="1A2F7198" w14:textId="77777777" w:rsidR="00951594" w:rsidRDefault="00951594" w:rsidP="0093658A">
      <w:pPr>
        <w:pStyle w:val="Code"/>
        <w:rPr>
          <w:lang w:val="en-IN"/>
        </w:rPr>
      </w:pPr>
      <w:r>
        <w:rPr>
          <w:color w:val="000000"/>
          <w:lang w:val="en-IN"/>
        </w:rPr>
        <w:tab/>
        <w:t>&lt;isinclude template=</w:t>
      </w:r>
      <w:r>
        <w:rPr>
          <w:color w:val="2A00FF"/>
          <w:lang w:val="en-IN"/>
        </w:rPr>
        <w:t>"zipMoney/zipresources"</w:t>
      </w:r>
      <w:r>
        <w:rPr>
          <w:color w:val="000000"/>
          <w:lang w:val="en-IN"/>
        </w:rPr>
        <w:t>/&gt;</w:t>
      </w:r>
    </w:p>
    <w:p w14:paraId="1C4548C0" w14:textId="29258D51" w:rsidR="00951594" w:rsidRPr="0067798D" w:rsidRDefault="00951594" w:rsidP="0093658A">
      <w:pPr>
        <w:pStyle w:val="Code"/>
      </w:pPr>
      <w:r>
        <w:rPr>
          <w:color w:val="008080"/>
          <w:lang w:val="en-IN"/>
        </w:rPr>
        <w:lastRenderedPageBreak/>
        <w:t>&lt;/</w:t>
      </w:r>
      <w:r>
        <w:rPr>
          <w:highlight w:val="lightGray"/>
          <w:lang w:val="en-IN"/>
        </w:rPr>
        <w:t>script</w:t>
      </w:r>
      <w:r>
        <w:rPr>
          <w:color w:val="008080"/>
          <w:lang w:val="en-IN"/>
        </w:rPr>
        <w:t>&gt;</w:t>
      </w:r>
    </w:p>
    <w:p w14:paraId="50F88EDD" w14:textId="77777777" w:rsidR="00D2675E" w:rsidRDefault="00D2675E" w:rsidP="00D2675E"/>
    <w:p w14:paraId="5355D603" w14:textId="42706D80" w:rsidR="00D2675E" w:rsidRDefault="00281B35" w:rsidP="00D2675E">
      <w:r>
        <w:rPr>
          <w:noProof/>
        </w:rPr>
        <w:drawing>
          <wp:inline distT="0" distB="0" distL="0" distR="0" wp14:anchorId="59A5495B" wp14:editId="321504DE">
            <wp:extent cx="5937885" cy="3886200"/>
            <wp:effectExtent l="19050" t="19050" r="24765"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7885" cy="3886200"/>
                    </a:xfrm>
                    <a:prstGeom prst="rect">
                      <a:avLst/>
                    </a:prstGeom>
                    <a:noFill/>
                    <a:ln w="3175">
                      <a:solidFill>
                        <a:schemeClr val="accent1"/>
                      </a:solidFill>
                    </a:ln>
                  </pic:spPr>
                </pic:pic>
              </a:graphicData>
            </a:graphic>
          </wp:inline>
        </w:drawing>
      </w:r>
    </w:p>
    <w:p w14:paraId="1F00144C" w14:textId="77777777" w:rsidR="00D2675E" w:rsidRDefault="00D2675E" w:rsidP="00D2675E"/>
    <w:p w14:paraId="61176DF7" w14:textId="77777777" w:rsidR="00D2675E" w:rsidRDefault="00D2675E" w:rsidP="00D2675E">
      <w:r>
        <w:t>Replace the “submit-order” form opening tag with the following code:</w:t>
      </w:r>
    </w:p>
    <w:p w14:paraId="5AE28C13" w14:textId="77777777" w:rsidR="00D2675E" w:rsidRDefault="00D2675E" w:rsidP="00D2675E"/>
    <w:tbl>
      <w:tblPr>
        <w:tblStyle w:val="TableGrid"/>
        <w:tblW w:w="0" w:type="auto"/>
        <w:tblLook w:val="04A0" w:firstRow="1" w:lastRow="0" w:firstColumn="1" w:lastColumn="0" w:noHBand="0" w:noVBand="1"/>
      </w:tblPr>
      <w:tblGrid>
        <w:gridCol w:w="9350"/>
      </w:tblGrid>
      <w:tr w:rsidR="00D2675E" w14:paraId="23F7F452" w14:textId="77777777" w:rsidTr="00232FF5">
        <w:trPr>
          <w:trHeight w:val="821"/>
        </w:trPr>
        <w:tc>
          <w:tcPr>
            <w:tcW w:w="9525" w:type="dxa"/>
          </w:tcPr>
          <w:p w14:paraId="40248B98" w14:textId="77777777" w:rsidR="00D2675E" w:rsidRPr="001E51BD" w:rsidRDefault="00D2675E" w:rsidP="00232FF5">
            <w:pPr>
              <w:pStyle w:val="code0"/>
              <w:ind w:left="0"/>
            </w:pPr>
            <w:r w:rsidRPr="001E51BD">
              <w:t>&lt;isscript&gt;</w:t>
            </w:r>
          </w:p>
          <w:p w14:paraId="550C2620" w14:textId="32FB0921" w:rsidR="00D2675E" w:rsidRPr="001E51BD" w:rsidRDefault="00D2675E" w:rsidP="00232FF5">
            <w:pPr>
              <w:pStyle w:val="code0"/>
              <w:ind w:left="0"/>
            </w:pPr>
            <w:r w:rsidRPr="001E51BD">
              <w:t>var TemplateUtils = require("</w:t>
            </w:r>
            <w:r w:rsidR="00434A14">
              <w:t>*</w:t>
            </w:r>
            <w:r w:rsidR="00F21981" w:rsidRPr="00F21981">
              <w:t>/cartridge/scripts/util/template</w:t>
            </w:r>
            <w:r w:rsidRPr="001E51BD">
              <w:t>");</w:t>
            </w:r>
          </w:p>
          <w:p w14:paraId="4E1F86A5" w14:textId="77777777" w:rsidR="00D2675E" w:rsidRPr="001E51BD" w:rsidRDefault="00D2675E" w:rsidP="00232FF5">
            <w:pPr>
              <w:pStyle w:val="code0"/>
              <w:ind w:left="0"/>
            </w:pPr>
            <w:r w:rsidRPr="001E51BD">
              <w:t>&lt;/isscript&gt;</w:t>
            </w:r>
          </w:p>
          <w:p w14:paraId="2A7D4CCC" w14:textId="77777777" w:rsidR="00D2675E" w:rsidRDefault="00D2675E" w:rsidP="00232FF5">
            <w:pPr>
              <w:pStyle w:val="code0"/>
              <w:ind w:left="0"/>
              <w:rPr>
                <w:b/>
                <w:sz w:val="27"/>
              </w:rPr>
            </w:pPr>
            <w:r>
              <w:t>&lt;</w:t>
            </w:r>
            <w:r w:rsidRPr="001E51BD">
              <w:t>form action="${TemplateUtils.getPlaceOrderFormUrl()}" method="post" class="submit-order"&gt;</w:t>
            </w:r>
          </w:p>
        </w:tc>
      </w:tr>
    </w:tbl>
    <w:p w14:paraId="616A264B" w14:textId="77777777" w:rsidR="00D2675E" w:rsidRDefault="00D2675E" w:rsidP="00D2675E">
      <w:bookmarkStart w:id="67" w:name="OLE_LINK37"/>
    </w:p>
    <w:p w14:paraId="404C0648" w14:textId="77777777" w:rsidR="00D2675E" w:rsidRDefault="00D2675E" w:rsidP="00D2675E">
      <w:r>
        <w:t>Replace the code for the Place Order button with:</w:t>
      </w:r>
    </w:p>
    <w:p w14:paraId="3F99CC60" w14:textId="77777777" w:rsidR="00D2675E" w:rsidRDefault="00D2675E" w:rsidP="00D2675E"/>
    <w:tbl>
      <w:tblPr>
        <w:tblStyle w:val="TableGrid"/>
        <w:tblW w:w="0" w:type="auto"/>
        <w:tblLook w:val="04A0" w:firstRow="1" w:lastRow="0" w:firstColumn="1" w:lastColumn="0" w:noHBand="0" w:noVBand="1"/>
      </w:tblPr>
      <w:tblGrid>
        <w:gridCol w:w="9350"/>
      </w:tblGrid>
      <w:tr w:rsidR="00D2675E" w14:paraId="78050671" w14:textId="77777777" w:rsidTr="00232FF5">
        <w:tc>
          <w:tcPr>
            <w:tcW w:w="9766" w:type="dxa"/>
          </w:tcPr>
          <w:p w14:paraId="0A425F03" w14:textId="77777777" w:rsidR="00D2675E" w:rsidRDefault="00D2675E" w:rsidP="00232FF5">
            <w:pPr>
              <w:pStyle w:val="code0"/>
              <w:ind w:left="0"/>
            </w:pPr>
            <w:r>
              <w:t>&lt;isif condition="${TemplateUtils.isZipPaymentMethodSelected(pdict.Basket) &amp;&amp; !TemplateUtils.canTokenize(pdict.Basket)}"&gt;</w:t>
            </w:r>
          </w:p>
          <w:p w14:paraId="2F43AB4A" w14:textId="77777777" w:rsidR="00D2675E" w:rsidRDefault="00D2675E" w:rsidP="00232FF5">
            <w:pPr>
              <w:pStyle w:val="code0"/>
              <w:ind w:left="0"/>
            </w:pPr>
            <w:r>
              <w:lastRenderedPageBreak/>
              <w:t>&lt;button id="zip-checkout" class="button-fancy-large continue-with-zip" type="button" name="submit" value=""&gt;</w:t>
            </w:r>
          </w:p>
          <w:p w14:paraId="520F0E5F" w14:textId="77777777" w:rsidR="00D2675E" w:rsidRDefault="00D2675E" w:rsidP="00232FF5">
            <w:pPr>
              <w:pStyle w:val="code0"/>
              <w:ind w:left="0"/>
            </w:pPr>
            <w:r>
              <w:t>${Resource.msg('continueToZip', 'zip', null)}</w:t>
            </w:r>
          </w:p>
          <w:p w14:paraId="26A74035" w14:textId="77777777" w:rsidR="00D2675E" w:rsidRDefault="00D2675E" w:rsidP="00232FF5">
            <w:pPr>
              <w:pStyle w:val="code0"/>
              <w:ind w:left="0"/>
            </w:pPr>
            <w:r>
              <w:t>&lt;/button&gt;</w:t>
            </w:r>
          </w:p>
          <w:p w14:paraId="79570818" w14:textId="77777777" w:rsidR="00D2675E" w:rsidRDefault="00D2675E" w:rsidP="00232FF5">
            <w:pPr>
              <w:pStyle w:val="code0"/>
              <w:ind w:left="0"/>
            </w:pPr>
            <w:r>
              <w:t>&lt;iselse&gt;</w:t>
            </w:r>
          </w:p>
          <w:p w14:paraId="1ADE6E91" w14:textId="77777777" w:rsidR="00D2675E" w:rsidRDefault="00D2675E" w:rsidP="00232FF5">
            <w:pPr>
              <w:pStyle w:val="code0"/>
              <w:ind w:left="0"/>
            </w:pPr>
            <w:r>
              <w:t>&lt;button class="button-fancy-large" type="submit" name="submit" value="${Resource.msg('global.submitorder','locale',null)}"&gt;</w:t>
            </w:r>
          </w:p>
          <w:p w14:paraId="62446F3D" w14:textId="77777777" w:rsidR="00D2675E" w:rsidRDefault="00D2675E" w:rsidP="00232FF5">
            <w:pPr>
              <w:pStyle w:val="code0"/>
              <w:ind w:left="0"/>
            </w:pPr>
            <w:r>
              <w:t>${Resource.msg('global.submitorder','locale',null)}</w:t>
            </w:r>
          </w:p>
          <w:p w14:paraId="766C6AB2" w14:textId="77777777" w:rsidR="00D2675E" w:rsidRDefault="00D2675E" w:rsidP="00232FF5">
            <w:pPr>
              <w:pStyle w:val="code0"/>
              <w:ind w:left="0"/>
            </w:pPr>
            <w:r>
              <w:t>&lt;/button&gt;</w:t>
            </w:r>
          </w:p>
          <w:p w14:paraId="38463250" w14:textId="77777777" w:rsidR="00D2675E" w:rsidRDefault="00D2675E" w:rsidP="00232FF5">
            <w:pPr>
              <w:pStyle w:val="code0"/>
              <w:ind w:left="0"/>
            </w:pPr>
            <w:r>
              <w:t>&lt;/isif&gt;</w:t>
            </w:r>
          </w:p>
        </w:tc>
      </w:tr>
    </w:tbl>
    <w:p w14:paraId="185AAA71" w14:textId="6E2590B4" w:rsidR="00D2675E" w:rsidRDefault="00D2675E" w:rsidP="00D2675E">
      <w:pPr>
        <w:spacing w:after="200" w:line="276" w:lineRule="auto"/>
      </w:pPr>
    </w:p>
    <w:p w14:paraId="3512C72E" w14:textId="7698420A" w:rsidR="0001081B" w:rsidRPr="008007B7" w:rsidRDefault="0001081B" w:rsidP="00C26AB4">
      <w:pPr>
        <w:pStyle w:val="Heading3"/>
      </w:pPr>
      <w:bookmarkStart w:id="68" w:name="_Toc64479210"/>
      <w:bookmarkEnd w:id="67"/>
      <w:r>
        <w:t>{your_storefront_core}/</w:t>
      </w:r>
      <w:r w:rsidRPr="0001081B">
        <w:rPr>
          <w:bCs/>
        </w:rPr>
        <w:t xml:space="preserve"> </w:t>
      </w:r>
      <w:r w:rsidRPr="002D2D52">
        <w:rPr>
          <w:bCs/>
        </w:rPr>
        <w:t>cartridge/templates/default/components/order/orderdetailsemail.isml</w:t>
      </w:r>
      <w:bookmarkEnd w:id="68"/>
    </w:p>
    <w:p w14:paraId="41D323A6" w14:textId="30C627AF" w:rsidR="004305EF" w:rsidRDefault="004305EF" w:rsidP="00D2675E"/>
    <w:p w14:paraId="3CED2B28" w14:textId="48D1800B" w:rsidR="004305EF" w:rsidRPr="004305EF" w:rsidRDefault="0097727B" w:rsidP="00D2675E">
      <w:r>
        <w:rPr>
          <w:noProof/>
        </w:rPr>
        <w:drawing>
          <wp:inline distT="0" distB="0" distL="0" distR="0" wp14:anchorId="74D3B0A6" wp14:editId="6F03A3E9">
            <wp:extent cx="5939790" cy="1049655"/>
            <wp:effectExtent l="19050" t="19050" r="22860" b="171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9790" cy="1049655"/>
                    </a:xfrm>
                    <a:prstGeom prst="rect">
                      <a:avLst/>
                    </a:prstGeom>
                    <a:noFill/>
                    <a:ln w="3175">
                      <a:solidFill>
                        <a:schemeClr val="accent1"/>
                      </a:solidFill>
                    </a:ln>
                  </pic:spPr>
                </pic:pic>
              </a:graphicData>
            </a:graphic>
          </wp:inline>
        </w:drawing>
      </w:r>
    </w:p>
    <w:p w14:paraId="6CCD177C" w14:textId="5B611992" w:rsidR="0097727B" w:rsidRDefault="0097727B" w:rsidP="00D2675E">
      <w:bookmarkStart w:id="69" w:name="_Toc494378458"/>
    </w:p>
    <w:p w14:paraId="371EE05D" w14:textId="04AC5D3F" w:rsidR="0097727B" w:rsidRDefault="0097727B" w:rsidP="00D2675E">
      <w:r>
        <w:t>Add the following code to this template:</w:t>
      </w:r>
    </w:p>
    <w:p w14:paraId="63FDB8F0" w14:textId="77777777" w:rsidR="00167B49" w:rsidRDefault="00167B49" w:rsidP="00167B49">
      <w:pPr>
        <w:pStyle w:val="Code"/>
      </w:pPr>
      <w:r>
        <w:rPr>
          <w:color w:val="008080"/>
        </w:rPr>
        <w:t>&lt;</w:t>
      </w:r>
      <w:r>
        <w:rPr>
          <w:color w:val="3F7F7F"/>
          <w:shd w:val="clear" w:color="auto" w:fill="D4D4D4"/>
        </w:rPr>
        <w:t>isif</w:t>
      </w:r>
      <w:r>
        <w:t xml:space="preserve"> </w:t>
      </w:r>
      <w:r>
        <w:rPr>
          <w:color w:val="7F007F"/>
        </w:rPr>
        <w:t>condition</w:t>
      </w:r>
      <w:r>
        <w:rPr>
          <w:color w:val="000000"/>
        </w:rPr>
        <w:t>=</w:t>
      </w:r>
      <w:r>
        <w:t>"${!empty(Order.custom.ZipReceiptNumber)}"</w:t>
      </w:r>
      <w:r>
        <w:rPr>
          <w:color w:val="008080"/>
        </w:rPr>
        <w:t>&gt;</w:t>
      </w:r>
    </w:p>
    <w:p w14:paraId="17ACC367" w14:textId="77777777" w:rsidR="00167B49" w:rsidRDefault="00167B49" w:rsidP="00167B49">
      <w:pPr>
        <w:pStyle w:val="Code"/>
      </w:pPr>
      <w:r>
        <w:rPr>
          <w:color w:val="000000"/>
        </w:rPr>
        <w:tab/>
      </w:r>
      <w:r>
        <w:rPr>
          <w:color w:val="008080"/>
        </w:rPr>
        <w:t>&lt;</w:t>
      </w:r>
      <w:r>
        <w:rPr>
          <w:color w:val="3F7F7F"/>
        </w:rPr>
        <w:t>p</w:t>
      </w:r>
      <w:r>
        <w:rPr>
          <w:color w:val="008080"/>
        </w:rPr>
        <w:t>&gt;</w:t>
      </w:r>
    </w:p>
    <w:p w14:paraId="59D115B1" w14:textId="77777777" w:rsidR="00167B49" w:rsidRDefault="00167B49" w:rsidP="00167B49">
      <w:pPr>
        <w:pStyle w:val="Code"/>
      </w:pPr>
      <w:r>
        <w:rPr>
          <w:color w:val="000000"/>
        </w:rPr>
        <w:tab/>
      </w:r>
      <w:r>
        <w:rPr>
          <w:color w:val="000000"/>
        </w:rPr>
        <w:tab/>
        <w:t>${Resource.msg('zipReceiptNumber','</w:t>
      </w:r>
      <w:r>
        <w:rPr>
          <w:color w:val="000000"/>
          <w:u w:val="single"/>
        </w:rPr>
        <w:t>zip</w:t>
      </w:r>
      <w:r>
        <w:rPr>
          <w:color w:val="000000"/>
        </w:rPr>
        <w:t>',null)}</w:t>
      </w:r>
    </w:p>
    <w:p w14:paraId="453A07E2" w14:textId="77777777" w:rsidR="00167B49" w:rsidRDefault="00167B49" w:rsidP="00167B49">
      <w:pPr>
        <w:pStyle w:val="Code"/>
      </w:pPr>
      <w:r>
        <w:rPr>
          <w:color w:val="000000"/>
        </w:rPr>
        <w:tab/>
      </w:r>
      <w:r>
        <w:rPr>
          <w:color w:val="000000"/>
        </w:rPr>
        <w:tab/>
      </w:r>
      <w:r>
        <w:rPr>
          <w:color w:val="008080"/>
        </w:rPr>
        <w:t>&lt;</w:t>
      </w:r>
      <w:r>
        <w:rPr>
          <w:color w:val="3F7F7F"/>
        </w:rPr>
        <w:t>isprint</w:t>
      </w:r>
      <w:r>
        <w:t xml:space="preserve"> </w:t>
      </w:r>
      <w:r>
        <w:rPr>
          <w:color w:val="7F007F"/>
        </w:rPr>
        <w:t>value</w:t>
      </w:r>
      <w:r>
        <w:rPr>
          <w:color w:val="000000"/>
        </w:rPr>
        <w:t>=</w:t>
      </w:r>
      <w:r>
        <w:t>"${Order.custom.ZipReceiptNumber}"</w:t>
      </w:r>
      <w:r>
        <w:rPr>
          <w:color w:val="008080"/>
        </w:rPr>
        <w:t>/&gt;</w:t>
      </w:r>
    </w:p>
    <w:p w14:paraId="5E4D481C" w14:textId="77777777" w:rsidR="00167B49" w:rsidRDefault="00167B49" w:rsidP="00167B49">
      <w:pPr>
        <w:pStyle w:val="Code"/>
      </w:pPr>
      <w:r>
        <w:rPr>
          <w:color w:val="000000"/>
        </w:rPr>
        <w:tab/>
      </w:r>
      <w:r>
        <w:rPr>
          <w:color w:val="008080"/>
        </w:rPr>
        <w:t>&lt;/</w:t>
      </w:r>
      <w:r>
        <w:rPr>
          <w:color w:val="3F7F7F"/>
        </w:rPr>
        <w:t>p</w:t>
      </w:r>
      <w:r>
        <w:rPr>
          <w:color w:val="008080"/>
        </w:rPr>
        <w:t>&gt;</w:t>
      </w:r>
    </w:p>
    <w:p w14:paraId="55D4404C" w14:textId="77777777" w:rsidR="00167B49" w:rsidRDefault="00167B49" w:rsidP="00167B49">
      <w:pPr>
        <w:pStyle w:val="Code"/>
      </w:pPr>
      <w:r>
        <w:rPr>
          <w:color w:val="008080"/>
        </w:rPr>
        <w:t>&lt;/</w:t>
      </w:r>
      <w:r>
        <w:rPr>
          <w:color w:val="3F7F7F"/>
          <w:shd w:val="clear" w:color="auto" w:fill="D4D4D4"/>
        </w:rPr>
        <w:t>isif</w:t>
      </w:r>
      <w:r>
        <w:rPr>
          <w:color w:val="008080"/>
        </w:rPr>
        <w:t>&gt;</w:t>
      </w:r>
    </w:p>
    <w:p w14:paraId="58D88FD9" w14:textId="21F8A1F4" w:rsidR="00EE332E" w:rsidRDefault="00EE332E" w:rsidP="00D2675E"/>
    <w:p w14:paraId="278F7D26" w14:textId="08E62261" w:rsidR="00EE332E" w:rsidRPr="002D2D52" w:rsidRDefault="00EE332E" w:rsidP="00EE332E">
      <w:pPr>
        <w:pStyle w:val="Heading3"/>
      </w:pPr>
      <w:bookmarkStart w:id="70" w:name="_Toc64479211"/>
      <w:r>
        <w:t>{your_storefront_core}/</w:t>
      </w:r>
      <w:r w:rsidRPr="0001081B">
        <w:rPr>
          <w:bCs/>
        </w:rPr>
        <w:t xml:space="preserve"> </w:t>
      </w:r>
      <w:r w:rsidRPr="002D2D52">
        <w:rPr>
          <w:bCs/>
        </w:rPr>
        <w:t>cartridge/templates/default/components/order/orderdetails.isml</w:t>
      </w:r>
      <w:bookmarkEnd w:id="70"/>
    </w:p>
    <w:p w14:paraId="5A69CAA2" w14:textId="46C0DB8B" w:rsidR="00EE332E" w:rsidRDefault="00EE332E" w:rsidP="00D2675E"/>
    <w:p w14:paraId="6FB33AEF" w14:textId="643D6DA2" w:rsidR="00EE332E" w:rsidRDefault="00F55D88" w:rsidP="0093658A">
      <w:pPr>
        <w:jc w:val="center"/>
      </w:pPr>
      <w:r>
        <w:rPr>
          <w:noProof/>
        </w:rPr>
        <w:lastRenderedPageBreak/>
        <w:drawing>
          <wp:inline distT="0" distB="0" distL="0" distR="0" wp14:anchorId="2BFE907D" wp14:editId="489EBD04">
            <wp:extent cx="5467828" cy="1228725"/>
            <wp:effectExtent l="19050" t="19050" r="1905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72812" cy="1229845"/>
                    </a:xfrm>
                    <a:prstGeom prst="rect">
                      <a:avLst/>
                    </a:prstGeom>
                    <a:noFill/>
                    <a:ln w="3175">
                      <a:solidFill>
                        <a:schemeClr val="accent1"/>
                      </a:solidFill>
                    </a:ln>
                  </pic:spPr>
                </pic:pic>
              </a:graphicData>
            </a:graphic>
          </wp:inline>
        </w:drawing>
      </w:r>
    </w:p>
    <w:p w14:paraId="20E71018" w14:textId="0FDADCA7" w:rsidR="0097727B" w:rsidRDefault="0097727B" w:rsidP="00D2675E"/>
    <w:p w14:paraId="3B275C50" w14:textId="77777777" w:rsidR="00F55D88" w:rsidRDefault="00F55D88" w:rsidP="00F55D88">
      <w:r>
        <w:t>Add the following code to this template:</w:t>
      </w:r>
    </w:p>
    <w:p w14:paraId="4961B75B" w14:textId="7E4FE734" w:rsidR="00F55D88" w:rsidRDefault="00F55D88" w:rsidP="00D2675E"/>
    <w:p w14:paraId="56173D45" w14:textId="77777777" w:rsidR="00F55D88" w:rsidRDefault="00F55D88" w:rsidP="0093658A">
      <w:pPr>
        <w:pStyle w:val="Code"/>
        <w:rPr>
          <w:lang w:val="en-IN"/>
        </w:rPr>
      </w:pPr>
      <w:r>
        <w:rPr>
          <w:color w:val="008080"/>
          <w:lang w:val="en-IN"/>
        </w:rPr>
        <w:t>&lt;</w:t>
      </w:r>
      <w:r>
        <w:rPr>
          <w:color w:val="3F7F7F"/>
          <w:highlight w:val="lightGray"/>
          <w:lang w:val="en-IN"/>
        </w:rPr>
        <w:t>isif</w:t>
      </w:r>
      <w:r>
        <w:rPr>
          <w:lang w:val="en-IN"/>
        </w:rPr>
        <w:t xml:space="preserve"> </w:t>
      </w:r>
      <w:r>
        <w:rPr>
          <w:color w:val="7F007F"/>
          <w:lang w:val="en-IN"/>
        </w:rPr>
        <w:t>condition</w:t>
      </w:r>
      <w:r>
        <w:rPr>
          <w:color w:val="000000"/>
          <w:lang w:val="en-IN"/>
        </w:rPr>
        <w:t>=</w:t>
      </w:r>
      <w:r>
        <w:rPr>
          <w:lang w:val="en-IN"/>
        </w:rPr>
        <w:t>"${!empty(Order.custom.ZipReceiptNumber)}"</w:t>
      </w:r>
      <w:r>
        <w:rPr>
          <w:color w:val="008080"/>
          <w:lang w:val="en-IN"/>
        </w:rPr>
        <w:t>&gt;</w:t>
      </w:r>
    </w:p>
    <w:p w14:paraId="54965B67" w14:textId="77777777" w:rsidR="00F55D88" w:rsidRDefault="00F55D88" w:rsidP="0093658A">
      <w:pPr>
        <w:pStyle w:val="Code"/>
        <w:rPr>
          <w:lang w:val="en-IN"/>
        </w:rPr>
      </w:pPr>
      <w:r>
        <w:rPr>
          <w:color w:val="000000"/>
          <w:lang w:val="en-IN"/>
        </w:rPr>
        <w:t xml:space="preserve">            </w:t>
      </w:r>
      <w:r>
        <w:rPr>
          <w:color w:val="008080"/>
          <w:lang w:val="en-IN"/>
        </w:rPr>
        <w:t>&lt;</w:t>
      </w:r>
      <w:r>
        <w:rPr>
          <w:color w:val="3F7F7F"/>
          <w:lang w:val="en-IN"/>
        </w:rPr>
        <w:t>p</w:t>
      </w:r>
      <w:r>
        <w:rPr>
          <w:color w:val="008080"/>
          <w:lang w:val="en-IN"/>
        </w:rPr>
        <w:t>&gt;</w:t>
      </w:r>
    </w:p>
    <w:p w14:paraId="273D685E" w14:textId="77777777" w:rsidR="00F55D88" w:rsidRDefault="00F55D88" w:rsidP="0093658A">
      <w:pPr>
        <w:pStyle w:val="Code"/>
        <w:rPr>
          <w:lang w:val="en-IN"/>
        </w:rPr>
      </w:pPr>
      <w:r>
        <w:rPr>
          <w:color w:val="000000"/>
          <w:lang w:val="en-IN"/>
        </w:rPr>
        <w:t xml:space="preserve">                ${Resource.msg('zipReceiptNumber','</w:t>
      </w:r>
      <w:r>
        <w:rPr>
          <w:color w:val="000000"/>
          <w:u w:val="single"/>
          <w:lang w:val="en-IN"/>
        </w:rPr>
        <w:t>zip</w:t>
      </w:r>
      <w:r>
        <w:rPr>
          <w:color w:val="000000"/>
          <w:lang w:val="en-IN"/>
        </w:rPr>
        <w:t>',null)}</w:t>
      </w:r>
    </w:p>
    <w:p w14:paraId="79D9B1D7" w14:textId="77777777" w:rsidR="00F55D88" w:rsidRDefault="00F55D88" w:rsidP="0093658A">
      <w:pPr>
        <w:pStyle w:val="Code"/>
        <w:rPr>
          <w:lang w:val="en-IN"/>
        </w:rPr>
      </w:pPr>
      <w:r>
        <w:rPr>
          <w:color w:val="000000"/>
          <w:lang w:val="en-IN"/>
        </w:rPr>
        <w:t xml:space="preserve">                </w:t>
      </w:r>
      <w:r>
        <w:rPr>
          <w:color w:val="008080"/>
          <w:lang w:val="en-IN"/>
        </w:rPr>
        <w:t>&lt;</w:t>
      </w:r>
      <w:r>
        <w:rPr>
          <w:color w:val="3F7F7F"/>
          <w:lang w:val="en-IN"/>
        </w:rPr>
        <w:t>isprint</w:t>
      </w:r>
      <w:r>
        <w:rPr>
          <w:lang w:val="en-IN"/>
        </w:rPr>
        <w:t xml:space="preserve"> </w:t>
      </w:r>
      <w:r>
        <w:rPr>
          <w:color w:val="7F007F"/>
          <w:lang w:val="en-IN"/>
        </w:rPr>
        <w:t>value</w:t>
      </w:r>
      <w:r>
        <w:rPr>
          <w:color w:val="000000"/>
          <w:lang w:val="en-IN"/>
        </w:rPr>
        <w:t>=</w:t>
      </w:r>
      <w:r>
        <w:rPr>
          <w:lang w:val="en-IN"/>
        </w:rPr>
        <w:t>"${Order.custom.ZipReceiptNumber}"</w:t>
      </w:r>
      <w:r>
        <w:rPr>
          <w:color w:val="008080"/>
          <w:lang w:val="en-IN"/>
        </w:rPr>
        <w:t>/&gt;</w:t>
      </w:r>
    </w:p>
    <w:p w14:paraId="2F888130" w14:textId="77777777" w:rsidR="00F55D88" w:rsidRDefault="00F55D88" w:rsidP="0093658A">
      <w:pPr>
        <w:pStyle w:val="Code"/>
        <w:rPr>
          <w:lang w:val="en-IN"/>
        </w:rPr>
      </w:pPr>
      <w:r>
        <w:rPr>
          <w:color w:val="000000"/>
          <w:lang w:val="en-IN"/>
        </w:rPr>
        <w:t xml:space="preserve">            </w:t>
      </w:r>
      <w:r>
        <w:rPr>
          <w:color w:val="008080"/>
          <w:lang w:val="en-IN"/>
        </w:rPr>
        <w:t>&lt;/</w:t>
      </w:r>
      <w:r>
        <w:rPr>
          <w:color w:val="3F7F7F"/>
          <w:lang w:val="en-IN"/>
        </w:rPr>
        <w:t>p</w:t>
      </w:r>
      <w:r>
        <w:rPr>
          <w:color w:val="008080"/>
          <w:lang w:val="en-IN"/>
        </w:rPr>
        <w:t>&gt;</w:t>
      </w:r>
    </w:p>
    <w:p w14:paraId="5A65B2DF" w14:textId="22D0E07C" w:rsidR="00F55D88" w:rsidRDefault="00F55D88" w:rsidP="0093658A">
      <w:pPr>
        <w:pStyle w:val="Code"/>
      </w:pPr>
      <w:r>
        <w:rPr>
          <w:color w:val="000000"/>
          <w:lang w:val="en-IN"/>
        </w:rPr>
        <w:t xml:space="preserve">        </w:t>
      </w:r>
      <w:r>
        <w:rPr>
          <w:color w:val="008080"/>
          <w:lang w:val="en-IN"/>
        </w:rPr>
        <w:t>&lt;/</w:t>
      </w:r>
      <w:r>
        <w:rPr>
          <w:color w:val="3F7F7F"/>
          <w:highlight w:val="lightGray"/>
          <w:lang w:val="en-IN"/>
        </w:rPr>
        <w:t>isif</w:t>
      </w:r>
      <w:r>
        <w:rPr>
          <w:color w:val="008080"/>
          <w:lang w:val="en-IN"/>
        </w:rPr>
        <w:t>&gt;</w:t>
      </w:r>
    </w:p>
    <w:p w14:paraId="4B9D736D" w14:textId="77777777" w:rsidR="00F55D88" w:rsidRDefault="00F55D88" w:rsidP="00D2675E"/>
    <w:p w14:paraId="49A37772" w14:textId="3176091F" w:rsidR="002B01EB" w:rsidRPr="00AC04AE" w:rsidRDefault="002B01EB" w:rsidP="002B01EB">
      <w:pPr>
        <w:pStyle w:val="Heading3"/>
      </w:pPr>
      <w:bookmarkStart w:id="71" w:name="_Toc64479212"/>
      <w:bookmarkStart w:id="72" w:name="_Hlk57829387"/>
      <w:r>
        <w:t>{your_storefront_core</w:t>
      </w:r>
      <w:r w:rsidRPr="002B01EB">
        <w:t>cartridge/templates/default/account/payment/paymentinstrumentlist.isml</w:t>
      </w:r>
      <w:bookmarkEnd w:id="71"/>
    </w:p>
    <w:bookmarkEnd w:id="72"/>
    <w:p w14:paraId="32896FEC" w14:textId="77777777" w:rsidR="002B01EB" w:rsidRDefault="002B01EB" w:rsidP="00D2675E"/>
    <w:p w14:paraId="504DADD2" w14:textId="60C73C67" w:rsidR="002B01EB" w:rsidRDefault="000936C4" w:rsidP="0093658A">
      <w:pPr>
        <w:jc w:val="center"/>
      </w:pPr>
      <w:r>
        <w:rPr>
          <w:noProof/>
        </w:rPr>
        <w:drawing>
          <wp:inline distT="0" distB="0" distL="0" distR="0" wp14:anchorId="3A00E7DC" wp14:editId="17C0181C">
            <wp:extent cx="5934075" cy="704850"/>
            <wp:effectExtent l="19050" t="19050" r="28575"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4075" cy="704850"/>
                    </a:xfrm>
                    <a:prstGeom prst="rect">
                      <a:avLst/>
                    </a:prstGeom>
                    <a:noFill/>
                    <a:ln w="3175">
                      <a:solidFill>
                        <a:schemeClr val="accent1"/>
                      </a:solidFill>
                    </a:ln>
                  </pic:spPr>
                </pic:pic>
              </a:graphicData>
            </a:graphic>
          </wp:inline>
        </w:drawing>
      </w:r>
    </w:p>
    <w:p w14:paraId="0957C848" w14:textId="77777777" w:rsidR="002B01EB" w:rsidRDefault="002B01EB" w:rsidP="00D2675E"/>
    <w:p w14:paraId="07AB287C" w14:textId="44761F84" w:rsidR="002B01EB" w:rsidRDefault="002B01EB" w:rsidP="002B01EB">
      <w:r>
        <w:t>Add the following code to this template:</w:t>
      </w:r>
    </w:p>
    <w:p w14:paraId="02A3E432" w14:textId="6B0DE0F2" w:rsidR="000936C4" w:rsidRDefault="000936C4" w:rsidP="002B01EB"/>
    <w:p w14:paraId="703C4E26" w14:textId="77777777" w:rsidR="000936C4" w:rsidRDefault="000936C4" w:rsidP="0093658A">
      <w:pPr>
        <w:pStyle w:val="Code"/>
        <w:rPr>
          <w:lang w:val="en-IN"/>
        </w:rPr>
      </w:pPr>
      <w:r>
        <w:rPr>
          <w:color w:val="008080"/>
          <w:lang w:val="en-IN"/>
        </w:rPr>
        <w:t>&lt;</w:t>
      </w:r>
      <w:r>
        <w:rPr>
          <w:color w:val="3F7F7F"/>
          <w:highlight w:val="lightGray"/>
          <w:lang w:val="en-IN"/>
        </w:rPr>
        <w:t>form</w:t>
      </w:r>
      <w:r>
        <w:rPr>
          <w:lang w:val="en-IN"/>
        </w:rPr>
        <w:t xml:space="preserve"> </w:t>
      </w:r>
      <w:r>
        <w:rPr>
          <w:color w:val="7F007F"/>
          <w:lang w:val="en-IN"/>
        </w:rPr>
        <w:t>action</w:t>
      </w:r>
      <w:r>
        <w:rPr>
          <w:color w:val="000000"/>
          <w:lang w:val="en-IN"/>
        </w:rPr>
        <w:t>=</w:t>
      </w:r>
      <w:r>
        <w:rPr>
          <w:lang w:val="en-IN"/>
        </w:rPr>
        <w:t xml:space="preserve">"${creditcard.object.paymentMethod === 'Zip' ? URLUtils.url('Zip-RemoveToken') : URLUtils.url('PaymentInstruments-Delete')}" </w:t>
      </w:r>
      <w:r>
        <w:rPr>
          <w:color w:val="7F007F"/>
          <w:lang w:val="en-IN"/>
        </w:rPr>
        <w:t>name</w:t>
      </w:r>
      <w:r>
        <w:rPr>
          <w:color w:val="000000"/>
          <w:lang w:val="en-IN"/>
        </w:rPr>
        <w:t>=</w:t>
      </w:r>
      <w:r>
        <w:rPr>
          <w:lang w:val="en-IN"/>
        </w:rPr>
        <w:t xml:space="preserve">"payment-remove" </w:t>
      </w:r>
      <w:r>
        <w:rPr>
          <w:color w:val="7F007F"/>
          <w:lang w:val="en-IN"/>
        </w:rPr>
        <w:t>method</w:t>
      </w:r>
      <w:r>
        <w:rPr>
          <w:color w:val="000000"/>
          <w:lang w:val="en-IN"/>
        </w:rPr>
        <w:t>=</w:t>
      </w:r>
      <w:r>
        <w:rPr>
          <w:lang w:val="en-IN"/>
        </w:rPr>
        <w:t xml:space="preserve">"post" </w:t>
      </w:r>
      <w:r>
        <w:rPr>
          <w:color w:val="7F007F"/>
          <w:lang w:val="en-IN"/>
        </w:rPr>
        <w:t>id</w:t>
      </w:r>
      <w:r>
        <w:rPr>
          <w:color w:val="000000"/>
          <w:lang w:val="en-IN"/>
        </w:rPr>
        <w:t>=</w:t>
      </w:r>
      <w:r>
        <w:rPr>
          <w:lang w:val="en-IN"/>
        </w:rPr>
        <w:t>"creditcards_${loopstate.count}"</w:t>
      </w:r>
      <w:r>
        <w:rPr>
          <w:color w:val="008080"/>
          <w:lang w:val="en-IN"/>
        </w:rPr>
        <w:t>&gt;</w:t>
      </w:r>
    </w:p>
    <w:p w14:paraId="0E7B82C7" w14:textId="548EF041" w:rsidR="000936C4" w:rsidRDefault="000936C4" w:rsidP="0093658A">
      <w:pPr>
        <w:pStyle w:val="Code"/>
      </w:pPr>
      <w:r>
        <w:rPr>
          <w:color w:val="000000"/>
          <w:lang w:val="en-IN"/>
        </w:rPr>
        <w:tab/>
      </w:r>
      <w:r>
        <w:rPr>
          <w:color w:val="000000"/>
          <w:lang w:val="en-IN"/>
        </w:rPr>
        <w:tab/>
      </w:r>
      <w:r>
        <w:rPr>
          <w:color w:val="000000"/>
          <w:lang w:val="en-IN"/>
        </w:rPr>
        <w:tab/>
      </w:r>
      <w:r>
        <w:rPr>
          <w:color w:val="000000"/>
          <w:lang w:val="en-IN"/>
        </w:rPr>
        <w:tab/>
      </w:r>
      <w:r>
        <w:rPr>
          <w:color w:val="000000"/>
          <w:lang w:val="en-IN"/>
        </w:rPr>
        <w:tab/>
      </w:r>
      <w:r>
        <w:rPr>
          <w:color w:val="000000"/>
          <w:lang w:val="en-IN"/>
        </w:rPr>
        <w:tab/>
      </w:r>
      <w:r>
        <w:rPr>
          <w:color w:val="008080"/>
          <w:lang w:val="en-IN"/>
        </w:rPr>
        <w:t>&lt;</w:t>
      </w:r>
      <w:r>
        <w:rPr>
          <w:color w:val="3F7F7F"/>
          <w:lang w:val="en-IN"/>
        </w:rPr>
        <w:t>span</w:t>
      </w:r>
      <w:r>
        <w:rPr>
          <w:color w:val="008080"/>
          <w:lang w:val="en-IN"/>
        </w:rPr>
        <w:t>&gt;</w:t>
      </w:r>
      <w:r>
        <w:rPr>
          <w:color w:val="000000"/>
          <w:lang w:val="en-IN"/>
        </w:rPr>
        <w:t>${creditcard.object.paymentMethod}</w:t>
      </w:r>
      <w:r>
        <w:rPr>
          <w:color w:val="008080"/>
          <w:lang w:val="en-IN"/>
        </w:rPr>
        <w:t>&lt;/</w:t>
      </w:r>
      <w:r>
        <w:rPr>
          <w:color w:val="3F7F7F"/>
          <w:lang w:val="en-IN"/>
        </w:rPr>
        <w:t>span</w:t>
      </w:r>
      <w:r>
        <w:rPr>
          <w:color w:val="008080"/>
          <w:lang w:val="en-IN"/>
        </w:rPr>
        <w:t>&gt;</w:t>
      </w:r>
    </w:p>
    <w:p w14:paraId="210FFA73" w14:textId="77777777" w:rsidR="005C3E6A" w:rsidRDefault="005C3E6A" w:rsidP="005C3E6A">
      <w:pPr>
        <w:pStyle w:val="Heading3"/>
      </w:pPr>
    </w:p>
    <w:p w14:paraId="55143CD3" w14:textId="7D07C539" w:rsidR="000936C4" w:rsidRDefault="005C3E6A" w:rsidP="005C3E6A">
      <w:pPr>
        <w:pStyle w:val="Heading3"/>
      </w:pPr>
      <w:bookmarkStart w:id="73" w:name="_Toc64479213"/>
      <w:r>
        <w:t>{your_storefront_core}/</w:t>
      </w:r>
      <w:r w:rsidRPr="005C3E6A">
        <w:t>cartridge/templates/default/account/orderhistory/orders.isml</w:t>
      </w:r>
      <w:bookmarkEnd w:id="73"/>
    </w:p>
    <w:p w14:paraId="2E26056F" w14:textId="03AB3231" w:rsidR="005C3E6A" w:rsidRDefault="005C3E6A" w:rsidP="005C3E6A"/>
    <w:p w14:paraId="59B1447C" w14:textId="73979783" w:rsidR="005C3E6A" w:rsidRPr="005C3E6A" w:rsidRDefault="005C3E6A" w:rsidP="005C3E6A">
      <w:r>
        <w:rPr>
          <w:noProof/>
        </w:rPr>
        <w:lastRenderedPageBreak/>
        <w:drawing>
          <wp:inline distT="0" distB="0" distL="0" distR="0" wp14:anchorId="7771A82D" wp14:editId="61C00164">
            <wp:extent cx="5937250" cy="2959100"/>
            <wp:effectExtent l="19050" t="19050" r="25400" b="127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7250" cy="2959100"/>
                    </a:xfrm>
                    <a:prstGeom prst="rect">
                      <a:avLst/>
                    </a:prstGeom>
                    <a:noFill/>
                    <a:ln w="3175">
                      <a:solidFill>
                        <a:schemeClr val="accent1"/>
                      </a:solidFill>
                    </a:ln>
                  </pic:spPr>
                </pic:pic>
              </a:graphicData>
            </a:graphic>
          </wp:inline>
        </w:drawing>
      </w:r>
    </w:p>
    <w:p w14:paraId="05F23D1A" w14:textId="1A7804A0" w:rsidR="005C3E6A" w:rsidRDefault="005C3E6A" w:rsidP="002B01EB"/>
    <w:p w14:paraId="22943A19" w14:textId="77777777" w:rsidR="001523AE" w:rsidRDefault="001523AE" w:rsidP="001523AE">
      <w:r>
        <w:t>Add the following code to this template:</w:t>
      </w:r>
    </w:p>
    <w:p w14:paraId="4BB7BC15" w14:textId="77777777" w:rsidR="001523AE" w:rsidRDefault="001523AE" w:rsidP="001523AE"/>
    <w:p w14:paraId="493A3ACD" w14:textId="58E8AFD2" w:rsidR="001523AE" w:rsidRDefault="001523AE" w:rsidP="001523AE">
      <w:pPr>
        <w:pStyle w:val="Code"/>
      </w:pPr>
      <w:r>
        <w:t>&lt;isif condition="${!empty(order.object.custom.ZipReceiptNumber)}"&gt;</w:t>
      </w:r>
    </w:p>
    <w:p w14:paraId="59EE9A32" w14:textId="3EDE59D4" w:rsidR="001523AE" w:rsidRDefault="001523AE" w:rsidP="001523AE">
      <w:pPr>
        <w:pStyle w:val="Code"/>
      </w:pPr>
      <w:r>
        <w:t>&lt;div class="order-zipreceipt"&gt;</w:t>
      </w:r>
    </w:p>
    <w:p w14:paraId="319E5432" w14:textId="7F0F492C" w:rsidR="001523AE" w:rsidRDefault="001523AE" w:rsidP="001523AE">
      <w:pPr>
        <w:pStyle w:val="Code"/>
      </w:pPr>
      <w:r>
        <w:t>&lt;span class="label"&gt;${Resource.msg('zipReceiptNumber','zip',null)}:&lt;/span&gt;</w:t>
      </w:r>
    </w:p>
    <w:p w14:paraId="2210C873" w14:textId="3D4C7A85" w:rsidR="001523AE" w:rsidRDefault="001523AE" w:rsidP="001523AE">
      <w:pPr>
        <w:pStyle w:val="Code"/>
      </w:pPr>
      <w:r>
        <w:t>&lt;span class="value"&gt;&lt;isprint value="${order.object.custom.ZipReceiptNumber}" /&gt;&lt;/span&gt;</w:t>
      </w:r>
    </w:p>
    <w:p w14:paraId="78E6A5C9" w14:textId="2DA50DA5" w:rsidR="001523AE" w:rsidRDefault="001523AE" w:rsidP="001523AE">
      <w:pPr>
        <w:pStyle w:val="Code"/>
      </w:pPr>
      <w:r>
        <w:t>&lt;/div&gt;</w:t>
      </w:r>
    </w:p>
    <w:p w14:paraId="23E0BDF8" w14:textId="384E7B80" w:rsidR="001523AE" w:rsidRDefault="001523AE" w:rsidP="001523AE">
      <w:pPr>
        <w:pStyle w:val="Code"/>
      </w:pPr>
      <w:r>
        <w:t>&lt;/isif&gt;</w:t>
      </w:r>
    </w:p>
    <w:p w14:paraId="6BDB674A" w14:textId="77777777" w:rsidR="001523AE" w:rsidRDefault="001523AE" w:rsidP="002B01EB"/>
    <w:p w14:paraId="67F2D3BE" w14:textId="3AB26D52" w:rsidR="00B37D95" w:rsidRDefault="00B37D95" w:rsidP="00B37D95">
      <w:pPr>
        <w:pStyle w:val="Heading3"/>
      </w:pPr>
      <w:bookmarkStart w:id="74" w:name="_Toc64479214"/>
      <w:r>
        <w:t>{your_storefront_core</w:t>
      </w:r>
      <w:r w:rsidRPr="002B01EB">
        <w:t>cartridge/</w:t>
      </w:r>
      <w:r w:rsidRPr="00B37D95">
        <w:t>cartridge/forms/default/profile.xml</w:t>
      </w:r>
      <w:bookmarkEnd w:id="74"/>
    </w:p>
    <w:p w14:paraId="6A18C5EB" w14:textId="77777777" w:rsidR="00B37D95" w:rsidRPr="0067798D" w:rsidRDefault="00B37D95" w:rsidP="0093658A"/>
    <w:p w14:paraId="39995D08" w14:textId="3F0E5F6D" w:rsidR="00B37D95" w:rsidRPr="0067798D" w:rsidRDefault="00B37D95" w:rsidP="0093658A">
      <w:r w:rsidRPr="00B37D95">
        <w:rPr>
          <w:noProof/>
        </w:rPr>
        <w:drawing>
          <wp:inline distT="0" distB="0" distL="0" distR="0" wp14:anchorId="256F9B83" wp14:editId="770D3217">
            <wp:extent cx="5943600" cy="1341755"/>
            <wp:effectExtent l="19050" t="19050" r="1905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41755"/>
                    </a:xfrm>
                    <a:prstGeom prst="rect">
                      <a:avLst/>
                    </a:prstGeom>
                    <a:ln w="3175">
                      <a:solidFill>
                        <a:schemeClr val="accent1"/>
                      </a:solidFill>
                    </a:ln>
                  </pic:spPr>
                </pic:pic>
              </a:graphicData>
            </a:graphic>
          </wp:inline>
        </w:drawing>
      </w:r>
    </w:p>
    <w:p w14:paraId="226775A6" w14:textId="77777777" w:rsidR="003F7C86" w:rsidRDefault="003F7C86" w:rsidP="00B37D95"/>
    <w:p w14:paraId="59B08BE3" w14:textId="76191A52" w:rsidR="00B37D95" w:rsidRDefault="00B37D95" w:rsidP="00B37D95">
      <w:r>
        <w:t>Add the following code to this template:</w:t>
      </w:r>
    </w:p>
    <w:p w14:paraId="3C13C4C2" w14:textId="77777777" w:rsidR="003F7C86" w:rsidRDefault="003F7C86" w:rsidP="00B37D95"/>
    <w:p w14:paraId="26B0CE9B" w14:textId="677E558E" w:rsidR="00B37D95" w:rsidRPr="0093658A" w:rsidRDefault="00322544" w:rsidP="0093658A">
      <w:pPr>
        <w:pStyle w:val="Code"/>
        <w:rPr>
          <w:rFonts w:eastAsia="Times New Roman"/>
        </w:rPr>
      </w:pPr>
      <w:r w:rsidRPr="00322544">
        <w:rPr>
          <w:color w:val="000000"/>
        </w:rPr>
        <w:lastRenderedPageBreak/>
        <w:t>&lt;field formid="orderUUID" label="" type="string" description="" mandatory="false" binding="orderUUID" /&gt;</w:t>
      </w:r>
    </w:p>
    <w:p w14:paraId="3085F44F" w14:textId="77777777" w:rsidR="009F0DD0" w:rsidRDefault="009F0DD0" w:rsidP="0028555B">
      <w:pPr>
        <w:pStyle w:val="Heading2"/>
      </w:pPr>
    </w:p>
    <w:p w14:paraId="3EE25B6B" w14:textId="188E920E" w:rsidR="00D2675E" w:rsidRPr="00F6640F" w:rsidRDefault="00D2675E" w:rsidP="0028555B">
      <w:pPr>
        <w:pStyle w:val="Heading2"/>
      </w:pPr>
      <w:bookmarkStart w:id="75" w:name="_Toc64479215"/>
      <w:r w:rsidRPr="002E1783">
        <w:t>Updates on your storefront controller cartridge</w:t>
      </w:r>
      <w:bookmarkEnd w:id="69"/>
      <w:bookmarkEnd w:id="75"/>
    </w:p>
    <w:p w14:paraId="0CD9EEA4" w14:textId="3108A286" w:rsidR="00D2675E" w:rsidRDefault="00D2675E" w:rsidP="00D2675E"/>
    <w:p w14:paraId="7A7FEBAB" w14:textId="77777777" w:rsidR="00596B4A" w:rsidRDefault="000A159D" w:rsidP="00596B4A">
      <w:pPr>
        <w:pStyle w:val="ListParagraph"/>
        <w:numPr>
          <w:ilvl w:val="0"/>
          <w:numId w:val="10"/>
        </w:numPr>
        <w:rPr>
          <w:rStyle w:val="Strong"/>
          <w:b w:val="0"/>
          <w:bCs w:val="0"/>
        </w:rPr>
      </w:pPr>
      <w:r w:rsidRPr="000A159D">
        <w:rPr>
          <w:rStyle w:val="Strong"/>
          <w:b w:val="0"/>
          <w:bCs w:val="0"/>
        </w:rPr>
        <w:t>{your-controller-cartridge}/cartridge/controllers/COBilling.js</w:t>
      </w:r>
    </w:p>
    <w:p w14:paraId="78758DDB" w14:textId="77777777" w:rsidR="0009624B" w:rsidRDefault="00596B4A" w:rsidP="0009624B">
      <w:pPr>
        <w:pStyle w:val="ListParagraph"/>
        <w:numPr>
          <w:ilvl w:val="0"/>
          <w:numId w:val="10"/>
        </w:numPr>
        <w:rPr>
          <w:rStyle w:val="Strong"/>
          <w:b w:val="0"/>
          <w:bCs w:val="0"/>
        </w:rPr>
      </w:pPr>
      <w:r w:rsidRPr="00596B4A">
        <w:rPr>
          <w:rStyle w:val="Strong"/>
          <w:b w:val="0"/>
          <w:bCs w:val="0"/>
        </w:rPr>
        <w:t>{your-controller-cartridge}/cartridge/controllers/Cart.js</w:t>
      </w:r>
    </w:p>
    <w:p w14:paraId="0BF83247" w14:textId="77777777" w:rsidR="0009624B" w:rsidRDefault="0009624B" w:rsidP="0009624B">
      <w:pPr>
        <w:pStyle w:val="ListParagraph"/>
        <w:numPr>
          <w:ilvl w:val="0"/>
          <w:numId w:val="10"/>
        </w:numPr>
        <w:rPr>
          <w:rStyle w:val="Strong"/>
          <w:b w:val="0"/>
        </w:rPr>
      </w:pPr>
      <w:r w:rsidRPr="0093658A">
        <w:rPr>
          <w:rStyle w:val="Strong"/>
          <w:b w:val="0"/>
        </w:rPr>
        <w:t>{your-controller-cartridge}/cartridge/controllers/PaymentInstruments.js</w:t>
      </w:r>
    </w:p>
    <w:p w14:paraId="5698DF6A" w14:textId="639A147F" w:rsidR="0009624B" w:rsidRPr="0093658A" w:rsidRDefault="0009624B" w:rsidP="0093658A">
      <w:pPr>
        <w:pStyle w:val="ListParagraph"/>
        <w:numPr>
          <w:ilvl w:val="0"/>
          <w:numId w:val="10"/>
        </w:numPr>
        <w:rPr>
          <w:rStyle w:val="Strong"/>
          <w:b w:val="0"/>
        </w:rPr>
      </w:pPr>
      <w:r w:rsidRPr="008007B7">
        <w:rPr>
          <w:rStyle w:val="Strong"/>
          <w:b w:val="0"/>
        </w:rPr>
        <w:t>{your-controller-cartridge}/cartridge/controllers/COSummary.js</w:t>
      </w:r>
    </w:p>
    <w:p w14:paraId="54CA308E" w14:textId="77777777" w:rsidR="0009624B" w:rsidRDefault="0009624B" w:rsidP="0093658A"/>
    <w:p w14:paraId="649CD0E0" w14:textId="0004DC12" w:rsidR="00D2675E" w:rsidRDefault="00D2675E" w:rsidP="00D2675E">
      <w:pPr>
        <w:spacing w:after="200" w:line="276" w:lineRule="auto"/>
        <w:rPr>
          <w:rStyle w:val="Strong"/>
        </w:rPr>
      </w:pPr>
    </w:p>
    <w:p w14:paraId="6F060973" w14:textId="77777777" w:rsidR="00D2675E" w:rsidRPr="000A159D" w:rsidRDefault="00D2675E" w:rsidP="000A159D">
      <w:pPr>
        <w:pStyle w:val="Heading3"/>
        <w:rPr>
          <w:rStyle w:val="Strong"/>
          <w:b/>
          <w:bCs w:val="0"/>
        </w:rPr>
      </w:pPr>
      <w:bookmarkStart w:id="76" w:name="_Toc64479216"/>
      <w:r w:rsidRPr="000A159D">
        <w:rPr>
          <w:rStyle w:val="Strong"/>
          <w:b/>
          <w:bCs w:val="0"/>
        </w:rPr>
        <w:t>{your-controller-cartridge}/cartridge/controllers/COBilling.js</w:t>
      </w:r>
      <w:bookmarkEnd w:id="76"/>
    </w:p>
    <w:p w14:paraId="55A56614" w14:textId="77777777" w:rsidR="00D2675E" w:rsidRPr="00F6640F" w:rsidRDefault="00D2675E" w:rsidP="00D2675E"/>
    <w:p w14:paraId="4549FD49" w14:textId="77777777" w:rsidR="00D2675E" w:rsidRDefault="00D2675E" w:rsidP="00D2675E">
      <w:bookmarkStart w:id="77" w:name="OLE_LINK41"/>
      <w:bookmarkStart w:id="78" w:name="OLE_LINK42"/>
      <w:r>
        <w:t>First, pl</w:t>
      </w:r>
      <w:r w:rsidRPr="003148D3">
        <w:t>ea</w:t>
      </w:r>
      <w:r>
        <w:t xml:space="preserve">se add a reference of ZipMoney controller to the top of the </w:t>
      </w:r>
      <w:r w:rsidRPr="003A6579">
        <w:rPr>
          <w:b/>
        </w:rPr>
        <w:t>COBilling</w:t>
      </w:r>
      <w:r>
        <w:t xml:space="preserve"> controller as below.</w:t>
      </w:r>
    </w:p>
    <w:p w14:paraId="4286A233" w14:textId="77777777" w:rsidR="00D2675E" w:rsidRDefault="00D2675E" w:rsidP="00D2675E"/>
    <w:bookmarkEnd w:id="77"/>
    <w:bookmarkEnd w:id="78"/>
    <w:p w14:paraId="42095FB6" w14:textId="557B566F" w:rsidR="00D2675E" w:rsidRDefault="003E6949" w:rsidP="00D2675E">
      <w:r>
        <w:rPr>
          <w:noProof/>
        </w:rPr>
        <w:drawing>
          <wp:inline distT="0" distB="0" distL="0" distR="0" wp14:anchorId="227E162B" wp14:editId="60098AFE">
            <wp:extent cx="5943600" cy="1238250"/>
            <wp:effectExtent l="19050" t="19050" r="19050"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238250"/>
                    </a:xfrm>
                    <a:prstGeom prst="rect">
                      <a:avLst/>
                    </a:prstGeom>
                    <a:noFill/>
                    <a:ln w="3175">
                      <a:solidFill>
                        <a:schemeClr val="accent1"/>
                      </a:solidFill>
                    </a:ln>
                  </pic:spPr>
                </pic:pic>
              </a:graphicData>
            </a:graphic>
          </wp:inline>
        </w:drawing>
      </w:r>
    </w:p>
    <w:p w14:paraId="7CA99325" w14:textId="77777777" w:rsidR="00D2675E" w:rsidRDefault="00D2675E" w:rsidP="00D2675E"/>
    <w:p w14:paraId="107EDDF7" w14:textId="77777777" w:rsidR="00D2675E" w:rsidRDefault="00D2675E" w:rsidP="00D2675E">
      <w:r w:rsidRPr="003A6579">
        <w:t>Code updated</w:t>
      </w:r>
      <w:r>
        <w:t>:</w:t>
      </w:r>
    </w:p>
    <w:p w14:paraId="6E161961" w14:textId="77777777" w:rsidR="00D2675E" w:rsidRDefault="00D2675E" w:rsidP="00D2675E"/>
    <w:tbl>
      <w:tblPr>
        <w:tblStyle w:val="TableGrid"/>
        <w:tblW w:w="5000" w:type="pct"/>
        <w:tblLook w:val="04A0" w:firstRow="1" w:lastRow="0" w:firstColumn="1" w:lastColumn="0" w:noHBand="0" w:noVBand="1"/>
      </w:tblPr>
      <w:tblGrid>
        <w:gridCol w:w="9350"/>
      </w:tblGrid>
      <w:tr w:rsidR="00D2675E" w14:paraId="28A2A882" w14:textId="77777777" w:rsidTr="00232FF5">
        <w:trPr>
          <w:trHeight w:val="260"/>
        </w:trPr>
        <w:tc>
          <w:tcPr>
            <w:tcW w:w="5000" w:type="pct"/>
          </w:tcPr>
          <w:p w14:paraId="60D89778" w14:textId="77777777" w:rsidR="00D2675E" w:rsidRPr="00AB1C22" w:rsidRDefault="00D2675E" w:rsidP="00F23942">
            <w:pPr>
              <w:pStyle w:val="code0"/>
              <w:ind w:left="0"/>
            </w:pPr>
            <w:r w:rsidRPr="00AB1C22">
              <w:t>/* zipMoney Integration */</w:t>
            </w:r>
          </w:p>
          <w:p w14:paraId="71DBB0E8" w14:textId="77777777" w:rsidR="00D2675E" w:rsidRDefault="00D2675E" w:rsidP="00F23942">
            <w:pPr>
              <w:pStyle w:val="code0"/>
              <w:ind w:left="0"/>
            </w:pPr>
            <w:r w:rsidRPr="00AB1C22">
              <w:t>var zipMoneyController = require('int_zipmoney/cartridge/controllers/Zip');</w:t>
            </w:r>
          </w:p>
          <w:p w14:paraId="7037D2E6" w14:textId="44004FD6" w:rsidR="003E6949" w:rsidRPr="000711C6" w:rsidRDefault="003E6949" w:rsidP="00F23942">
            <w:pPr>
              <w:pStyle w:val="code0"/>
              <w:ind w:left="0"/>
              <w:rPr>
                <w:rFonts w:cs="Courier New"/>
                <w:color w:val="000000"/>
              </w:rPr>
            </w:pPr>
            <w:r w:rsidRPr="000711C6">
              <w:rPr>
                <w:rFonts w:cs="Courier New"/>
                <w:color w:val="808080" w:themeColor="background1" w:themeShade="80"/>
              </w:rPr>
              <w:t>var ZipHelpers = require('*/cartridge/scripts/zip/helpers/zip');</w:t>
            </w:r>
          </w:p>
        </w:tc>
      </w:tr>
    </w:tbl>
    <w:p w14:paraId="03274CE3" w14:textId="77777777" w:rsidR="00D2675E" w:rsidRDefault="00D2675E" w:rsidP="00D2675E"/>
    <w:p w14:paraId="15BD42C9" w14:textId="77777777" w:rsidR="00D2675E" w:rsidRDefault="00D2675E" w:rsidP="00D2675E">
      <w:r w:rsidRPr="003148D3">
        <w:t>Then, update the logic code as below screenshot:</w:t>
      </w:r>
    </w:p>
    <w:p w14:paraId="18B7D3D8" w14:textId="77777777" w:rsidR="00D2675E" w:rsidRPr="003148D3" w:rsidRDefault="00D2675E" w:rsidP="00D2675E"/>
    <w:p w14:paraId="5F46C023" w14:textId="77777777" w:rsidR="00D2675E" w:rsidRDefault="00D2675E" w:rsidP="00D2675E">
      <w:r>
        <w:rPr>
          <w:noProof/>
        </w:rPr>
        <w:lastRenderedPageBreak/>
        <w:drawing>
          <wp:inline distT="0" distB="0" distL="0" distR="0" wp14:anchorId="134AA2C8" wp14:editId="48FD650D">
            <wp:extent cx="6099439" cy="2875322"/>
            <wp:effectExtent l="19050" t="19050" r="15875"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73071" cy="2910033"/>
                    </a:xfrm>
                    <a:prstGeom prst="rect">
                      <a:avLst/>
                    </a:prstGeom>
                    <a:ln w="3175">
                      <a:solidFill>
                        <a:schemeClr val="accent1"/>
                      </a:solidFill>
                    </a:ln>
                  </pic:spPr>
                </pic:pic>
              </a:graphicData>
            </a:graphic>
          </wp:inline>
        </w:drawing>
      </w:r>
    </w:p>
    <w:p w14:paraId="3845E12C" w14:textId="77777777" w:rsidR="00D2675E" w:rsidRDefault="00D2675E" w:rsidP="00D2675E"/>
    <w:p w14:paraId="6BDC2262" w14:textId="77777777" w:rsidR="00D2675E" w:rsidRPr="00801311" w:rsidRDefault="00D2675E" w:rsidP="00D2675E">
      <w:r w:rsidRPr="00801311">
        <w:t>Code updated:</w:t>
      </w:r>
    </w:p>
    <w:p w14:paraId="771FFBCA" w14:textId="77777777" w:rsidR="00D2675E" w:rsidRDefault="00D2675E" w:rsidP="00D2675E"/>
    <w:tbl>
      <w:tblPr>
        <w:tblStyle w:val="TableGrid"/>
        <w:tblW w:w="0" w:type="auto"/>
        <w:tblLook w:val="04A0" w:firstRow="1" w:lastRow="0" w:firstColumn="1" w:lastColumn="0" w:noHBand="0" w:noVBand="1"/>
      </w:tblPr>
      <w:tblGrid>
        <w:gridCol w:w="9350"/>
      </w:tblGrid>
      <w:tr w:rsidR="00D2675E" w14:paraId="4E7BFC23" w14:textId="77777777" w:rsidTr="00232FF5">
        <w:trPr>
          <w:trHeight w:val="368"/>
        </w:trPr>
        <w:tc>
          <w:tcPr>
            <w:tcW w:w="9724" w:type="dxa"/>
          </w:tcPr>
          <w:p w14:paraId="210B6DB2" w14:textId="77777777" w:rsidR="00D2675E" w:rsidRDefault="00D2675E" w:rsidP="00232FF5">
            <w:pPr>
              <w:pStyle w:val="code0"/>
              <w:ind w:left="0"/>
              <w:rPr>
                <w:rFonts w:ascii="Arial" w:hAnsi="Arial"/>
                <w:sz w:val="27"/>
                <w:szCs w:val="27"/>
              </w:rPr>
            </w:pPr>
            <w:r>
              <w:t>!zipMoneyController.ResetPaymentForms</w:t>
            </w:r>
          </w:p>
        </w:tc>
      </w:tr>
    </w:tbl>
    <w:p w14:paraId="3C30ADF4" w14:textId="328E4CFF" w:rsidR="001228DE" w:rsidRDefault="001228DE" w:rsidP="00D2675E"/>
    <w:p w14:paraId="182CA6EF" w14:textId="449B960A" w:rsidR="001228DE" w:rsidRDefault="001228DE" w:rsidP="00D2675E">
      <w:r w:rsidRPr="003148D3">
        <w:t xml:space="preserve">Then, update the logic </w:t>
      </w:r>
      <w:r w:rsidR="002D69B6">
        <w:t>in handleBillingAddress function</w:t>
      </w:r>
      <w:r w:rsidRPr="003148D3">
        <w:t xml:space="preserve"> as below screenshot</w:t>
      </w:r>
      <w:r>
        <w:t>:</w:t>
      </w:r>
    </w:p>
    <w:p w14:paraId="6BED17FB" w14:textId="77777777" w:rsidR="002D69B6" w:rsidRDefault="002D69B6" w:rsidP="00D2675E"/>
    <w:p w14:paraId="45D5C16A" w14:textId="2EE58738" w:rsidR="00D2675E" w:rsidRDefault="001228DE" w:rsidP="00D2675E">
      <w:r>
        <w:rPr>
          <w:noProof/>
        </w:rPr>
        <w:drawing>
          <wp:inline distT="0" distB="0" distL="0" distR="0" wp14:anchorId="534A2A81" wp14:editId="21E70212">
            <wp:extent cx="5934075" cy="2876550"/>
            <wp:effectExtent l="19050" t="19050" r="28575" b="190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4075" cy="2876550"/>
                    </a:xfrm>
                    <a:prstGeom prst="rect">
                      <a:avLst/>
                    </a:prstGeom>
                    <a:noFill/>
                    <a:ln w="3175">
                      <a:solidFill>
                        <a:schemeClr val="accent1"/>
                      </a:solidFill>
                    </a:ln>
                  </pic:spPr>
                </pic:pic>
              </a:graphicData>
            </a:graphic>
          </wp:inline>
        </w:drawing>
      </w:r>
    </w:p>
    <w:p w14:paraId="3469D7D9" w14:textId="77777777" w:rsidR="00D2675E" w:rsidRDefault="00D2675E" w:rsidP="00D2675E"/>
    <w:p w14:paraId="5B8A7F97" w14:textId="77777777" w:rsidR="00D2675E" w:rsidRDefault="00D2675E" w:rsidP="00D2675E">
      <w:r>
        <w:t>Code Updated:</w:t>
      </w:r>
    </w:p>
    <w:p w14:paraId="6B4DA2F0" w14:textId="77777777" w:rsidR="00D2675E" w:rsidRPr="00AB1C22" w:rsidRDefault="00D2675E" w:rsidP="00D2675E"/>
    <w:p w14:paraId="7FA43A90" w14:textId="77777777" w:rsidR="001228DE" w:rsidRDefault="001228DE" w:rsidP="000711C6">
      <w:pPr>
        <w:pStyle w:val="Code"/>
        <w:rPr>
          <w:sz w:val="20"/>
          <w:szCs w:val="20"/>
          <w:lang w:val="en-IN"/>
        </w:rPr>
      </w:pPr>
      <w:r>
        <w:rPr>
          <w:b/>
          <w:bCs/>
          <w:color w:val="7F0055"/>
          <w:sz w:val="20"/>
          <w:szCs w:val="20"/>
          <w:lang w:val="en-IN"/>
        </w:rPr>
        <w:t>if</w:t>
      </w:r>
      <w:r>
        <w:rPr>
          <w:color w:val="000000"/>
          <w:sz w:val="20"/>
          <w:szCs w:val="20"/>
          <w:lang w:val="en-IN"/>
        </w:rPr>
        <w:t xml:space="preserve"> (ZipHelpers.isPaymentMethodZip(paymentMethods.selectedPaymentMethodID.htmlValue)) {</w:t>
      </w:r>
    </w:p>
    <w:p w14:paraId="5A679787" w14:textId="4E8AC86E" w:rsidR="001228DE" w:rsidRDefault="001228DE" w:rsidP="000711C6">
      <w:pPr>
        <w:pStyle w:val="Code"/>
        <w:rPr>
          <w:sz w:val="20"/>
          <w:szCs w:val="20"/>
          <w:lang w:val="en-IN"/>
        </w:rPr>
      </w:pPr>
      <w:r>
        <w:rPr>
          <w:color w:val="000000"/>
          <w:sz w:val="20"/>
          <w:szCs w:val="20"/>
          <w:lang w:val="en-IN"/>
        </w:rPr>
        <w:t xml:space="preserve">     </w:t>
      </w:r>
      <w:r>
        <w:rPr>
          <w:b/>
          <w:bCs/>
          <w:color w:val="7F0055"/>
          <w:sz w:val="20"/>
          <w:szCs w:val="20"/>
          <w:lang w:val="en-IN"/>
        </w:rPr>
        <w:t>if</w:t>
      </w:r>
      <w:r>
        <w:rPr>
          <w:color w:val="000000"/>
          <w:sz w:val="20"/>
          <w:szCs w:val="20"/>
          <w:lang w:val="en-IN"/>
        </w:rPr>
        <w:t xml:space="preserve"> (paymentMethods.valid) {</w:t>
      </w:r>
    </w:p>
    <w:p w14:paraId="532D0190" w14:textId="77777777" w:rsidR="001228DE" w:rsidRDefault="001228DE" w:rsidP="000711C6">
      <w:pPr>
        <w:pStyle w:val="Code"/>
        <w:rPr>
          <w:sz w:val="20"/>
          <w:szCs w:val="20"/>
          <w:lang w:val="en-IN"/>
        </w:rPr>
      </w:pPr>
      <w:r>
        <w:rPr>
          <w:color w:val="000000"/>
          <w:sz w:val="20"/>
          <w:szCs w:val="20"/>
          <w:lang w:val="en-IN"/>
        </w:rPr>
        <w:t xml:space="preserve">            zipMoneyController.handleBilling(paymentMethods.selectedPaymentMethodID.htmlValue);</w:t>
      </w:r>
    </w:p>
    <w:p w14:paraId="00A1E442" w14:textId="77777777" w:rsidR="001228DE" w:rsidRDefault="001228DE" w:rsidP="000711C6">
      <w:pPr>
        <w:pStyle w:val="Code"/>
        <w:rPr>
          <w:sz w:val="20"/>
          <w:szCs w:val="20"/>
          <w:lang w:val="en-IN"/>
        </w:rPr>
      </w:pPr>
      <w:r>
        <w:rPr>
          <w:color w:val="000000"/>
          <w:sz w:val="20"/>
          <w:szCs w:val="20"/>
          <w:lang w:val="en-IN"/>
        </w:rPr>
        <w:t xml:space="preserve">        }</w:t>
      </w:r>
    </w:p>
    <w:p w14:paraId="045F8EDA" w14:textId="5DBE5D84" w:rsidR="00D2675E" w:rsidRPr="006D6328" w:rsidRDefault="001228DE" w:rsidP="000711C6">
      <w:pPr>
        <w:pStyle w:val="Code"/>
      </w:pPr>
      <w:r>
        <w:rPr>
          <w:color w:val="000000"/>
          <w:sz w:val="20"/>
          <w:szCs w:val="20"/>
          <w:lang w:val="en-IN"/>
        </w:rPr>
        <w:t xml:space="preserve">    }</w:t>
      </w:r>
    </w:p>
    <w:p w14:paraId="60F7F63E" w14:textId="77777777" w:rsidR="00D2675E" w:rsidRPr="00F6640F" w:rsidRDefault="00D2675E" w:rsidP="00D2675E"/>
    <w:p w14:paraId="0C03DD3D" w14:textId="55E9504B" w:rsidR="002D69B6" w:rsidRDefault="002D69B6" w:rsidP="002D69B6">
      <w:r w:rsidRPr="003148D3">
        <w:t xml:space="preserve">Then, update the logic </w:t>
      </w:r>
      <w:r>
        <w:t>in start function</w:t>
      </w:r>
      <w:r w:rsidRPr="003148D3">
        <w:t xml:space="preserve"> as below screenshot:</w:t>
      </w:r>
    </w:p>
    <w:p w14:paraId="23AE9971" w14:textId="36812F42" w:rsidR="00D2675E" w:rsidRDefault="00D2675E" w:rsidP="00D2675E">
      <w:pPr>
        <w:spacing w:after="200" w:line="276" w:lineRule="auto"/>
        <w:rPr>
          <w:rStyle w:val="Strong"/>
        </w:rPr>
      </w:pPr>
    </w:p>
    <w:p w14:paraId="64AAAAE4" w14:textId="1F30ECC7" w:rsidR="002D69B6" w:rsidRDefault="00870FC0" w:rsidP="00D2675E">
      <w:pPr>
        <w:spacing w:after="200" w:line="276" w:lineRule="auto"/>
        <w:rPr>
          <w:rStyle w:val="Strong"/>
        </w:rPr>
      </w:pPr>
      <w:r>
        <w:rPr>
          <w:rStyle w:val="Strong"/>
          <w:noProof/>
        </w:rPr>
        <w:drawing>
          <wp:inline distT="0" distB="0" distL="0" distR="0" wp14:anchorId="0A5C24C7" wp14:editId="57C004EE">
            <wp:extent cx="5937250" cy="2959100"/>
            <wp:effectExtent l="19050" t="19050" r="25400" b="127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37250" cy="2959100"/>
                    </a:xfrm>
                    <a:prstGeom prst="rect">
                      <a:avLst/>
                    </a:prstGeom>
                    <a:noFill/>
                    <a:ln w="3175">
                      <a:solidFill>
                        <a:schemeClr val="accent1"/>
                      </a:solidFill>
                    </a:ln>
                  </pic:spPr>
                </pic:pic>
              </a:graphicData>
            </a:graphic>
          </wp:inline>
        </w:drawing>
      </w:r>
    </w:p>
    <w:p w14:paraId="5AD2008D" w14:textId="3A9A38F6" w:rsidR="002D69B6" w:rsidRDefault="002D69B6" w:rsidP="00D2675E">
      <w:pPr>
        <w:spacing w:after="200" w:line="276" w:lineRule="auto"/>
        <w:rPr>
          <w:rStyle w:val="Strong"/>
        </w:rPr>
      </w:pPr>
    </w:p>
    <w:p w14:paraId="4987FD13" w14:textId="78421E90" w:rsidR="000D2679" w:rsidRDefault="000D2679" w:rsidP="00D2675E">
      <w:pPr>
        <w:spacing w:after="200" w:line="276" w:lineRule="auto"/>
      </w:pPr>
      <w:r>
        <w:t>Code Updated:</w:t>
      </w:r>
    </w:p>
    <w:p w14:paraId="1B9B802D" w14:textId="48174FB3" w:rsidR="000D2679" w:rsidRDefault="000D2679" w:rsidP="00D2675E">
      <w:pPr>
        <w:spacing w:after="200" w:line="276" w:lineRule="auto"/>
      </w:pPr>
    </w:p>
    <w:p w14:paraId="41594F28" w14:textId="04386C8F" w:rsidR="000D2679" w:rsidRDefault="000D2679" w:rsidP="000D2679">
      <w:pPr>
        <w:pStyle w:val="Code"/>
      </w:pPr>
      <w:r w:rsidRPr="000D2679">
        <w:t>var CustomerTokenInWalletModel = require('*/cartridge/models/zip/customerTokenInWallet');</w:t>
      </w:r>
    </w:p>
    <w:p w14:paraId="74CD8225" w14:textId="6E2F1452" w:rsidR="003153F7" w:rsidRDefault="003153F7" w:rsidP="003153F7">
      <w:pPr>
        <w:pStyle w:val="Code"/>
      </w:pPr>
      <w:r>
        <w:t>var TempateUtils = require('*/cartridge/scripts/util/template');</w:t>
      </w:r>
    </w:p>
    <w:p w14:paraId="03A9526A" w14:textId="11B30F4A" w:rsidR="003153F7" w:rsidRDefault="003153F7" w:rsidP="003153F7">
      <w:pPr>
        <w:pStyle w:val="Code"/>
      </w:pPr>
      <w:r>
        <w:t>var zippayEnabled = TempateUtils.isZippayEnabled();</w:t>
      </w:r>
    </w:p>
    <w:p w14:paraId="611DC2DE" w14:textId="77777777" w:rsidR="000D2679" w:rsidRDefault="000D2679" w:rsidP="00C26AB4">
      <w:pPr>
        <w:pStyle w:val="Code"/>
        <w:rPr>
          <w:lang w:val="en-IN"/>
        </w:rPr>
      </w:pPr>
      <w:r>
        <w:rPr>
          <w:lang w:val="en-IN"/>
        </w:rPr>
        <w:t>//update profile custom attribute ZipSaveToken as false if customer cancelled payment.</w:t>
      </w:r>
    </w:p>
    <w:p w14:paraId="4DC9AF57" w14:textId="77777777" w:rsidR="000D2679" w:rsidRPr="00C26AB4" w:rsidRDefault="000D2679" w:rsidP="00C26AB4">
      <w:pPr>
        <w:pStyle w:val="Code"/>
      </w:pPr>
      <w:r w:rsidRPr="00C26AB4">
        <w:lastRenderedPageBreak/>
        <w:t xml:space="preserve">    if (zippayEnabled &amp;&amp; session.privacy.zipMoneyDeclined) {</w:t>
      </w:r>
    </w:p>
    <w:p w14:paraId="4D587DA3" w14:textId="77777777" w:rsidR="000D2679" w:rsidRPr="00C26AB4" w:rsidRDefault="000D2679" w:rsidP="00C26AB4">
      <w:pPr>
        <w:pStyle w:val="Code"/>
      </w:pPr>
      <w:r w:rsidRPr="00C26AB4">
        <w:t xml:space="preserve">        var customerProfile = customer.getProfile();</w:t>
      </w:r>
    </w:p>
    <w:p w14:paraId="56D8B8AB" w14:textId="77777777" w:rsidR="000D2679" w:rsidRPr="00C26AB4" w:rsidRDefault="000D2679" w:rsidP="00C26AB4">
      <w:pPr>
        <w:pStyle w:val="Code"/>
      </w:pPr>
      <w:r w:rsidRPr="00C26AB4">
        <w:t xml:space="preserve">        var customerTokenInWalletModel = new CustomerTokenInWalletModel(customerProfile.getWallet());</w:t>
      </w:r>
    </w:p>
    <w:p w14:paraId="53316BE2" w14:textId="77777777" w:rsidR="000D2679" w:rsidRPr="00C26AB4" w:rsidRDefault="000D2679" w:rsidP="00C26AB4">
      <w:pPr>
        <w:pStyle w:val="Code"/>
      </w:pPr>
    </w:p>
    <w:p w14:paraId="2A04AF4B" w14:textId="77777777" w:rsidR="000D2679" w:rsidRPr="00C26AB4" w:rsidRDefault="000D2679" w:rsidP="00C26AB4">
      <w:pPr>
        <w:pStyle w:val="Code"/>
      </w:pPr>
      <w:r w:rsidRPr="00C26AB4">
        <w:t xml:space="preserve">        if (customerProfile &amp;&amp; customer.authenticated &amp;&amp; !customerTokenInWalletModel.hasToken()) {</w:t>
      </w:r>
    </w:p>
    <w:p w14:paraId="10C5A332" w14:textId="77777777" w:rsidR="000D2679" w:rsidRPr="00C26AB4" w:rsidRDefault="000D2679" w:rsidP="00C26AB4">
      <w:pPr>
        <w:pStyle w:val="Code"/>
      </w:pPr>
      <w:r w:rsidRPr="00C26AB4">
        <w:t xml:space="preserve">            Transaction.wrap(function () {</w:t>
      </w:r>
    </w:p>
    <w:p w14:paraId="09126B91" w14:textId="77777777" w:rsidR="000D2679" w:rsidRPr="00C26AB4" w:rsidRDefault="000D2679" w:rsidP="00C26AB4">
      <w:pPr>
        <w:pStyle w:val="Code"/>
      </w:pPr>
      <w:r w:rsidRPr="000711C6">
        <w:t xml:space="preserve">                customerProfile.custom.ZipSaveToken = false;</w:t>
      </w:r>
    </w:p>
    <w:p w14:paraId="22B54835" w14:textId="77777777" w:rsidR="000D2679" w:rsidRPr="00C26AB4" w:rsidRDefault="000D2679" w:rsidP="00C26AB4">
      <w:pPr>
        <w:pStyle w:val="Code"/>
      </w:pPr>
      <w:r w:rsidRPr="00C26AB4">
        <w:t xml:space="preserve">            });</w:t>
      </w:r>
    </w:p>
    <w:p w14:paraId="1F9FEB61" w14:textId="77777777" w:rsidR="000D2679" w:rsidRPr="00C26AB4" w:rsidRDefault="000D2679" w:rsidP="00C26AB4">
      <w:pPr>
        <w:pStyle w:val="Code"/>
      </w:pPr>
      <w:r w:rsidRPr="00C26AB4">
        <w:t xml:space="preserve">        }</w:t>
      </w:r>
    </w:p>
    <w:p w14:paraId="5DEBEB2F" w14:textId="5101C649" w:rsidR="000D2679" w:rsidRDefault="000D2679" w:rsidP="00C26AB4">
      <w:pPr>
        <w:pStyle w:val="Code"/>
      </w:pPr>
      <w:r>
        <w:rPr>
          <w:color w:val="000000"/>
          <w:lang w:val="en-IN"/>
        </w:rPr>
        <w:t xml:space="preserve">    }</w:t>
      </w:r>
    </w:p>
    <w:p w14:paraId="4E9FBD11" w14:textId="77777777" w:rsidR="000D2679" w:rsidRDefault="000D2679" w:rsidP="00D2675E">
      <w:pPr>
        <w:spacing w:after="200" w:line="276" w:lineRule="auto"/>
        <w:rPr>
          <w:rStyle w:val="Strong"/>
        </w:rPr>
      </w:pPr>
    </w:p>
    <w:p w14:paraId="7C41539F" w14:textId="77777777" w:rsidR="00D2675E" w:rsidRPr="00596B4A" w:rsidRDefault="00D2675E" w:rsidP="00596B4A">
      <w:pPr>
        <w:pStyle w:val="Heading3"/>
        <w:rPr>
          <w:rStyle w:val="Strong"/>
          <w:b/>
          <w:bCs w:val="0"/>
        </w:rPr>
      </w:pPr>
      <w:bookmarkStart w:id="79" w:name="_Toc64479217"/>
      <w:r w:rsidRPr="00596B4A">
        <w:rPr>
          <w:rStyle w:val="Strong"/>
          <w:b/>
          <w:bCs w:val="0"/>
        </w:rPr>
        <w:t>{your-controller-cartridge}/cartridge/controllers/Cart.js</w:t>
      </w:r>
      <w:bookmarkEnd w:id="79"/>
    </w:p>
    <w:p w14:paraId="7131F737" w14:textId="77777777" w:rsidR="00D2675E" w:rsidRDefault="00D2675E" w:rsidP="00D2675E">
      <w:pPr>
        <w:pStyle w:val="ListParagraph"/>
        <w:rPr>
          <w:rStyle w:val="Strong"/>
        </w:rPr>
      </w:pPr>
    </w:p>
    <w:p w14:paraId="275D6DCD" w14:textId="1786CBF7" w:rsidR="00A07E25" w:rsidRPr="004D4711" w:rsidRDefault="00D2675E" w:rsidP="00D2675E">
      <w:r w:rsidRPr="004D4711">
        <w:t>First, please define a HTTP Parameter Map as below:</w:t>
      </w:r>
    </w:p>
    <w:p w14:paraId="23E62539" w14:textId="77777777" w:rsidR="00D2675E" w:rsidRPr="003D3812" w:rsidRDefault="00D2675E" w:rsidP="003D3812">
      <w:pPr>
        <w:rPr>
          <w:rStyle w:val="Strong"/>
          <w:b w:val="0"/>
        </w:rPr>
      </w:pPr>
    </w:p>
    <w:p w14:paraId="4F2EBA0C" w14:textId="77777777" w:rsidR="00D2675E" w:rsidRPr="000B30A9" w:rsidRDefault="00D2675E" w:rsidP="00D2675E">
      <w:pPr>
        <w:rPr>
          <w:rStyle w:val="Strong"/>
          <w:b w:val="0"/>
        </w:rPr>
      </w:pPr>
      <w:r>
        <w:rPr>
          <w:noProof/>
        </w:rPr>
        <w:drawing>
          <wp:inline distT="0" distB="0" distL="0" distR="0" wp14:anchorId="1BBDC85A" wp14:editId="0C8DA219">
            <wp:extent cx="5171918" cy="3429000"/>
            <wp:effectExtent l="19050" t="19050" r="10160" b="190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96238" cy="3445124"/>
                    </a:xfrm>
                    <a:prstGeom prst="rect">
                      <a:avLst/>
                    </a:prstGeom>
                    <a:ln w="3175">
                      <a:solidFill>
                        <a:schemeClr val="accent1"/>
                      </a:solidFill>
                    </a:ln>
                  </pic:spPr>
                </pic:pic>
              </a:graphicData>
            </a:graphic>
          </wp:inline>
        </w:drawing>
      </w:r>
    </w:p>
    <w:p w14:paraId="4EA43CFE" w14:textId="77777777" w:rsidR="00D2675E" w:rsidRDefault="00D2675E" w:rsidP="00332D52">
      <w:pPr>
        <w:pStyle w:val="code0"/>
        <w:ind w:left="0"/>
        <w:rPr>
          <w:rStyle w:val="Strong"/>
          <w:rFonts w:ascii="Arial" w:hAnsi="Arial"/>
        </w:rPr>
      </w:pPr>
    </w:p>
    <w:p w14:paraId="0DC4C5ED" w14:textId="77777777" w:rsidR="00D2675E" w:rsidRDefault="00D2675E" w:rsidP="00031638">
      <w:r w:rsidRPr="00963AC1">
        <w:t>Code updated:</w:t>
      </w:r>
    </w:p>
    <w:p w14:paraId="50E9CCEB" w14:textId="77777777" w:rsidR="00D2675E" w:rsidRPr="00963AC1" w:rsidRDefault="00D2675E" w:rsidP="00D2675E">
      <w:pPr>
        <w:rPr>
          <w:b/>
        </w:rPr>
      </w:pPr>
    </w:p>
    <w:tbl>
      <w:tblPr>
        <w:tblStyle w:val="TableGrid"/>
        <w:tblW w:w="5000" w:type="pct"/>
        <w:tblLook w:val="04A0" w:firstRow="1" w:lastRow="0" w:firstColumn="1" w:lastColumn="0" w:noHBand="0" w:noVBand="1"/>
      </w:tblPr>
      <w:tblGrid>
        <w:gridCol w:w="9350"/>
      </w:tblGrid>
      <w:tr w:rsidR="00D2675E" w14:paraId="77188CF2" w14:textId="77777777" w:rsidTr="00232FF5">
        <w:trPr>
          <w:trHeight w:val="144"/>
        </w:trPr>
        <w:tc>
          <w:tcPr>
            <w:tcW w:w="5000" w:type="pct"/>
          </w:tcPr>
          <w:p w14:paraId="34673993" w14:textId="77777777" w:rsidR="00D2675E" w:rsidRPr="000B30A9" w:rsidRDefault="00D2675E" w:rsidP="00232FF5">
            <w:pPr>
              <w:pStyle w:val="code0"/>
              <w:ind w:left="0"/>
              <w:rPr>
                <w:rStyle w:val="Strong"/>
                <w:b w:val="0"/>
                <w:bCs w:val="0"/>
              </w:rPr>
            </w:pPr>
            <w:r w:rsidRPr="000B30A9">
              <w:rPr>
                <w:rStyle w:val="Strong"/>
              </w:rPr>
              <w:lastRenderedPageBreak/>
              <w:t>var params = request.httpParameterMap;</w:t>
            </w:r>
          </w:p>
        </w:tc>
      </w:tr>
    </w:tbl>
    <w:p w14:paraId="03E42A3C" w14:textId="382F814F" w:rsidR="00D2675E" w:rsidRDefault="00D2675E" w:rsidP="00D2675E">
      <w:pPr>
        <w:pStyle w:val="code0"/>
        <w:ind w:left="0"/>
        <w:rPr>
          <w:rStyle w:val="Strong"/>
          <w:rFonts w:ascii="Arial" w:hAnsi="Arial"/>
          <w:b w:val="0"/>
          <w:color w:val="000000" w:themeColor="text1"/>
          <w:sz w:val="24"/>
          <w:szCs w:val="24"/>
        </w:rPr>
      </w:pPr>
    </w:p>
    <w:p w14:paraId="11808812" w14:textId="39CA3D9F" w:rsidR="00332D52" w:rsidRDefault="00332D52" w:rsidP="00D2675E">
      <w:pPr>
        <w:pStyle w:val="code0"/>
        <w:ind w:left="0"/>
        <w:rPr>
          <w:rStyle w:val="Strong"/>
          <w:rFonts w:ascii="Arial" w:hAnsi="Arial"/>
          <w:b w:val="0"/>
          <w:color w:val="000000" w:themeColor="text1"/>
          <w:sz w:val="24"/>
          <w:szCs w:val="24"/>
        </w:rPr>
      </w:pPr>
      <w:r>
        <w:rPr>
          <w:noProof/>
        </w:rPr>
        <w:drawing>
          <wp:inline distT="0" distB="0" distL="0" distR="0" wp14:anchorId="1EAAC1A0" wp14:editId="6BCD8432">
            <wp:extent cx="5943600" cy="2118241"/>
            <wp:effectExtent l="19050" t="19050" r="19050" b="158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118241"/>
                    </a:xfrm>
                    <a:prstGeom prst="rect">
                      <a:avLst/>
                    </a:prstGeom>
                    <a:ln w="3175">
                      <a:solidFill>
                        <a:schemeClr val="accent1"/>
                      </a:solidFill>
                    </a:ln>
                  </pic:spPr>
                </pic:pic>
              </a:graphicData>
            </a:graphic>
          </wp:inline>
        </w:drawing>
      </w:r>
    </w:p>
    <w:p w14:paraId="6334FF42" w14:textId="521AF719" w:rsidR="00D2675E" w:rsidRPr="00031638" w:rsidRDefault="00D2675E" w:rsidP="00031638"/>
    <w:p w14:paraId="34B8CB5C" w14:textId="0B07D7C2" w:rsidR="007B0155" w:rsidRDefault="006D62DB">
      <w:r>
        <w:t xml:space="preserve">Add the </w:t>
      </w:r>
      <w:r w:rsidRPr="006D62DB">
        <w:rPr>
          <w:rStyle w:val="SubtleEmphasis"/>
        </w:rPr>
        <w:t>zipMoney_declined</w:t>
      </w:r>
      <w:r>
        <w:t xml:space="preserve"> parameter</w:t>
      </w:r>
      <w:r w:rsidR="00D2675E" w:rsidRPr="00332D52">
        <w:t>:</w:t>
      </w:r>
    </w:p>
    <w:p w14:paraId="3FFE3942" w14:textId="2911405A" w:rsidR="006D62DB" w:rsidRDefault="006D62DB" w:rsidP="00C26AB4">
      <w:pPr>
        <w:pStyle w:val="Code"/>
      </w:pPr>
      <w:r w:rsidRPr="006D62DB">
        <w:t>zipMoney_declined: !empty(params.zipMoney_declined.stringValue) &amp;&amp; params.zipMoney_declined.stringValue === 'true' ? true : false,</w:t>
      </w:r>
    </w:p>
    <w:p w14:paraId="41AD9022" w14:textId="77777777" w:rsidR="006D62DB" w:rsidRDefault="006D62DB">
      <w:pPr>
        <w:rPr>
          <w:rStyle w:val="Strong"/>
        </w:rPr>
      </w:pPr>
    </w:p>
    <w:p w14:paraId="3E8B6CB6" w14:textId="11182B6D" w:rsidR="00E1240C" w:rsidRDefault="00E1240C" w:rsidP="006D471C">
      <w:pPr>
        <w:pStyle w:val="Heading3"/>
        <w:rPr>
          <w:rStyle w:val="Strong"/>
          <w:b/>
          <w:bCs w:val="0"/>
        </w:rPr>
      </w:pPr>
      <w:bookmarkStart w:id="80" w:name="_Toc64479218"/>
      <w:r w:rsidRPr="00596B4A">
        <w:rPr>
          <w:rStyle w:val="Strong"/>
          <w:b/>
          <w:bCs w:val="0"/>
        </w:rPr>
        <w:t>{your-controller-cartridge}/</w:t>
      </w:r>
      <w:r w:rsidR="006D471C" w:rsidRPr="006D471C">
        <w:rPr>
          <w:rStyle w:val="Strong"/>
          <w:b/>
          <w:bCs w:val="0"/>
        </w:rPr>
        <w:t>cartridge/controllers/PaymentInstruments.js</w:t>
      </w:r>
      <w:bookmarkEnd w:id="80"/>
    </w:p>
    <w:p w14:paraId="6746ADFE" w14:textId="77777777" w:rsidR="006D471C" w:rsidRPr="0067798D" w:rsidRDefault="006D471C" w:rsidP="000711C6"/>
    <w:p w14:paraId="6E4BE4F3" w14:textId="77777777" w:rsidR="002E4FDB" w:rsidRDefault="00E1240C" w:rsidP="000711C6">
      <w:pPr>
        <w:jc w:val="center"/>
      </w:pPr>
      <w:r w:rsidRPr="00E1240C">
        <w:rPr>
          <w:noProof/>
        </w:rPr>
        <w:drawing>
          <wp:inline distT="0" distB="0" distL="0" distR="0" wp14:anchorId="5C3B0583" wp14:editId="73E3B768">
            <wp:extent cx="5409283" cy="2044663"/>
            <wp:effectExtent l="19050" t="19050" r="20320" b="133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36808" cy="2055067"/>
                    </a:xfrm>
                    <a:prstGeom prst="rect">
                      <a:avLst/>
                    </a:prstGeom>
                    <a:ln w="3175">
                      <a:solidFill>
                        <a:schemeClr val="accent1"/>
                      </a:solidFill>
                    </a:ln>
                  </pic:spPr>
                </pic:pic>
              </a:graphicData>
            </a:graphic>
          </wp:inline>
        </w:drawing>
      </w:r>
    </w:p>
    <w:p w14:paraId="0BF2C64D" w14:textId="77777777" w:rsidR="002E4FDB" w:rsidRDefault="002E4FDB"/>
    <w:p w14:paraId="30F9FBC8" w14:textId="519ABB32" w:rsidR="002E4FDB" w:rsidRDefault="002E4FDB">
      <w:r>
        <w:t xml:space="preserve">Remove the </w:t>
      </w:r>
      <w:r w:rsidRPr="00C26AB4">
        <w:rPr>
          <w:i/>
          <w:iCs/>
        </w:rPr>
        <w:t>dw.order.PaymentInstrument.METHOD_CREDIT_CARD</w:t>
      </w:r>
      <w:r>
        <w:t xml:space="preserve"> parameter from </w:t>
      </w:r>
      <w:r w:rsidRPr="002E4FDB">
        <w:t>getPaymentInstruments</w:t>
      </w:r>
      <w:r>
        <w:t>()</w:t>
      </w:r>
      <w:r w:rsidR="004C14B1">
        <w:t xml:space="preserve"> for </w:t>
      </w:r>
      <w:r w:rsidR="0056492D">
        <w:t>displaying</w:t>
      </w:r>
      <w:r w:rsidR="004C14B1">
        <w:t xml:space="preserve"> all saved card.</w:t>
      </w:r>
    </w:p>
    <w:p w14:paraId="380C59BC" w14:textId="77777777" w:rsidR="0098621C" w:rsidRDefault="0098621C"/>
    <w:p w14:paraId="313E9C18" w14:textId="3797CF32" w:rsidR="002E4FDB" w:rsidRDefault="002E4FDB" w:rsidP="002E4FDB">
      <w:pPr>
        <w:pStyle w:val="Code"/>
      </w:pPr>
      <w:r>
        <w:br/>
      </w:r>
      <w:r w:rsidRPr="002E4FDB">
        <w:t>var paymentInstruments = wallet.getPaymentInstruments();</w:t>
      </w:r>
      <w:r>
        <w:br/>
      </w:r>
    </w:p>
    <w:p w14:paraId="277D66B6" w14:textId="77777777" w:rsidR="00CA7C1A" w:rsidRDefault="00CA7C1A"/>
    <w:p w14:paraId="10DA14A2" w14:textId="315BE0F7" w:rsidR="00CA7C1A" w:rsidRDefault="00CA7C1A" w:rsidP="00CA7C1A">
      <w:pPr>
        <w:pStyle w:val="Heading3"/>
        <w:rPr>
          <w:rStyle w:val="Strong"/>
          <w:b/>
          <w:bCs w:val="0"/>
        </w:rPr>
      </w:pPr>
      <w:bookmarkStart w:id="81" w:name="_Toc64479219"/>
      <w:r w:rsidRPr="00596B4A">
        <w:rPr>
          <w:rStyle w:val="Strong"/>
          <w:b/>
          <w:bCs w:val="0"/>
        </w:rPr>
        <w:t>{your-controller-cartridge}/</w:t>
      </w:r>
      <w:r w:rsidRPr="00CA7C1A">
        <w:rPr>
          <w:rStyle w:val="Strong"/>
          <w:b/>
          <w:bCs w:val="0"/>
        </w:rPr>
        <w:t>/cartridge/controllers/COSummary.js</w:t>
      </w:r>
      <w:bookmarkEnd w:id="81"/>
    </w:p>
    <w:p w14:paraId="2CD23D7F" w14:textId="70C06C01" w:rsidR="00CA7C1A" w:rsidRPr="000711C6" w:rsidRDefault="00CA7C1A" w:rsidP="000711C6">
      <w:pPr>
        <w:jc w:val="center"/>
      </w:pPr>
      <w:r>
        <w:br/>
      </w:r>
      <w:r w:rsidR="00300084" w:rsidRPr="00300084">
        <w:rPr>
          <w:noProof/>
        </w:rPr>
        <w:drawing>
          <wp:inline distT="0" distB="0" distL="0" distR="0" wp14:anchorId="20FC5D53" wp14:editId="5DB57FBF">
            <wp:extent cx="5063490" cy="2829279"/>
            <wp:effectExtent l="19050" t="19050" r="22860" b="285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87186" cy="2842520"/>
                    </a:xfrm>
                    <a:prstGeom prst="rect">
                      <a:avLst/>
                    </a:prstGeom>
                    <a:ln w="3175">
                      <a:solidFill>
                        <a:schemeClr val="accent1"/>
                      </a:solidFill>
                    </a:ln>
                  </pic:spPr>
                </pic:pic>
              </a:graphicData>
            </a:graphic>
          </wp:inline>
        </w:drawing>
      </w:r>
    </w:p>
    <w:p w14:paraId="19564D64" w14:textId="77777777" w:rsidR="00CA7C1A" w:rsidRPr="0097546E" w:rsidRDefault="00CA7C1A" w:rsidP="00CA7C1A"/>
    <w:p w14:paraId="5DD083BB" w14:textId="0C693105" w:rsidR="005C640B" w:rsidRDefault="005C640B" w:rsidP="005C640B">
      <w:r w:rsidRPr="00963AC1">
        <w:t>Code updated:</w:t>
      </w:r>
    </w:p>
    <w:p w14:paraId="3A8A4158" w14:textId="77777777" w:rsidR="00F24F54" w:rsidRPr="000711C6" w:rsidRDefault="00F24F54" w:rsidP="005C640B"/>
    <w:tbl>
      <w:tblPr>
        <w:tblStyle w:val="TableGrid"/>
        <w:tblW w:w="5455" w:type="pct"/>
        <w:tblLook w:val="04A0" w:firstRow="1" w:lastRow="0" w:firstColumn="1" w:lastColumn="0" w:noHBand="0" w:noVBand="1"/>
      </w:tblPr>
      <w:tblGrid>
        <w:gridCol w:w="10201"/>
      </w:tblGrid>
      <w:tr w:rsidR="005C640B" w14:paraId="622948FA" w14:textId="77777777" w:rsidTr="000711C6">
        <w:trPr>
          <w:trHeight w:val="144"/>
        </w:trPr>
        <w:tc>
          <w:tcPr>
            <w:tcW w:w="5000" w:type="pct"/>
          </w:tcPr>
          <w:p w14:paraId="773DC9D5" w14:textId="41469C12" w:rsidR="005C640B" w:rsidRDefault="005C640B" w:rsidP="005C640B">
            <w:pPr>
              <w:autoSpaceDE w:val="0"/>
              <w:autoSpaceDN w:val="0"/>
              <w:adjustRightInd w:val="0"/>
              <w:rPr>
                <w:rFonts w:ascii="Consolas" w:hAnsi="Consolas" w:cs="Consolas"/>
                <w:sz w:val="20"/>
                <w:szCs w:val="20"/>
                <w:lang w:val="en-IN"/>
              </w:rPr>
            </w:pPr>
            <w:r>
              <w:rPr>
                <w:rFonts w:ascii="Consolas" w:hAnsi="Consolas" w:cs="Consolas"/>
                <w:b/>
                <w:bCs/>
                <w:color w:val="7F0055"/>
                <w:sz w:val="20"/>
                <w:szCs w:val="20"/>
                <w:lang w:val="en-IN"/>
              </w:rPr>
              <w:t xml:space="preserve">    var</w:t>
            </w:r>
            <w:r>
              <w:rPr>
                <w:rFonts w:ascii="Consolas" w:hAnsi="Consolas" w:cs="Consolas"/>
                <w:color w:val="000000"/>
                <w:sz w:val="20"/>
                <w:szCs w:val="20"/>
                <w:lang w:val="en-IN"/>
              </w:rPr>
              <w:t xml:space="preserve"> Transaction = require(</w:t>
            </w:r>
            <w:r>
              <w:rPr>
                <w:rFonts w:ascii="Consolas" w:hAnsi="Consolas" w:cs="Consolas"/>
                <w:color w:val="2A00FF"/>
                <w:sz w:val="20"/>
                <w:szCs w:val="20"/>
                <w:lang w:val="en-IN"/>
              </w:rPr>
              <w:t>'dw/system/Transaction'</w:t>
            </w:r>
            <w:r>
              <w:rPr>
                <w:rFonts w:ascii="Consolas" w:hAnsi="Consolas" w:cs="Consolas"/>
                <w:color w:val="000000"/>
                <w:sz w:val="20"/>
                <w:szCs w:val="20"/>
                <w:lang w:val="en-IN"/>
              </w:rPr>
              <w:t>);</w:t>
            </w:r>
          </w:p>
          <w:p w14:paraId="1874E7E4" w14:textId="77777777" w:rsidR="005C640B" w:rsidRDefault="005C640B" w:rsidP="005C640B">
            <w:pPr>
              <w:autoSpaceDE w:val="0"/>
              <w:autoSpaceDN w:val="0"/>
              <w:adjustRightInd w:val="0"/>
              <w:rPr>
                <w:rFonts w:ascii="Consolas" w:hAnsi="Consolas" w:cs="Consolas"/>
                <w:sz w:val="20"/>
                <w:szCs w:val="20"/>
                <w:lang w:val="en-IN"/>
              </w:rPr>
            </w:pPr>
            <w:r>
              <w:rPr>
                <w:rFonts w:ascii="Consolas" w:hAnsi="Consolas" w:cs="Consolas"/>
                <w:color w:val="000000"/>
                <w:sz w:val="20"/>
                <w:szCs w:val="20"/>
                <w:lang w:val="en-IN"/>
              </w:rPr>
              <w:t xml:space="preserve">    </w:t>
            </w:r>
            <w:r>
              <w:rPr>
                <w:rFonts w:ascii="Consolas" w:hAnsi="Consolas" w:cs="Consolas"/>
                <w:b/>
                <w:bCs/>
                <w:color w:val="7F0055"/>
                <w:sz w:val="20"/>
                <w:szCs w:val="20"/>
                <w:lang w:val="en-IN"/>
              </w:rPr>
              <w:t>var</w:t>
            </w:r>
            <w:r>
              <w:rPr>
                <w:rFonts w:ascii="Consolas" w:hAnsi="Consolas" w:cs="Consolas"/>
                <w:color w:val="000000"/>
                <w:sz w:val="20"/>
                <w:szCs w:val="20"/>
                <w:lang w:val="en-IN"/>
              </w:rPr>
              <w:t xml:space="preserve"> CustomerTokenInWalletModel = require(</w:t>
            </w:r>
            <w:r>
              <w:rPr>
                <w:rFonts w:ascii="Consolas" w:hAnsi="Consolas" w:cs="Consolas"/>
                <w:color w:val="2A00FF"/>
                <w:sz w:val="20"/>
                <w:szCs w:val="20"/>
                <w:lang w:val="en-IN"/>
              </w:rPr>
              <w:t>'*/cartridge/models/zip/customerTokenInWallet'</w:t>
            </w:r>
            <w:r>
              <w:rPr>
                <w:rFonts w:ascii="Consolas" w:hAnsi="Consolas" w:cs="Consolas"/>
                <w:color w:val="000000"/>
                <w:sz w:val="20"/>
                <w:szCs w:val="20"/>
                <w:lang w:val="en-IN"/>
              </w:rPr>
              <w:t>);</w:t>
            </w:r>
          </w:p>
          <w:p w14:paraId="57F0E4E0" w14:textId="77777777" w:rsidR="005C640B" w:rsidRDefault="005C640B" w:rsidP="005C640B">
            <w:pPr>
              <w:autoSpaceDE w:val="0"/>
              <w:autoSpaceDN w:val="0"/>
              <w:adjustRightInd w:val="0"/>
              <w:rPr>
                <w:rFonts w:ascii="Consolas" w:hAnsi="Consolas" w:cs="Consolas"/>
                <w:sz w:val="20"/>
                <w:szCs w:val="20"/>
                <w:lang w:val="en-IN"/>
              </w:rPr>
            </w:pPr>
            <w:r>
              <w:rPr>
                <w:rFonts w:ascii="Consolas" w:hAnsi="Consolas" w:cs="Consolas"/>
                <w:color w:val="000000"/>
                <w:sz w:val="20"/>
                <w:szCs w:val="20"/>
                <w:lang w:val="en-IN"/>
              </w:rPr>
              <w:t xml:space="preserve">    </w:t>
            </w:r>
            <w:r>
              <w:rPr>
                <w:rFonts w:ascii="Consolas" w:hAnsi="Consolas" w:cs="Consolas"/>
                <w:b/>
                <w:bCs/>
                <w:color w:val="7F0055"/>
                <w:sz w:val="20"/>
                <w:szCs w:val="20"/>
                <w:lang w:val="en-IN"/>
              </w:rPr>
              <w:t>var</w:t>
            </w:r>
            <w:r>
              <w:rPr>
                <w:rFonts w:ascii="Consolas" w:hAnsi="Consolas" w:cs="Consolas"/>
                <w:color w:val="000000"/>
                <w:sz w:val="20"/>
                <w:szCs w:val="20"/>
                <w:lang w:val="en-IN"/>
              </w:rPr>
              <w:t xml:space="preserve"> TempateUtils = require(</w:t>
            </w:r>
            <w:r>
              <w:rPr>
                <w:rFonts w:ascii="Consolas" w:hAnsi="Consolas" w:cs="Consolas"/>
                <w:color w:val="2A00FF"/>
                <w:sz w:val="20"/>
                <w:szCs w:val="20"/>
                <w:lang w:val="en-IN"/>
              </w:rPr>
              <w:t>'*/cartridge/scripts/util/template'</w:t>
            </w:r>
            <w:r>
              <w:rPr>
                <w:rFonts w:ascii="Consolas" w:hAnsi="Consolas" w:cs="Consolas"/>
                <w:color w:val="000000"/>
                <w:sz w:val="20"/>
                <w:szCs w:val="20"/>
                <w:lang w:val="en-IN"/>
              </w:rPr>
              <w:t>);</w:t>
            </w:r>
          </w:p>
          <w:p w14:paraId="4F89576A" w14:textId="77777777" w:rsidR="005C640B" w:rsidRDefault="005C640B" w:rsidP="005C640B">
            <w:pPr>
              <w:autoSpaceDE w:val="0"/>
              <w:autoSpaceDN w:val="0"/>
              <w:adjustRightInd w:val="0"/>
              <w:rPr>
                <w:rFonts w:ascii="Consolas" w:hAnsi="Consolas" w:cs="Consolas"/>
                <w:sz w:val="20"/>
                <w:szCs w:val="20"/>
                <w:lang w:val="en-IN"/>
              </w:rPr>
            </w:pPr>
            <w:r>
              <w:rPr>
                <w:rFonts w:ascii="Consolas" w:hAnsi="Consolas" w:cs="Consolas"/>
                <w:color w:val="000000"/>
                <w:sz w:val="20"/>
                <w:szCs w:val="20"/>
                <w:lang w:val="en-IN"/>
              </w:rPr>
              <w:t xml:space="preserve">    </w:t>
            </w:r>
            <w:r>
              <w:rPr>
                <w:rFonts w:ascii="Consolas" w:hAnsi="Consolas" w:cs="Consolas"/>
                <w:b/>
                <w:bCs/>
                <w:color w:val="7F0055"/>
                <w:sz w:val="20"/>
                <w:szCs w:val="20"/>
                <w:lang w:val="en-IN"/>
              </w:rPr>
              <w:t>var</w:t>
            </w:r>
            <w:r>
              <w:rPr>
                <w:rFonts w:ascii="Consolas" w:hAnsi="Consolas" w:cs="Consolas"/>
                <w:color w:val="000000"/>
                <w:sz w:val="20"/>
                <w:szCs w:val="20"/>
                <w:lang w:val="en-IN"/>
              </w:rPr>
              <w:t xml:space="preserve"> zippayEnabled = TempateUtils.isZippayEnabled();</w:t>
            </w:r>
          </w:p>
          <w:p w14:paraId="5868AC9F" w14:textId="636ADA32" w:rsidR="005C640B" w:rsidRPr="000711C6" w:rsidRDefault="005C640B" w:rsidP="005C640B">
            <w:pPr>
              <w:pStyle w:val="code0"/>
              <w:ind w:left="0"/>
              <w:rPr>
                <w:rStyle w:val="Strong"/>
                <w:rFonts w:ascii="Consolas" w:hAnsi="Consolas" w:cs="Consolas"/>
                <w:b w:val="0"/>
                <w:bCs w:val="0"/>
                <w:color w:val="000000"/>
                <w:sz w:val="20"/>
                <w:szCs w:val="20"/>
                <w:lang w:val="en-IN"/>
              </w:rPr>
            </w:pPr>
            <w:r>
              <w:rPr>
                <w:rFonts w:ascii="Consolas" w:hAnsi="Consolas" w:cs="Consolas"/>
                <w:color w:val="000000"/>
                <w:sz w:val="20"/>
                <w:szCs w:val="20"/>
                <w:lang w:val="en-IN"/>
              </w:rPr>
              <w:t xml:space="preserve">    </w:t>
            </w:r>
          </w:p>
          <w:p w14:paraId="5FFFE71E" w14:textId="77777777" w:rsidR="005C640B" w:rsidRDefault="005C640B" w:rsidP="005C640B">
            <w:pPr>
              <w:autoSpaceDE w:val="0"/>
              <w:autoSpaceDN w:val="0"/>
              <w:adjustRightInd w:val="0"/>
              <w:rPr>
                <w:rFonts w:ascii="Consolas" w:hAnsi="Consolas" w:cs="Consolas"/>
                <w:sz w:val="20"/>
                <w:szCs w:val="20"/>
                <w:lang w:val="en-IN"/>
              </w:rPr>
            </w:pPr>
            <w:r>
              <w:rPr>
                <w:rFonts w:ascii="Consolas" w:hAnsi="Consolas" w:cs="Consolas"/>
                <w:color w:val="000000"/>
                <w:sz w:val="20"/>
                <w:szCs w:val="20"/>
                <w:lang w:val="en-IN"/>
              </w:rPr>
              <w:t xml:space="preserve">    </w:t>
            </w:r>
            <w:r>
              <w:rPr>
                <w:rFonts w:ascii="Consolas" w:hAnsi="Consolas" w:cs="Consolas"/>
                <w:color w:val="3F7F5F"/>
                <w:sz w:val="20"/>
                <w:szCs w:val="20"/>
                <w:lang w:val="en-IN"/>
              </w:rPr>
              <w:t>//update profile custom attribute ZipSaveToken as false if customer cancelled payment.</w:t>
            </w:r>
          </w:p>
          <w:p w14:paraId="5409D8F1" w14:textId="77777777" w:rsidR="00300084" w:rsidRDefault="00300084" w:rsidP="00300084">
            <w:pPr>
              <w:autoSpaceDE w:val="0"/>
              <w:autoSpaceDN w:val="0"/>
              <w:adjustRightInd w:val="0"/>
              <w:rPr>
                <w:rFonts w:ascii="Consolas" w:hAnsi="Consolas" w:cs="Consolas"/>
                <w:sz w:val="20"/>
                <w:szCs w:val="20"/>
                <w:lang w:val="en-IN"/>
              </w:rPr>
            </w:pPr>
            <w:r>
              <w:rPr>
                <w:rFonts w:ascii="Consolas" w:hAnsi="Consolas" w:cs="Consolas"/>
                <w:color w:val="000000"/>
                <w:sz w:val="20"/>
                <w:szCs w:val="20"/>
                <w:lang w:val="en-IN"/>
              </w:rPr>
              <w:t xml:space="preserve">    </w:t>
            </w:r>
            <w:r>
              <w:rPr>
                <w:rFonts w:ascii="Consolas" w:hAnsi="Consolas" w:cs="Consolas"/>
                <w:b/>
                <w:bCs/>
                <w:color w:val="7F0055"/>
                <w:sz w:val="20"/>
                <w:szCs w:val="20"/>
                <w:lang w:val="en-IN"/>
              </w:rPr>
              <w:t>if</w:t>
            </w:r>
            <w:r>
              <w:rPr>
                <w:rFonts w:ascii="Consolas" w:hAnsi="Consolas" w:cs="Consolas"/>
                <w:color w:val="000000"/>
                <w:sz w:val="20"/>
                <w:szCs w:val="20"/>
                <w:lang w:val="en-IN"/>
              </w:rPr>
              <w:t xml:space="preserve"> (zippayEnabled &amp;&amp; session.privacy.zipMoneyCancelled) {</w:t>
            </w:r>
          </w:p>
          <w:p w14:paraId="18D4783C" w14:textId="77777777" w:rsidR="00300084" w:rsidRDefault="00300084" w:rsidP="00300084">
            <w:pPr>
              <w:autoSpaceDE w:val="0"/>
              <w:autoSpaceDN w:val="0"/>
              <w:adjustRightInd w:val="0"/>
              <w:rPr>
                <w:rFonts w:ascii="Consolas" w:hAnsi="Consolas" w:cs="Consolas"/>
                <w:sz w:val="20"/>
                <w:szCs w:val="20"/>
                <w:lang w:val="en-IN"/>
              </w:rPr>
            </w:pPr>
            <w:r>
              <w:rPr>
                <w:rFonts w:ascii="Consolas" w:hAnsi="Consolas" w:cs="Consolas"/>
                <w:color w:val="000000"/>
                <w:sz w:val="20"/>
                <w:szCs w:val="20"/>
                <w:lang w:val="en-IN"/>
              </w:rPr>
              <w:t xml:space="preserve">    </w:t>
            </w:r>
            <w:r>
              <w:rPr>
                <w:rFonts w:ascii="Consolas" w:hAnsi="Consolas" w:cs="Consolas"/>
                <w:color w:val="000000"/>
                <w:sz w:val="20"/>
                <w:szCs w:val="20"/>
                <w:lang w:val="en-IN"/>
              </w:rPr>
              <w:tab/>
            </w:r>
            <w:r>
              <w:rPr>
                <w:rFonts w:ascii="Consolas" w:hAnsi="Consolas" w:cs="Consolas"/>
                <w:b/>
                <w:bCs/>
                <w:color w:val="7F0055"/>
                <w:sz w:val="20"/>
                <w:szCs w:val="20"/>
                <w:lang w:val="en-IN"/>
              </w:rPr>
              <w:t>var</w:t>
            </w:r>
            <w:r>
              <w:rPr>
                <w:rFonts w:ascii="Consolas" w:hAnsi="Consolas" w:cs="Consolas"/>
                <w:color w:val="000000"/>
                <w:sz w:val="20"/>
                <w:szCs w:val="20"/>
                <w:lang w:val="en-IN"/>
              </w:rPr>
              <w:t xml:space="preserve"> customerProfile = customer.getProfile();</w:t>
            </w:r>
          </w:p>
          <w:p w14:paraId="2A1551BE" w14:textId="77777777" w:rsidR="00300084" w:rsidRDefault="00300084" w:rsidP="00300084">
            <w:pPr>
              <w:autoSpaceDE w:val="0"/>
              <w:autoSpaceDN w:val="0"/>
              <w:adjustRightInd w:val="0"/>
              <w:rPr>
                <w:rFonts w:ascii="Consolas" w:hAnsi="Consolas" w:cs="Consolas"/>
                <w:sz w:val="20"/>
                <w:szCs w:val="20"/>
                <w:lang w:val="en-IN"/>
              </w:rPr>
            </w:pPr>
            <w:r>
              <w:rPr>
                <w:rFonts w:ascii="Consolas" w:hAnsi="Consolas" w:cs="Consolas"/>
                <w:color w:val="000000"/>
                <w:sz w:val="20"/>
                <w:szCs w:val="20"/>
                <w:lang w:val="en-IN"/>
              </w:rPr>
              <w:t xml:space="preserve">        </w:t>
            </w:r>
            <w:r>
              <w:rPr>
                <w:rFonts w:ascii="Consolas" w:hAnsi="Consolas" w:cs="Consolas"/>
                <w:b/>
                <w:bCs/>
                <w:color w:val="7F0055"/>
                <w:sz w:val="20"/>
                <w:szCs w:val="20"/>
                <w:lang w:val="en-IN"/>
              </w:rPr>
              <w:t>var</w:t>
            </w:r>
            <w:r>
              <w:rPr>
                <w:rFonts w:ascii="Consolas" w:hAnsi="Consolas" w:cs="Consolas"/>
                <w:color w:val="000000"/>
                <w:sz w:val="20"/>
                <w:szCs w:val="20"/>
                <w:lang w:val="en-IN"/>
              </w:rPr>
              <w:t xml:space="preserve"> customerTokenInWalletModel = </w:t>
            </w:r>
            <w:r>
              <w:rPr>
                <w:rFonts w:ascii="Consolas" w:hAnsi="Consolas" w:cs="Consolas"/>
                <w:b/>
                <w:bCs/>
                <w:color w:val="7F0055"/>
                <w:sz w:val="20"/>
                <w:szCs w:val="20"/>
                <w:lang w:val="en-IN"/>
              </w:rPr>
              <w:t>new</w:t>
            </w:r>
            <w:r>
              <w:rPr>
                <w:rFonts w:ascii="Consolas" w:hAnsi="Consolas" w:cs="Consolas"/>
                <w:color w:val="000000"/>
                <w:sz w:val="20"/>
                <w:szCs w:val="20"/>
                <w:lang w:val="en-IN"/>
              </w:rPr>
              <w:t xml:space="preserve"> CustomerTokenInWalletModel(customerProfile.getWallet());</w:t>
            </w:r>
          </w:p>
          <w:p w14:paraId="0EEDA57E" w14:textId="77777777" w:rsidR="00300084" w:rsidRDefault="00300084" w:rsidP="00300084">
            <w:pPr>
              <w:autoSpaceDE w:val="0"/>
              <w:autoSpaceDN w:val="0"/>
              <w:adjustRightInd w:val="0"/>
              <w:rPr>
                <w:rFonts w:ascii="Consolas" w:hAnsi="Consolas" w:cs="Consolas"/>
                <w:sz w:val="20"/>
                <w:szCs w:val="20"/>
                <w:lang w:val="en-IN"/>
              </w:rPr>
            </w:pPr>
          </w:p>
          <w:p w14:paraId="4DF2807B" w14:textId="77777777" w:rsidR="00300084" w:rsidRDefault="00300084" w:rsidP="00300084">
            <w:pPr>
              <w:autoSpaceDE w:val="0"/>
              <w:autoSpaceDN w:val="0"/>
              <w:adjustRightInd w:val="0"/>
              <w:rPr>
                <w:rFonts w:ascii="Consolas" w:hAnsi="Consolas" w:cs="Consolas"/>
                <w:sz w:val="20"/>
                <w:szCs w:val="20"/>
                <w:lang w:val="en-IN"/>
              </w:rPr>
            </w:pPr>
            <w:r>
              <w:rPr>
                <w:rFonts w:ascii="Consolas" w:hAnsi="Consolas" w:cs="Consolas"/>
                <w:color w:val="000000"/>
                <w:sz w:val="20"/>
                <w:szCs w:val="20"/>
                <w:lang w:val="en-IN"/>
              </w:rPr>
              <w:t xml:space="preserve">        </w:t>
            </w:r>
            <w:r>
              <w:rPr>
                <w:rFonts w:ascii="Consolas" w:hAnsi="Consolas" w:cs="Consolas"/>
                <w:b/>
                <w:bCs/>
                <w:color w:val="7F0055"/>
                <w:sz w:val="20"/>
                <w:szCs w:val="20"/>
                <w:lang w:val="en-IN"/>
              </w:rPr>
              <w:t>if</w:t>
            </w:r>
            <w:r>
              <w:rPr>
                <w:rFonts w:ascii="Consolas" w:hAnsi="Consolas" w:cs="Consolas"/>
                <w:color w:val="000000"/>
                <w:sz w:val="20"/>
                <w:szCs w:val="20"/>
                <w:lang w:val="en-IN"/>
              </w:rPr>
              <w:t xml:space="preserve"> (customerProfile &amp;&amp; customer.authenticated &amp;&amp; !customerTokenInWalletModel.hasToken()) {</w:t>
            </w:r>
          </w:p>
          <w:p w14:paraId="6B37C0E1" w14:textId="77777777" w:rsidR="00300084" w:rsidRDefault="00300084" w:rsidP="00300084">
            <w:pPr>
              <w:autoSpaceDE w:val="0"/>
              <w:autoSpaceDN w:val="0"/>
              <w:adjustRightInd w:val="0"/>
              <w:rPr>
                <w:rFonts w:ascii="Consolas" w:hAnsi="Consolas" w:cs="Consolas"/>
                <w:sz w:val="20"/>
                <w:szCs w:val="20"/>
                <w:lang w:val="en-IN"/>
              </w:rPr>
            </w:pPr>
            <w:r>
              <w:rPr>
                <w:rFonts w:ascii="Consolas" w:hAnsi="Consolas" w:cs="Consolas"/>
                <w:color w:val="000000"/>
                <w:sz w:val="20"/>
                <w:szCs w:val="20"/>
                <w:lang w:val="en-IN"/>
              </w:rPr>
              <w:t xml:space="preserve">        </w:t>
            </w:r>
            <w:r>
              <w:rPr>
                <w:rFonts w:ascii="Consolas" w:hAnsi="Consolas" w:cs="Consolas"/>
                <w:color w:val="000000"/>
                <w:sz w:val="20"/>
                <w:szCs w:val="20"/>
                <w:lang w:val="en-IN"/>
              </w:rPr>
              <w:tab/>
              <w:t>Transaction.wrap(</w:t>
            </w:r>
            <w:r>
              <w:rPr>
                <w:rFonts w:ascii="Consolas" w:hAnsi="Consolas" w:cs="Consolas"/>
                <w:b/>
                <w:bCs/>
                <w:color w:val="7F0055"/>
                <w:sz w:val="20"/>
                <w:szCs w:val="20"/>
                <w:lang w:val="en-IN"/>
              </w:rPr>
              <w:t>function</w:t>
            </w:r>
            <w:r>
              <w:rPr>
                <w:rFonts w:ascii="Consolas" w:hAnsi="Consolas" w:cs="Consolas"/>
                <w:color w:val="000000"/>
                <w:sz w:val="20"/>
                <w:szCs w:val="20"/>
                <w:lang w:val="en-IN"/>
              </w:rPr>
              <w:t xml:space="preserve"> () {</w:t>
            </w:r>
          </w:p>
          <w:p w14:paraId="54EF5B8B" w14:textId="77777777" w:rsidR="00300084" w:rsidRDefault="00300084" w:rsidP="00300084">
            <w:pPr>
              <w:autoSpaceDE w:val="0"/>
              <w:autoSpaceDN w:val="0"/>
              <w:adjustRightInd w:val="0"/>
              <w:rPr>
                <w:rFonts w:ascii="Consolas" w:hAnsi="Consolas" w:cs="Consolas"/>
                <w:sz w:val="20"/>
                <w:szCs w:val="20"/>
                <w:lang w:val="en-IN"/>
              </w:rPr>
            </w:pPr>
            <w:r>
              <w:rPr>
                <w:rFonts w:ascii="Consolas" w:hAnsi="Consolas" w:cs="Consolas"/>
                <w:color w:val="000000"/>
                <w:sz w:val="20"/>
                <w:szCs w:val="20"/>
                <w:lang w:val="en-IN"/>
              </w:rPr>
              <w:t xml:space="preserve">        </w:t>
            </w:r>
            <w:r>
              <w:rPr>
                <w:rFonts w:ascii="Consolas" w:hAnsi="Consolas" w:cs="Consolas"/>
                <w:color w:val="000000"/>
                <w:sz w:val="20"/>
                <w:szCs w:val="20"/>
                <w:lang w:val="en-IN"/>
              </w:rPr>
              <w:tab/>
            </w:r>
            <w:r>
              <w:rPr>
                <w:rFonts w:ascii="Consolas" w:hAnsi="Consolas" w:cs="Consolas"/>
                <w:color w:val="000000"/>
                <w:sz w:val="20"/>
                <w:szCs w:val="20"/>
                <w:lang w:val="en-IN"/>
              </w:rPr>
              <w:tab/>
              <w:t xml:space="preserve">customerProfile.custom.ZipSaveToken = </w:t>
            </w:r>
            <w:r>
              <w:rPr>
                <w:rFonts w:ascii="Consolas" w:hAnsi="Consolas" w:cs="Consolas"/>
                <w:b/>
                <w:bCs/>
                <w:color w:val="7F0055"/>
                <w:sz w:val="20"/>
                <w:szCs w:val="20"/>
                <w:lang w:val="en-IN"/>
              </w:rPr>
              <w:t>false</w:t>
            </w:r>
            <w:r>
              <w:rPr>
                <w:rFonts w:ascii="Consolas" w:hAnsi="Consolas" w:cs="Consolas"/>
                <w:color w:val="000000"/>
                <w:sz w:val="20"/>
                <w:szCs w:val="20"/>
                <w:lang w:val="en-IN"/>
              </w:rPr>
              <w:t>;</w:t>
            </w:r>
          </w:p>
          <w:p w14:paraId="7D97BB3C" w14:textId="77777777" w:rsidR="00300084" w:rsidRDefault="00300084" w:rsidP="00300084">
            <w:pPr>
              <w:autoSpaceDE w:val="0"/>
              <w:autoSpaceDN w:val="0"/>
              <w:adjustRightInd w:val="0"/>
              <w:rPr>
                <w:rFonts w:ascii="Consolas" w:hAnsi="Consolas" w:cs="Consolas"/>
                <w:sz w:val="20"/>
                <w:szCs w:val="20"/>
                <w:lang w:val="en-IN"/>
              </w:rPr>
            </w:pPr>
            <w:r>
              <w:rPr>
                <w:rFonts w:ascii="Consolas" w:hAnsi="Consolas" w:cs="Consolas"/>
                <w:color w:val="000000"/>
                <w:sz w:val="20"/>
                <w:szCs w:val="20"/>
                <w:lang w:val="en-IN"/>
              </w:rPr>
              <w:t xml:space="preserve">            });</w:t>
            </w:r>
          </w:p>
          <w:p w14:paraId="40F6E189" w14:textId="77777777" w:rsidR="00300084" w:rsidRDefault="00300084" w:rsidP="00300084">
            <w:pPr>
              <w:autoSpaceDE w:val="0"/>
              <w:autoSpaceDN w:val="0"/>
              <w:adjustRightInd w:val="0"/>
              <w:rPr>
                <w:rFonts w:ascii="Consolas" w:hAnsi="Consolas" w:cs="Consolas"/>
                <w:sz w:val="20"/>
                <w:szCs w:val="20"/>
                <w:lang w:val="en-IN"/>
              </w:rPr>
            </w:pPr>
            <w:r>
              <w:rPr>
                <w:rFonts w:ascii="Consolas" w:hAnsi="Consolas" w:cs="Consolas"/>
                <w:color w:val="000000"/>
                <w:sz w:val="20"/>
                <w:szCs w:val="20"/>
                <w:lang w:val="en-IN"/>
              </w:rPr>
              <w:t xml:space="preserve">        }</w:t>
            </w:r>
          </w:p>
          <w:p w14:paraId="235A8190" w14:textId="5A371E9B" w:rsidR="005C640B" w:rsidRPr="000B30A9" w:rsidRDefault="00300084" w:rsidP="00300084">
            <w:pPr>
              <w:pStyle w:val="code0"/>
              <w:ind w:left="0"/>
              <w:rPr>
                <w:rStyle w:val="Strong"/>
                <w:b w:val="0"/>
                <w:bCs w:val="0"/>
              </w:rPr>
            </w:pPr>
            <w:r>
              <w:rPr>
                <w:rFonts w:ascii="Consolas" w:hAnsi="Consolas" w:cs="Consolas"/>
                <w:color w:val="000000"/>
                <w:sz w:val="20"/>
                <w:szCs w:val="20"/>
                <w:lang w:val="en-IN"/>
              </w:rPr>
              <w:t xml:space="preserve">    }</w:t>
            </w:r>
          </w:p>
        </w:tc>
      </w:tr>
      <w:tr w:rsidR="005C640B" w14:paraId="6EA1F25D" w14:textId="77777777" w:rsidTr="000711C6">
        <w:trPr>
          <w:trHeight w:val="144"/>
        </w:trPr>
        <w:tc>
          <w:tcPr>
            <w:tcW w:w="5000" w:type="pct"/>
          </w:tcPr>
          <w:p w14:paraId="2AF40649" w14:textId="77777777" w:rsidR="005C640B" w:rsidRDefault="005C640B" w:rsidP="005C640B">
            <w:pPr>
              <w:autoSpaceDE w:val="0"/>
              <w:autoSpaceDN w:val="0"/>
              <w:adjustRightInd w:val="0"/>
              <w:rPr>
                <w:rFonts w:ascii="Consolas" w:hAnsi="Consolas" w:cs="Consolas"/>
                <w:b/>
                <w:bCs/>
                <w:color w:val="7F0055"/>
                <w:sz w:val="20"/>
                <w:szCs w:val="20"/>
                <w:lang w:val="en-IN"/>
              </w:rPr>
            </w:pPr>
          </w:p>
        </w:tc>
      </w:tr>
    </w:tbl>
    <w:p w14:paraId="1519CE9E" w14:textId="5F4AE24B" w:rsidR="00910A80" w:rsidRDefault="00910A80"/>
    <w:p w14:paraId="0AD9C742" w14:textId="77777777" w:rsidR="00FB505D" w:rsidRDefault="00FB505D"/>
    <w:p w14:paraId="1DB30C69" w14:textId="43551F7F" w:rsidR="005E3D6E" w:rsidRDefault="005E3D6E" w:rsidP="005E3D6E">
      <w:pPr>
        <w:pStyle w:val="Heading1"/>
      </w:pPr>
      <w:bookmarkStart w:id="82" w:name="_Toc64479220"/>
      <w:r>
        <w:lastRenderedPageBreak/>
        <w:t>Configuration</w:t>
      </w:r>
      <w:bookmarkEnd w:id="82"/>
    </w:p>
    <w:p w14:paraId="78EFD821" w14:textId="77777777" w:rsidR="005E3D6E" w:rsidRDefault="005E3D6E" w:rsidP="005E3D6E"/>
    <w:p w14:paraId="24436ED7" w14:textId="77777777" w:rsidR="005E3D6E" w:rsidRDefault="005E3D6E" w:rsidP="005E3D6E">
      <w:r>
        <w:t>This section of the integration guide describes how merchants can configure the features of this integration.</w:t>
      </w:r>
    </w:p>
    <w:p w14:paraId="49FFE387" w14:textId="6138AB4E" w:rsidR="005E3D6E" w:rsidRDefault="005E3D6E" w:rsidP="005E3D6E"/>
    <w:p w14:paraId="5610B2B1" w14:textId="7E9EE662" w:rsidR="00711A64" w:rsidRDefault="00711A64" w:rsidP="00711A64">
      <w:pPr>
        <w:pStyle w:val="Heading2"/>
      </w:pPr>
      <w:bookmarkStart w:id="83" w:name="_Toc64479221"/>
      <w:r>
        <w:t>Configure Zip Payments Processor</w:t>
      </w:r>
      <w:bookmarkEnd w:id="83"/>
    </w:p>
    <w:p w14:paraId="15044E33" w14:textId="77777777" w:rsidR="00711A64" w:rsidRDefault="00711A64" w:rsidP="005E3D6E"/>
    <w:p w14:paraId="0A1118AE" w14:textId="7AF155CF" w:rsidR="000C4609" w:rsidRPr="00C26AB4" w:rsidRDefault="000C4609" w:rsidP="000C4609">
      <w:pPr>
        <w:pStyle w:val="Heading4"/>
        <w:rPr>
          <w:rFonts w:cstheme="majorHAnsi"/>
          <w:b/>
          <w:bCs/>
          <w:i w:val="0"/>
          <w:iCs w:val="0"/>
          <w:color w:val="auto"/>
          <w:sz w:val="20"/>
          <w:szCs w:val="24"/>
        </w:rPr>
      </w:pPr>
      <w:r w:rsidRPr="00C26AB4">
        <w:rPr>
          <w:rFonts w:cstheme="majorHAnsi"/>
          <w:b/>
          <w:bCs/>
          <w:i w:val="0"/>
          <w:iCs w:val="0"/>
          <w:color w:val="auto"/>
          <w:sz w:val="20"/>
          <w:szCs w:val="24"/>
        </w:rPr>
        <w:t>Enable/Disable Zip</w:t>
      </w:r>
    </w:p>
    <w:p w14:paraId="4CEC722C" w14:textId="77777777" w:rsidR="000C4609" w:rsidRPr="002B76E0" w:rsidRDefault="000C4609" w:rsidP="000C4609"/>
    <w:p w14:paraId="25E4ED35" w14:textId="77777777" w:rsidR="000C4609" w:rsidRDefault="000C4609" w:rsidP="000C4609">
      <w:r>
        <w:t>To configure this feature, the merchant needs to use the setting located in “</w:t>
      </w:r>
      <w:r w:rsidRPr="00EE6016">
        <w:rPr>
          <w:rStyle w:val="Emphasis"/>
        </w:rPr>
        <w:t xml:space="preserve">Merchant Tools – Custom Preferences – Zip – </w:t>
      </w:r>
      <w:r w:rsidRPr="000B3D45">
        <w:rPr>
          <w:rStyle w:val="Emphasis"/>
        </w:rPr>
        <w:t>Enable Zip</w:t>
      </w:r>
      <w:r>
        <w:t>” for Zip payment.</w:t>
      </w:r>
    </w:p>
    <w:p w14:paraId="5A6CE152" w14:textId="77777777" w:rsidR="000C4609" w:rsidRDefault="000C4609" w:rsidP="000C4609"/>
    <w:p w14:paraId="1E0CE32E" w14:textId="77777777" w:rsidR="000C4609" w:rsidRPr="00C26AB4" w:rsidRDefault="000C4609" w:rsidP="000C4609">
      <w:pPr>
        <w:pStyle w:val="Heading4"/>
        <w:rPr>
          <w:b/>
          <w:bCs/>
          <w:i w:val="0"/>
          <w:iCs w:val="0"/>
        </w:rPr>
      </w:pPr>
      <w:r w:rsidRPr="00C26AB4">
        <w:rPr>
          <w:b/>
          <w:bCs/>
          <w:i w:val="0"/>
          <w:iCs w:val="0"/>
          <w:color w:val="auto"/>
          <w:sz w:val="20"/>
          <w:szCs w:val="24"/>
        </w:rPr>
        <w:t>Enable/Disable PayFlex</w:t>
      </w:r>
    </w:p>
    <w:p w14:paraId="6F740DC3" w14:textId="77777777" w:rsidR="000C4609" w:rsidRPr="002B76E0" w:rsidRDefault="000C4609" w:rsidP="000C4609"/>
    <w:p w14:paraId="5240D891" w14:textId="77777777" w:rsidR="000C4609" w:rsidRDefault="000C4609" w:rsidP="000C4609">
      <w:r>
        <w:t>To configure this feature, the merchant needs to use the setting located in “</w:t>
      </w:r>
      <w:r w:rsidRPr="00EE6016">
        <w:rPr>
          <w:rStyle w:val="Emphasis"/>
        </w:rPr>
        <w:t xml:space="preserve">Merchant Tools – Custom Preferences – </w:t>
      </w:r>
      <w:r>
        <w:rPr>
          <w:rStyle w:val="Emphasis"/>
        </w:rPr>
        <w:t>PayFlex</w:t>
      </w:r>
      <w:r w:rsidRPr="00EE6016">
        <w:rPr>
          <w:rStyle w:val="Emphasis"/>
        </w:rPr>
        <w:t xml:space="preserve"> – </w:t>
      </w:r>
      <w:r w:rsidRPr="000B3D45">
        <w:rPr>
          <w:rStyle w:val="Emphasis"/>
        </w:rPr>
        <w:t xml:space="preserve">Enable </w:t>
      </w:r>
      <w:r>
        <w:rPr>
          <w:rStyle w:val="Emphasis"/>
        </w:rPr>
        <w:t>PayFlex</w:t>
      </w:r>
      <w:r>
        <w:t>” for PayFlex payment.</w:t>
      </w:r>
    </w:p>
    <w:p w14:paraId="1CC10DB7" w14:textId="77777777" w:rsidR="000C4609" w:rsidRDefault="000C4609" w:rsidP="000C4609"/>
    <w:p w14:paraId="3537F38F" w14:textId="77777777" w:rsidR="000C4609" w:rsidRPr="00C26AB4" w:rsidRDefault="000C4609" w:rsidP="000C4609">
      <w:pPr>
        <w:pStyle w:val="Heading4"/>
        <w:rPr>
          <w:b/>
          <w:bCs/>
          <w:i w:val="0"/>
          <w:iCs w:val="0"/>
          <w:color w:val="auto"/>
          <w:sz w:val="20"/>
          <w:szCs w:val="24"/>
        </w:rPr>
      </w:pPr>
      <w:r w:rsidRPr="00C26AB4">
        <w:rPr>
          <w:b/>
          <w:bCs/>
          <w:i w:val="0"/>
          <w:iCs w:val="0"/>
          <w:color w:val="auto"/>
          <w:sz w:val="20"/>
          <w:szCs w:val="24"/>
        </w:rPr>
        <w:t>Enable/Disable QuadPay</w:t>
      </w:r>
    </w:p>
    <w:p w14:paraId="3E8772C4" w14:textId="77777777" w:rsidR="000C4609" w:rsidRPr="002B76E0" w:rsidRDefault="000C4609" w:rsidP="000C4609"/>
    <w:p w14:paraId="6D4A9D6C" w14:textId="15DE8BF9" w:rsidR="000C4609" w:rsidRPr="00142903" w:rsidRDefault="000C4609" w:rsidP="000C4609">
      <w:r>
        <w:t>To configure this feature, the merchant needs to use the setting located in “</w:t>
      </w:r>
      <w:r w:rsidRPr="00EE6016">
        <w:rPr>
          <w:rStyle w:val="Emphasis"/>
        </w:rPr>
        <w:t xml:space="preserve">Merchant Tools – Custom Preferences – </w:t>
      </w:r>
      <w:r>
        <w:t xml:space="preserve">QuadPay </w:t>
      </w:r>
      <w:r w:rsidRPr="00EE6016">
        <w:rPr>
          <w:rStyle w:val="Emphasis"/>
        </w:rPr>
        <w:t xml:space="preserve">– </w:t>
      </w:r>
      <w:r w:rsidRPr="000B3D45">
        <w:rPr>
          <w:rStyle w:val="Emphasis"/>
        </w:rPr>
        <w:t xml:space="preserve">Enable </w:t>
      </w:r>
      <w:r w:rsidRPr="00142903">
        <w:rPr>
          <w:color w:val="808080" w:themeColor="background1" w:themeShade="80"/>
        </w:rPr>
        <w:t>QuadPay</w:t>
      </w:r>
      <w:r>
        <w:t xml:space="preserve">” for </w:t>
      </w:r>
      <w:r w:rsidR="00977ED7">
        <w:t>QuadPay</w:t>
      </w:r>
      <w:r>
        <w:t xml:space="preserve"> payment.</w:t>
      </w:r>
    </w:p>
    <w:p w14:paraId="681C27E1" w14:textId="1B32E3D8" w:rsidR="00EE6016" w:rsidRDefault="00EE6016" w:rsidP="005E3D6E"/>
    <w:p w14:paraId="7EA8BE6B" w14:textId="6F39C92A" w:rsidR="00EE6016" w:rsidRDefault="00EE6016" w:rsidP="00472288">
      <w:pPr>
        <w:pStyle w:val="Heading3"/>
      </w:pPr>
      <w:bookmarkStart w:id="84" w:name="_Toc64479222"/>
      <w:r>
        <w:t>Activate Production Mode</w:t>
      </w:r>
      <w:bookmarkEnd w:id="84"/>
    </w:p>
    <w:p w14:paraId="16E74406" w14:textId="41296615" w:rsidR="00EE6016" w:rsidRDefault="00EE6016" w:rsidP="00EE6016"/>
    <w:p w14:paraId="754D220E" w14:textId="015E6C25" w:rsidR="00EE6016" w:rsidRDefault="00EE6016" w:rsidP="00EE6016">
      <w:r>
        <w:t>To configure this feature, the merchant needs to use the setting located in “</w:t>
      </w:r>
      <w:r w:rsidRPr="00EE6016">
        <w:rPr>
          <w:rStyle w:val="Emphasis"/>
        </w:rPr>
        <w:t xml:space="preserve">Merchant Tools – Custom Preferences – Zip – </w:t>
      </w:r>
      <w:r>
        <w:rPr>
          <w:rStyle w:val="Emphasis"/>
        </w:rPr>
        <w:t>Zip API Mode Production</w:t>
      </w:r>
      <w:r>
        <w:t>”.</w:t>
      </w:r>
    </w:p>
    <w:p w14:paraId="6C3E0D8A" w14:textId="5CCE61BF" w:rsidR="00EE6016" w:rsidRDefault="000437F3" w:rsidP="002B76E0">
      <w:pPr>
        <w:pStyle w:val="Hint"/>
      </w:pPr>
      <w:r>
        <w:t>(w</w:t>
      </w:r>
      <w:r w:rsidR="002B76E0">
        <w:t>hen the merchant is ready for production, the API Key also needs to be updated</w:t>
      </w:r>
      <w:r>
        <w:t>.)</w:t>
      </w:r>
    </w:p>
    <w:p w14:paraId="3C44FAEC" w14:textId="77777777" w:rsidR="000C4609" w:rsidRDefault="000C4609" w:rsidP="000C4609">
      <w:r>
        <w:t>To configure this feature, the merchant needs to use the setting located in “</w:t>
      </w:r>
      <w:r w:rsidRPr="00EE6016">
        <w:rPr>
          <w:rStyle w:val="Emphasis"/>
        </w:rPr>
        <w:t xml:space="preserve">Merchant Tools – Custom Preferences – </w:t>
      </w:r>
      <w:r>
        <w:rPr>
          <w:rStyle w:val="Emphasis"/>
        </w:rPr>
        <w:t>PayFlex</w:t>
      </w:r>
      <w:r w:rsidRPr="00EE6016">
        <w:rPr>
          <w:rStyle w:val="Emphasis"/>
        </w:rPr>
        <w:t xml:space="preserve"> – </w:t>
      </w:r>
      <w:r>
        <w:rPr>
          <w:rStyle w:val="Emphasis"/>
        </w:rPr>
        <w:t>PayFlex API Mode Production</w:t>
      </w:r>
      <w:r>
        <w:t>” for PayFlex payment.</w:t>
      </w:r>
    </w:p>
    <w:p w14:paraId="3D5B0F91" w14:textId="77777777" w:rsidR="000C4609" w:rsidRDefault="000C4609" w:rsidP="000C4609">
      <w:pPr>
        <w:pStyle w:val="Hint"/>
      </w:pPr>
      <w:r>
        <w:t>(when the merchant is ready for production, the API Key also needs to be updated.)</w:t>
      </w:r>
    </w:p>
    <w:p w14:paraId="697113BA" w14:textId="77777777" w:rsidR="000C4609" w:rsidRDefault="000C4609" w:rsidP="000C4609">
      <w:pPr>
        <w:pStyle w:val="Hint"/>
      </w:pPr>
    </w:p>
    <w:p w14:paraId="320EAF8C" w14:textId="172A90DC" w:rsidR="000C4609" w:rsidRDefault="000C4609" w:rsidP="000C4609">
      <w:r>
        <w:t>To configure this feature, the merchant needs to use the setting located in “</w:t>
      </w:r>
      <w:r w:rsidRPr="00EE6016">
        <w:rPr>
          <w:rStyle w:val="Emphasis"/>
        </w:rPr>
        <w:t xml:space="preserve">Merchant Tools – Custom Preferences – </w:t>
      </w:r>
      <w:r>
        <w:rPr>
          <w:rStyle w:val="Emphasis"/>
        </w:rPr>
        <w:t>QuadPay</w:t>
      </w:r>
      <w:r w:rsidRPr="00EE6016">
        <w:rPr>
          <w:rStyle w:val="Emphasis"/>
        </w:rPr>
        <w:t xml:space="preserve"> – </w:t>
      </w:r>
      <w:r>
        <w:rPr>
          <w:rStyle w:val="Emphasis"/>
        </w:rPr>
        <w:t>QuadPay API Mode Production</w:t>
      </w:r>
      <w:r>
        <w:t xml:space="preserve">” for </w:t>
      </w:r>
      <w:r w:rsidR="00977ED7">
        <w:t>QuadPay</w:t>
      </w:r>
      <w:r>
        <w:t xml:space="preserve"> payment.</w:t>
      </w:r>
    </w:p>
    <w:p w14:paraId="7488B998" w14:textId="355C53D4" w:rsidR="000C4609" w:rsidRDefault="000C4609" w:rsidP="002B76E0">
      <w:pPr>
        <w:pStyle w:val="Hint"/>
      </w:pPr>
      <w:r>
        <w:t>(when the merchant is ready for production, the API Key also needs to be updated.)</w:t>
      </w:r>
    </w:p>
    <w:p w14:paraId="035C3E32" w14:textId="77777777" w:rsidR="002B76E0" w:rsidRDefault="002B76E0" w:rsidP="00EE6016"/>
    <w:p w14:paraId="259C6F0F" w14:textId="045D2581" w:rsidR="002B76E0" w:rsidRDefault="002B76E0" w:rsidP="00472288">
      <w:pPr>
        <w:pStyle w:val="Heading3"/>
      </w:pPr>
      <w:bookmarkStart w:id="85" w:name="_Toc64479223"/>
      <w:r>
        <w:t>Set API Key</w:t>
      </w:r>
      <w:bookmarkEnd w:id="85"/>
    </w:p>
    <w:p w14:paraId="047483D5" w14:textId="4FB06EB0" w:rsidR="002B76E0" w:rsidRDefault="002B76E0" w:rsidP="002B76E0"/>
    <w:p w14:paraId="6B55A75D" w14:textId="348634FF" w:rsidR="002B76E0" w:rsidRDefault="002B76E0" w:rsidP="002B76E0">
      <w:r>
        <w:t>To configure this feature, the merchant needs to use the setting located in “</w:t>
      </w:r>
      <w:r w:rsidRPr="00EE6016">
        <w:rPr>
          <w:rStyle w:val="Emphasis"/>
        </w:rPr>
        <w:t xml:space="preserve">Merchant Tools – Custom Preferences – Zip – </w:t>
      </w:r>
      <w:r>
        <w:rPr>
          <w:rStyle w:val="Emphasis"/>
        </w:rPr>
        <w:t>Zip API Mode Production</w:t>
      </w:r>
      <w:r>
        <w:t>”.</w:t>
      </w:r>
    </w:p>
    <w:p w14:paraId="2E1C8603" w14:textId="77777777" w:rsidR="000C4609" w:rsidRDefault="000C4609" w:rsidP="000C4609">
      <w:r>
        <w:lastRenderedPageBreak/>
        <w:t>To configure this feature, the merchant needs to use the setting located in “</w:t>
      </w:r>
      <w:r w:rsidRPr="00EE6016">
        <w:rPr>
          <w:rStyle w:val="Emphasis"/>
        </w:rPr>
        <w:t xml:space="preserve">Merchant Tools – Custom Preferences – </w:t>
      </w:r>
      <w:r>
        <w:rPr>
          <w:rStyle w:val="Emphasis"/>
        </w:rPr>
        <w:t>PayFlex</w:t>
      </w:r>
      <w:r w:rsidRPr="00EE6016">
        <w:rPr>
          <w:rStyle w:val="Emphasis"/>
        </w:rPr>
        <w:t xml:space="preserve"> – </w:t>
      </w:r>
      <w:r>
        <w:rPr>
          <w:rStyle w:val="Emphasis"/>
        </w:rPr>
        <w:t>PayFlex API Mode Production</w:t>
      </w:r>
      <w:r>
        <w:t>” for PayFlex payment.</w:t>
      </w:r>
    </w:p>
    <w:p w14:paraId="1BABEFD5" w14:textId="570407AF" w:rsidR="000C4609" w:rsidRPr="000C4609" w:rsidRDefault="000C4609" w:rsidP="002B76E0">
      <w:r>
        <w:t>To configure this feature, the merchant needs to use the setting located in “</w:t>
      </w:r>
      <w:r w:rsidRPr="00EE6016">
        <w:rPr>
          <w:rStyle w:val="Emphasis"/>
        </w:rPr>
        <w:t xml:space="preserve">Merchant Tools – Custom Preferences – </w:t>
      </w:r>
      <w:r>
        <w:rPr>
          <w:rStyle w:val="Emphasis"/>
        </w:rPr>
        <w:t>QuadPay</w:t>
      </w:r>
      <w:r w:rsidRPr="00EE6016">
        <w:rPr>
          <w:rStyle w:val="Emphasis"/>
        </w:rPr>
        <w:t xml:space="preserve"> – </w:t>
      </w:r>
      <w:r>
        <w:rPr>
          <w:rStyle w:val="Emphasis"/>
        </w:rPr>
        <w:t>QuadPay API Mode Production</w:t>
      </w:r>
      <w:r>
        <w:t xml:space="preserve">” for </w:t>
      </w:r>
      <w:r w:rsidR="00977ED7">
        <w:t>QuadPay</w:t>
      </w:r>
      <w:r>
        <w:t xml:space="preserve"> payment.</w:t>
      </w:r>
    </w:p>
    <w:p w14:paraId="3E932763" w14:textId="2369FC28" w:rsidR="002B76E0" w:rsidRDefault="002B76E0" w:rsidP="002B76E0"/>
    <w:p w14:paraId="33FB5576" w14:textId="5BDED96B" w:rsidR="0093659E" w:rsidRDefault="0093659E" w:rsidP="00472288">
      <w:pPr>
        <w:pStyle w:val="Heading3"/>
      </w:pPr>
      <w:bookmarkStart w:id="86" w:name="_Toc64479224"/>
      <w:r>
        <w:t>Enable/Disable Automatic Capture</w:t>
      </w:r>
      <w:bookmarkEnd w:id="86"/>
    </w:p>
    <w:p w14:paraId="5C47F5E0" w14:textId="77777777" w:rsidR="002B76E0" w:rsidRPr="002B76E0" w:rsidRDefault="002B76E0" w:rsidP="002B76E0"/>
    <w:p w14:paraId="4EB88345" w14:textId="1BED14F0" w:rsidR="0093659E" w:rsidRDefault="0093659E" w:rsidP="0093659E">
      <w:r>
        <w:t>To configure this feature, the merchant needs to use the setting located in “</w:t>
      </w:r>
      <w:r w:rsidRPr="00EE6016">
        <w:rPr>
          <w:rStyle w:val="Emphasis"/>
        </w:rPr>
        <w:t xml:space="preserve">Merchant Tools – Custom Preferences – Zip – </w:t>
      </w:r>
      <w:r>
        <w:rPr>
          <w:rStyle w:val="Emphasis"/>
        </w:rPr>
        <w:t>Automatic Capture</w:t>
      </w:r>
      <w:r>
        <w:t>”.</w:t>
      </w:r>
    </w:p>
    <w:p w14:paraId="594CB75F" w14:textId="1EE6E6CC" w:rsidR="005E3D6E" w:rsidRDefault="005E3D6E" w:rsidP="005E3D6E"/>
    <w:p w14:paraId="1B30F00F" w14:textId="4180E413" w:rsidR="00A64937" w:rsidRDefault="00A64937" w:rsidP="00472288">
      <w:pPr>
        <w:pStyle w:val="Heading3"/>
      </w:pPr>
      <w:bookmarkStart w:id="87" w:name="_Toc64479225"/>
      <w:r>
        <w:t>Enable/Disable Zip Tokenization</w:t>
      </w:r>
      <w:bookmarkEnd w:id="87"/>
    </w:p>
    <w:p w14:paraId="08BA8878" w14:textId="7D8B81F9" w:rsidR="00A64937" w:rsidRDefault="00A64937" w:rsidP="00A64937"/>
    <w:p w14:paraId="6C061B4D" w14:textId="4FF69C23" w:rsidR="00A64937" w:rsidRDefault="00A64937" w:rsidP="00A64937">
      <w:r>
        <w:t>To configure this feature, the merchant needs to use the setting located in “</w:t>
      </w:r>
      <w:r w:rsidRPr="00EE6016">
        <w:rPr>
          <w:rStyle w:val="Emphasis"/>
        </w:rPr>
        <w:t xml:space="preserve">Merchant Tools – Custom Preferences – Zip – </w:t>
      </w:r>
      <w:r>
        <w:rPr>
          <w:rStyle w:val="Emphasis"/>
        </w:rPr>
        <w:t>Zip Tokenization</w:t>
      </w:r>
      <w:r>
        <w:t>”.</w:t>
      </w:r>
    </w:p>
    <w:p w14:paraId="4696CCCF" w14:textId="26483C75" w:rsidR="005E3D6E" w:rsidRDefault="005E3D6E" w:rsidP="005E3D6E"/>
    <w:p w14:paraId="3C44208F" w14:textId="3E3042BD" w:rsidR="009C5ED5" w:rsidRDefault="009C5ED5" w:rsidP="009C5ED5">
      <w:pPr>
        <w:pStyle w:val="Heading2"/>
      </w:pPr>
      <w:bookmarkStart w:id="88" w:name="_Toc64479226"/>
      <w:r>
        <w:t>Configure Zip Payment Method</w:t>
      </w:r>
      <w:bookmarkEnd w:id="88"/>
    </w:p>
    <w:p w14:paraId="069FCC17" w14:textId="4E7AFE0C" w:rsidR="009C5ED5" w:rsidRDefault="009C5ED5" w:rsidP="005E3D6E"/>
    <w:p w14:paraId="5F70ED05" w14:textId="26D54B64" w:rsidR="00501A31" w:rsidRDefault="00501A31" w:rsidP="00501A31">
      <w:pPr>
        <w:pStyle w:val="Heading3"/>
      </w:pPr>
      <w:bookmarkStart w:id="89" w:name="_Toc64479227"/>
      <w:r>
        <w:t>Update Payment Method Logo</w:t>
      </w:r>
      <w:bookmarkEnd w:id="89"/>
    </w:p>
    <w:p w14:paraId="5FB9F087" w14:textId="7B4D4388" w:rsidR="00501A31" w:rsidRDefault="00501A31" w:rsidP="00501A31"/>
    <w:p w14:paraId="5E24A61A" w14:textId="3559429A" w:rsidR="00501A31" w:rsidRDefault="00501A31" w:rsidP="00501A31">
      <w:r>
        <w:t xml:space="preserve">The Zip payment method logo can be updated. </w:t>
      </w:r>
    </w:p>
    <w:p w14:paraId="4AE857BE" w14:textId="500A46A5" w:rsidR="00501A31" w:rsidRDefault="00501A31" w:rsidP="005E3D6E">
      <w:r>
        <w:t>The setting is in “</w:t>
      </w:r>
      <w:r w:rsidRPr="00EE6016">
        <w:rPr>
          <w:rStyle w:val="Emphasis"/>
        </w:rPr>
        <w:t xml:space="preserve">Merchant Tools – </w:t>
      </w:r>
      <w:r>
        <w:rPr>
          <w:rStyle w:val="Emphasis"/>
        </w:rPr>
        <w:t>Ordering – Payment Methods</w:t>
      </w:r>
      <w:r>
        <w:t>”. On the payment method screen, choose “</w:t>
      </w:r>
      <w:r w:rsidRPr="004544E5">
        <w:rPr>
          <w:rStyle w:val="Emphasis"/>
        </w:rPr>
        <w:t>Zip</w:t>
      </w:r>
      <w:r>
        <w:t>”. Then, use the “</w:t>
      </w:r>
      <w:r w:rsidRPr="00501A31">
        <w:rPr>
          <w:rStyle w:val="Emphasis"/>
        </w:rPr>
        <w:t>Image</w:t>
      </w:r>
      <w:r>
        <w:t>” setting and upload a new logo.</w:t>
      </w:r>
    </w:p>
    <w:p w14:paraId="35450C6C" w14:textId="34FA54F7" w:rsidR="002F3079" w:rsidRDefault="002F3079" w:rsidP="005E3D6E"/>
    <w:p w14:paraId="7617014C" w14:textId="77777777" w:rsidR="002F3079" w:rsidRDefault="002F3079" w:rsidP="002F3079">
      <w:pPr>
        <w:pStyle w:val="Heading3"/>
      </w:pPr>
      <w:bookmarkStart w:id="90" w:name="_Toc57755539"/>
      <w:bookmarkStart w:id="91" w:name="_Toc64479228"/>
      <w:r>
        <w:t>Configure PayFlex Payment Method</w:t>
      </w:r>
      <w:bookmarkEnd w:id="90"/>
      <w:bookmarkEnd w:id="91"/>
    </w:p>
    <w:p w14:paraId="6B99B160" w14:textId="77777777" w:rsidR="002F3079" w:rsidRDefault="002F3079" w:rsidP="002F3079"/>
    <w:p w14:paraId="0236AEE2" w14:textId="77777777" w:rsidR="002F3079" w:rsidRDefault="002F3079" w:rsidP="002F3079">
      <w:r>
        <w:t xml:space="preserve">The PayFlex payment method logo can be updated. </w:t>
      </w:r>
    </w:p>
    <w:p w14:paraId="06DFC316" w14:textId="77777777" w:rsidR="002F3079" w:rsidRDefault="002F3079" w:rsidP="002F3079">
      <w:r>
        <w:t>The setting is in “</w:t>
      </w:r>
      <w:r w:rsidRPr="00EE6016">
        <w:rPr>
          <w:rStyle w:val="Emphasis"/>
        </w:rPr>
        <w:t xml:space="preserve">Merchant Tools – </w:t>
      </w:r>
      <w:r>
        <w:rPr>
          <w:rStyle w:val="Emphasis"/>
        </w:rPr>
        <w:t>Ordering – Payment Methods</w:t>
      </w:r>
      <w:r>
        <w:t>”. On the payment method screen, choose “</w:t>
      </w:r>
      <w:r>
        <w:rPr>
          <w:rStyle w:val="Emphasis"/>
        </w:rPr>
        <w:t>PayFlex</w:t>
      </w:r>
      <w:r>
        <w:t>”. Then, use the “</w:t>
      </w:r>
      <w:r w:rsidRPr="00501A31">
        <w:rPr>
          <w:rStyle w:val="Emphasis"/>
        </w:rPr>
        <w:t>Image</w:t>
      </w:r>
      <w:r>
        <w:t>” setting and upload a new logo.</w:t>
      </w:r>
    </w:p>
    <w:p w14:paraId="514BD233" w14:textId="77777777" w:rsidR="002F3079" w:rsidRDefault="002F3079" w:rsidP="002F3079"/>
    <w:p w14:paraId="64CBC9A1" w14:textId="56E30E3C" w:rsidR="002F3079" w:rsidRDefault="002F3079" w:rsidP="002F3079">
      <w:pPr>
        <w:pStyle w:val="Heading3"/>
      </w:pPr>
      <w:bookmarkStart w:id="92" w:name="_Toc57755540"/>
      <w:bookmarkStart w:id="93" w:name="_Toc64479229"/>
      <w:r>
        <w:t xml:space="preserve">Configure </w:t>
      </w:r>
      <w:r w:rsidR="00977ED7">
        <w:t>QuadPay</w:t>
      </w:r>
      <w:r>
        <w:t xml:space="preserve"> Payment Method</w:t>
      </w:r>
      <w:bookmarkEnd w:id="92"/>
      <w:bookmarkEnd w:id="93"/>
    </w:p>
    <w:p w14:paraId="7903119B" w14:textId="77777777" w:rsidR="002F3079" w:rsidRDefault="002F3079" w:rsidP="002F3079"/>
    <w:p w14:paraId="05C76BA3" w14:textId="620E4062" w:rsidR="002F3079" w:rsidRDefault="002F3079" w:rsidP="002F3079">
      <w:r>
        <w:t xml:space="preserve">The </w:t>
      </w:r>
      <w:r w:rsidR="00977ED7">
        <w:t>QuadPay</w:t>
      </w:r>
      <w:r>
        <w:t xml:space="preserve"> payment method logo can be updated. </w:t>
      </w:r>
    </w:p>
    <w:p w14:paraId="4E78F74C" w14:textId="77777777" w:rsidR="002F3079" w:rsidRDefault="002F3079" w:rsidP="002F3079">
      <w:r>
        <w:t>The setting is in “</w:t>
      </w:r>
      <w:r w:rsidRPr="00EE6016">
        <w:rPr>
          <w:rStyle w:val="Emphasis"/>
        </w:rPr>
        <w:t xml:space="preserve">Merchant Tools – </w:t>
      </w:r>
      <w:r>
        <w:rPr>
          <w:rStyle w:val="Emphasis"/>
        </w:rPr>
        <w:t>Ordering – Payment Methods</w:t>
      </w:r>
      <w:r>
        <w:t>”. On the payment method screen, choose “</w:t>
      </w:r>
      <w:r>
        <w:rPr>
          <w:rStyle w:val="Emphasis"/>
        </w:rPr>
        <w:t>QuadPay</w:t>
      </w:r>
      <w:r>
        <w:t>”. Then, use the “</w:t>
      </w:r>
      <w:r w:rsidRPr="00501A31">
        <w:rPr>
          <w:rStyle w:val="Emphasis"/>
        </w:rPr>
        <w:t>Image</w:t>
      </w:r>
      <w:r>
        <w:t>” setting and upload a new logo.</w:t>
      </w:r>
    </w:p>
    <w:p w14:paraId="6B91D4CC" w14:textId="77777777" w:rsidR="00501A31" w:rsidRDefault="00501A31" w:rsidP="005E3D6E"/>
    <w:p w14:paraId="72698F98" w14:textId="7B6DBFAC" w:rsidR="001D576C" w:rsidRDefault="00472288" w:rsidP="008D3038">
      <w:pPr>
        <w:pStyle w:val="Heading3"/>
      </w:pPr>
      <w:bookmarkStart w:id="94" w:name="_Toc64479230"/>
      <w:r>
        <w:t>A</w:t>
      </w:r>
      <w:r w:rsidR="001D576C">
        <w:t>llowed Countries</w:t>
      </w:r>
      <w:bookmarkEnd w:id="94"/>
    </w:p>
    <w:p w14:paraId="1D8C3133" w14:textId="42A9A200" w:rsidR="009C5ED5" w:rsidRDefault="009C5ED5" w:rsidP="00472288"/>
    <w:p w14:paraId="3478FDDC" w14:textId="324408B0" w:rsidR="00EF38B1" w:rsidRDefault="004544E5" w:rsidP="00EF38B1">
      <w:r>
        <w:lastRenderedPageBreak/>
        <w:t>T</w:t>
      </w:r>
      <w:r w:rsidR="00EF38B1">
        <w:t xml:space="preserve">he setting </w:t>
      </w:r>
      <w:r w:rsidR="00C817B7">
        <w:t>is in</w:t>
      </w:r>
      <w:r w:rsidR="00EF38B1">
        <w:t xml:space="preserve"> “</w:t>
      </w:r>
      <w:r w:rsidR="00EF38B1" w:rsidRPr="00EE6016">
        <w:rPr>
          <w:rStyle w:val="Emphasis"/>
        </w:rPr>
        <w:t xml:space="preserve">Merchant Tools – </w:t>
      </w:r>
      <w:r w:rsidR="00EF38B1">
        <w:rPr>
          <w:rStyle w:val="Emphasis"/>
        </w:rPr>
        <w:t>Ordering – Payment Methods</w:t>
      </w:r>
      <w:r w:rsidR="00EF38B1">
        <w:t>”</w:t>
      </w:r>
      <w:r w:rsidR="009C5ED5">
        <w:t>.</w:t>
      </w:r>
      <w:r>
        <w:t xml:space="preserve"> On the payment method screen, choose “</w:t>
      </w:r>
      <w:r w:rsidRPr="004544E5">
        <w:rPr>
          <w:rStyle w:val="Emphasis"/>
        </w:rPr>
        <w:t>Zip</w:t>
      </w:r>
      <w:r>
        <w:t>” and then use the “</w:t>
      </w:r>
      <w:r w:rsidRPr="004544E5">
        <w:rPr>
          <w:rStyle w:val="Emphasis"/>
        </w:rPr>
        <w:t>Countries</w:t>
      </w:r>
      <w:r>
        <w:t>” setting to configure allowed countries. Zip payment method will only be available for those countries you select.</w:t>
      </w:r>
    </w:p>
    <w:p w14:paraId="4471207E" w14:textId="77777777" w:rsidR="00760C59" w:rsidRDefault="00760C59" w:rsidP="00760C59"/>
    <w:p w14:paraId="73F1EB18" w14:textId="5EE64EFD" w:rsidR="005E3D6E" w:rsidRDefault="005E3D6E" w:rsidP="00760C59">
      <w:pPr>
        <w:pStyle w:val="Heading3"/>
      </w:pPr>
      <w:bookmarkStart w:id="95" w:name="_Toc64479231"/>
      <w:r>
        <w:t>Min/Max range for each currency</w:t>
      </w:r>
      <w:bookmarkEnd w:id="95"/>
    </w:p>
    <w:p w14:paraId="22D4DFCC" w14:textId="23F2C662" w:rsidR="005E3D6E" w:rsidRDefault="005E3D6E" w:rsidP="005E3D6E"/>
    <w:p w14:paraId="33B17378" w14:textId="1DCD8439" w:rsidR="00820ACC" w:rsidRDefault="00820ACC" w:rsidP="005E3D6E">
      <w:r>
        <w:t>The setting is in “</w:t>
      </w:r>
      <w:r w:rsidRPr="002D5253">
        <w:rPr>
          <w:rStyle w:val="Emphasis"/>
        </w:rPr>
        <w:t>Merchant Tools – Ordering – Payment Methods</w:t>
      </w:r>
      <w:r w:rsidR="002D5253">
        <w:t>”. On the payment method screen, choose “</w:t>
      </w:r>
      <w:r w:rsidR="002D5253" w:rsidRPr="002D5253">
        <w:rPr>
          <w:rStyle w:val="Emphasis"/>
        </w:rPr>
        <w:t>Zip</w:t>
      </w:r>
      <w:r w:rsidR="002D5253">
        <w:t>” and then use the “</w:t>
      </w:r>
      <w:r w:rsidR="002D5253" w:rsidRPr="002D5253">
        <w:rPr>
          <w:rStyle w:val="Emphasis"/>
        </w:rPr>
        <w:t>Min/Max Payment Ranges</w:t>
      </w:r>
      <w:r w:rsidR="002D5253" w:rsidRPr="002D5253">
        <w:t>”</w:t>
      </w:r>
      <w:r w:rsidR="00431E24">
        <w:t xml:space="preserve"> setting</w:t>
      </w:r>
      <w:r w:rsidR="00BC1D3E">
        <w:t xml:space="preserve"> for each currency.</w:t>
      </w:r>
    </w:p>
    <w:p w14:paraId="788CCDC0" w14:textId="67991610" w:rsidR="00CB75B1" w:rsidRDefault="00CB75B1" w:rsidP="005E3D6E"/>
    <w:p w14:paraId="042DC08E" w14:textId="7E055BE4" w:rsidR="00B75825" w:rsidRDefault="00B75825" w:rsidP="00D84338"/>
    <w:p w14:paraId="2EA3487E" w14:textId="01FCBFA0" w:rsidR="002B5AD8" w:rsidRDefault="002B5AD8" w:rsidP="002B5AD8">
      <w:pPr>
        <w:pStyle w:val="Heading2"/>
      </w:pPr>
      <w:bookmarkStart w:id="96" w:name="_Toc64479232"/>
      <w:r>
        <w:t>Configure Zip Checkout</w:t>
      </w:r>
      <w:bookmarkEnd w:id="96"/>
    </w:p>
    <w:p w14:paraId="5850170B" w14:textId="77777777" w:rsidR="002B5AD8" w:rsidRPr="002B5AD8" w:rsidRDefault="002B5AD8" w:rsidP="002B5AD8"/>
    <w:p w14:paraId="4E699C99" w14:textId="544890D8" w:rsidR="00B75825" w:rsidRDefault="00B75825" w:rsidP="002B5AD8">
      <w:pPr>
        <w:pStyle w:val="Heading3"/>
      </w:pPr>
      <w:bookmarkStart w:id="97" w:name="_Toc64479233"/>
      <w:r>
        <w:t>Configure Zip Payment Declined Message</w:t>
      </w:r>
      <w:bookmarkEnd w:id="97"/>
    </w:p>
    <w:p w14:paraId="7EE99737" w14:textId="625B16A2" w:rsidR="00B75825" w:rsidRDefault="00B75825" w:rsidP="00B75825"/>
    <w:p w14:paraId="5B803637" w14:textId="40AFBFA3" w:rsidR="00B75825" w:rsidRDefault="00B75825" w:rsidP="00B75825">
      <w:r>
        <w:t>The message appearing on payment stage when Zip payment is declined is configurable via a content asset: “</w:t>
      </w:r>
      <w:r w:rsidRPr="00B75825">
        <w:rPr>
          <w:rStyle w:val="Emphasis"/>
        </w:rPr>
        <w:t>zip-declined</w:t>
      </w:r>
      <w:r>
        <w:t>”.</w:t>
      </w:r>
    </w:p>
    <w:p w14:paraId="0AB9518C" w14:textId="77777777" w:rsidR="00C91CBF" w:rsidRDefault="00C91CBF" w:rsidP="00C91CBF">
      <w:pPr>
        <w:pStyle w:val="Heading2"/>
      </w:pPr>
      <w:bookmarkStart w:id="98" w:name="_Toc64479234"/>
      <w:r>
        <w:t>Configure Thank You Page (Order Confirmation)</w:t>
      </w:r>
      <w:bookmarkEnd w:id="98"/>
    </w:p>
    <w:p w14:paraId="027A19EA" w14:textId="77777777" w:rsidR="00C91CBF" w:rsidRDefault="00C91CBF" w:rsidP="00C91CBF"/>
    <w:p w14:paraId="431458DB" w14:textId="77777777" w:rsidR="002F3079" w:rsidRPr="00C26AB4" w:rsidRDefault="002F3079" w:rsidP="002F3079">
      <w:pPr>
        <w:pStyle w:val="Heading4"/>
        <w:rPr>
          <w:b/>
          <w:bCs/>
          <w:color w:val="auto"/>
          <w:sz w:val="20"/>
          <w:szCs w:val="24"/>
        </w:rPr>
      </w:pPr>
      <w:r w:rsidRPr="00C26AB4">
        <w:rPr>
          <w:b/>
          <w:bCs/>
          <w:color w:val="auto"/>
          <w:sz w:val="20"/>
          <w:szCs w:val="24"/>
        </w:rPr>
        <w:t>Configure Zip Referral Order Error Message</w:t>
      </w:r>
    </w:p>
    <w:p w14:paraId="7EA1B48D" w14:textId="77777777" w:rsidR="002F3079" w:rsidRDefault="002F3079" w:rsidP="002F3079"/>
    <w:p w14:paraId="1C98941D" w14:textId="77777777" w:rsidR="002F3079" w:rsidRDefault="002F3079" w:rsidP="002F3079">
      <w:r>
        <w:t>The message appearing on payment stage when the Zip referral order is cancelled. It is configurable via a content asset: “</w:t>
      </w:r>
      <w:r w:rsidRPr="00F77735">
        <w:rPr>
          <w:rStyle w:val="Emphasis"/>
        </w:rPr>
        <w:t>zip-referral-error</w:t>
      </w:r>
      <w:r>
        <w:t xml:space="preserve">”. </w:t>
      </w:r>
    </w:p>
    <w:p w14:paraId="18AECCB7" w14:textId="04F05177" w:rsidR="00DE43F7" w:rsidRDefault="00DE43F7" w:rsidP="00C91CBF"/>
    <w:p w14:paraId="387337DC" w14:textId="77777777" w:rsidR="00DE43F7" w:rsidRDefault="00DE43F7" w:rsidP="00DE43F7">
      <w:pPr>
        <w:pStyle w:val="Heading2"/>
      </w:pPr>
      <w:bookmarkStart w:id="99" w:name="_Toc64479235"/>
      <w:r>
        <w:t>Configure Zip API Client</w:t>
      </w:r>
      <w:bookmarkEnd w:id="99"/>
    </w:p>
    <w:p w14:paraId="3732B995" w14:textId="77777777" w:rsidR="00DE43F7" w:rsidRDefault="00DE43F7" w:rsidP="00DE43F7"/>
    <w:p w14:paraId="3006479F" w14:textId="77777777" w:rsidR="00DE43F7" w:rsidRDefault="00DE43F7" w:rsidP="00DE43F7">
      <w:pPr>
        <w:pStyle w:val="Heading3"/>
      </w:pPr>
      <w:bookmarkStart w:id="100" w:name="_Toc64479236"/>
      <w:r>
        <w:t>Configure Retries in case of General Errors</w:t>
      </w:r>
      <w:bookmarkEnd w:id="100"/>
    </w:p>
    <w:p w14:paraId="7BF664F7" w14:textId="77777777" w:rsidR="00DE43F7" w:rsidRDefault="00DE43F7" w:rsidP="00DE43F7"/>
    <w:p w14:paraId="368C5F80" w14:textId="77777777" w:rsidR="00DE43F7" w:rsidRDefault="00DE43F7" w:rsidP="00DE43F7">
      <w:r>
        <w:t>In case of general errors, the Zip API Client will retry requests according to configuration values specified in the Zip Service Profile. To access those configuration values, navigate to “</w:t>
      </w:r>
      <w:r w:rsidRPr="007470B9">
        <w:rPr>
          <w:rStyle w:val="Emphasis"/>
        </w:rPr>
        <w:t>Administration – Operations – Services</w:t>
      </w:r>
      <w:r>
        <w:t>” and then select “</w:t>
      </w:r>
      <w:r w:rsidRPr="007470B9">
        <w:rPr>
          <w:rStyle w:val="Emphasis"/>
        </w:rPr>
        <w:t>Profiles</w:t>
      </w:r>
      <w:r>
        <w:t>” tab. Choose the “</w:t>
      </w:r>
      <w:r w:rsidRPr="007470B9">
        <w:rPr>
          <w:rStyle w:val="Emphasis"/>
        </w:rPr>
        <w:t>zip.http.service</w:t>
      </w:r>
      <w:r>
        <w:t>” profile.</w:t>
      </w:r>
    </w:p>
    <w:p w14:paraId="4238906F" w14:textId="77777777" w:rsidR="00DE43F7" w:rsidRDefault="00DE43F7" w:rsidP="00DE43F7"/>
    <w:p w14:paraId="0F09D17D" w14:textId="77777777" w:rsidR="00DE43F7" w:rsidRDefault="00DE43F7" w:rsidP="00DE43F7">
      <w:pPr>
        <w:jc w:val="center"/>
      </w:pPr>
      <w:r>
        <w:rPr>
          <w:noProof/>
        </w:rPr>
        <w:lastRenderedPageBreak/>
        <w:drawing>
          <wp:inline distT="0" distB="0" distL="0" distR="0" wp14:anchorId="72322D74" wp14:editId="0A06BBB9">
            <wp:extent cx="3189412" cy="1980263"/>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10278" cy="1993218"/>
                    </a:xfrm>
                    <a:prstGeom prst="rect">
                      <a:avLst/>
                    </a:prstGeom>
                    <a:noFill/>
                    <a:ln>
                      <a:noFill/>
                    </a:ln>
                  </pic:spPr>
                </pic:pic>
              </a:graphicData>
            </a:graphic>
          </wp:inline>
        </w:drawing>
      </w:r>
    </w:p>
    <w:p w14:paraId="06B64FC0" w14:textId="77777777" w:rsidR="00DE43F7" w:rsidRDefault="00DE43F7" w:rsidP="00DE43F7">
      <w:r>
        <w:t xml:space="preserve">The </w:t>
      </w:r>
      <w:r w:rsidRPr="005B443C">
        <w:rPr>
          <w:rStyle w:val="Strong"/>
        </w:rPr>
        <w:t>Max Circuit Breaker Calls</w:t>
      </w:r>
      <w:r>
        <w:t xml:space="preserve"> determine the number of attempts the Service is going to make in case of general errors. The </w:t>
      </w:r>
      <w:r w:rsidRPr="005B443C">
        <w:rPr>
          <w:rStyle w:val="Strong"/>
        </w:rPr>
        <w:t>Circuit Breaker Interval</w:t>
      </w:r>
      <w:r>
        <w:t xml:space="preserve"> determine the interval in which those attempts will be made.</w:t>
      </w:r>
    </w:p>
    <w:p w14:paraId="1B1E3A17" w14:textId="77777777" w:rsidR="00DE43F7" w:rsidRDefault="00DE43F7" w:rsidP="00DE43F7">
      <w:r>
        <w:t>General errors are:</w:t>
      </w:r>
    </w:p>
    <w:p w14:paraId="71A746D0" w14:textId="77777777" w:rsidR="00DE43F7" w:rsidRPr="00155F47" w:rsidRDefault="00DE43F7" w:rsidP="00DE43F7">
      <w:pPr>
        <w:pStyle w:val="ListParagraph"/>
        <w:numPr>
          <w:ilvl w:val="0"/>
          <w:numId w:val="5"/>
        </w:numPr>
      </w:pPr>
      <w:r w:rsidRPr="00155F47">
        <w:rPr>
          <w:rFonts w:ascii="Helvetica" w:hAnsi="Helvetica" w:cs="Helvetica"/>
          <w:color w:val="111111"/>
          <w:sz w:val="19"/>
          <w:szCs w:val="19"/>
        </w:rPr>
        <w:t>Issues at initial connection</w:t>
      </w:r>
      <w:r>
        <w:rPr>
          <w:rFonts w:ascii="Helvetica" w:hAnsi="Helvetica" w:cs="Helvetica"/>
          <w:color w:val="111111"/>
          <w:sz w:val="19"/>
          <w:szCs w:val="19"/>
        </w:rPr>
        <w:t>.</w:t>
      </w:r>
    </w:p>
    <w:p w14:paraId="39549E30" w14:textId="77777777" w:rsidR="00DE43F7" w:rsidRPr="00155F47" w:rsidRDefault="00DE43F7" w:rsidP="00DE43F7">
      <w:pPr>
        <w:pStyle w:val="ListParagraph"/>
        <w:numPr>
          <w:ilvl w:val="1"/>
          <w:numId w:val="5"/>
        </w:numPr>
      </w:pPr>
      <w:r w:rsidRPr="00155F47">
        <w:rPr>
          <w:rFonts w:ascii="Helvetica" w:hAnsi="Helvetica" w:cs="Helvetica"/>
          <w:color w:val="111111"/>
          <w:sz w:val="19"/>
          <w:szCs w:val="19"/>
        </w:rPr>
        <w:t>Unknown host</w:t>
      </w:r>
    </w:p>
    <w:p w14:paraId="7E455E64" w14:textId="77777777" w:rsidR="00DE43F7" w:rsidRPr="00155F47" w:rsidRDefault="00DE43F7" w:rsidP="00DE43F7">
      <w:pPr>
        <w:pStyle w:val="ListParagraph"/>
        <w:numPr>
          <w:ilvl w:val="1"/>
          <w:numId w:val="5"/>
        </w:numPr>
      </w:pPr>
      <w:r w:rsidRPr="00155F47">
        <w:rPr>
          <w:rFonts w:ascii="Helvetica" w:hAnsi="Helvetica" w:cs="Helvetica"/>
          <w:color w:val="111111"/>
          <w:sz w:val="19"/>
          <w:szCs w:val="19"/>
        </w:rPr>
        <w:t>Connection timeout</w:t>
      </w:r>
    </w:p>
    <w:p w14:paraId="4643230E" w14:textId="77777777" w:rsidR="00DE43F7" w:rsidRPr="00155F47" w:rsidRDefault="00DE43F7" w:rsidP="00DE43F7">
      <w:pPr>
        <w:pStyle w:val="ListParagraph"/>
        <w:numPr>
          <w:ilvl w:val="1"/>
          <w:numId w:val="5"/>
        </w:numPr>
      </w:pPr>
      <w:r w:rsidRPr="00155F47">
        <w:rPr>
          <w:rFonts w:ascii="Helvetica" w:hAnsi="Helvetica" w:cs="Helvetica"/>
          <w:color w:val="111111"/>
          <w:sz w:val="19"/>
          <w:szCs w:val="19"/>
        </w:rPr>
        <w:t>Connection refused</w:t>
      </w:r>
    </w:p>
    <w:p w14:paraId="18A4AC53" w14:textId="77777777" w:rsidR="00DE43F7" w:rsidRPr="00155F47" w:rsidRDefault="00DE43F7" w:rsidP="00DE43F7">
      <w:pPr>
        <w:pStyle w:val="ListParagraph"/>
        <w:numPr>
          <w:ilvl w:val="0"/>
          <w:numId w:val="5"/>
        </w:numPr>
      </w:pPr>
      <w:r w:rsidRPr="00155F47">
        <w:rPr>
          <w:rFonts w:ascii="Helvetica" w:hAnsi="Helvetica" w:cs="Helvetica"/>
          <w:color w:val="111111"/>
          <w:sz w:val="19"/>
          <w:szCs w:val="19"/>
        </w:rPr>
        <w:t>Protocol-specific errors, such as HTTP 500 - internal server error or HTTP 503 - service unavailable.</w:t>
      </w:r>
    </w:p>
    <w:p w14:paraId="0073B6A3" w14:textId="77777777" w:rsidR="00DE43F7" w:rsidRPr="005A2FA4" w:rsidRDefault="00DE43F7" w:rsidP="00DE43F7">
      <w:pPr>
        <w:pStyle w:val="ListParagraph"/>
        <w:numPr>
          <w:ilvl w:val="0"/>
          <w:numId w:val="5"/>
        </w:numPr>
      </w:pPr>
      <w:r w:rsidRPr="00155F47">
        <w:rPr>
          <w:rFonts w:ascii="Helvetica" w:hAnsi="Helvetica" w:cs="Helvetica"/>
          <w:color w:val="111111"/>
          <w:sz w:val="19"/>
          <w:szCs w:val="19"/>
        </w:rPr>
        <w:t>Exceptions explicitly thrown as part of the service call</w:t>
      </w:r>
    </w:p>
    <w:p w14:paraId="36DC1251" w14:textId="77777777" w:rsidR="0032176F" w:rsidRDefault="0032176F" w:rsidP="00C91CBF"/>
    <w:p w14:paraId="3157A748" w14:textId="77777777" w:rsidR="00C91CBF" w:rsidRDefault="00C91CBF" w:rsidP="00B75825"/>
    <w:p w14:paraId="6401957D" w14:textId="77777777" w:rsidR="000711C6" w:rsidRDefault="000711C6">
      <w:pPr>
        <w:rPr>
          <w:rFonts w:asciiTheme="majorHAnsi" w:eastAsiaTheme="majorEastAsia" w:hAnsiTheme="majorHAnsi" w:cstheme="majorBidi"/>
          <w:color w:val="000000" w:themeColor="text1"/>
          <w:sz w:val="32"/>
          <w:szCs w:val="32"/>
        </w:rPr>
      </w:pPr>
      <w:bookmarkStart w:id="101" w:name="_Ref6593375"/>
      <w:r>
        <w:br w:type="page"/>
      </w:r>
    </w:p>
    <w:p w14:paraId="3A501895" w14:textId="4CFB6940" w:rsidR="00BE3DB1" w:rsidRDefault="008A4B52" w:rsidP="008A4B52">
      <w:pPr>
        <w:pStyle w:val="Heading1"/>
      </w:pPr>
      <w:bookmarkStart w:id="102" w:name="_Toc64479237"/>
      <w:r>
        <w:lastRenderedPageBreak/>
        <w:t>Customizations and Extensions</w:t>
      </w:r>
      <w:bookmarkEnd w:id="101"/>
      <w:bookmarkEnd w:id="102"/>
    </w:p>
    <w:p w14:paraId="13779A7D" w14:textId="77777777" w:rsidR="008A4B52" w:rsidRPr="008A4B52" w:rsidRDefault="008A4B52" w:rsidP="008A4B52"/>
    <w:p w14:paraId="7E73B89B" w14:textId="7B77422E" w:rsidR="00BE3DB1" w:rsidRDefault="00BE3DB1" w:rsidP="00BE3DB1">
      <w:pPr>
        <w:pStyle w:val="Heading2"/>
      </w:pPr>
      <w:bookmarkStart w:id="103" w:name="_Toc64479238"/>
      <w:r>
        <w:t>Use Back-End Hooks To Capture and Refund Amounts</w:t>
      </w:r>
      <w:bookmarkEnd w:id="103"/>
    </w:p>
    <w:p w14:paraId="38035D0C" w14:textId="5A4BE965" w:rsidR="00D2613D" w:rsidRDefault="00D2613D" w:rsidP="00B75825"/>
    <w:p w14:paraId="2D45B011" w14:textId="77777777" w:rsidR="004634D0" w:rsidRDefault="004634D0" w:rsidP="00B75825"/>
    <w:p w14:paraId="76F61A84" w14:textId="77777777" w:rsidR="0032176F" w:rsidRDefault="0032176F" w:rsidP="0032176F">
      <w:r>
        <w:t>To implement capture, please use this line of code:</w:t>
      </w:r>
    </w:p>
    <w:p w14:paraId="5A642493" w14:textId="77777777" w:rsidR="0032176F" w:rsidRDefault="0032176F" w:rsidP="0032176F">
      <w:pPr>
        <w:pStyle w:val="Code"/>
      </w:pPr>
      <w:r w:rsidRPr="00FD679F">
        <w:t>var hooksHelper = require('*/cartridge/scripts/zip/helpers/hooks'</w:t>
      </w:r>
      <w:r>
        <w:t>)</w:t>
      </w:r>
      <w:r w:rsidRPr="00FD679F">
        <w:t>;</w:t>
      </w:r>
    </w:p>
    <w:p w14:paraId="4EDC0786" w14:textId="77777777" w:rsidR="0032176F" w:rsidRDefault="0032176F" w:rsidP="0032176F">
      <w:pPr>
        <w:pStyle w:val="Code"/>
      </w:pPr>
      <w:r>
        <w:t>hooksHelper ('zippay.order.processor', 'Capture', orderNo, amount, orderProcess.Capture );</w:t>
      </w:r>
    </w:p>
    <w:p w14:paraId="6A197DA3" w14:textId="77777777" w:rsidR="0032176F" w:rsidRDefault="0032176F" w:rsidP="0032176F"/>
    <w:p w14:paraId="6EF5CDDF" w14:textId="77777777" w:rsidR="0032176F" w:rsidRDefault="0032176F" w:rsidP="0032176F">
      <w:r>
        <w:t>To implement refund, please use this line of code:</w:t>
      </w:r>
    </w:p>
    <w:p w14:paraId="66E7E749" w14:textId="77777777" w:rsidR="0032176F" w:rsidRDefault="0032176F" w:rsidP="0032176F">
      <w:pPr>
        <w:pStyle w:val="Code"/>
      </w:pPr>
      <w:r w:rsidRPr="00FD679F">
        <w:t>var hooksHelper = require('*/cartridge/scripts/zip/helpers/hooks')</w:t>
      </w:r>
      <w:r>
        <w:t>;</w:t>
      </w:r>
    </w:p>
    <w:p w14:paraId="69A0BE59" w14:textId="77777777" w:rsidR="0032176F" w:rsidRDefault="0032176F" w:rsidP="0032176F">
      <w:pPr>
        <w:pStyle w:val="Code"/>
      </w:pPr>
      <w:r>
        <w:t>hooksHelper ('zippay.order.processor', 'Refund', orderNo, amount, reason, orderProcess.Refund );</w:t>
      </w:r>
    </w:p>
    <w:p w14:paraId="0D1B9663" w14:textId="29F8CB72" w:rsidR="000711C6" w:rsidRDefault="000711C6">
      <w:pPr>
        <w:rPr>
          <w:rFonts w:ascii="Courier New" w:hAnsi="Courier New" w:cs="Courier New"/>
          <w:color w:val="808080" w:themeColor="background1" w:themeShade="80"/>
        </w:rPr>
      </w:pPr>
      <w:r>
        <w:rPr>
          <w:rFonts w:ascii="Courier New" w:hAnsi="Courier New" w:cs="Courier New"/>
          <w:color w:val="808080" w:themeColor="background1" w:themeShade="80"/>
        </w:rPr>
        <w:br w:type="page"/>
      </w:r>
    </w:p>
    <w:p w14:paraId="7BDBBF84" w14:textId="77777777" w:rsidR="008511D7" w:rsidRPr="00F6640F" w:rsidRDefault="008511D7" w:rsidP="008511D7">
      <w:pPr>
        <w:pStyle w:val="Heading1"/>
      </w:pPr>
      <w:bookmarkStart w:id="104" w:name="_Toc494378461"/>
      <w:bookmarkStart w:id="105" w:name="_Toc64479239"/>
      <w:r w:rsidRPr="00F6640F">
        <w:lastRenderedPageBreak/>
        <w:t>Operations, Maintenance</w:t>
      </w:r>
      <w:bookmarkEnd w:id="104"/>
      <w:bookmarkEnd w:id="105"/>
    </w:p>
    <w:p w14:paraId="7E1226D2" w14:textId="432499D1" w:rsidR="008511D7" w:rsidRDefault="008511D7" w:rsidP="00FD7307"/>
    <w:p w14:paraId="79ABDBEA" w14:textId="77777777" w:rsidR="00022992" w:rsidRPr="00F6640F" w:rsidRDefault="00022992" w:rsidP="00022992">
      <w:pPr>
        <w:pStyle w:val="Heading2"/>
      </w:pPr>
      <w:bookmarkStart w:id="106" w:name="_Toc494378463"/>
      <w:bookmarkStart w:id="107" w:name="_Toc64479240"/>
      <w:r w:rsidRPr="00F6640F">
        <w:t>Availability</w:t>
      </w:r>
      <w:bookmarkEnd w:id="106"/>
      <w:bookmarkEnd w:id="107"/>
    </w:p>
    <w:p w14:paraId="51209AD1" w14:textId="77777777" w:rsidR="00022992" w:rsidRPr="00F6640F" w:rsidRDefault="00022992" w:rsidP="00022992">
      <w:pPr>
        <w:pStyle w:val="Standard1"/>
      </w:pPr>
    </w:p>
    <w:p w14:paraId="6AE012AC" w14:textId="2122B84E" w:rsidR="00022992" w:rsidRPr="00F6640F" w:rsidRDefault="00022992" w:rsidP="00022992">
      <w:r w:rsidRPr="00F6640F">
        <w:t xml:space="preserve">In case of problems with the connection to </w:t>
      </w:r>
      <w:r w:rsidR="00ED4216">
        <w:t>Z</w:t>
      </w:r>
      <w:r w:rsidRPr="00F6640F">
        <w:t>ipMoney please contact the</w:t>
      </w:r>
      <w:r w:rsidR="00ED4216">
        <w:t xml:space="preserve"> ZipMoney</w:t>
      </w:r>
      <w:r w:rsidRPr="00F6640F">
        <w:t xml:space="preserve"> support department. </w:t>
      </w:r>
    </w:p>
    <w:p w14:paraId="31394D04" w14:textId="784FAAD6" w:rsidR="00022992" w:rsidRPr="00F6640F" w:rsidRDefault="00022992" w:rsidP="00022992">
      <w:r w:rsidRPr="00F6640F">
        <w:t xml:space="preserve">Please supply as much information as possible (Merchant account, time, order number, </w:t>
      </w:r>
      <w:r w:rsidR="00ED4216">
        <w:t>Z</w:t>
      </w:r>
      <w:r w:rsidRPr="00F6640F">
        <w:t>ipMoney reference etc.). Also, please check the log file mentioned above.</w:t>
      </w:r>
    </w:p>
    <w:p w14:paraId="7E4C6818" w14:textId="77777777" w:rsidR="00022992" w:rsidRPr="00F6640F" w:rsidRDefault="00022992" w:rsidP="00022992"/>
    <w:p w14:paraId="54425229" w14:textId="77777777" w:rsidR="00022992" w:rsidRPr="00F6640F" w:rsidRDefault="00022992" w:rsidP="00022992">
      <w:pPr>
        <w:pStyle w:val="Heading2"/>
      </w:pPr>
      <w:bookmarkStart w:id="108" w:name="_Toc494378464"/>
      <w:bookmarkStart w:id="109" w:name="_Toc64479241"/>
      <w:r w:rsidRPr="00F6640F">
        <w:t>Support</w:t>
      </w:r>
      <w:bookmarkEnd w:id="108"/>
      <w:bookmarkEnd w:id="109"/>
    </w:p>
    <w:p w14:paraId="0F56C909" w14:textId="77777777" w:rsidR="00022992" w:rsidRPr="00F6640F" w:rsidRDefault="00022992" w:rsidP="00022992">
      <w:pPr>
        <w:pStyle w:val="dmcFlietext"/>
      </w:pPr>
    </w:p>
    <w:p w14:paraId="292268E1" w14:textId="49355FB9" w:rsidR="00E40BFD" w:rsidRDefault="00022992" w:rsidP="00FD7307">
      <w:r w:rsidRPr="00F6640F">
        <w:t xml:space="preserve">In case of problems with the integration, missing features, etc. please contact the </w:t>
      </w:r>
      <w:r w:rsidR="00ED4216">
        <w:t>Z</w:t>
      </w:r>
      <w:r w:rsidRPr="00F6640F">
        <w:t xml:space="preserve">ipMoney support department or your </w:t>
      </w:r>
      <w:r w:rsidR="00A104C9">
        <w:t>Z</w:t>
      </w:r>
      <w:r w:rsidRPr="00F6640F">
        <w:t>ipMoney account manager.</w:t>
      </w:r>
    </w:p>
    <w:p w14:paraId="71484CD5" w14:textId="77777777" w:rsidR="00E40BFD" w:rsidRDefault="00E40BFD" w:rsidP="00FD7307"/>
    <w:p w14:paraId="306D69E8" w14:textId="77777777" w:rsidR="00A418C1" w:rsidRPr="00F6640F" w:rsidRDefault="00A418C1" w:rsidP="00136696">
      <w:pPr>
        <w:pStyle w:val="Heading1"/>
      </w:pPr>
      <w:bookmarkStart w:id="110" w:name="_Toc494378469"/>
      <w:bookmarkStart w:id="111" w:name="_Toc64479242"/>
      <w:r w:rsidRPr="00F6640F">
        <w:t>Known Issues</w:t>
      </w:r>
      <w:bookmarkEnd w:id="110"/>
      <w:bookmarkEnd w:id="111"/>
    </w:p>
    <w:p w14:paraId="7084BD93" w14:textId="77777777" w:rsidR="00A418C1" w:rsidRPr="00F6640F" w:rsidRDefault="00A418C1" w:rsidP="00A418C1"/>
    <w:p w14:paraId="2F699781" w14:textId="36AC3090" w:rsidR="00A418C1" w:rsidRDefault="00A418C1" w:rsidP="00FD7307">
      <w:bookmarkStart w:id="112" w:name="_Toc279703500"/>
      <w:bookmarkStart w:id="113" w:name="_Toc279703593"/>
      <w:r w:rsidRPr="00F6640F">
        <w:t>None.</w:t>
      </w:r>
    </w:p>
    <w:p w14:paraId="4FAC4A26" w14:textId="77777777" w:rsidR="00420762" w:rsidRPr="00F6640F" w:rsidRDefault="00420762" w:rsidP="00A418C1"/>
    <w:bookmarkEnd w:id="112"/>
    <w:bookmarkEnd w:id="113"/>
    <w:p w14:paraId="34646339" w14:textId="736AB8BC" w:rsidR="00022992" w:rsidRDefault="00022992" w:rsidP="00FD7307"/>
    <w:p w14:paraId="266C807A" w14:textId="77777777" w:rsidR="003153F7" w:rsidRDefault="003153F7">
      <w:pPr>
        <w:rPr>
          <w:rFonts w:asciiTheme="majorHAnsi" w:eastAsiaTheme="majorEastAsia" w:hAnsiTheme="majorHAnsi" w:cstheme="majorBidi"/>
          <w:color w:val="000000" w:themeColor="text1"/>
          <w:sz w:val="32"/>
          <w:szCs w:val="32"/>
        </w:rPr>
      </w:pPr>
      <w:bookmarkStart w:id="114" w:name="_Toc494378470"/>
      <w:r>
        <w:br w:type="page"/>
      </w:r>
    </w:p>
    <w:p w14:paraId="4C4EE747" w14:textId="509605E2" w:rsidR="00220737" w:rsidRPr="00F6640F" w:rsidRDefault="00220737" w:rsidP="003153F7">
      <w:pPr>
        <w:pStyle w:val="Heading1"/>
      </w:pPr>
      <w:bookmarkStart w:id="115" w:name="_Toc64479243"/>
      <w:r w:rsidRPr="00F6640F">
        <w:lastRenderedPageBreak/>
        <w:t>Release History</w:t>
      </w:r>
      <w:bookmarkEnd w:id="114"/>
      <w:bookmarkEnd w:id="115"/>
    </w:p>
    <w:p w14:paraId="5AB74024" w14:textId="5F8F0FE8" w:rsidR="008511D7" w:rsidRDefault="008511D7" w:rsidP="00FD7307"/>
    <w:tbl>
      <w:tblPr>
        <w:tblW w:w="9585"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4"/>
        <w:gridCol w:w="1646"/>
        <w:gridCol w:w="6255"/>
      </w:tblGrid>
      <w:tr w:rsidR="00C26AB4" w14:paraId="434B9734" w14:textId="77777777" w:rsidTr="004E7073">
        <w:tc>
          <w:tcPr>
            <w:tcW w:w="1684" w:type="dxa"/>
            <w:tcMar>
              <w:top w:w="58" w:type="dxa"/>
              <w:left w:w="115" w:type="dxa"/>
              <w:bottom w:w="0" w:type="dxa"/>
              <w:right w:w="115" w:type="dxa"/>
            </w:tcMar>
            <w:hideMark/>
          </w:tcPr>
          <w:sdt>
            <w:sdtPr>
              <w:rPr>
                <w:b/>
                <w:bCs/>
              </w:rPr>
              <w:tag w:val="goog_rdk_166"/>
              <w:id w:val="482434430"/>
            </w:sdtPr>
            <w:sdtEndPr/>
            <w:sdtContent>
              <w:p w14:paraId="4C4AF91E" w14:textId="77777777" w:rsidR="00C26AB4" w:rsidRDefault="00C26AB4">
                <w:pPr>
                  <w:jc w:val="both"/>
                  <w:rPr>
                    <w:b/>
                    <w:bCs/>
                  </w:rPr>
                </w:pPr>
                <w:r>
                  <w:rPr>
                    <w:b/>
                    <w:bCs/>
                  </w:rPr>
                  <w:t>Version</w:t>
                </w:r>
              </w:p>
            </w:sdtContent>
          </w:sdt>
        </w:tc>
        <w:tc>
          <w:tcPr>
            <w:tcW w:w="1646" w:type="dxa"/>
            <w:tcMar>
              <w:top w:w="58" w:type="dxa"/>
              <w:left w:w="115" w:type="dxa"/>
              <w:bottom w:w="0" w:type="dxa"/>
              <w:right w:w="115" w:type="dxa"/>
            </w:tcMar>
            <w:hideMark/>
          </w:tcPr>
          <w:sdt>
            <w:sdtPr>
              <w:rPr>
                <w:b/>
                <w:bCs/>
              </w:rPr>
              <w:tag w:val="goog_rdk_167"/>
              <w:id w:val="-219060802"/>
            </w:sdtPr>
            <w:sdtEndPr/>
            <w:sdtContent>
              <w:p w14:paraId="7343CC76" w14:textId="77777777" w:rsidR="00C26AB4" w:rsidRDefault="00C26AB4">
                <w:pPr>
                  <w:jc w:val="both"/>
                  <w:rPr>
                    <w:b/>
                    <w:bCs/>
                  </w:rPr>
                </w:pPr>
                <w:r>
                  <w:rPr>
                    <w:b/>
                    <w:bCs/>
                  </w:rPr>
                  <w:t>Date</w:t>
                </w:r>
              </w:p>
            </w:sdtContent>
          </w:sdt>
        </w:tc>
        <w:tc>
          <w:tcPr>
            <w:tcW w:w="6255" w:type="dxa"/>
            <w:tcMar>
              <w:top w:w="58" w:type="dxa"/>
              <w:left w:w="115" w:type="dxa"/>
              <w:bottom w:w="0" w:type="dxa"/>
              <w:right w:w="115" w:type="dxa"/>
            </w:tcMar>
            <w:hideMark/>
          </w:tcPr>
          <w:sdt>
            <w:sdtPr>
              <w:rPr>
                <w:b/>
                <w:bCs/>
              </w:rPr>
              <w:tag w:val="goog_rdk_168"/>
              <w:id w:val="-2074959304"/>
            </w:sdtPr>
            <w:sdtEndPr/>
            <w:sdtContent>
              <w:p w14:paraId="0B07BF89" w14:textId="77777777" w:rsidR="00C26AB4" w:rsidRDefault="00C26AB4">
                <w:pPr>
                  <w:jc w:val="both"/>
                  <w:rPr>
                    <w:b/>
                    <w:bCs/>
                  </w:rPr>
                </w:pPr>
                <w:r>
                  <w:rPr>
                    <w:b/>
                    <w:bCs/>
                  </w:rPr>
                  <w:t>Changes</w:t>
                </w:r>
              </w:p>
            </w:sdtContent>
          </w:sdt>
        </w:tc>
      </w:tr>
      <w:tr w:rsidR="00C26AB4" w14:paraId="5E0CC472" w14:textId="77777777" w:rsidTr="004E7073">
        <w:tc>
          <w:tcPr>
            <w:tcW w:w="1684" w:type="dxa"/>
            <w:tcMar>
              <w:top w:w="58" w:type="dxa"/>
              <w:left w:w="115" w:type="dxa"/>
              <w:bottom w:w="0" w:type="dxa"/>
              <w:right w:w="115" w:type="dxa"/>
            </w:tcMar>
            <w:hideMark/>
          </w:tcPr>
          <w:sdt>
            <w:sdtPr>
              <w:tag w:val="goog_rdk_169"/>
              <w:id w:val="-1331758982"/>
            </w:sdtPr>
            <w:sdtEndPr/>
            <w:sdtContent>
              <w:p w14:paraId="45F474B7" w14:textId="77777777" w:rsidR="00C26AB4" w:rsidRDefault="00C26AB4">
                <w:pPr>
                  <w:jc w:val="both"/>
                </w:pPr>
                <w:r>
                  <w:t>19.1.0</w:t>
                </w:r>
              </w:p>
            </w:sdtContent>
          </w:sdt>
        </w:tc>
        <w:tc>
          <w:tcPr>
            <w:tcW w:w="1646" w:type="dxa"/>
            <w:tcMar>
              <w:top w:w="58" w:type="dxa"/>
              <w:left w:w="115" w:type="dxa"/>
              <w:bottom w:w="0" w:type="dxa"/>
              <w:right w:w="115" w:type="dxa"/>
            </w:tcMar>
          </w:tcPr>
          <w:p w14:paraId="4E2E6D9E" w14:textId="77777777" w:rsidR="00C26AB4" w:rsidRDefault="00C26AB4">
            <w:pPr>
              <w:jc w:val="both"/>
            </w:pPr>
          </w:p>
        </w:tc>
        <w:tc>
          <w:tcPr>
            <w:tcW w:w="6255" w:type="dxa"/>
            <w:tcMar>
              <w:top w:w="58" w:type="dxa"/>
              <w:left w:w="115" w:type="dxa"/>
              <w:bottom w:w="0" w:type="dxa"/>
              <w:right w:w="115" w:type="dxa"/>
            </w:tcMar>
            <w:hideMark/>
          </w:tcPr>
          <w:sdt>
            <w:sdtPr>
              <w:tag w:val="goog_rdk_171"/>
              <w:id w:val="-187063663"/>
            </w:sdtPr>
            <w:sdtEndPr/>
            <w:sdtContent>
              <w:p w14:paraId="663017C5" w14:textId="77777777" w:rsidR="00C26AB4" w:rsidRDefault="00C26AB4">
                <w:pPr>
                  <w:jc w:val="both"/>
                </w:pPr>
                <w:r>
                  <w:t>Initial release</w:t>
                </w:r>
              </w:p>
            </w:sdtContent>
          </w:sdt>
        </w:tc>
      </w:tr>
      <w:tr w:rsidR="00C26AB4" w14:paraId="576A5119" w14:textId="77777777" w:rsidTr="004E7073">
        <w:tc>
          <w:tcPr>
            <w:tcW w:w="1684" w:type="dxa"/>
            <w:tcMar>
              <w:top w:w="58" w:type="dxa"/>
              <w:left w:w="115" w:type="dxa"/>
              <w:bottom w:w="0" w:type="dxa"/>
              <w:right w:w="115" w:type="dxa"/>
            </w:tcMar>
            <w:hideMark/>
          </w:tcPr>
          <w:p w14:paraId="2AD92820" w14:textId="77777777" w:rsidR="00C26AB4" w:rsidRDefault="00C26AB4">
            <w:pPr>
              <w:jc w:val="both"/>
            </w:pPr>
            <w:r>
              <w:t>21.1.0</w:t>
            </w:r>
          </w:p>
        </w:tc>
        <w:tc>
          <w:tcPr>
            <w:tcW w:w="1646" w:type="dxa"/>
            <w:tcMar>
              <w:top w:w="58" w:type="dxa"/>
              <w:left w:w="115" w:type="dxa"/>
              <w:bottom w:w="0" w:type="dxa"/>
              <w:right w:w="115" w:type="dxa"/>
            </w:tcMar>
            <w:hideMark/>
          </w:tcPr>
          <w:p w14:paraId="67E51DE0" w14:textId="77777777" w:rsidR="00C26AB4" w:rsidRDefault="00C26AB4">
            <w:pPr>
              <w:jc w:val="both"/>
            </w:pPr>
            <w:r>
              <w:t>30-Nov-2020</w:t>
            </w:r>
          </w:p>
        </w:tc>
        <w:tc>
          <w:tcPr>
            <w:tcW w:w="6255" w:type="dxa"/>
            <w:tcMar>
              <w:top w:w="58" w:type="dxa"/>
              <w:left w:w="115" w:type="dxa"/>
              <w:bottom w:w="0" w:type="dxa"/>
              <w:right w:w="115" w:type="dxa"/>
            </w:tcMar>
            <w:hideMark/>
          </w:tcPr>
          <w:p w14:paraId="5BB81ACD" w14:textId="77777777" w:rsidR="00C26AB4" w:rsidRDefault="00C26AB4" w:rsidP="00C26AB4">
            <w:pPr>
              <w:pStyle w:val="ListParagraph"/>
              <w:numPr>
                <w:ilvl w:val="0"/>
                <w:numId w:val="18"/>
              </w:numPr>
              <w:spacing w:line="256" w:lineRule="auto"/>
              <w:jc w:val="both"/>
            </w:pPr>
            <w:r>
              <w:t>Added new payment methods - QuadPay for US regions and Payflex for South Africa region</w:t>
            </w:r>
          </w:p>
          <w:p w14:paraId="40E9110D" w14:textId="77777777" w:rsidR="00C26AB4" w:rsidRDefault="00C26AB4" w:rsidP="00C26AB4">
            <w:pPr>
              <w:pStyle w:val="ListParagraph"/>
              <w:numPr>
                <w:ilvl w:val="0"/>
                <w:numId w:val="18"/>
              </w:numPr>
              <w:spacing w:line="256" w:lineRule="auto"/>
              <w:jc w:val="both"/>
            </w:pPr>
            <w:r>
              <w:t>Removed Zip footer content asset and logo</w:t>
            </w:r>
          </w:p>
          <w:p w14:paraId="483FECC0" w14:textId="77777777" w:rsidR="00C26AB4" w:rsidRDefault="00C26AB4" w:rsidP="00C26AB4">
            <w:pPr>
              <w:pStyle w:val="ListParagraph"/>
              <w:numPr>
                <w:ilvl w:val="0"/>
                <w:numId w:val="18"/>
              </w:numPr>
              <w:spacing w:line="256" w:lineRule="auto"/>
              <w:jc w:val="both"/>
            </w:pPr>
            <w:r>
              <w:t xml:space="preserve">Moved common functionality to a core cartridge, int_zippay </w:t>
            </w:r>
          </w:p>
        </w:tc>
      </w:tr>
      <w:tr w:rsidR="004E7073" w14:paraId="708B7CCE" w14:textId="77777777" w:rsidTr="004E7073">
        <w:tc>
          <w:tcPr>
            <w:tcW w:w="1684" w:type="dxa"/>
            <w:tcMar>
              <w:top w:w="58" w:type="dxa"/>
              <w:left w:w="115" w:type="dxa"/>
              <w:bottom w:w="0" w:type="dxa"/>
              <w:right w:w="115" w:type="dxa"/>
            </w:tcMar>
          </w:tcPr>
          <w:p w14:paraId="4DEACEBA" w14:textId="595CBBC2" w:rsidR="004E7073" w:rsidRDefault="004E7073" w:rsidP="004E7073">
            <w:pPr>
              <w:jc w:val="both"/>
            </w:pPr>
            <w:r>
              <w:t>21.</w:t>
            </w:r>
            <w:r w:rsidR="0066646E">
              <w:t>1</w:t>
            </w:r>
            <w:r>
              <w:t>.</w:t>
            </w:r>
            <w:r w:rsidR="0066646E">
              <w:t>1</w:t>
            </w:r>
          </w:p>
        </w:tc>
        <w:tc>
          <w:tcPr>
            <w:tcW w:w="1646" w:type="dxa"/>
            <w:tcMar>
              <w:top w:w="58" w:type="dxa"/>
              <w:left w:w="115" w:type="dxa"/>
              <w:bottom w:w="0" w:type="dxa"/>
              <w:right w:w="115" w:type="dxa"/>
            </w:tcMar>
          </w:tcPr>
          <w:p w14:paraId="4409836C" w14:textId="6BAF1DF3" w:rsidR="004E7073" w:rsidRDefault="004E7073" w:rsidP="004E7073">
            <w:pPr>
              <w:jc w:val="both"/>
            </w:pPr>
            <w:r>
              <w:t>24-May-2021</w:t>
            </w:r>
          </w:p>
        </w:tc>
        <w:tc>
          <w:tcPr>
            <w:tcW w:w="6255" w:type="dxa"/>
            <w:tcMar>
              <w:top w:w="58" w:type="dxa"/>
              <w:left w:w="115" w:type="dxa"/>
              <w:bottom w:w="0" w:type="dxa"/>
              <w:right w:w="115" w:type="dxa"/>
            </w:tcMar>
          </w:tcPr>
          <w:p w14:paraId="3C039582" w14:textId="5B470F98" w:rsidR="004E7073" w:rsidRDefault="004E7073" w:rsidP="004E7073">
            <w:pPr>
              <w:spacing w:line="256" w:lineRule="auto"/>
              <w:jc w:val="both"/>
            </w:pPr>
            <w:r>
              <w:t>Update</w:t>
            </w:r>
            <w:r w:rsidR="00771610">
              <w:t>d</w:t>
            </w:r>
            <w:r>
              <w:t xml:space="preserve"> meta file to upda</w:t>
            </w:r>
            <w:r w:rsidR="00771610">
              <w:t>t</w:t>
            </w:r>
            <w:r>
              <w:t xml:space="preserve">e default value of </w:t>
            </w:r>
            <w:r w:rsidR="00771610">
              <w:t>site preference ‘zipLightbox’</w:t>
            </w:r>
            <w:r>
              <w:t xml:space="preserve"> to false</w:t>
            </w:r>
          </w:p>
        </w:tc>
      </w:tr>
    </w:tbl>
    <w:p w14:paraId="11D9C44B" w14:textId="45022446" w:rsidR="00FD7307" w:rsidRPr="00FD7307" w:rsidRDefault="00FD7307" w:rsidP="00C26AB4"/>
    <w:sectPr w:rsidR="00FD7307" w:rsidRPr="00FD73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E9849" w14:textId="77777777" w:rsidR="00552D46" w:rsidRDefault="00552D46" w:rsidP="00E7511A">
      <w:pPr>
        <w:spacing w:after="0" w:line="240" w:lineRule="auto"/>
      </w:pPr>
      <w:r>
        <w:separator/>
      </w:r>
    </w:p>
  </w:endnote>
  <w:endnote w:type="continuationSeparator" w:id="0">
    <w:p w14:paraId="18DED7AF" w14:textId="77777777" w:rsidR="00552D46" w:rsidRDefault="00552D46" w:rsidP="00E751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59BB8" w14:textId="77777777" w:rsidR="00552D46" w:rsidRDefault="00552D46" w:rsidP="00E7511A">
      <w:pPr>
        <w:spacing w:after="0" w:line="240" w:lineRule="auto"/>
      </w:pPr>
      <w:r>
        <w:separator/>
      </w:r>
    </w:p>
  </w:footnote>
  <w:footnote w:type="continuationSeparator" w:id="0">
    <w:p w14:paraId="796A3C84" w14:textId="77777777" w:rsidR="00552D46" w:rsidRDefault="00552D46" w:rsidP="00E751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6027"/>
    <w:multiLevelType w:val="hybridMultilevel"/>
    <w:tmpl w:val="22DCD62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0D5477F5"/>
    <w:multiLevelType w:val="hybridMultilevel"/>
    <w:tmpl w:val="082AA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10B8F"/>
    <w:multiLevelType w:val="hybridMultilevel"/>
    <w:tmpl w:val="5FFCBE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BE1208"/>
    <w:multiLevelType w:val="hybridMultilevel"/>
    <w:tmpl w:val="C75E0480"/>
    <w:lvl w:ilvl="0" w:tplc="85AC9FFA">
      <w:start w:val="1"/>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654CD"/>
    <w:multiLevelType w:val="hybridMultilevel"/>
    <w:tmpl w:val="FCC00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045828"/>
    <w:multiLevelType w:val="hybridMultilevel"/>
    <w:tmpl w:val="21FAB512"/>
    <w:lvl w:ilvl="0" w:tplc="E7E4D5C2">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AF4C67"/>
    <w:multiLevelType w:val="hybridMultilevel"/>
    <w:tmpl w:val="94E20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481253"/>
    <w:multiLevelType w:val="hybridMultilevel"/>
    <w:tmpl w:val="2B1C35AA"/>
    <w:lvl w:ilvl="0" w:tplc="96585932">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D2639E"/>
    <w:multiLevelType w:val="hybridMultilevel"/>
    <w:tmpl w:val="71DEB10C"/>
    <w:lvl w:ilvl="0" w:tplc="AE021A54">
      <w:start w:val="1"/>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97C9A"/>
    <w:multiLevelType w:val="hybridMultilevel"/>
    <w:tmpl w:val="F71239E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48F0626"/>
    <w:multiLevelType w:val="hybridMultilevel"/>
    <w:tmpl w:val="E8F24324"/>
    <w:lvl w:ilvl="0" w:tplc="9F7A93F0">
      <w:start w:val="1"/>
      <w:numFmt w:val="bullet"/>
      <w:lvlText w:val="-"/>
      <w:lvlJc w:val="left"/>
      <w:pPr>
        <w:ind w:left="720" w:hanging="360"/>
      </w:pPr>
      <w:rPr>
        <w:rFonts w:ascii="Tahoma" w:eastAsiaTheme="minorHAns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E801D9"/>
    <w:multiLevelType w:val="hybridMultilevel"/>
    <w:tmpl w:val="26F4AB60"/>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44C62ACB"/>
    <w:multiLevelType w:val="hybridMultilevel"/>
    <w:tmpl w:val="A9EAF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D03FB6"/>
    <w:multiLevelType w:val="hybridMultilevel"/>
    <w:tmpl w:val="71903A7A"/>
    <w:lvl w:ilvl="0" w:tplc="B09E25EE">
      <w:start w:val="1"/>
      <w:numFmt w:val="bullet"/>
      <w:lvlText w:val="-"/>
      <w:lvlJc w:val="left"/>
      <w:pPr>
        <w:ind w:left="720" w:hanging="360"/>
      </w:pPr>
      <w:rPr>
        <w:rFonts w:ascii="Tahoma" w:eastAsiaTheme="minorHAnsi" w:hAnsi="Tahoma" w:cs="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EE5D90"/>
    <w:multiLevelType w:val="hybridMultilevel"/>
    <w:tmpl w:val="42620E4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5" w15:restartNumberingAfterBreak="0">
    <w:nsid w:val="762E119D"/>
    <w:multiLevelType w:val="hybridMultilevel"/>
    <w:tmpl w:val="E034A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8"/>
  </w:num>
  <w:num w:numId="4">
    <w:abstractNumId w:val="10"/>
  </w:num>
  <w:num w:numId="5">
    <w:abstractNumId w:val="13"/>
  </w:num>
  <w:num w:numId="6">
    <w:abstractNumId w:val="2"/>
  </w:num>
  <w:num w:numId="7">
    <w:abstractNumId w:val="9"/>
  </w:num>
  <w:num w:numId="8">
    <w:abstractNumId w:val="1"/>
  </w:num>
  <w:num w:numId="9">
    <w:abstractNumId w:val="15"/>
  </w:num>
  <w:num w:numId="10">
    <w:abstractNumId w:val="4"/>
  </w:num>
  <w:num w:numId="11">
    <w:abstractNumId w:val="6"/>
  </w:num>
  <w:num w:numId="12">
    <w:abstractNumId w:val="14"/>
  </w:num>
  <w:num w:numId="13">
    <w:abstractNumId w:val="7"/>
  </w:num>
  <w:num w:numId="14">
    <w:abstractNumId w:val="5"/>
  </w:num>
  <w:num w:numId="15">
    <w:abstractNumId w:val="11"/>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NDG0sDA3NDAzNDFQ0lEKTi0uzszPAykwqQUAO87eCSwAAAA="/>
  </w:docVars>
  <w:rsids>
    <w:rsidRoot w:val="005F270C"/>
    <w:rsid w:val="00000FC9"/>
    <w:rsid w:val="0001081B"/>
    <w:rsid w:val="000119E6"/>
    <w:rsid w:val="00015078"/>
    <w:rsid w:val="00015C7B"/>
    <w:rsid w:val="00015FB0"/>
    <w:rsid w:val="00016910"/>
    <w:rsid w:val="00021C3B"/>
    <w:rsid w:val="00022992"/>
    <w:rsid w:val="0002419B"/>
    <w:rsid w:val="0002467E"/>
    <w:rsid w:val="000274AC"/>
    <w:rsid w:val="00031638"/>
    <w:rsid w:val="00031B2D"/>
    <w:rsid w:val="00032306"/>
    <w:rsid w:val="00034A14"/>
    <w:rsid w:val="00034ECE"/>
    <w:rsid w:val="0003682C"/>
    <w:rsid w:val="0003739F"/>
    <w:rsid w:val="0004146A"/>
    <w:rsid w:val="000437F3"/>
    <w:rsid w:val="00046EA2"/>
    <w:rsid w:val="00047E1B"/>
    <w:rsid w:val="000516AC"/>
    <w:rsid w:val="0005260C"/>
    <w:rsid w:val="00053F2D"/>
    <w:rsid w:val="0005478B"/>
    <w:rsid w:val="00056B3B"/>
    <w:rsid w:val="00061AB7"/>
    <w:rsid w:val="000634C9"/>
    <w:rsid w:val="000634E6"/>
    <w:rsid w:val="000711C6"/>
    <w:rsid w:val="00071D82"/>
    <w:rsid w:val="00075665"/>
    <w:rsid w:val="00081340"/>
    <w:rsid w:val="00081DEC"/>
    <w:rsid w:val="000863F1"/>
    <w:rsid w:val="00091984"/>
    <w:rsid w:val="000923FE"/>
    <w:rsid w:val="00092D87"/>
    <w:rsid w:val="000936C4"/>
    <w:rsid w:val="0009624B"/>
    <w:rsid w:val="000A1282"/>
    <w:rsid w:val="000A159D"/>
    <w:rsid w:val="000A29F7"/>
    <w:rsid w:val="000A44A8"/>
    <w:rsid w:val="000A6592"/>
    <w:rsid w:val="000A6EFA"/>
    <w:rsid w:val="000A79B1"/>
    <w:rsid w:val="000B0355"/>
    <w:rsid w:val="000B0769"/>
    <w:rsid w:val="000B0D66"/>
    <w:rsid w:val="000B127E"/>
    <w:rsid w:val="000B232A"/>
    <w:rsid w:val="000B62BA"/>
    <w:rsid w:val="000B6FE0"/>
    <w:rsid w:val="000C2D90"/>
    <w:rsid w:val="000C4609"/>
    <w:rsid w:val="000C5232"/>
    <w:rsid w:val="000C788B"/>
    <w:rsid w:val="000D09D9"/>
    <w:rsid w:val="000D2679"/>
    <w:rsid w:val="000D26B3"/>
    <w:rsid w:val="000D417C"/>
    <w:rsid w:val="000E178E"/>
    <w:rsid w:val="000E4395"/>
    <w:rsid w:val="000E5697"/>
    <w:rsid w:val="000F3833"/>
    <w:rsid w:val="000F52AF"/>
    <w:rsid w:val="000F6356"/>
    <w:rsid w:val="0010454B"/>
    <w:rsid w:val="0010586C"/>
    <w:rsid w:val="00106D4C"/>
    <w:rsid w:val="001074FD"/>
    <w:rsid w:val="00110824"/>
    <w:rsid w:val="00110B1D"/>
    <w:rsid w:val="00112F1F"/>
    <w:rsid w:val="00113715"/>
    <w:rsid w:val="001176C2"/>
    <w:rsid w:val="00120002"/>
    <w:rsid w:val="00121612"/>
    <w:rsid w:val="001228DE"/>
    <w:rsid w:val="00122A19"/>
    <w:rsid w:val="001264CC"/>
    <w:rsid w:val="001307C7"/>
    <w:rsid w:val="00135216"/>
    <w:rsid w:val="00136696"/>
    <w:rsid w:val="001409A3"/>
    <w:rsid w:val="00141800"/>
    <w:rsid w:val="00142BAA"/>
    <w:rsid w:val="00145510"/>
    <w:rsid w:val="001456B3"/>
    <w:rsid w:val="00146CD0"/>
    <w:rsid w:val="001523AE"/>
    <w:rsid w:val="001538EE"/>
    <w:rsid w:val="00156363"/>
    <w:rsid w:val="0016449F"/>
    <w:rsid w:val="00167674"/>
    <w:rsid w:val="00167B49"/>
    <w:rsid w:val="0017322C"/>
    <w:rsid w:val="00176BF2"/>
    <w:rsid w:val="00180754"/>
    <w:rsid w:val="00181C85"/>
    <w:rsid w:val="00184B68"/>
    <w:rsid w:val="0018722A"/>
    <w:rsid w:val="00190789"/>
    <w:rsid w:val="00192568"/>
    <w:rsid w:val="001926AA"/>
    <w:rsid w:val="00194C6E"/>
    <w:rsid w:val="001A0914"/>
    <w:rsid w:val="001A0FF9"/>
    <w:rsid w:val="001A28F1"/>
    <w:rsid w:val="001A4375"/>
    <w:rsid w:val="001A7F50"/>
    <w:rsid w:val="001B1A4D"/>
    <w:rsid w:val="001B4824"/>
    <w:rsid w:val="001C017B"/>
    <w:rsid w:val="001C1A2C"/>
    <w:rsid w:val="001C65A8"/>
    <w:rsid w:val="001C6E53"/>
    <w:rsid w:val="001D1143"/>
    <w:rsid w:val="001D123D"/>
    <w:rsid w:val="001D52FE"/>
    <w:rsid w:val="001D576C"/>
    <w:rsid w:val="001E2B3E"/>
    <w:rsid w:val="001E2D04"/>
    <w:rsid w:val="001E51E8"/>
    <w:rsid w:val="001E5494"/>
    <w:rsid w:val="001F3ECC"/>
    <w:rsid w:val="001F46B6"/>
    <w:rsid w:val="001F525C"/>
    <w:rsid w:val="001F5828"/>
    <w:rsid w:val="00210A08"/>
    <w:rsid w:val="00213396"/>
    <w:rsid w:val="00216A65"/>
    <w:rsid w:val="0021792A"/>
    <w:rsid w:val="00220737"/>
    <w:rsid w:val="00223E35"/>
    <w:rsid w:val="002258AE"/>
    <w:rsid w:val="0022633E"/>
    <w:rsid w:val="00226921"/>
    <w:rsid w:val="002302C6"/>
    <w:rsid w:val="00232FF5"/>
    <w:rsid w:val="00243250"/>
    <w:rsid w:val="00244FA0"/>
    <w:rsid w:val="00254ABC"/>
    <w:rsid w:val="002552E9"/>
    <w:rsid w:val="0025710E"/>
    <w:rsid w:val="00263AE2"/>
    <w:rsid w:val="00271FB8"/>
    <w:rsid w:val="00281B35"/>
    <w:rsid w:val="0028333A"/>
    <w:rsid w:val="00283B41"/>
    <w:rsid w:val="0028555B"/>
    <w:rsid w:val="002912A8"/>
    <w:rsid w:val="0029356A"/>
    <w:rsid w:val="00297341"/>
    <w:rsid w:val="002A0B14"/>
    <w:rsid w:val="002A2007"/>
    <w:rsid w:val="002A2178"/>
    <w:rsid w:val="002A4D9C"/>
    <w:rsid w:val="002A570F"/>
    <w:rsid w:val="002B01EB"/>
    <w:rsid w:val="002B0D86"/>
    <w:rsid w:val="002B41D3"/>
    <w:rsid w:val="002B5731"/>
    <w:rsid w:val="002B5AD8"/>
    <w:rsid w:val="002B76E0"/>
    <w:rsid w:val="002C48ED"/>
    <w:rsid w:val="002C52A3"/>
    <w:rsid w:val="002C6606"/>
    <w:rsid w:val="002D004D"/>
    <w:rsid w:val="002D27A5"/>
    <w:rsid w:val="002D5253"/>
    <w:rsid w:val="002D5977"/>
    <w:rsid w:val="002D69B6"/>
    <w:rsid w:val="002E0ABA"/>
    <w:rsid w:val="002E167B"/>
    <w:rsid w:val="002E4BD8"/>
    <w:rsid w:val="002E4FDB"/>
    <w:rsid w:val="002E616B"/>
    <w:rsid w:val="002F08AE"/>
    <w:rsid w:val="002F0BC2"/>
    <w:rsid w:val="002F1FD8"/>
    <w:rsid w:val="002F3079"/>
    <w:rsid w:val="002F656F"/>
    <w:rsid w:val="002F6665"/>
    <w:rsid w:val="002F68F2"/>
    <w:rsid w:val="00300084"/>
    <w:rsid w:val="00303F05"/>
    <w:rsid w:val="00306A68"/>
    <w:rsid w:val="00314207"/>
    <w:rsid w:val="003153F7"/>
    <w:rsid w:val="00315A23"/>
    <w:rsid w:val="00316C81"/>
    <w:rsid w:val="00320FA1"/>
    <w:rsid w:val="0032176F"/>
    <w:rsid w:val="00321AA2"/>
    <w:rsid w:val="00322544"/>
    <w:rsid w:val="0032299B"/>
    <w:rsid w:val="00325BAF"/>
    <w:rsid w:val="00332D52"/>
    <w:rsid w:val="0033566C"/>
    <w:rsid w:val="00335ED0"/>
    <w:rsid w:val="0034059F"/>
    <w:rsid w:val="00343A23"/>
    <w:rsid w:val="003451CB"/>
    <w:rsid w:val="0034692D"/>
    <w:rsid w:val="0034706F"/>
    <w:rsid w:val="00347814"/>
    <w:rsid w:val="003523F6"/>
    <w:rsid w:val="00352958"/>
    <w:rsid w:val="00356273"/>
    <w:rsid w:val="00357BE4"/>
    <w:rsid w:val="00360658"/>
    <w:rsid w:val="0036189D"/>
    <w:rsid w:val="00364D0A"/>
    <w:rsid w:val="00366247"/>
    <w:rsid w:val="00372200"/>
    <w:rsid w:val="00373DA5"/>
    <w:rsid w:val="0037484F"/>
    <w:rsid w:val="00377434"/>
    <w:rsid w:val="00381262"/>
    <w:rsid w:val="003835D5"/>
    <w:rsid w:val="003859A8"/>
    <w:rsid w:val="003867C7"/>
    <w:rsid w:val="003908BA"/>
    <w:rsid w:val="00393AC2"/>
    <w:rsid w:val="003940CF"/>
    <w:rsid w:val="00394A1B"/>
    <w:rsid w:val="003977B6"/>
    <w:rsid w:val="003A1888"/>
    <w:rsid w:val="003A3AB8"/>
    <w:rsid w:val="003A5DD6"/>
    <w:rsid w:val="003B2C74"/>
    <w:rsid w:val="003B3448"/>
    <w:rsid w:val="003B71C4"/>
    <w:rsid w:val="003C22FD"/>
    <w:rsid w:val="003C449D"/>
    <w:rsid w:val="003D3812"/>
    <w:rsid w:val="003D7D27"/>
    <w:rsid w:val="003E0745"/>
    <w:rsid w:val="003E260C"/>
    <w:rsid w:val="003E517D"/>
    <w:rsid w:val="003E6949"/>
    <w:rsid w:val="003E7EC4"/>
    <w:rsid w:val="003F2CC2"/>
    <w:rsid w:val="003F5321"/>
    <w:rsid w:val="003F7C86"/>
    <w:rsid w:val="00400C5E"/>
    <w:rsid w:val="00401D04"/>
    <w:rsid w:val="0040312F"/>
    <w:rsid w:val="00405C52"/>
    <w:rsid w:val="004071F2"/>
    <w:rsid w:val="00420762"/>
    <w:rsid w:val="00421369"/>
    <w:rsid w:val="004268DA"/>
    <w:rsid w:val="004271AC"/>
    <w:rsid w:val="004305EF"/>
    <w:rsid w:val="00431E24"/>
    <w:rsid w:val="0043237C"/>
    <w:rsid w:val="00432676"/>
    <w:rsid w:val="00434A14"/>
    <w:rsid w:val="00440A00"/>
    <w:rsid w:val="004419FB"/>
    <w:rsid w:val="0045020E"/>
    <w:rsid w:val="00450725"/>
    <w:rsid w:val="004544E5"/>
    <w:rsid w:val="00457485"/>
    <w:rsid w:val="004629FB"/>
    <w:rsid w:val="00462BFA"/>
    <w:rsid w:val="004634D0"/>
    <w:rsid w:val="00464737"/>
    <w:rsid w:val="00467144"/>
    <w:rsid w:val="00467B42"/>
    <w:rsid w:val="004701AB"/>
    <w:rsid w:val="00472288"/>
    <w:rsid w:val="0047319F"/>
    <w:rsid w:val="004758B7"/>
    <w:rsid w:val="00476B87"/>
    <w:rsid w:val="00476DFB"/>
    <w:rsid w:val="004803B4"/>
    <w:rsid w:val="00481BF1"/>
    <w:rsid w:val="004856B7"/>
    <w:rsid w:val="00486063"/>
    <w:rsid w:val="004861AF"/>
    <w:rsid w:val="004876A6"/>
    <w:rsid w:val="004955FB"/>
    <w:rsid w:val="004A28AB"/>
    <w:rsid w:val="004A3F37"/>
    <w:rsid w:val="004A49E0"/>
    <w:rsid w:val="004A5150"/>
    <w:rsid w:val="004B18C9"/>
    <w:rsid w:val="004B27FB"/>
    <w:rsid w:val="004B4530"/>
    <w:rsid w:val="004B4BE7"/>
    <w:rsid w:val="004B5BB3"/>
    <w:rsid w:val="004B66D0"/>
    <w:rsid w:val="004C0FFB"/>
    <w:rsid w:val="004C14B1"/>
    <w:rsid w:val="004C4EFB"/>
    <w:rsid w:val="004C51D2"/>
    <w:rsid w:val="004C52C7"/>
    <w:rsid w:val="004D04B5"/>
    <w:rsid w:val="004D32A6"/>
    <w:rsid w:val="004D34A7"/>
    <w:rsid w:val="004D4711"/>
    <w:rsid w:val="004D66BB"/>
    <w:rsid w:val="004E42F7"/>
    <w:rsid w:val="004E650F"/>
    <w:rsid w:val="004E7073"/>
    <w:rsid w:val="004F3586"/>
    <w:rsid w:val="004F7556"/>
    <w:rsid w:val="00501A31"/>
    <w:rsid w:val="00501D4A"/>
    <w:rsid w:val="00502589"/>
    <w:rsid w:val="00502A17"/>
    <w:rsid w:val="005039CB"/>
    <w:rsid w:val="00506519"/>
    <w:rsid w:val="00510040"/>
    <w:rsid w:val="00511F5E"/>
    <w:rsid w:val="00512325"/>
    <w:rsid w:val="00515633"/>
    <w:rsid w:val="00517333"/>
    <w:rsid w:val="005210E5"/>
    <w:rsid w:val="00523217"/>
    <w:rsid w:val="00525289"/>
    <w:rsid w:val="00525491"/>
    <w:rsid w:val="00531338"/>
    <w:rsid w:val="00533F31"/>
    <w:rsid w:val="00536652"/>
    <w:rsid w:val="005375AC"/>
    <w:rsid w:val="00546D03"/>
    <w:rsid w:val="00547A9A"/>
    <w:rsid w:val="00552496"/>
    <w:rsid w:val="00552D46"/>
    <w:rsid w:val="0055327B"/>
    <w:rsid w:val="00557E5C"/>
    <w:rsid w:val="0056492D"/>
    <w:rsid w:val="00565DCF"/>
    <w:rsid w:val="005664FF"/>
    <w:rsid w:val="00573C8B"/>
    <w:rsid w:val="00574959"/>
    <w:rsid w:val="00584A39"/>
    <w:rsid w:val="00587861"/>
    <w:rsid w:val="00592D61"/>
    <w:rsid w:val="00596B4A"/>
    <w:rsid w:val="005A1AAE"/>
    <w:rsid w:val="005A387A"/>
    <w:rsid w:val="005A3F19"/>
    <w:rsid w:val="005A7E92"/>
    <w:rsid w:val="005C0545"/>
    <w:rsid w:val="005C1CAA"/>
    <w:rsid w:val="005C3E6A"/>
    <w:rsid w:val="005C4C08"/>
    <w:rsid w:val="005C640B"/>
    <w:rsid w:val="005C69A1"/>
    <w:rsid w:val="005C7B5C"/>
    <w:rsid w:val="005D0838"/>
    <w:rsid w:val="005D2939"/>
    <w:rsid w:val="005D5B87"/>
    <w:rsid w:val="005D6F22"/>
    <w:rsid w:val="005E0498"/>
    <w:rsid w:val="005E3572"/>
    <w:rsid w:val="005E3D6E"/>
    <w:rsid w:val="005E466D"/>
    <w:rsid w:val="005F270C"/>
    <w:rsid w:val="005F49A0"/>
    <w:rsid w:val="005F73A6"/>
    <w:rsid w:val="00602809"/>
    <w:rsid w:val="00607BD9"/>
    <w:rsid w:val="006118AA"/>
    <w:rsid w:val="00611C2C"/>
    <w:rsid w:val="00623D37"/>
    <w:rsid w:val="00624B66"/>
    <w:rsid w:val="00626912"/>
    <w:rsid w:val="00627647"/>
    <w:rsid w:val="00632A1E"/>
    <w:rsid w:val="00635E12"/>
    <w:rsid w:val="0063603B"/>
    <w:rsid w:val="00636AF1"/>
    <w:rsid w:val="00637127"/>
    <w:rsid w:val="00640812"/>
    <w:rsid w:val="006462DE"/>
    <w:rsid w:val="006507FB"/>
    <w:rsid w:val="00654B32"/>
    <w:rsid w:val="00656697"/>
    <w:rsid w:val="00662D88"/>
    <w:rsid w:val="0066316B"/>
    <w:rsid w:val="00665C0F"/>
    <w:rsid w:val="0066646E"/>
    <w:rsid w:val="00672116"/>
    <w:rsid w:val="00672BC2"/>
    <w:rsid w:val="00672FFB"/>
    <w:rsid w:val="006740CE"/>
    <w:rsid w:val="00674E0D"/>
    <w:rsid w:val="00675A18"/>
    <w:rsid w:val="00676A35"/>
    <w:rsid w:val="0067798D"/>
    <w:rsid w:val="00680324"/>
    <w:rsid w:val="006814EF"/>
    <w:rsid w:val="00686C1B"/>
    <w:rsid w:val="00686FAB"/>
    <w:rsid w:val="00687AA7"/>
    <w:rsid w:val="0069028B"/>
    <w:rsid w:val="0069428E"/>
    <w:rsid w:val="00694449"/>
    <w:rsid w:val="006946F1"/>
    <w:rsid w:val="00694821"/>
    <w:rsid w:val="0069618A"/>
    <w:rsid w:val="006A544D"/>
    <w:rsid w:val="006A56EB"/>
    <w:rsid w:val="006B154F"/>
    <w:rsid w:val="006B2B17"/>
    <w:rsid w:val="006B2C48"/>
    <w:rsid w:val="006B2EE5"/>
    <w:rsid w:val="006C1412"/>
    <w:rsid w:val="006C668A"/>
    <w:rsid w:val="006D3448"/>
    <w:rsid w:val="006D471C"/>
    <w:rsid w:val="006D51C9"/>
    <w:rsid w:val="006D62DB"/>
    <w:rsid w:val="006D64C9"/>
    <w:rsid w:val="006E146A"/>
    <w:rsid w:val="006E2A6B"/>
    <w:rsid w:val="006E41EC"/>
    <w:rsid w:val="006F0345"/>
    <w:rsid w:val="006F28DB"/>
    <w:rsid w:val="006F576B"/>
    <w:rsid w:val="0070063B"/>
    <w:rsid w:val="0070092F"/>
    <w:rsid w:val="00705241"/>
    <w:rsid w:val="00710663"/>
    <w:rsid w:val="00711A64"/>
    <w:rsid w:val="0071258D"/>
    <w:rsid w:val="007157E6"/>
    <w:rsid w:val="00716BEA"/>
    <w:rsid w:val="00740128"/>
    <w:rsid w:val="00753230"/>
    <w:rsid w:val="00753247"/>
    <w:rsid w:val="00755061"/>
    <w:rsid w:val="00760C59"/>
    <w:rsid w:val="007631C0"/>
    <w:rsid w:val="00765690"/>
    <w:rsid w:val="007674D3"/>
    <w:rsid w:val="00770E30"/>
    <w:rsid w:val="00771610"/>
    <w:rsid w:val="00772736"/>
    <w:rsid w:val="007743CB"/>
    <w:rsid w:val="00782977"/>
    <w:rsid w:val="0078683B"/>
    <w:rsid w:val="00793392"/>
    <w:rsid w:val="007A076E"/>
    <w:rsid w:val="007A5D69"/>
    <w:rsid w:val="007A7344"/>
    <w:rsid w:val="007B0155"/>
    <w:rsid w:val="007B4D09"/>
    <w:rsid w:val="007B5FA4"/>
    <w:rsid w:val="007C2010"/>
    <w:rsid w:val="007C5B43"/>
    <w:rsid w:val="007D5670"/>
    <w:rsid w:val="007D620B"/>
    <w:rsid w:val="007E1492"/>
    <w:rsid w:val="007F3890"/>
    <w:rsid w:val="007F53AE"/>
    <w:rsid w:val="007F6FB9"/>
    <w:rsid w:val="008007B7"/>
    <w:rsid w:val="00802F07"/>
    <w:rsid w:val="008037F3"/>
    <w:rsid w:val="00806708"/>
    <w:rsid w:val="008119CE"/>
    <w:rsid w:val="008131A8"/>
    <w:rsid w:val="0081756C"/>
    <w:rsid w:val="00820ACC"/>
    <w:rsid w:val="00823205"/>
    <w:rsid w:val="00830DC9"/>
    <w:rsid w:val="00833FCF"/>
    <w:rsid w:val="00834C93"/>
    <w:rsid w:val="00835593"/>
    <w:rsid w:val="00836E56"/>
    <w:rsid w:val="00837986"/>
    <w:rsid w:val="008420EF"/>
    <w:rsid w:val="008426D8"/>
    <w:rsid w:val="008511D7"/>
    <w:rsid w:val="00856C0F"/>
    <w:rsid w:val="00856D31"/>
    <w:rsid w:val="00857D44"/>
    <w:rsid w:val="00870A5B"/>
    <w:rsid w:val="00870FC0"/>
    <w:rsid w:val="00880CEC"/>
    <w:rsid w:val="00883344"/>
    <w:rsid w:val="00884823"/>
    <w:rsid w:val="00884A25"/>
    <w:rsid w:val="00886BB2"/>
    <w:rsid w:val="008907A9"/>
    <w:rsid w:val="008909A3"/>
    <w:rsid w:val="0089535D"/>
    <w:rsid w:val="008A0EC5"/>
    <w:rsid w:val="008A1004"/>
    <w:rsid w:val="008A109C"/>
    <w:rsid w:val="008A2797"/>
    <w:rsid w:val="008A41C0"/>
    <w:rsid w:val="008A4B52"/>
    <w:rsid w:val="008A6946"/>
    <w:rsid w:val="008C2F77"/>
    <w:rsid w:val="008C3ED9"/>
    <w:rsid w:val="008C43E6"/>
    <w:rsid w:val="008C45F2"/>
    <w:rsid w:val="008C5272"/>
    <w:rsid w:val="008C6DED"/>
    <w:rsid w:val="008C7D93"/>
    <w:rsid w:val="008D3038"/>
    <w:rsid w:val="008E1822"/>
    <w:rsid w:val="008E5D1A"/>
    <w:rsid w:val="008E7A72"/>
    <w:rsid w:val="008F2025"/>
    <w:rsid w:val="008F4DD7"/>
    <w:rsid w:val="008F501C"/>
    <w:rsid w:val="008F7DB6"/>
    <w:rsid w:val="009006F5"/>
    <w:rsid w:val="00903D1E"/>
    <w:rsid w:val="009052BC"/>
    <w:rsid w:val="00907C48"/>
    <w:rsid w:val="009101E4"/>
    <w:rsid w:val="00910A80"/>
    <w:rsid w:val="009122AA"/>
    <w:rsid w:val="009168F1"/>
    <w:rsid w:val="00916AE9"/>
    <w:rsid w:val="00920470"/>
    <w:rsid w:val="0092115C"/>
    <w:rsid w:val="009219A5"/>
    <w:rsid w:val="0092305D"/>
    <w:rsid w:val="00926011"/>
    <w:rsid w:val="00927750"/>
    <w:rsid w:val="009319BA"/>
    <w:rsid w:val="00934BA0"/>
    <w:rsid w:val="0093658A"/>
    <w:rsid w:val="0093659E"/>
    <w:rsid w:val="00936603"/>
    <w:rsid w:val="009408BC"/>
    <w:rsid w:val="00940CE6"/>
    <w:rsid w:val="00951594"/>
    <w:rsid w:val="009546FE"/>
    <w:rsid w:val="00954F20"/>
    <w:rsid w:val="00956665"/>
    <w:rsid w:val="009570FB"/>
    <w:rsid w:val="00957FB0"/>
    <w:rsid w:val="00962428"/>
    <w:rsid w:val="009638DC"/>
    <w:rsid w:val="00970D9C"/>
    <w:rsid w:val="009727D2"/>
    <w:rsid w:val="00972941"/>
    <w:rsid w:val="00973206"/>
    <w:rsid w:val="009734AB"/>
    <w:rsid w:val="0097727B"/>
    <w:rsid w:val="00977AAA"/>
    <w:rsid w:val="00977ED7"/>
    <w:rsid w:val="009830EC"/>
    <w:rsid w:val="0098621C"/>
    <w:rsid w:val="009862EB"/>
    <w:rsid w:val="009915A3"/>
    <w:rsid w:val="00991D5F"/>
    <w:rsid w:val="009929E0"/>
    <w:rsid w:val="00997320"/>
    <w:rsid w:val="009A0E00"/>
    <w:rsid w:val="009B019E"/>
    <w:rsid w:val="009B2AB5"/>
    <w:rsid w:val="009B3788"/>
    <w:rsid w:val="009B5175"/>
    <w:rsid w:val="009C0DD6"/>
    <w:rsid w:val="009C5ED5"/>
    <w:rsid w:val="009D1D6D"/>
    <w:rsid w:val="009D2291"/>
    <w:rsid w:val="009D2983"/>
    <w:rsid w:val="009D74D1"/>
    <w:rsid w:val="009E45BF"/>
    <w:rsid w:val="009F0DD0"/>
    <w:rsid w:val="009F3BD0"/>
    <w:rsid w:val="009F672D"/>
    <w:rsid w:val="00A07E25"/>
    <w:rsid w:val="00A104C9"/>
    <w:rsid w:val="00A10E73"/>
    <w:rsid w:val="00A21CCF"/>
    <w:rsid w:val="00A25865"/>
    <w:rsid w:val="00A33B6D"/>
    <w:rsid w:val="00A3756B"/>
    <w:rsid w:val="00A37FB0"/>
    <w:rsid w:val="00A418C1"/>
    <w:rsid w:val="00A4279A"/>
    <w:rsid w:val="00A434BC"/>
    <w:rsid w:val="00A45000"/>
    <w:rsid w:val="00A46D13"/>
    <w:rsid w:val="00A5121F"/>
    <w:rsid w:val="00A52EE2"/>
    <w:rsid w:val="00A53912"/>
    <w:rsid w:val="00A53C73"/>
    <w:rsid w:val="00A64937"/>
    <w:rsid w:val="00A663CC"/>
    <w:rsid w:val="00A74F14"/>
    <w:rsid w:val="00A7688A"/>
    <w:rsid w:val="00A81663"/>
    <w:rsid w:val="00A844D5"/>
    <w:rsid w:val="00A85230"/>
    <w:rsid w:val="00A87776"/>
    <w:rsid w:val="00A92C9A"/>
    <w:rsid w:val="00A92E0E"/>
    <w:rsid w:val="00A938EC"/>
    <w:rsid w:val="00A94D03"/>
    <w:rsid w:val="00AA0157"/>
    <w:rsid w:val="00AA20F5"/>
    <w:rsid w:val="00AA426C"/>
    <w:rsid w:val="00AB071C"/>
    <w:rsid w:val="00AB3FE8"/>
    <w:rsid w:val="00AB53E1"/>
    <w:rsid w:val="00AB6EE5"/>
    <w:rsid w:val="00AC1704"/>
    <w:rsid w:val="00AC3B3A"/>
    <w:rsid w:val="00AC5427"/>
    <w:rsid w:val="00AC5645"/>
    <w:rsid w:val="00AC5BEA"/>
    <w:rsid w:val="00AD5C53"/>
    <w:rsid w:val="00AE1F6F"/>
    <w:rsid w:val="00AE217B"/>
    <w:rsid w:val="00AF0BDD"/>
    <w:rsid w:val="00AF101F"/>
    <w:rsid w:val="00AF24DB"/>
    <w:rsid w:val="00AF407C"/>
    <w:rsid w:val="00AF59EE"/>
    <w:rsid w:val="00B031DC"/>
    <w:rsid w:val="00B04AA4"/>
    <w:rsid w:val="00B144BF"/>
    <w:rsid w:val="00B15A15"/>
    <w:rsid w:val="00B167B3"/>
    <w:rsid w:val="00B22A36"/>
    <w:rsid w:val="00B22D2B"/>
    <w:rsid w:val="00B35084"/>
    <w:rsid w:val="00B37D95"/>
    <w:rsid w:val="00B40CD1"/>
    <w:rsid w:val="00B45A2F"/>
    <w:rsid w:val="00B47DC2"/>
    <w:rsid w:val="00B503A4"/>
    <w:rsid w:val="00B51669"/>
    <w:rsid w:val="00B542CE"/>
    <w:rsid w:val="00B55754"/>
    <w:rsid w:val="00B67C1F"/>
    <w:rsid w:val="00B714AC"/>
    <w:rsid w:val="00B75825"/>
    <w:rsid w:val="00B75F83"/>
    <w:rsid w:val="00B84199"/>
    <w:rsid w:val="00B862D2"/>
    <w:rsid w:val="00B902C8"/>
    <w:rsid w:val="00B92BC4"/>
    <w:rsid w:val="00B93DA6"/>
    <w:rsid w:val="00BA08E4"/>
    <w:rsid w:val="00BA29D3"/>
    <w:rsid w:val="00BB0026"/>
    <w:rsid w:val="00BB15DD"/>
    <w:rsid w:val="00BB250F"/>
    <w:rsid w:val="00BB2F9B"/>
    <w:rsid w:val="00BC1D3E"/>
    <w:rsid w:val="00BC3AE5"/>
    <w:rsid w:val="00BC73BA"/>
    <w:rsid w:val="00BD0C7F"/>
    <w:rsid w:val="00BD53F7"/>
    <w:rsid w:val="00BD6702"/>
    <w:rsid w:val="00BD6BBC"/>
    <w:rsid w:val="00BE10BB"/>
    <w:rsid w:val="00BE3DB1"/>
    <w:rsid w:val="00BE6F84"/>
    <w:rsid w:val="00C01A9E"/>
    <w:rsid w:val="00C072AD"/>
    <w:rsid w:val="00C24B5D"/>
    <w:rsid w:val="00C26AB4"/>
    <w:rsid w:val="00C354F3"/>
    <w:rsid w:val="00C421DC"/>
    <w:rsid w:val="00C425C8"/>
    <w:rsid w:val="00C43A50"/>
    <w:rsid w:val="00C50F90"/>
    <w:rsid w:val="00C518D3"/>
    <w:rsid w:val="00C52583"/>
    <w:rsid w:val="00C52D09"/>
    <w:rsid w:val="00C53A8D"/>
    <w:rsid w:val="00C55109"/>
    <w:rsid w:val="00C55EC5"/>
    <w:rsid w:val="00C56024"/>
    <w:rsid w:val="00C575A9"/>
    <w:rsid w:val="00C718C4"/>
    <w:rsid w:val="00C769B9"/>
    <w:rsid w:val="00C80056"/>
    <w:rsid w:val="00C817B7"/>
    <w:rsid w:val="00C8312D"/>
    <w:rsid w:val="00C8534B"/>
    <w:rsid w:val="00C86023"/>
    <w:rsid w:val="00C91CBF"/>
    <w:rsid w:val="00C9627E"/>
    <w:rsid w:val="00C964C2"/>
    <w:rsid w:val="00C96F03"/>
    <w:rsid w:val="00C9781F"/>
    <w:rsid w:val="00CA7C1A"/>
    <w:rsid w:val="00CA7D21"/>
    <w:rsid w:val="00CB21EE"/>
    <w:rsid w:val="00CB2339"/>
    <w:rsid w:val="00CB32B1"/>
    <w:rsid w:val="00CB5907"/>
    <w:rsid w:val="00CB75B1"/>
    <w:rsid w:val="00CC347D"/>
    <w:rsid w:val="00CC5CAC"/>
    <w:rsid w:val="00CD093E"/>
    <w:rsid w:val="00CD1204"/>
    <w:rsid w:val="00CD133D"/>
    <w:rsid w:val="00CD24DF"/>
    <w:rsid w:val="00CD6585"/>
    <w:rsid w:val="00CD74B7"/>
    <w:rsid w:val="00CD76C2"/>
    <w:rsid w:val="00CD7ECC"/>
    <w:rsid w:val="00CE1511"/>
    <w:rsid w:val="00CE4974"/>
    <w:rsid w:val="00CF0663"/>
    <w:rsid w:val="00CF075E"/>
    <w:rsid w:val="00CF079D"/>
    <w:rsid w:val="00D025CF"/>
    <w:rsid w:val="00D07F90"/>
    <w:rsid w:val="00D10994"/>
    <w:rsid w:val="00D12D9E"/>
    <w:rsid w:val="00D15DF0"/>
    <w:rsid w:val="00D163E3"/>
    <w:rsid w:val="00D168EC"/>
    <w:rsid w:val="00D17CC7"/>
    <w:rsid w:val="00D21C7A"/>
    <w:rsid w:val="00D228DF"/>
    <w:rsid w:val="00D2613D"/>
    <w:rsid w:val="00D2675E"/>
    <w:rsid w:val="00D34F2D"/>
    <w:rsid w:val="00D365C6"/>
    <w:rsid w:val="00D46A1C"/>
    <w:rsid w:val="00D46BC8"/>
    <w:rsid w:val="00D5255F"/>
    <w:rsid w:val="00D564E0"/>
    <w:rsid w:val="00D602E9"/>
    <w:rsid w:val="00D607C0"/>
    <w:rsid w:val="00D67B09"/>
    <w:rsid w:val="00D72923"/>
    <w:rsid w:val="00D76035"/>
    <w:rsid w:val="00D81AD0"/>
    <w:rsid w:val="00D84338"/>
    <w:rsid w:val="00D9107A"/>
    <w:rsid w:val="00D924EF"/>
    <w:rsid w:val="00D93BF1"/>
    <w:rsid w:val="00D9635D"/>
    <w:rsid w:val="00D974FC"/>
    <w:rsid w:val="00DA37E3"/>
    <w:rsid w:val="00DA3AE2"/>
    <w:rsid w:val="00DA4CBB"/>
    <w:rsid w:val="00DA6794"/>
    <w:rsid w:val="00DB004D"/>
    <w:rsid w:val="00DB46E5"/>
    <w:rsid w:val="00DC0029"/>
    <w:rsid w:val="00DC3D40"/>
    <w:rsid w:val="00DC6483"/>
    <w:rsid w:val="00DC6C8D"/>
    <w:rsid w:val="00DD4CA5"/>
    <w:rsid w:val="00DD527C"/>
    <w:rsid w:val="00DD5717"/>
    <w:rsid w:val="00DE43F7"/>
    <w:rsid w:val="00DE67D8"/>
    <w:rsid w:val="00DE6A7F"/>
    <w:rsid w:val="00DE7F25"/>
    <w:rsid w:val="00DF3420"/>
    <w:rsid w:val="00DF5706"/>
    <w:rsid w:val="00E066FF"/>
    <w:rsid w:val="00E10343"/>
    <w:rsid w:val="00E1240C"/>
    <w:rsid w:val="00E13A35"/>
    <w:rsid w:val="00E145B2"/>
    <w:rsid w:val="00E26577"/>
    <w:rsid w:val="00E27834"/>
    <w:rsid w:val="00E30BC9"/>
    <w:rsid w:val="00E34901"/>
    <w:rsid w:val="00E40BFD"/>
    <w:rsid w:val="00E40F96"/>
    <w:rsid w:val="00E43055"/>
    <w:rsid w:val="00E437F4"/>
    <w:rsid w:val="00E44011"/>
    <w:rsid w:val="00E46224"/>
    <w:rsid w:val="00E512D2"/>
    <w:rsid w:val="00E522E9"/>
    <w:rsid w:val="00E55098"/>
    <w:rsid w:val="00E622AA"/>
    <w:rsid w:val="00E629CB"/>
    <w:rsid w:val="00E63683"/>
    <w:rsid w:val="00E6566C"/>
    <w:rsid w:val="00E65C89"/>
    <w:rsid w:val="00E67095"/>
    <w:rsid w:val="00E7124B"/>
    <w:rsid w:val="00E71650"/>
    <w:rsid w:val="00E734C4"/>
    <w:rsid w:val="00E73767"/>
    <w:rsid w:val="00E739FB"/>
    <w:rsid w:val="00E74393"/>
    <w:rsid w:val="00E7511A"/>
    <w:rsid w:val="00E816F9"/>
    <w:rsid w:val="00E829A0"/>
    <w:rsid w:val="00E82C85"/>
    <w:rsid w:val="00E83854"/>
    <w:rsid w:val="00E961E3"/>
    <w:rsid w:val="00EA75D5"/>
    <w:rsid w:val="00EC258F"/>
    <w:rsid w:val="00EC66A3"/>
    <w:rsid w:val="00EC6E44"/>
    <w:rsid w:val="00EC7C34"/>
    <w:rsid w:val="00ED04C1"/>
    <w:rsid w:val="00ED4216"/>
    <w:rsid w:val="00ED4356"/>
    <w:rsid w:val="00ED569A"/>
    <w:rsid w:val="00ED5E7D"/>
    <w:rsid w:val="00EE0804"/>
    <w:rsid w:val="00EE332E"/>
    <w:rsid w:val="00EE4FF9"/>
    <w:rsid w:val="00EE5F53"/>
    <w:rsid w:val="00EE6016"/>
    <w:rsid w:val="00EF085F"/>
    <w:rsid w:val="00EF2313"/>
    <w:rsid w:val="00EF38B1"/>
    <w:rsid w:val="00EF4AC0"/>
    <w:rsid w:val="00EF69EF"/>
    <w:rsid w:val="00F0362D"/>
    <w:rsid w:val="00F12502"/>
    <w:rsid w:val="00F15322"/>
    <w:rsid w:val="00F21116"/>
    <w:rsid w:val="00F21981"/>
    <w:rsid w:val="00F23942"/>
    <w:rsid w:val="00F24F54"/>
    <w:rsid w:val="00F3213E"/>
    <w:rsid w:val="00F3586E"/>
    <w:rsid w:val="00F421A7"/>
    <w:rsid w:val="00F443FE"/>
    <w:rsid w:val="00F46C39"/>
    <w:rsid w:val="00F50F09"/>
    <w:rsid w:val="00F51962"/>
    <w:rsid w:val="00F5391D"/>
    <w:rsid w:val="00F55D88"/>
    <w:rsid w:val="00F57245"/>
    <w:rsid w:val="00F573A6"/>
    <w:rsid w:val="00F6073A"/>
    <w:rsid w:val="00F625ED"/>
    <w:rsid w:val="00F6608E"/>
    <w:rsid w:val="00F75415"/>
    <w:rsid w:val="00F77EC3"/>
    <w:rsid w:val="00F8188F"/>
    <w:rsid w:val="00F902C8"/>
    <w:rsid w:val="00F92C5C"/>
    <w:rsid w:val="00F9701D"/>
    <w:rsid w:val="00FA2007"/>
    <w:rsid w:val="00FA282D"/>
    <w:rsid w:val="00FA30D0"/>
    <w:rsid w:val="00FA3673"/>
    <w:rsid w:val="00FB0C92"/>
    <w:rsid w:val="00FB2E93"/>
    <w:rsid w:val="00FB4051"/>
    <w:rsid w:val="00FB505D"/>
    <w:rsid w:val="00FC0E24"/>
    <w:rsid w:val="00FC31E7"/>
    <w:rsid w:val="00FC57C3"/>
    <w:rsid w:val="00FC6D1B"/>
    <w:rsid w:val="00FC6F39"/>
    <w:rsid w:val="00FD245C"/>
    <w:rsid w:val="00FD2668"/>
    <w:rsid w:val="00FD4F22"/>
    <w:rsid w:val="00FD58F5"/>
    <w:rsid w:val="00FD7307"/>
    <w:rsid w:val="00FE6A8C"/>
    <w:rsid w:val="00FF0233"/>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1BD086"/>
  <w15:chartTrackingRefBased/>
  <w15:docId w15:val="{6546DA86-B24A-4251-9523-DA8B94AC7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B49"/>
    <w:rPr>
      <w:rFonts w:ascii="Tahoma" w:hAnsi="Tahoma"/>
      <w:sz w:val="18"/>
    </w:rPr>
  </w:style>
  <w:style w:type="paragraph" w:styleId="Heading1">
    <w:name w:val="heading 1"/>
    <w:basedOn w:val="Normal"/>
    <w:next w:val="Normal"/>
    <w:link w:val="Heading1Char"/>
    <w:uiPriority w:val="9"/>
    <w:qFormat/>
    <w:rsid w:val="00FC57C3"/>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CA7D21"/>
    <w:pPr>
      <w:keepNext/>
      <w:keepLines/>
      <w:spacing w:before="40" w:after="0"/>
      <w:outlineLvl w:val="1"/>
    </w:pPr>
    <w:rPr>
      <w:rFonts w:asciiTheme="majorHAnsi" w:eastAsiaTheme="majorEastAsia" w:hAnsiTheme="majorHAnsi" w:cstheme="majorBidi"/>
      <w:color w:val="000000" w:themeColor="text1"/>
      <w:sz w:val="24"/>
      <w:szCs w:val="26"/>
    </w:rPr>
  </w:style>
  <w:style w:type="paragraph" w:styleId="Heading3">
    <w:name w:val="heading 3"/>
    <w:basedOn w:val="Normal"/>
    <w:next w:val="Normal"/>
    <w:link w:val="Heading3Char"/>
    <w:uiPriority w:val="9"/>
    <w:unhideWhenUsed/>
    <w:qFormat/>
    <w:rsid w:val="00CA7D21"/>
    <w:pPr>
      <w:keepNext/>
      <w:keepLines/>
      <w:spacing w:before="40" w:after="0"/>
      <w:outlineLvl w:val="2"/>
    </w:pPr>
    <w:rPr>
      <w:rFonts w:asciiTheme="majorHAnsi" w:eastAsiaTheme="majorEastAsia" w:hAnsiTheme="majorHAnsi" w:cstheme="majorBidi"/>
      <w:b/>
      <w:color w:val="000000" w:themeColor="text1"/>
      <w:sz w:val="20"/>
      <w:szCs w:val="24"/>
    </w:rPr>
  </w:style>
  <w:style w:type="paragraph" w:styleId="Heading4">
    <w:name w:val="heading 4"/>
    <w:basedOn w:val="Normal"/>
    <w:next w:val="Normal"/>
    <w:link w:val="Heading4Char"/>
    <w:uiPriority w:val="9"/>
    <w:semiHidden/>
    <w:unhideWhenUsed/>
    <w:qFormat/>
    <w:rsid w:val="00EF085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29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29A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6A8C"/>
    <w:pPr>
      <w:numPr>
        <w:ilvl w:val="1"/>
      </w:numPr>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FE6A8C"/>
    <w:rPr>
      <w:rFonts w:ascii="Tahoma" w:eastAsiaTheme="minorEastAsia" w:hAnsi="Tahoma"/>
      <w:color w:val="5A5A5A" w:themeColor="text1" w:themeTint="A5"/>
      <w:spacing w:val="15"/>
      <w:sz w:val="28"/>
    </w:rPr>
  </w:style>
  <w:style w:type="character" w:customStyle="1" w:styleId="Heading1Char">
    <w:name w:val="Heading 1 Char"/>
    <w:basedOn w:val="DefaultParagraphFont"/>
    <w:link w:val="Heading1"/>
    <w:uiPriority w:val="9"/>
    <w:rsid w:val="00FC57C3"/>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CA7D21"/>
    <w:rPr>
      <w:rFonts w:asciiTheme="majorHAnsi" w:eastAsiaTheme="majorEastAsia" w:hAnsiTheme="majorHAnsi" w:cstheme="majorBidi"/>
      <w:color w:val="000000" w:themeColor="text1"/>
      <w:sz w:val="24"/>
      <w:szCs w:val="26"/>
    </w:rPr>
  </w:style>
  <w:style w:type="character" w:customStyle="1" w:styleId="Heading3Char">
    <w:name w:val="Heading 3 Char"/>
    <w:basedOn w:val="DefaultParagraphFont"/>
    <w:link w:val="Heading3"/>
    <w:uiPriority w:val="9"/>
    <w:rsid w:val="00CA7D21"/>
    <w:rPr>
      <w:rFonts w:asciiTheme="majorHAnsi" w:eastAsiaTheme="majorEastAsia" w:hAnsiTheme="majorHAnsi" w:cstheme="majorBidi"/>
      <w:b/>
      <w:color w:val="000000" w:themeColor="text1"/>
      <w:sz w:val="20"/>
      <w:szCs w:val="24"/>
    </w:rPr>
  </w:style>
  <w:style w:type="paragraph" w:styleId="BodyText">
    <w:name w:val="Body Text"/>
    <w:basedOn w:val="Normal"/>
    <w:link w:val="BodyTextChar"/>
    <w:semiHidden/>
    <w:rsid w:val="00D025CF"/>
    <w:pPr>
      <w:spacing w:after="200" w:line="240" w:lineRule="auto"/>
      <w:jc w:val="both"/>
    </w:pPr>
    <w:rPr>
      <w:rFonts w:ascii="Times New Roman" w:eastAsiaTheme="minorEastAsia" w:hAnsi="Times New Roman"/>
      <w:lang w:bidi="en-US"/>
    </w:rPr>
  </w:style>
  <w:style w:type="character" w:customStyle="1" w:styleId="BodyTextChar">
    <w:name w:val="Body Text Char"/>
    <w:basedOn w:val="DefaultParagraphFont"/>
    <w:link w:val="BodyText"/>
    <w:semiHidden/>
    <w:rsid w:val="00D025CF"/>
    <w:rPr>
      <w:rFonts w:ascii="Times New Roman" w:eastAsiaTheme="minorEastAsia" w:hAnsi="Times New Roman"/>
      <w:lang w:bidi="en-US"/>
    </w:rPr>
  </w:style>
  <w:style w:type="table" w:styleId="TableGrid">
    <w:name w:val="Table Grid"/>
    <w:basedOn w:val="TableNormal"/>
    <w:uiPriority w:val="59"/>
    <w:rsid w:val="00D025CF"/>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1">
    <w:name w:val="Plain Table 1"/>
    <w:basedOn w:val="TableNormal"/>
    <w:uiPriority w:val="41"/>
    <w:rsid w:val="00D025C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D025C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D2613D"/>
    <w:rPr>
      <w:rFonts w:ascii="Tahoma" w:hAnsi="Tahoma"/>
      <w:i w:val="0"/>
      <w:iCs/>
      <w:color w:val="808080" w:themeColor="background1" w:themeShade="80"/>
      <w:sz w:val="18"/>
    </w:rPr>
  </w:style>
  <w:style w:type="character" w:styleId="Strong">
    <w:name w:val="Strong"/>
    <w:basedOn w:val="DefaultParagraphFont"/>
    <w:uiPriority w:val="22"/>
    <w:qFormat/>
    <w:rsid w:val="00E46224"/>
    <w:rPr>
      <w:b/>
      <w:bCs/>
    </w:rPr>
  </w:style>
  <w:style w:type="paragraph" w:styleId="ListParagraph">
    <w:name w:val="List Paragraph"/>
    <w:basedOn w:val="Normal"/>
    <w:link w:val="ListParagraphChar"/>
    <w:uiPriority w:val="34"/>
    <w:qFormat/>
    <w:rsid w:val="00E30BC9"/>
    <w:pPr>
      <w:ind w:left="720"/>
      <w:contextualSpacing/>
    </w:pPr>
  </w:style>
  <w:style w:type="paragraph" w:styleId="Header">
    <w:name w:val="header"/>
    <w:basedOn w:val="Normal"/>
    <w:link w:val="HeaderChar"/>
    <w:uiPriority w:val="99"/>
    <w:unhideWhenUsed/>
    <w:rsid w:val="00E751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511A"/>
    <w:rPr>
      <w:rFonts w:ascii="Tahoma" w:hAnsi="Tahoma"/>
      <w:sz w:val="18"/>
    </w:rPr>
  </w:style>
  <w:style w:type="paragraph" w:styleId="Footer">
    <w:name w:val="footer"/>
    <w:basedOn w:val="Normal"/>
    <w:link w:val="FooterChar"/>
    <w:uiPriority w:val="99"/>
    <w:unhideWhenUsed/>
    <w:rsid w:val="00E751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511A"/>
    <w:rPr>
      <w:rFonts w:ascii="Tahoma" w:hAnsi="Tahoma"/>
      <w:sz w:val="18"/>
    </w:rPr>
  </w:style>
  <w:style w:type="character" w:styleId="SubtleEmphasis">
    <w:name w:val="Subtle Emphasis"/>
    <w:basedOn w:val="DefaultParagraphFont"/>
    <w:uiPriority w:val="19"/>
    <w:qFormat/>
    <w:rsid w:val="000F52AF"/>
    <w:rPr>
      <w:i/>
      <w:iCs/>
      <w:color w:val="404040" w:themeColor="text1" w:themeTint="BF"/>
    </w:rPr>
  </w:style>
  <w:style w:type="paragraph" w:styleId="TOCHeading">
    <w:name w:val="TOC Heading"/>
    <w:basedOn w:val="Heading1"/>
    <w:next w:val="Normal"/>
    <w:uiPriority w:val="39"/>
    <w:unhideWhenUsed/>
    <w:qFormat/>
    <w:rsid w:val="00CA7D21"/>
    <w:pPr>
      <w:outlineLvl w:val="9"/>
    </w:pPr>
    <w:rPr>
      <w:color w:val="2F5496" w:themeColor="accent1" w:themeShade="BF"/>
    </w:rPr>
  </w:style>
  <w:style w:type="paragraph" w:styleId="TOC1">
    <w:name w:val="toc 1"/>
    <w:basedOn w:val="Normal"/>
    <w:next w:val="Normal"/>
    <w:autoRedefine/>
    <w:uiPriority w:val="39"/>
    <w:unhideWhenUsed/>
    <w:rsid w:val="00CA7D21"/>
    <w:pPr>
      <w:spacing w:after="100"/>
    </w:pPr>
  </w:style>
  <w:style w:type="paragraph" w:styleId="TOC2">
    <w:name w:val="toc 2"/>
    <w:basedOn w:val="Normal"/>
    <w:next w:val="Normal"/>
    <w:autoRedefine/>
    <w:uiPriority w:val="39"/>
    <w:unhideWhenUsed/>
    <w:rsid w:val="00CA7D21"/>
    <w:pPr>
      <w:spacing w:after="100"/>
      <w:ind w:left="180"/>
    </w:pPr>
  </w:style>
  <w:style w:type="paragraph" w:styleId="TOC3">
    <w:name w:val="toc 3"/>
    <w:basedOn w:val="Normal"/>
    <w:next w:val="Normal"/>
    <w:autoRedefine/>
    <w:uiPriority w:val="39"/>
    <w:unhideWhenUsed/>
    <w:rsid w:val="00CA7D21"/>
    <w:pPr>
      <w:spacing w:after="100"/>
      <w:ind w:left="360"/>
    </w:pPr>
  </w:style>
  <w:style w:type="character" w:styleId="Hyperlink">
    <w:name w:val="Hyperlink"/>
    <w:basedOn w:val="DefaultParagraphFont"/>
    <w:uiPriority w:val="99"/>
    <w:unhideWhenUsed/>
    <w:rsid w:val="00CA7D21"/>
    <w:rPr>
      <w:color w:val="0563C1" w:themeColor="hyperlink"/>
      <w:u w:val="single"/>
    </w:rPr>
  </w:style>
  <w:style w:type="paragraph" w:customStyle="1" w:styleId="Version">
    <w:name w:val="Version"/>
    <w:basedOn w:val="Title"/>
    <w:rsid w:val="002552E9"/>
    <w:pPr>
      <w:keepNext/>
      <w:spacing w:before="480" w:after="240"/>
      <w:jc w:val="right"/>
    </w:pPr>
    <w:rPr>
      <w:rFonts w:ascii="Arial Narrow" w:eastAsia="Times New Roman" w:hAnsi="Arial Narrow" w:cs="Times New Roman"/>
      <w:b/>
      <w:i/>
      <w:iCs/>
      <w:spacing w:val="5"/>
      <w:kern w:val="0"/>
      <w:sz w:val="24"/>
      <w:szCs w:val="20"/>
    </w:rPr>
  </w:style>
  <w:style w:type="paragraph" w:customStyle="1" w:styleId="Code">
    <w:name w:val="Code"/>
    <w:basedOn w:val="Normal"/>
    <w:link w:val="CodeChar"/>
    <w:qFormat/>
    <w:rsid w:val="000A29F7"/>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pPr>
    <w:rPr>
      <w:rFonts w:ascii="Courier New" w:hAnsi="Courier New" w:cs="Courier New"/>
      <w:color w:val="808080" w:themeColor="background1" w:themeShade="80"/>
    </w:rPr>
  </w:style>
  <w:style w:type="paragraph" w:customStyle="1" w:styleId="Hint">
    <w:name w:val="Hint"/>
    <w:basedOn w:val="Normal"/>
    <w:link w:val="HintChar"/>
    <w:qFormat/>
    <w:rsid w:val="009B3788"/>
    <w:rPr>
      <w:color w:val="A6A6A6" w:themeColor="background1" w:themeShade="A6"/>
      <w:sz w:val="16"/>
    </w:rPr>
  </w:style>
  <w:style w:type="character" w:customStyle="1" w:styleId="CodeChar">
    <w:name w:val="Code Char"/>
    <w:basedOn w:val="DefaultParagraphFont"/>
    <w:link w:val="Code"/>
    <w:rsid w:val="000A29F7"/>
    <w:rPr>
      <w:rFonts w:ascii="Courier New" w:hAnsi="Courier New" w:cs="Courier New"/>
      <w:color w:val="808080" w:themeColor="background1" w:themeShade="80"/>
      <w:sz w:val="18"/>
    </w:rPr>
  </w:style>
  <w:style w:type="character" w:customStyle="1" w:styleId="HintChar">
    <w:name w:val="Hint Char"/>
    <w:basedOn w:val="DefaultParagraphFont"/>
    <w:link w:val="Hint"/>
    <w:rsid w:val="009B3788"/>
    <w:rPr>
      <w:rFonts w:ascii="Tahoma" w:hAnsi="Tahoma"/>
      <w:color w:val="A6A6A6" w:themeColor="background1" w:themeShade="A6"/>
      <w:sz w:val="16"/>
    </w:rPr>
  </w:style>
  <w:style w:type="paragraph" w:customStyle="1" w:styleId="dmcFlietext">
    <w:name w:val="dmc Fließtext"/>
    <w:basedOn w:val="Normal"/>
    <w:link w:val="dmcFlietextChar"/>
    <w:rsid w:val="00022992"/>
    <w:pPr>
      <w:spacing w:after="120" w:line="240" w:lineRule="auto"/>
      <w:ind w:left="851"/>
    </w:pPr>
    <w:rPr>
      <w:rFonts w:ascii="Arial" w:eastAsiaTheme="minorEastAsia" w:hAnsi="Arial" w:cs="Arial"/>
      <w:color w:val="000000"/>
      <w:sz w:val="22"/>
      <w:szCs w:val="27"/>
    </w:rPr>
  </w:style>
  <w:style w:type="paragraph" w:customStyle="1" w:styleId="Standard1">
    <w:name w:val="Standard1"/>
    <w:basedOn w:val="dmcFlietext"/>
    <w:link w:val="StandardChar"/>
    <w:qFormat/>
    <w:rsid w:val="00022992"/>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22992"/>
    <w:rPr>
      <w:rFonts w:ascii="Arial" w:eastAsiaTheme="minorEastAsia" w:hAnsi="Arial" w:cs="Arial"/>
      <w:color w:val="000000"/>
      <w:szCs w:val="27"/>
    </w:rPr>
  </w:style>
  <w:style w:type="character" w:customStyle="1" w:styleId="StandardChar">
    <w:name w:val="Standard Char"/>
    <w:basedOn w:val="dmcFlietextChar"/>
    <w:link w:val="Standard1"/>
    <w:rsid w:val="00022992"/>
    <w:rPr>
      <w:rFonts w:ascii="Trebuchet MS" w:eastAsiaTheme="minorEastAsia" w:hAnsi="Trebuchet MS" w:cs="Arial"/>
      <w:color w:val="000000"/>
      <w:sz w:val="20"/>
      <w:szCs w:val="20"/>
    </w:rPr>
  </w:style>
  <w:style w:type="paragraph" w:customStyle="1" w:styleId="code0">
    <w:name w:val="code"/>
    <w:basedOn w:val="dmcFlietext"/>
    <w:qFormat/>
    <w:rsid w:val="00D2675E"/>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styleId="NormalWeb">
    <w:name w:val="Normal (Web)"/>
    <w:basedOn w:val="Normal"/>
    <w:uiPriority w:val="99"/>
    <w:unhideWhenUsed/>
    <w:rsid w:val="00D2675E"/>
    <w:pPr>
      <w:spacing w:after="0" w:line="240" w:lineRule="auto"/>
      <w:ind w:left="1710"/>
    </w:pPr>
    <w:rPr>
      <w:rFonts w:ascii="Arial" w:eastAsiaTheme="minorEastAsia" w:hAnsi="Arial" w:cs="Arial"/>
      <w:color w:val="000000"/>
      <w:sz w:val="22"/>
      <w:szCs w:val="27"/>
    </w:rPr>
  </w:style>
  <w:style w:type="paragraph" w:styleId="BalloonText">
    <w:name w:val="Balloon Text"/>
    <w:basedOn w:val="Normal"/>
    <w:link w:val="BalloonTextChar"/>
    <w:uiPriority w:val="99"/>
    <w:semiHidden/>
    <w:unhideWhenUsed/>
    <w:rsid w:val="0034059F"/>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34059F"/>
    <w:rPr>
      <w:rFonts w:ascii="Segoe UI" w:hAnsi="Segoe UI" w:cs="Segoe UI"/>
      <w:sz w:val="18"/>
      <w:szCs w:val="18"/>
    </w:rPr>
  </w:style>
  <w:style w:type="character" w:customStyle="1" w:styleId="ListParagraphChar">
    <w:name w:val="List Paragraph Char"/>
    <w:basedOn w:val="DefaultParagraphFont"/>
    <w:link w:val="ListParagraph"/>
    <w:uiPriority w:val="34"/>
    <w:rsid w:val="009727D2"/>
    <w:rPr>
      <w:rFonts w:ascii="Tahoma" w:hAnsi="Tahoma"/>
      <w:sz w:val="18"/>
    </w:rPr>
  </w:style>
  <w:style w:type="character" w:customStyle="1" w:styleId="Heading4Char">
    <w:name w:val="Heading 4 Char"/>
    <w:basedOn w:val="DefaultParagraphFont"/>
    <w:link w:val="Heading4"/>
    <w:uiPriority w:val="9"/>
    <w:semiHidden/>
    <w:rsid w:val="00EF085F"/>
    <w:rPr>
      <w:rFonts w:asciiTheme="majorHAnsi" w:eastAsiaTheme="majorEastAsia" w:hAnsiTheme="majorHAnsi" w:cstheme="majorBidi"/>
      <w:i/>
      <w:iCs/>
      <w:color w:val="2F5496" w:themeColor="accent1" w:themeShade="B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059300">
      <w:bodyDiv w:val="1"/>
      <w:marLeft w:val="0"/>
      <w:marRight w:val="0"/>
      <w:marTop w:val="0"/>
      <w:marBottom w:val="0"/>
      <w:divBdr>
        <w:top w:val="none" w:sz="0" w:space="0" w:color="auto"/>
        <w:left w:val="none" w:sz="0" w:space="0" w:color="auto"/>
        <w:bottom w:val="none" w:sz="0" w:space="0" w:color="auto"/>
        <w:right w:val="none" w:sz="0" w:space="0" w:color="auto"/>
      </w:divBdr>
    </w:div>
    <w:div w:id="302657274">
      <w:bodyDiv w:val="1"/>
      <w:marLeft w:val="0"/>
      <w:marRight w:val="0"/>
      <w:marTop w:val="0"/>
      <w:marBottom w:val="0"/>
      <w:divBdr>
        <w:top w:val="none" w:sz="0" w:space="0" w:color="auto"/>
        <w:left w:val="none" w:sz="0" w:space="0" w:color="auto"/>
        <w:bottom w:val="none" w:sz="0" w:space="0" w:color="auto"/>
        <w:right w:val="none" w:sz="0" w:space="0" w:color="auto"/>
      </w:divBdr>
    </w:div>
    <w:div w:id="418134244">
      <w:bodyDiv w:val="1"/>
      <w:marLeft w:val="0"/>
      <w:marRight w:val="0"/>
      <w:marTop w:val="0"/>
      <w:marBottom w:val="0"/>
      <w:divBdr>
        <w:top w:val="none" w:sz="0" w:space="0" w:color="auto"/>
        <w:left w:val="none" w:sz="0" w:space="0" w:color="auto"/>
        <w:bottom w:val="none" w:sz="0" w:space="0" w:color="auto"/>
        <w:right w:val="none" w:sz="0" w:space="0" w:color="auto"/>
      </w:divBdr>
    </w:div>
    <w:div w:id="840971711">
      <w:bodyDiv w:val="1"/>
      <w:marLeft w:val="0"/>
      <w:marRight w:val="0"/>
      <w:marTop w:val="0"/>
      <w:marBottom w:val="0"/>
      <w:divBdr>
        <w:top w:val="none" w:sz="0" w:space="0" w:color="auto"/>
        <w:left w:val="none" w:sz="0" w:space="0" w:color="auto"/>
        <w:bottom w:val="none" w:sz="0" w:space="0" w:color="auto"/>
        <w:right w:val="none" w:sz="0" w:space="0" w:color="auto"/>
      </w:divBdr>
    </w:div>
    <w:div w:id="1014571846">
      <w:bodyDiv w:val="1"/>
      <w:marLeft w:val="0"/>
      <w:marRight w:val="0"/>
      <w:marTop w:val="0"/>
      <w:marBottom w:val="0"/>
      <w:divBdr>
        <w:top w:val="none" w:sz="0" w:space="0" w:color="auto"/>
        <w:left w:val="none" w:sz="0" w:space="0" w:color="auto"/>
        <w:bottom w:val="none" w:sz="0" w:space="0" w:color="auto"/>
        <w:right w:val="none" w:sz="0" w:space="0" w:color="auto"/>
      </w:divBdr>
    </w:div>
    <w:div w:id="1144853403">
      <w:bodyDiv w:val="1"/>
      <w:marLeft w:val="0"/>
      <w:marRight w:val="0"/>
      <w:marTop w:val="0"/>
      <w:marBottom w:val="0"/>
      <w:divBdr>
        <w:top w:val="none" w:sz="0" w:space="0" w:color="auto"/>
        <w:left w:val="none" w:sz="0" w:space="0" w:color="auto"/>
        <w:bottom w:val="none" w:sz="0" w:space="0" w:color="auto"/>
        <w:right w:val="none" w:sz="0" w:space="0" w:color="auto"/>
      </w:divBdr>
      <w:divsChild>
        <w:div w:id="119803553">
          <w:marLeft w:val="0"/>
          <w:marRight w:val="0"/>
          <w:marTop w:val="0"/>
          <w:marBottom w:val="0"/>
          <w:divBdr>
            <w:top w:val="none" w:sz="0" w:space="0" w:color="auto"/>
            <w:left w:val="none" w:sz="0" w:space="0" w:color="auto"/>
            <w:bottom w:val="none" w:sz="0" w:space="0" w:color="auto"/>
            <w:right w:val="none" w:sz="0" w:space="0" w:color="auto"/>
          </w:divBdr>
          <w:divsChild>
            <w:div w:id="106772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982327">
      <w:bodyDiv w:val="1"/>
      <w:marLeft w:val="0"/>
      <w:marRight w:val="0"/>
      <w:marTop w:val="0"/>
      <w:marBottom w:val="0"/>
      <w:divBdr>
        <w:top w:val="none" w:sz="0" w:space="0" w:color="auto"/>
        <w:left w:val="none" w:sz="0" w:space="0" w:color="auto"/>
        <w:bottom w:val="none" w:sz="0" w:space="0" w:color="auto"/>
        <w:right w:val="none" w:sz="0" w:space="0" w:color="auto"/>
      </w:divBdr>
      <w:divsChild>
        <w:div w:id="1709573576">
          <w:marLeft w:val="0"/>
          <w:marRight w:val="0"/>
          <w:marTop w:val="0"/>
          <w:marBottom w:val="0"/>
          <w:divBdr>
            <w:top w:val="none" w:sz="0" w:space="0" w:color="auto"/>
            <w:left w:val="none" w:sz="0" w:space="0" w:color="auto"/>
            <w:bottom w:val="none" w:sz="0" w:space="0" w:color="auto"/>
            <w:right w:val="none" w:sz="0" w:space="0" w:color="auto"/>
          </w:divBdr>
          <w:divsChild>
            <w:div w:id="45379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083913">
      <w:bodyDiv w:val="1"/>
      <w:marLeft w:val="0"/>
      <w:marRight w:val="0"/>
      <w:marTop w:val="0"/>
      <w:marBottom w:val="0"/>
      <w:divBdr>
        <w:top w:val="none" w:sz="0" w:space="0" w:color="auto"/>
        <w:left w:val="none" w:sz="0" w:space="0" w:color="auto"/>
        <w:bottom w:val="none" w:sz="0" w:space="0" w:color="auto"/>
        <w:right w:val="none" w:sz="0" w:space="0" w:color="auto"/>
      </w:divBdr>
    </w:div>
    <w:div w:id="1384527643">
      <w:bodyDiv w:val="1"/>
      <w:marLeft w:val="0"/>
      <w:marRight w:val="0"/>
      <w:marTop w:val="0"/>
      <w:marBottom w:val="0"/>
      <w:divBdr>
        <w:top w:val="none" w:sz="0" w:space="0" w:color="auto"/>
        <w:left w:val="none" w:sz="0" w:space="0" w:color="auto"/>
        <w:bottom w:val="none" w:sz="0" w:space="0" w:color="auto"/>
        <w:right w:val="none" w:sz="0" w:space="0" w:color="auto"/>
      </w:divBdr>
      <w:divsChild>
        <w:div w:id="1405251821">
          <w:marLeft w:val="0"/>
          <w:marRight w:val="0"/>
          <w:marTop w:val="0"/>
          <w:marBottom w:val="0"/>
          <w:divBdr>
            <w:top w:val="none" w:sz="0" w:space="0" w:color="auto"/>
            <w:left w:val="none" w:sz="0" w:space="0" w:color="auto"/>
            <w:bottom w:val="none" w:sz="0" w:space="0" w:color="auto"/>
            <w:right w:val="none" w:sz="0" w:space="0" w:color="auto"/>
          </w:divBdr>
          <w:divsChild>
            <w:div w:id="168278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1155">
      <w:bodyDiv w:val="1"/>
      <w:marLeft w:val="0"/>
      <w:marRight w:val="0"/>
      <w:marTop w:val="0"/>
      <w:marBottom w:val="0"/>
      <w:divBdr>
        <w:top w:val="none" w:sz="0" w:space="0" w:color="auto"/>
        <w:left w:val="none" w:sz="0" w:space="0" w:color="auto"/>
        <w:bottom w:val="none" w:sz="0" w:space="0" w:color="auto"/>
        <w:right w:val="none" w:sz="0" w:space="0" w:color="auto"/>
      </w:divBdr>
    </w:div>
    <w:div w:id="1537043327">
      <w:bodyDiv w:val="1"/>
      <w:marLeft w:val="0"/>
      <w:marRight w:val="0"/>
      <w:marTop w:val="0"/>
      <w:marBottom w:val="0"/>
      <w:divBdr>
        <w:top w:val="none" w:sz="0" w:space="0" w:color="auto"/>
        <w:left w:val="none" w:sz="0" w:space="0" w:color="auto"/>
        <w:bottom w:val="none" w:sz="0" w:space="0" w:color="auto"/>
        <w:right w:val="none" w:sz="0" w:space="0" w:color="auto"/>
      </w:divBdr>
      <w:divsChild>
        <w:div w:id="1493449364">
          <w:marLeft w:val="0"/>
          <w:marRight w:val="0"/>
          <w:marTop w:val="0"/>
          <w:marBottom w:val="0"/>
          <w:divBdr>
            <w:top w:val="none" w:sz="0" w:space="0" w:color="auto"/>
            <w:left w:val="none" w:sz="0" w:space="0" w:color="auto"/>
            <w:bottom w:val="none" w:sz="0" w:space="0" w:color="auto"/>
            <w:right w:val="none" w:sz="0" w:space="0" w:color="auto"/>
          </w:divBdr>
          <w:divsChild>
            <w:div w:id="56336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06786">
      <w:bodyDiv w:val="1"/>
      <w:marLeft w:val="0"/>
      <w:marRight w:val="0"/>
      <w:marTop w:val="0"/>
      <w:marBottom w:val="0"/>
      <w:divBdr>
        <w:top w:val="none" w:sz="0" w:space="0" w:color="auto"/>
        <w:left w:val="none" w:sz="0" w:space="0" w:color="auto"/>
        <w:bottom w:val="none" w:sz="0" w:space="0" w:color="auto"/>
        <w:right w:val="none" w:sz="0" w:space="0" w:color="auto"/>
      </w:divBdr>
      <w:divsChild>
        <w:div w:id="1787001470">
          <w:marLeft w:val="0"/>
          <w:marRight w:val="0"/>
          <w:marTop w:val="0"/>
          <w:marBottom w:val="0"/>
          <w:divBdr>
            <w:top w:val="none" w:sz="0" w:space="0" w:color="auto"/>
            <w:left w:val="none" w:sz="0" w:space="0" w:color="auto"/>
            <w:bottom w:val="none" w:sz="0" w:space="0" w:color="auto"/>
            <w:right w:val="none" w:sz="0" w:space="0" w:color="auto"/>
          </w:divBdr>
          <w:divsChild>
            <w:div w:id="2031031567">
              <w:marLeft w:val="0"/>
              <w:marRight w:val="0"/>
              <w:marTop w:val="0"/>
              <w:marBottom w:val="0"/>
              <w:divBdr>
                <w:top w:val="none" w:sz="0" w:space="0" w:color="auto"/>
                <w:left w:val="none" w:sz="0" w:space="0" w:color="auto"/>
                <w:bottom w:val="none" w:sz="0" w:space="0" w:color="auto"/>
                <w:right w:val="none" w:sz="0" w:space="0" w:color="auto"/>
              </w:divBdr>
            </w:div>
            <w:div w:id="1897861542">
              <w:marLeft w:val="0"/>
              <w:marRight w:val="0"/>
              <w:marTop w:val="0"/>
              <w:marBottom w:val="0"/>
              <w:divBdr>
                <w:top w:val="none" w:sz="0" w:space="0" w:color="auto"/>
                <w:left w:val="none" w:sz="0" w:space="0" w:color="auto"/>
                <w:bottom w:val="none" w:sz="0" w:space="0" w:color="auto"/>
                <w:right w:val="none" w:sz="0" w:space="0" w:color="auto"/>
              </w:divBdr>
            </w:div>
            <w:div w:id="360398565">
              <w:marLeft w:val="0"/>
              <w:marRight w:val="0"/>
              <w:marTop w:val="0"/>
              <w:marBottom w:val="0"/>
              <w:divBdr>
                <w:top w:val="none" w:sz="0" w:space="0" w:color="auto"/>
                <w:left w:val="none" w:sz="0" w:space="0" w:color="auto"/>
                <w:bottom w:val="none" w:sz="0" w:space="0" w:color="auto"/>
                <w:right w:val="none" w:sz="0" w:space="0" w:color="auto"/>
              </w:divBdr>
            </w:div>
            <w:div w:id="2055080076">
              <w:marLeft w:val="0"/>
              <w:marRight w:val="0"/>
              <w:marTop w:val="0"/>
              <w:marBottom w:val="0"/>
              <w:divBdr>
                <w:top w:val="none" w:sz="0" w:space="0" w:color="auto"/>
                <w:left w:val="none" w:sz="0" w:space="0" w:color="auto"/>
                <w:bottom w:val="none" w:sz="0" w:space="0" w:color="auto"/>
                <w:right w:val="none" w:sz="0" w:space="0" w:color="auto"/>
              </w:divBdr>
            </w:div>
            <w:div w:id="2089036089">
              <w:marLeft w:val="0"/>
              <w:marRight w:val="0"/>
              <w:marTop w:val="0"/>
              <w:marBottom w:val="0"/>
              <w:divBdr>
                <w:top w:val="none" w:sz="0" w:space="0" w:color="auto"/>
                <w:left w:val="none" w:sz="0" w:space="0" w:color="auto"/>
                <w:bottom w:val="none" w:sz="0" w:space="0" w:color="auto"/>
                <w:right w:val="none" w:sz="0" w:space="0" w:color="auto"/>
              </w:divBdr>
            </w:div>
            <w:div w:id="292370602">
              <w:marLeft w:val="0"/>
              <w:marRight w:val="0"/>
              <w:marTop w:val="0"/>
              <w:marBottom w:val="0"/>
              <w:divBdr>
                <w:top w:val="none" w:sz="0" w:space="0" w:color="auto"/>
                <w:left w:val="none" w:sz="0" w:space="0" w:color="auto"/>
                <w:bottom w:val="none" w:sz="0" w:space="0" w:color="auto"/>
                <w:right w:val="none" w:sz="0" w:space="0" w:color="auto"/>
              </w:divBdr>
            </w:div>
            <w:div w:id="1583104087">
              <w:marLeft w:val="0"/>
              <w:marRight w:val="0"/>
              <w:marTop w:val="0"/>
              <w:marBottom w:val="0"/>
              <w:divBdr>
                <w:top w:val="none" w:sz="0" w:space="0" w:color="auto"/>
                <w:left w:val="none" w:sz="0" w:space="0" w:color="auto"/>
                <w:bottom w:val="none" w:sz="0" w:space="0" w:color="auto"/>
                <w:right w:val="none" w:sz="0" w:space="0" w:color="auto"/>
              </w:divBdr>
            </w:div>
            <w:div w:id="162176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00996">
      <w:bodyDiv w:val="1"/>
      <w:marLeft w:val="0"/>
      <w:marRight w:val="0"/>
      <w:marTop w:val="0"/>
      <w:marBottom w:val="0"/>
      <w:divBdr>
        <w:top w:val="none" w:sz="0" w:space="0" w:color="auto"/>
        <w:left w:val="none" w:sz="0" w:space="0" w:color="auto"/>
        <w:bottom w:val="none" w:sz="0" w:space="0" w:color="auto"/>
        <w:right w:val="none" w:sz="0" w:space="0" w:color="auto"/>
      </w:divBdr>
    </w:div>
    <w:div w:id="1791388573">
      <w:bodyDiv w:val="1"/>
      <w:marLeft w:val="0"/>
      <w:marRight w:val="0"/>
      <w:marTop w:val="0"/>
      <w:marBottom w:val="0"/>
      <w:divBdr>
        <w:top w:val="none" w:sz="0" w:space="0" w:color="auto"/>
        <w:left w:val="none" w:sz="0" w:space="0" w:color="auto"/>
        <w:bottom w:val="none" w:sz="0" w:space="0" w:color="auto"/>
        <w:right w:val="none" w:sz="0" w:space="0" w:color="auto"/>
      </w:divBdr>
    </w:div>
    <w:div w:id="1796096775">
      <w:bodyDiv w:val="1"/>
      <w:marLeft w:val="0"/>
      <w:marRight w:val="0"/>
      <w:marTop w:val="0"/>
      <w:marBottom w:val="0"/>
      <w:divBdr>
        <w:top w:val="none" w:sz="0" w:space="0" w:color="auto"/>
        <w:left w:val="none" w:sz="0" w:space="0" w:color="auto"/>
        <w:bottom w:val="none" w:sz="0" w:space="0" w:color="auto"/>
        <w:right w:val="none" w:sz="0" w:space="0" w:color="auto"/>
      </w:divBdr>
    </w:div>
    <w:div w:id="1858276757">
      <w:bodyDiv w:val="1"/>
      <w:marLeft w:val="0"/>
      <w:marRight w:val="0"/>
      <w:marTop w:val="0"/>
      <w:marBottom w:val="0"/>
      <w:divBdr>
        <w:top w:val="none" w:sz="0" w:space="0" w:color="auto"/>
        <w:left w:val="none" w:sz="0" w:space="0" w:color="auto"/>
        <w:bottom w:val="none" w:sz="0" w:space="0" w:color="auto"/>
        <w:right w:val="none" w:sz="0" w:space="0" w:color="auto"/>
      </w:divBdr>
      <w:divsChild>
        <w:div w:id="767385763">
          <w:marLeft w:val="0"/>
          <w:marRight w:val="0"/>
          <w:marTop w:val="0"/>
          <w:marBottom w:val="0"/>
          <w:divBdr>
            <w:top w:val="none" w:sz="0" w:space="0" w:color="auto"/>
            <w:left w:val="none" w:sz="0" w:space="0" w:color="auto"/>
            <w:bottom w:val="none" w:sz="0" w:space="0" w:color="auto"/>
            <w:right w:val="none" w:sz="0" w:space="0" w:color="auto"/>
          </w:divBdr>
          <w:divsChild>
            <w:div w:id="67163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54680">
      <w:bodyDiv w:val="1"/>
      <w:marLeft w:val="0"/>
      <w:marRight w:val="0"/>
      <w:marTop w:val="0"/>
      <w:marBottom w:val="0"/>
      <w:divBdr>
        <w:top w:val="none" w:sz="0" w:space="0" w:color="auto"/>
        <w:left w:val="none" w:sz="0" w:space="0" w:color="auto"/>
        <w:bottom w:val="none" w:sz="0" w:space="0" w:color="auto"/>
        <w:right w:val="none" w:sz="0" w:space="0" w:color="auto"/>
      </w:divBdr>
    </w:div>
    <w:div w:id="1914701340">
      <w:bodyDiv w:val="1"/>
      <w:marLeft w:val="0"/>
      <w:marRight w:val="0"/>
      <w:marTop w:val="0"/>
      <w:marBottom w:val="0"/>
      <w:divBdr>
        <w:top w:val="none" w:sz="0" w:space="0" w:color="auto"/>
        <w:left w:val="none" w:sz="0" w:space="0" w:color="auto"/>
        <w:bottom w:val="none" w:sz="0" w:space="0" w:color="auto"/>
        <w:right w:val="none" w:sz="0" w:space="0" w:color="auto"/>
      </w:divBdr>
      <w:divsChild>
        <w:div w:id="88165354">
          <w:marLeft w:val="0"/>
          <w:marRight w:val="0"/>
          <w:marTop w:val="0"/>
          <w:marBottom w:val="0"/>
          <w:divBdr>
            <w:top w:val="none" w:sz="0" w:space="0" w:color="auto"/>
            <w:left w:val="none" w:sz="0" w:space="0" w:color="auto"/>
            <w:bottom w:val="none" w:sz="0" w:space="0" w:color="auto"/>
            <w:right w:val="none" w:sz="0" w:space="0" w:color="auto"/>
          </w:divBdr>
          <w:divsChild>
            <w:div w:id="198161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768442">
      <w:bodyDiv w:val="1"/>
      <w:marLeft w:val="0"/>
      <w:marRight w:val="0"/>
      <w:marTop w:val="0"/>
      <w:marBottom w:val="0"/>
      <w:divBdr>
        <w:top w:val="none" w:sz="0" w:space="0" w:color="auto"/>
        <w:left w:val="none" w:sz="0" w:space="0" w:color="auto"/>
        <w:bottom w:val="none" w:sz="0" w:space="0" w:color="auto"/>
        <w:right w:val="none" w:sz="0" w:space="0" w:color="auto"/>
      </w:divBdr>
      <w:divsChild>
        <w:div w:id="1841235267">
          <w:marLeft w:val="0"/>
          <w:marRight w:val="0"/>
          <w:marTop w:val="0"/>
          <w:marBottom w:val="0"/>
          <w:divBdr>
            <w:top w:val="none" w:sz="0" w:space="0" w:color="auto"/>
            <w:left w:val="none" w:sz="0" w:space="0" w:color="auto"/>
            <w:bottom w:val="none" w:sz="0" w:space="0" w:color="auto"/>
            <w:right w:val="none" w:sz="0" w:space="0" w:color="auto"/>
          </w:divBdr>
          <w:divsChild>
            <w:div w:id="13684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4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zip-online.api-docs.io/v1/checkout-and-registration/overview-use-cases" TargetMode="Externa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A48E0-BC6D-484E-9502-35F512F81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97</TotalTime>
  <Pages>48</Pages>
  <Words>8340</Words>
  <Characters>47543</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Zanev</dc:creator>
  <cp:keywords/>
  <dc:description/>
  <cp:lastModifiedBy>Ganga Sukumaran</cp:lastModifiedBy>
  <cp:revision>833</cp:revision>
  <dcterms:created xsi:type="dcterms:W3CDTF">2019-01-30T11:36:00Z</dcterms:created>
  <dcterms:modified xsi:type="dcterms:W3CDTF">2021-06-04T14:42:00Z</dcterms:modified>
</cp:coreProperties>
</file>